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9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50"/>
        <w:gridCol w:w="8220"/>
      </w:tblGrid>
      <w:tr w:rsidR="00EA1A5F" w:rsidRPr="00EA1A5F" w:rsidTr="00DA705A">
        <w:trPr>
          <w:trHeight w:val="14569"/>
        </w:trPr>
        <w:tc>
          <w:tcPr>
            <w:tcW w:w="3750" w:type="dxa"/>
            <w:shd w:val="clear" w:color="auto" w:fill="auto"/>
          </w:tcPr>
          <w:p w:rsidR="007C7DF3" w:rsidRPr="00EA1A5F" w:rsidRDefault="00C1276E" w:rsidP="00C80762">
            <w:pPr>
              <w:spacing w:after="120"/>
              <w:jc w:val="center"/>
              <w:rPr>
                <w:rFonts w:cstheme="minorHAnsi"/>
                <w:color w:val="1A222D" w:themeColor="text2"/>
              </w:rPr>
            </w:pPr>
            <w:r w:rsidRPr="00C1276E">
              <w:rPr>
                <w:noProof/>
              </w:rPr>
              <w:drawing>
                <wp:inline distT="0" distB="0" distL="0" distR="0">
                  <wp:extent cx="2125980" cy="1895475"/>
                  <wp:effectExtent l="0" t="0" r="7620" b="9525"/>
                  <wp:docPr id="32" name="Picture 32" descr="C:\Users\thembisilen\AppData\Local\Microsoft\Windows\INetCache\Content.Outlook\G30W1OFE\IMG-20220425-WA001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thembisilen\AppData\Local\Microsoft\Windows\INetCache\Content.Outlook\G30W1OFE\IMG-20220425-WA001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7371" cy="1896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649F8" w:rsidRPr="004656B5" w:rsidRDefault="004656B5" w:rsidP="00C80762">
            <w:pPr>
              <w:spacing w:after="120"/>
              <w:jc w:val="center"/>
              <w:rPr>
                <w:rFonts w:cstheme="minorHAnsi"/>
                <w:color w:val="000000" w:themeColor="text1"/>
              </w:rPr>
            </w:pPr>
            <w:r w:rsidRPr="004656B5">
              <w:rPr>
                <w:rFonts w:ascii="Open Sans" w:hAnsi="Open Sans" w:cs="Open Sans"/>
                <w:b/>
                <w:caps/>
                <w:color w:val="000000" w:themeColor="text1"/>
                <w:sz w:val="28"/>
                <w:szCs w:val="24"/>
              </w:rPr>
              <w:t>Contact Information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12"/>
              <w:gridCol w:w="2526"/>
            </w:tblGrid>
            <w:tr w:rsidR="00EA1A5F" w:rsidRPr="00EA1A5F" w:rsidTr="008C2B36">
              <w:trPr>
                <w:trHeight w:val="439"/>
              </w:trPr>
              <w:tc>
                <w:tcPr>
                  <w:tcW w:w="1212" w:type="dxa"/>
                  <w:vAlign w:val="center"/>
                </w:tcPr>
                <w:p w:rsidR="006B17C8" w:rsidRPr="00C1276E" w:rsidRDefault="00553719" w:rsidP="00C80762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  <w:r w:rsidRPr="00C1276E">
                    <w:rPr>
                      <w:rFonts w:cstheme="minorHAnsi"/>
                      <w:noProof/>
                      <w:color w:val="1A222D" w:themeColor="text2"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 wp14:anchorId="19F7DE8D" wp14:editId="44E95076">
                            <wp:extent cx="630238" cy="282575"/>
                            <wp:effectExtent l="0" t="0" r="0" b="3175"/>
                            <wp:docPr id="28" name="Group 3">
                              <a:extLst xmlns:a="http://schemas.openxmlformats.org/drawingml/2006/main"/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30238" cy="282575"/>
                                      <a:chOff x="0" y="0"/>
                                      <a:chExt cx="630238" cy="282575"/>
                                    </a:xfrm>
                                  </wpg:grpSpPr>
                                  <wps:wsp>
                                    <wps:cNvPr id="29" name="Freeform 283">
                                      <a:extLst/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630238" cy="282575"/>
                                      </a:xfrm>
                                      <a:custGeom>
                                        <a:avLst/>
                                        <a:gdLst>
                                          <a:gd name="T0" fmla="*/ 1267 w 1315"/>
                                          <a:gd name="T1" fmla="*/ 140 h 589"/>
                                          <a:gd name="T2" fmla="*/ 896 w 1315"/>
                                          <a:gd name="T3" fmla="*/ 561 h 589"/>
                                          <a:gd name="T4" fmla="*/ 833 w 1315"/>
                                          <a:gd name="T5" fmla="*/ 589 h 589"/>
                                          <a:gd name="T6" fmla="*/ 0 w 1315"/>
                                          <a:gd name="T7" fmla="*/ 589 h 589"/>
                                          <a:gd name="T8" fmla="*/ 0 w 1315"/>
                                          <a:gd name="T9" fmla="*/ 0 h 589"/>
                                          <a:gd name="T10" fmla="*/ 1204 w 1315"/>
                                          <a:gd name="T11" fmla="*/ 0 h 589"/>
                                          <a:gd name="T12" fmla="*/ 1267 w 1315"/>
                                          <a:gd name="T13" fmla="*/ 140 h 589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315" h="589">
                                            <a:moveTo>
                                              <a:pt x="1267" y="140"/>
                                            </a:moveTo>
                                            <a:lnTo>
                                              <a:pt x="896" y="561"/>
                                            </a:lnTo>
                                            <a:cubicBezTo>
                                              <a:pt x="880" y="579"/>
                                              <a:pt x="857" y="589"/>
                                              <a:pt x="833" y="589"/>
                                            </a:cubicBezTo>
                                            <a:lnTo>
                                              <a:pt x="0" y="589"/>
                                            </a:lnTo>
                                            <a:lnTo>
                                              <a:pt x="0" y="0"/>
                                            </a:lnTo>
                                            <a:lnTo>
                                              <a:pt x="1204" y="0"/>
                                            </a:lnTo>
                                            <a:cubicBezTo>
                                              <a:pt x="1277" y="0"/>
                                              <a:pt x="1315" y="85"/>
                                              <a:pt x="1267" y="14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bg2">
                                          <a:lumMod val="50000"/>
                                        </a:schemeClr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>
                                    <wps:cNvPr id="30" name="Freeform 694">
                                      <a:extLst/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200025" y="61327"/>
                                        <a:ext cx="206375" cy="138113"/>
                                      </a:xfrm>
                                      <a:custGeom>
                                        <a:avLst/>
                                        <a:gdLst>
                                          <a:gd name="T0" fmla="*/ 49 w 429"/>
                                          <a:gd name="T1" fmla="*/ 268 h 289"/>
                                          <a:gd name="T2" fmla="*/ 42 w 429"/>
                                          <a:gd name="T3" fmla="*/ 267 h 289"/>
                                          <a:gd name="T4" fmla="*/ 162 w 429"/>
                                          <a:gd name="T5" fmla="*/ 158 h 289"/>
                                          <a:gd name="T6" fmla="*/ 188 w 429"/>
                                          <a:gd name="T7" fmla="*/ 182 h 289"/>
                                          <a:gd name="T8" fmla="*/ 214 w 429"/>
                                          <a:gd name="T9" fmla="*/ 192 h 289"/>
                                          <a:gd name="T10" fmla="*/ 241 w 429"/>
                                          <a:gd name="T11" fmla="*/ 182 h 289"/>
                                          <a:gd name="T12" fmla="*/ 267 w 429"/>
                                          <a:gd name="T13" fmla="*/ 158 h 289"/>
                                          <a:gd name="T14" fmla="*/ 387 w 429"/>
                                          <a:gd name="T15" fmla="*/ 267 h 289"/>
                                          <a:gd name="T16" fmla="*/ 380 w 429"/>
                                          <a:gd name="T17" fmla="*/ 268 h 289"/>
                                          <a:gd name="T18" fmla="*/ 49 w 429"/>
                                          <a:gd name="T19" fmla="*/ 268 h 289"/>
                                          <a:gd name="T20" fmla="*/ 25 w 429"/>
                                          <a:gd name="T21" fmla="*/ 256 h 289"/>
                                          <a:gd name="T22" fmla="*/ 20 w 429"/>
                                          <a:gd name="T23" fmla="*/ 240 h 289"/>
                                          <a:gd name="T24" fmla="*/ 20 w 429"/>
                                          <a:gd name="T25" fmla="*/ 49 h 289"/>
                                          <a:gd name="T26" fmla="*/ 25 w 429"/>
                                          <a:gd name="T27" fmla="*/ 33 h 289"/>
                                          <a:gd name="T28" fmla="*/ 147 w 429"/>
                                          <a:gd name="T29" fmla="*/ 144 h 289"/>
                                          <a:gd name="T30" fmla="*/ 25 w 429"/>
                                          <a:gd name="T31" fmla="*/ 256 h 289"/>
                                          <a:gd name="T32" fmla="*/ 380 w 429"/>
                                          <a:gd name="T33" fmla="*/ 20 h 289"/>
                                          <a:gd name="T34" fmla="*/ 387 w 429"/>
                                          <a:gd name="T35" fmla="*/ 21 h 289"/>
                                          <a:gd name="T36" fmla="*/ 227 w 429"/>
                                          <a:gd name="T37" fmla="*/ 167 h 289"/>
                                          <a:gd name="T38" fmla="*/ 201 w 429"/>
                                          <a:gd name="T39" fmla="*/ 167 h 289"/>
                                          <a:gd name="T40" fmla="*/ 42 w 429"/>
                                          <a:gd name="T41" fmla="*/ 21 h 289"/>
                                          <a:gd name="T42" fmla="*/ 49 w 429"/>
                                          <a:gd name="T43" fmla="*/ 20 h 289"/>
                                          <a:gd name="T44" fmla="*/ 380 w 429"/>
                                          <a:gd name="T45" fmla="*/ 20 h 289"/>
                                          <a:gd name="T46" fmla="*/ 282 w 429"/>
                                          <a:gd name="T47" fmla="*/ 144 h 289"/>
                                          <a:gd name="T48" fmla="*/ 404 w 429"/>
                                          <a:gd name="T49" fmla="*/ 33 h 289"/>
                                          <a:gd name="T50" fmla="*/ 409 w 429"/>
                                          <a:gd name="T51" fmla="*/ 49 h 289"/>
                                          <a:gd name="T52" fmla="*/ 409 w 429"/>
                                          <a:gd name="T53" fmla="*/ 240 h 289"/>
                                          <a:gd name="T54" fmla="*/ 404 w 429"/>
                                          <a:gd name="T55" fmla="*/ 256 h 289"/>
                                          <a:gd name="T56" fmla="*/ 282 w 429"/>
                                          <a:gd name="T57" fmla="*/ 144 h 289"/>
                                          <a:gd name="T58" fmla="*/ 380 w 429"/>
                                          <a:gd name="T59" fmla="*/ 0 h 289"/>
                                          <a:gd name="T60" fmla="*/ 49 w 429"/>
                                          <a:gd name="T61" fmla="*/ 0 h 289"/>
                                          <a:gd name="T62" fmla="*/ 0 w 429"/>
                                          <a:gd name="T63" fmla="*/ 49 h 289"/>
                                          <a:gd name="T64" fmla="*/ 0 w 429"/>
                                          <a:gd name="T65" fmla="*/ 240 h 289"/>
                                          <a:gd name="T66" fmla="*/ 49 w 429"/>
                                          <a:gd name="T67" fmla="*/ 289 h 289"/>
                                          <a:gd name="T68" fmla="*/ 380 w 429"/>
                                          <a:gd name="T69" fmla="*/ 289 h 289"/>
                                          <a:gd name="T70" fmla="*/ 429 w 429"/>
                                          <a:gd name="T71" fmla="*/ 240 h 289"/>
                                          <a:gd name="T72" fmla="*/ 429 w 429"/>
                                          <a:gd name="T73" fmla="*/ 49 h 289"/>
                                          <a:gd name="T74" fmla="*/ 380 w 429"/>
                                          <a:gd name="T75" fmla="*/ 0 h 289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29" h="289">
                                            <a:moveTo>
                                              <a:pt x="49" y="268"/>
                                            </a:moveTo>
                                            <a:cubicBezTo>
                                              <a:pt x="47" y="268"/>
                                              <a:pt x="44" y="268"/>
                                              <a:pt x="42" y="267"/>
                                            </a:cubicBezTo>
                                            <a:lnTo>
                                              <a:pt x="162" y="158"/>
                                            </a:lnTo>
                                            <a:lnTo>
                                              <a:pt x="188" y="182"/>
                                            </a:lnTo>
                                            <a:cubicBezTo>
                                              <a:pt x="195" y="189"/>
                                              <a:pt x="205" y="192"/>
                                              <a:pt x="214" y="192"/>
                                            </a:cubicBezTo>
                                            <a:cubicBezTo>
                                              <a:pt x="224" y="192"/>
                                              <a:pt x="234" y="189"/>
                                              <a:pt x="241" y="182"/>
                                            </a:cubicBezTo>
                                            <a:lnTo>
                                              <a:pt x="267" y="158"/>
                                            </a:lnTo>
                                            <a:lnTo>
                                              <a:pt x="387" y="267"/>
                                            </a:lnTo>
                                            <a:cubicBezTo>
                                              <a:pt x="385" y="268"/>
                                              <a:pt x="382" y="268"/>
                                              <a:pt x="380" y="268"/>
                                            </a:cubicBezTo>
                                            <a:lnTo>
                                              <a:pt x="49" y="268"/>
                                            </a:lnTo>
                                            <a:close/>
                                            <a:moveTo>
                                              <a:pt x="25" y="256"/>
                                            </a:moveTo>
                                            <a:cubicBezTo>
                                              <a:pt x="22" y="251"/>
                                              <a:pt x="20" y="246"/>
                                              <a:pt x="20" y="240"/>
                                            </a:cubicBezTo>
                                            <a:lnTo>
                                              <a:pt x="20" y="49"/>
                                            </a:lnTo>
                                            <a:cubicBezTo>
                                              <a:pt x="20" y="43"/>
                                              <a:pt x="22" y="37"/>
                                              <a:pt x="25" y="33"/>
                                            </a:cubicBezTo>
                                            <a:lnTo>
                                              <a:pt x="147" y="144"/>
                                            </a:lnTo>
                                            <a:lnTo>
                                              <a:pt x="25" y="256"/>
                                            </a:lnTo>
                                            <a:close/>
                                            <a:moveTo>
                                              <a:pt x="380" y="20"/>
                                            </a:moveTo>
                                            <a:cubicBezTo>
                                              <a:pt x="382" y="20"/>
                                              <a:pt x="385" y="21"/>
                                              <a:pt x="387" y="21"/>
                                            </a:cubicBezTo>
                                            <a:lnTo>
                                              <a:pt x="227" y="167"/>
                                            </a:lnTo>
                                            <a:cubicBezTo>
                                              <a:pt x="220" y="174"/>
                                              <a:pt x="208" y="174"/>
                                              <a:pt x="201" y="167"/>
                                            </a:cubicBezTo>
                                            <a:lnTo>
                                              <a:pt x="42" y="21"/>
                                            </a:lnTo>
                                            <a:cubicBezTo>
                                              <a:pt x="44" y="21"/>
                                              <a:pt x="47" y="20"/>
                                              <a:pt x="49" y="20"/>
                                            </a:cubicBezTo>
                                            <a:lnTo>
                                              <a:pt x="380" y="20"/>
                                            </a:lnTo>
                                            <a:close/>
                                            <a:moveTo>
                                              <a:pt x="282" y="144"/>
                                            </a:moveTo>
                                            <a:lnTo>
                                              <a:pt x="404" y="33"/>
                                            </a:lnTo>
                                            <a:cubicBezTo>
                                              <a:pt x="407" y="37"/>
                                              <a:pt x="409" y="43"/>
                                              <a:pt x="409" y="49"/>
                                            </a:cubicBezTo>
                                            <a:lnTo>
                                              <a:pt x="409" y="240"/>
                                            </a:lnTo>
                                            <a:cubicBezTo>
                                              <a:pt x="409" y="246"/>
                                              <a:pt x="407" y="251"/>
                                              <a:pt x="404" y="256"/>
                                            </a:cubicBezTo>
                                            <a:lnTo>
                                              <a:pt x="282" y="144"/>
                                            </a:lnTo>
                                            <a:close/>
                                            <a:moveTo>
                                              <a:pt x="380" y="0"/>
                                            </a:moveTo>
                                            <a:lnTo>
                                              <a:pt x="49" y="0"/>
                                            </a:lnTo>
                                            <a:cubicBezTo>
                                              <a:pt x="22" y="0"/>
                                              <a:pt x="0" y="22"/>
                                              <a:pt x="0" y="49"/>
                                            </a:cubicBezTo>
                                            <a:lnTo>
                                              <a:pt x="0" y="240"/>
                                            </a:lnTo>
                                            <a:cubicBezTo>
                                              <a:pt x="0" y="267"/>
                                              <a:pt x="22" y="289"/>
                                              <a:pt x="49" y="289"/>
                                            </a:cubicBezTo>
                                            <a:lnTo>
                                              <a:pt x="380" y="289"/>
                                            </a:lnTo>
                                            <a:cubicBezTo>
                                              <a:pt x="407" y="289"/>
                                              <a:pt x="429" y="267"/>
                                              <a:pt x="429" y="240"/>
                                            </a:cubicBezTo>
                                            <a:lnTo>
                                              <a:pt x="429" y="49"/>
                                            </a:lnTo>
                                            <a:cubicBezTo>
                                              <a:pt x="429" y="22"/>
                                              <a:pt x="407" y="0"/>
                                              <a:pt x="38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bg1"/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7FFE9CDD" id="Group 3" o:spid="_x0000_s1026" style="width:49.65pt;height:22.25pt;mso-position-horizontal-relative:char;mso-position-vertical-relative:line" coordsize="6302,2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">
                            <v:shape id="Freeform 283" o:spid="_x0000_s1027" style="position:absolute;width:6302;height:2825;visibility:visible;mso-wrap-style:square;v-text-anchor:top" coordsize="1315,5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ilaMUA&#10;AADbAAAADwAAAGRycy9kb3ducmV2LnhtbESPT2vCQBTE70K/w/IKvelGD1KjqxRp0d7in1K9PbLP&#10;ZGn2bcxuY/TTd4WCx2FmfsPMFp2tREuNN44VDAcJCOLcacOFgv3uo/8KwgdkjZVjUnAlD4v5U2+G&#10;qXYX3lC7DYWIEPYpKihDqFMpfV6SRT9wNXH0Tq6xGKJsCqkbvES4reQoScbSouG4UGJNy5Lyn+2v&#10;jZRVe8yy4SQ73L78+3d+Np/LvVHq5bl7m4II1IVH+L+91gpGE7h/iT9Az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b2KVoxQAAANsAAAAPAAAAAAAAAAAAAAAAAJgCAABkcnMv&#10;ZG93bnJldi54bWxQSwUGAAAAAAQABAD1AAAAigMAAAAA&#10;" path="m1267,140l896,561v-16,18,-39,28,-63,28l,589,,,1204,v73,,111,85,63,140xe" fillcolor="#747474 [1614]" stroked="f">
                              <v:path arrowok="t" o:connecttype="custom" o:connectlocs="607233,67166;429425,269142;399231,282575;0,282575;0,0;577039,0;607233,67166" o:connectangles="0,0,0,0,0,0,0"/>
                            </v:shape>
                            <v:shape id="Freeform 694" o:spid="_x0000_s1028" style="position:absolute;left:2000;top:613;width:2064;height:1381;visibility:visible;mso-wrap-style:square;v-text-anchor:top" coordsize="429,2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CKRlMEA&#10;AADbAAAADwAAAGRycy9kb3ducmV2LnhtbERPTWvCQBC9C/0PywheRCdtoZToJoggVIRCo5fehuyY&#10;BLOzaXabxP767qHQ4+N9b/PJtmrg3jdONDyuE1AspTONVBou58PqFZQPJIZaJ6zhzh7y7GG2pdS4&#10;UT54KEKlYoj4lDTUIXQpoi9rtuTXrmOJ3NX1lkKEfYWmpzGG2xafkuQFLTUSG2rqeF9zeSu+rYbG&#10;L0dEwnc7HL/o5/PeFXI6ar2YT7sNqMBT+Bf/ud+Mhue4Pn6JPwCz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QikZTBAAAA2wAAAA8AAAAAAAAAAAAAAAAAmAIAAGRycy9kb3du&#10;cmV2LnhtbFBLBQYAAAAABAAEAPUAAACGAwAAAAA=&#10;" path="m49,268v-2,,-5,,-7,-1l162,158r26,24c195,189,205,192,214,192v10,,20,-3,27,-10l267,158,387,267v-2,1,-5,1,-7,1l49,268xm25,256v-3,-5,-5,-10,-5,-16l20,49v,-6,2,-12,5,-16l147,144,25,256xm380,20v2,,5,1,7,1l227,167v-7,7,-19,7,-26,l42,21v2,,5,-1,7,-1l380,20xm282,144l404,33v3,4,5,10,5,16l409,240v,6,-2,11,-5,16l282,144xm380,l49,c22,,,22,,49l,240v,27,22,49,49,49l380,289v27,,49,-22,49,-49l429,49c429,22,407,,380,xe" fillcolor="white [3212]" stroked="f">
                              <v:path arrowok="t" o:connecttype="custom" o:connectlocs="23572,128077;20205,127599;77932,75508;90439,86978;102947,91757;115936,86978;128443,75508;186170,127599;182803,128077;23572,128077;12027,122342;9621,114696;9621,23417;12027,15771;70716,68818;12027,122342;182803,9558;186170,10036;109201,79809;96693,79809;20205,10036;23572,9558;182803,9558;135659,68818;194348,15771;196754,23417;196754,114696;194348,122342;135659,68818;182803,0;23572,0;0,23417;0,114696;23572,138113;182803,138113;206375,114696;206375,23417;182803,0" o:connectangles="0,0,0,0,0,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2526" w:type="dxa"/>
                  <w:vAlign w:val="center"/>
                </w:tcPr>
                <w:p w:rsidR="006B17C8" w:rsidRPr="00C1276E" w:rsidRDefault="00C1276E" w:rsidP="00B7581B">
                  <w:pPr>
                    <w:rPr>
                      <w:rFonts w:cstheme="minorHAnsi"/>
                      <w:color w:val="1A222D" w:themeColor="text2"/>
                      <w:sz w:val="18"/>
                      <w:szCs w:val="18"/>
                    </w:rPr>
                  </w:pPr>
                  <w:r w:rsidRPr="00C1276E">
                    <w:rPr>
                      <w:rFonts w:eastAsia="Times New Roman" w:cstheme="minorHAnsi"/>
                      <w:bCs/>
                      <w:sz w:val="18"/>
                      <w:szCs w:val="18"/>
                    </w:rPr>
                    <w:t>Ndlovutiyane57@gmail.com</w:t>
                  </w:r>
                </w:p>
              </w:tc>
            </w:tr>
            <w:tr w:rsidR="00EA1A5F" w:rsidRPr="00EA1A5F" w:rsidTr="008C2B36">
              <w:trPr>
                <w:trHeight w:val="93"/>
              </w:trPr>
              <w:tc>
                <w:tcPr>
                  <w:tcW w:w="1212" w:type="dxa"/>
                  <w:vAlign w:val="center"/>
                </w:tcPr>
                <w:p w:rsidR="00553719" w:rsidRPr="00C1276E" w:rsidRDefault="00553719" w:rsidP="00C80762">
                  <w:pPr>
                    <w:rPr>
                      <w:rFonts w:cstheme="minorHAnsi"/>
                      <w:color w:val="1A222D" w:themeColor="text2"/>
                      <w:sz w:val="8"/>
                    </w:rPr>
                  </w:pPr>
                </w:p>
              </w:tc>
              <w:tc>
                <w:tcPr>
                  <w:tcW w:w="2526" w:type="dxa"/>
                  <w:vAlign w:val="center"/>
                </w:tcPr>
                <w:p w:rsidR="00553719" w:rsidRPr="00C1276E" w:rsidRDefault="00553719" w:rsidP="00C80762">
                  <w:pPr>
                    <w:rPr>
                      <w:rFonts w:cstheme="minorHAnsi"/>
                      <w:color w:val="1A222D" w:themeColor="text2"/>
                      <w:sz w:val="8"/>
                    </w:rPr>
                  </w:pPr>
                </w:p>
              </w:tc>
            </w:tr>
            <w:tr w:rsidR="00EA1A5F" w:rsidRPr="00EA1A5F" w:rsidTr="008C2B36">
              <w:trPr>
                <w:trHeight w:val="439"/>
              </w:trPr>
              <w:tc>
                <w:tcPr>
                  <w:tcW w:w="1212" w:type="dxa"/>
                  <w:vAlign w:val="center"/>
                </w:tcPr>
                <w:p w:rsidR="00553719" w:rsidRPr="00C1276E" w:rsidRDefault="00553719" w:rsidP="00C80762">
                  <w:pPr>
                    <w:rPr>
                      <w:rFonts w:cstheme="minorHAnsi"/>
                      <w:color w:val="1A222D" w:themeColor="text2"/>
                    </w:rPr>
                  </w:pPr>
                  <w:r w:rsidRPr="00C1276E">
                    <w:rPr>
                      <w:rFonts w:cstheme="minorHAnsi"/>
                      <w:noProof/>
                      <w:color w:val="1A222D" w:themeColor="text2"/>
                    </w:rPr>
                    <mc:AlternateContent>
                      <mc:Choice Requires="wpg">
                        <w:drawing>
                          <wp:inline distT="0" distB="0" distL="0" distR="0" wp14:anchorId="3A2832B5" wp14:editId="421C6EF1">
                            <wp:extent cx="636588" cy="282575"/>
                            <wp:effectExtent l="0" t="0" r="0" b="3175"/>
                            <wp:docPr id="18" name="Group 4">
                              <a:extLst xmlns:a="http://schemas.openxmlformats.org/drawingml/2006/main"/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36588" cy="282575"/>
                                      <a:chOff x="0" y="0"/>
                                      <a:chExt cx="636588" cy="282575"/>
                                    </a:xfrm>
                                  </wpg:grpSpPr>
                                  <wps:wsp>
                                    <wps:cNvPr id="19" name="Freeform 286">
                                      <a:extLst/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636588" cy="282575"/>
                                      </a:xfrm>
                                      <a:custGeom>
                                        <a:avLst/>
                                        <a:gdLst>
                                          <a:gd name="T0" fmla="*/ 1288 w 1328"/>
                                          <a:gd name="T1" fmla="*/ 116 h 589"/>
                                          <a:gd name="T2" fmla="*/ 892 w 1328"/>
                                          <a:gd name="T3" fmla="*/ 566 h 589"/>
                                          <a:gd name="T4" fmla="*/ 840 w 1328"/>
                                          <a:gd name="T5" fmla="*/ 589 h 589"/>
                                          <a:gd name="T6" fmla="*/ 0 w 1328"/>
                                          <a:gd name="T7" fmla="*/ 589 h 589"/>
                                          <a:gd name="T8" fmla="*/ 0 w 1328"/>
                                          <a:gd name="T9" fmla="*/ 0 h 589"/>
                                          <a:gd name="T10" fmla="*/ 1236 w 1328"/>
                                          <a:gd name="T11" fmla="*/ 0 h 589"/>
                                          <a:gd name="T12" fmla="*/ 1288 w 1328"/>
                                          <a:gd name="T13" fmla="*/ 116 h 589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328" h="589">
                                            <a:moveTo>
                                              <a:pt x="1288" y="116"/>
                                            </a:moveTo>
                                            <a:lnTo>
                                              <a:pt x="892" y="566"/>
                                            </a:lnTo>
                                            <a:cubicBezTo>
                                              <a:pt x="879" y="581"/>
                                              <a:pt x="860" y="589"/>
                                              <a:pt x="840" y="589"/>
                                            </a:cubicBezTo>
                                            <a:lnTo>
                                              <a:pt x="0" y="589"/>
                                            </a:lnTo>
                                            <a:lnTo>
                                              <a:pt x="0" y="0"/>
                                            </a:lnTo>
                                            <a:lnTo>
                                              <a:pt x="1236" y="0"/>
                                            </a:lnTo>
                                            <a:cubicBezTo>
                                              <a:pt x="1296" y="0"/>
                                              <a:pt x="1328" y="71"/>
                                              <a:pt x="1288" y="116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>
                                          <a:lumMod val="60000"/>
                                          <a:lumOff val="40000"/>
                                        </a:schemeClr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>
                                    <wps:cNvPr id="20" name="Freeform 695">
                                      <a:extLst/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195263" y="49212"/>
                                        <a:ext cx="185738" cy="184150"/>
                                      </a:xfrm>
                                      <a:custGeom>
                                        <a:avLst/>
                                        <a:gdLst>
                                          <a:gd name="T0" fmla="*/ 361 w 388"/>
                                          <a:gd name="T1" fmla="*/ 325 h 386"/>
                                          <a:gd name="T2" fmla="*/ 313 w 388"/>
                                          <a:gd name="T3" fmla="*/ 361 h 386"/>
                                          <a:gd name="T4" fmla="*/ 190 w 388"/>
                                          <a:gd name="T5" fmla="*/ 327 h 386"/>
                                          <a:gd name="T6" fmla="*/ 31 w 388"/>
                                          <a:gd name="T7" fmla="*/ 128 h 386"/>
                                          <a:gd name="T8" fmla="*/ 45 w 388"/>
                                          <a:gd name="T9" fmla="*/ 40 h 386"/>
                                          <a:gd name="T10" fmla="*/ 47 w 388"/>
                                          <a:gd name="T11" fmla="*/ 37 h 386"/>
                                          <a:gd name="T12" fmla="*/ 62 w 388"/>
                                          <a:gd name="T13" fmla="*/ 24 h 386"/>
                                          <a:gd name="T14" fmla="*/ 62 w 388"/>
                                          <a:gd name="T15" fmla="*/ 24 h 386"/>
                                          <a:gd name="T16" fmla="*/ 80 w 388"/>
                                          <a:gd name="T17" fmla="*/ 38 h 386"/>
                                          <a:gd name="T18" fmla="*/ 133 w 388"/>
                                          <a:gd name="T19" fmla="*/ 89 h 386"/>
                                          <a:gd name="T20" fmla="*/ 135 w 388"/>
                                          <a:gd name="T21" fmla="*/ 102 h 386"/>
                                          <a:gd name="T22" fmla="*/ 119 w 388"/>
                                          <a:gd name="T23" fmla="*/ 122 h 386"/>
                                          <a:gd name="T24" fmla="*/ 119 w 388"/>
                                          <a:gd name="T25" fmla="*/ 122 h 386"/>
                                          <a:gd name="T26" fmla="*/ 116 w 388"/>
                                          <a:gd name="T27" fmla="*/ 166 h 386"/>
                                          <a:gd name="T28" fmla="*/ 204 w 388"/>
                                          <a:gd name="T29" fmla="*/ 260 h 386"/>
                                          <a:gd name="T30" fmla="*/ 206 w 388"/>
                                          <a:gd name="T31" fmla="*/ 262 h 386"/>
                                          <a:gd name="T32" fmla="*/ 241 w 388"/>
                                          <a:gd name="T33" fmla="*/ 273 h 386"/>
                                          <a:gd name="T34" fmla="*/ 267 w 388"/>
                                          <a:gd name="T35" fmla="*/ 257 h 386"/>
                                          <a:gd name="T36" fmla="*/ 279 w 388"/>
                                          <a:gd name="T37" fmla="*/ 247 h 386"/>
                                          <a:gd name="T38" fmla="*/ 292 w 388"/>
                                          <a:gd name="T39" fmla="*/ 247 h 386"/>
                                          <a:gd name="T40" fmla="*/ 358 w 388"/>
                                          <a:gd name="T41" fmla="*/ 309 h 386"/>
                                          <a:gd name="T42" fmla="*/ 361 w 388"/>
                                          <a:gd name="T43" fmla="*/ 325 h 386"/>
                                          <a:gd name="T44" fmla="*/ 373 w 388"/>
                                          <a:gd name="T45" fmla="*/ 292 h 386"/>
                                          <a:gd name="T46" fmla="*/ 307 w 388"/>
                                          <a:gd name="T47" fmla="*/ 231 h 386"/>
                                          <a:gd name="T48" fmla="*/ 265 w 388"/>
                                          <a:gd name="T49" fmla="*/ 230 h 386"/>
                                          <a:gd name="T50" fmla="*/ 253 w 388"/>
                                          <a:gd name="T51" fmla="*/ 241 h 386"/>
                                          <a:gd name="T52" fmla="*/ 238 w 388"/>
                                          <a:gd name="T53" fmla="*/ 251 h 386"/>
                                          <a:gd name="T54" fmla="*/ 219 w 388"/>
                                          <a:gd name="T55" fmla="*/ 243 h 386"/>
                                          <a:gd name="T56" fmla="*/ 216 w 388"/>
                                          <a:gd name="T57" fmla="*/ 242 h 386"/>
                                          <a:gd name="T58" fmla="*/ 136 w 388"/>
                                          <a:gd name="T59" fmla="*/ 156 h 386"/>
                                          <a:gd name="T60" fmla="*/ 137 w 388"/>
                                          <a:gd name="T61" fmla="*/ 136 h 386"/>
                                          <a:gd name="T62" fmla="*/ 152 w 388"/>
                                          <a:gd name="T63" fmla="*/ 116 h 386"/>
                                          <a:gd name="T64" fmla="*/ 149 w 388"/>
                                          <a:gd name="T65" fmla="*/ 73 h 386"/>
                                          <a:gd name="T66" fmla="*/ 96 w 388"/>
                                          <a:gd name="T67" fmla="*/ 23 h 386"/>
                                          <a:gd name="T68" fmla="*/ 63 w 388"/>
                                          <a:gd name="T69" fmla="*/ 1 h 386"/>
                                          <a:gd name="T70" fmla="*/ 28 w 388"/>
                                          <a:gd name="T71" fmla="*/ 25 h 386"/>
                                          <a:gd name="T72" fmla="*/ 27 w 388"/>
                                          <a:gd name="T73" fmla="*/ 28 h 386"/>
                                          <a:gd name="T74" fmla="*/ 9 w 388"/>
                                          <a:gd name="T75" fmla="*/ 132 h 386"/>
                                          <a:gd name="T76" fmla="*/ 178 w 388"/>
                                          <a:gd name="T77" fmla="*/ 346 h 386"/>
                                          <a:gd name="T78" fmla="*/ 290 w 388"/>
                                          <a:gd name="T79" fmla="*/ 386 h 386"/>
                                          <a:gd name="T80" fmla="*/ 320 w 388"/>
                                          <a:gd name="T81" fmla="*/ 382 h 386"/>
                                          <a:gd name="T82" fmla="*/ 381 w 388"/>
                                          <a:gd name="T83" fmla="*/ 335 h 386"/>
                                          <a:gd name="T84" fmla="*/ 373 w 388"/>
                                          <a:gd name="T85" fmla="*/ 292 h 386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  <a:cxn ang="0">
                                            <a:pos x="T76" y="T77"/>
                                          </a:cxn>
                                          <a:cxn ang="0">
                                            <a:pos x="T78" y="T79"/>
                                          </a:cxn>
                                          <a:cxn ang="0">
                                            <a:pos x="T80" y="T81"/>
                                          </a:cxn>
                                          <a:cxn ang="0">
                                            <a:pos x="T82" y="T83"/>
                                          </a:cxn>
                                          <a:cxn ang="0">
                                            <a:pos x="T84" y="T8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388" h="386">
                                            <a:moveTo>
                                              <a:pt x="361" y="325"/>
                                            </a:moveTo>
                                            <a:cubicBezTo>
                                              <a:pt x="360" y="326"/>
                                              <a:pt x="347" y="352"/>
                                              <a:pt x="313" y="361"/>
                                            </a:cubicBezTo>
                                            <a:cubicBezTo>
                                              <a:pt x="280" y="369"/>
                                              <a:pt x="238" y="358"/>
                                              <a:pt x="190" y="327"/>
                                            </a:cubicBezTo>
                                            <a:cubicBezTo>
                                              <a:pt x="106" y="272"/>
                                              <a:pt x="44" y="196"/>
                                              <a:pt x="31" y="128"/>
                                            </a:cubicBezTo>
                                            <a:cubicBezTo>
                                              <a:pt x="24" y="95"/>
                                              <a:pt x="29" y="65"/>
                                              <a:pt x="45" y="40"/>
                                            </a:cubicBezTo>
                                            <a:lnTo>
                                              <a:pt x="47" y="37"/>
                                            </a:lnTo>
                                            <a:cubicBezTo>
                                              <a:pt x="53" y="28"/>
                                              <a:pt x="57" y="24"/>
                                              <a:pt x="62" y="24"/>
                                            </a:cubicBezTo>
                                            <a:lnTo>
                                              <a:pt x="62" y="24"/>
                                            </a:lnTo>
                                            <a:cubicBezTo>
                                              <a:pt x="65" y="24"/>
                                              <a:pt x="73" y="31"/>
                                              <a:pt x="80" y="38"/>
                                            </a:cubicBezTo>
                                            <a:lnTo>
                                              <a:pt x="133" y="89"/>
                                            </a:lnTo>
                                            <a:cubicBezTo>
                                              <a:pt x="137" y="92"/>
                                              <a:pt x="137" y="99"/>
                                              <a:pt x="135" y="102"/>
                                            </a:cubicBezTo>
                                            <a:lnTo>
                                              <a:pt x="119" y="122"/>
                                            </a:lnTo>
                                            <a:cubicBezTo>
                                              <a:pt x="119" y="122"/>
                                              <a:pt x="119" y="122"/>
                                              <a:pt x="119" y="122"/>
                                            </a:cubicBezTo>
                                            <a:cubicBezTo>
                                              <a:pt x="111" y="134"/>
                                              <a:pt x="109" y="153"/>
                                              <a:pt x="116" y="166"/>
                                            </a:cubicBezTo>
                                            <a:cubicBezTo>
                                              <a:pt x="117" y="168"/>
                                              <a:pt x="144" y="221"/>
                                              <a:pt x="204" y="260"/>
                                            </a:cubicBezTo>
                                            <a:lnTo>
                                              <a:pt x="206" y="262"/>
                                            </a:lnTo>
                                            <a:cubicBezTo>
                                              <a:pt x="215" y="268"/>
                                              <a:pt x="226" y="275"/>
                                              <a:pt x="241" y="273"/>
                                            </a:cubicBezTo>
                                            <a:cubicBezTo>
                                              <a:pt x="250" y="272"/>
                                              <a:pt x="262" y="262"/>
                                              <a:pt x="267" y="257"/>
                                            </a:cubicBezTo>
                                            <a:lnTo>
                                              <a:pt x="279" y="247"/>
                                            </a:lnTo>
                                            <a:cubicBezTo>
                                              <a:pt x="283" y="244"/>
                                              <a:pt x="289" y="244"/>
                                              <a:pt x="292" y="247"/>
                                            </a:cubicBezTo>
                                            <a:lnTo>
                                              <a:pt x="358" y="309"/>
                                            </a:lnTo>
                                            <a:cubicBezTo>
                                              <a:pt x="362" y="312"/>
                                              <a:pt x="363" y="320"/>
                                              <a:pt x="361" y="325"/>
                                            </a:cubicBezTo>
                                            <a:close/>
                                            <a:moveTo>
                                              <a:pt x="373" y="292"/>
                                            </a:moveTo>
                                            <a:lnTo>
                                              <a:pt x="307" y="231"/>
                                            </a:lnTo>
                                            <a:cubicBezTo>
                                              <a:pt x="296" y="220"/>
                                              <a:pt x="277" y="220"/>
                                              <a:pt x="265" y="230"/>
                                            </a:cubicBezTo>
                                            <a:lnTo>
                                              <a:pt x="253" y="241"/>
                                            </a:lnTo>
                                            <a:cubicBezTo>
                                              <a:pt x="247" y="245"/>
                                              <a:pt x="240" y="250"/>
                                              <a:pt x="238" y="251"/>
                                            </a:cubicBezTo>
                                            <a:cubicBezTo>
                                              <a:pt x="232" y="251"/>
                                              <a:pt x="227" y="248"/>
                                              <a:pt x="219" y="243"/>
                                            </a:cubicBezTo>
                                            <a:lnTo>
                                              <a:pt x="216" y="242"/>
                                            </a:lnTo>
                                            <a:cubicBezTo>
                                              <a:pt x="162" y="206"/>
                                              <a:pt x="136" y="156"/>
                                              <a:pt x="136" y="156"/>
                                            </a:cubicBezTo>
                                            <a:cubicBezTo>
                                              <a:pt x="133" y="150"/>
                                              <a:pt x="134" y="141"/>
                                              <a:pt x="137" y="136"/>
                                            </a:cubicBezTo>
                                            <a:lnTo>
                                              <a:pt x="152" y="116"/>
                                            </a:lnTo>
                                            <a:cubicBezTo>
                                              <a:pt x="162" y="103"/>
                                              <a:pt x="161" y="84"/>
                                              <a:pt x="149" y="73"/>
                                            </a:cubicBezTo>
                                            <a:lnTo>
                                              <a:pt x="96" y="23"/>
                                            </a:lnTo>
                                            <a:cubicBezTo>
                                              <a:pt x="89" y="15"/>
                                              <a:pt x="75" y="2"/>
                                              <a:pt x="63" y="1"/>
                                            </a:cubicBezTo>
                                            <a:cubicBezTo>
                                              <a:pt x="45" y="0"/>
                                              <a:pt x="35" y="15"/>
                                              <a:pt x="28" y="25"/>
                                            </a:cubicBezTo>
                                            <a:lnTo>
                                              <a:pt x="27" y="28"/>
                                            </a:lnTo>
                                            <a:cubicBezTo>
                                              <a:pt x="7" y="58"/>
                                              <a:pt x="0" y="93"/>
                                              <a:pt x="9" y="132"/>
                                            </a:cubicBezTo>
                                            <a:cubicBezTo>
                                              <a:pt x="24" y="206"/>
                                              <a:pt x="89" y="288"/>
                                              <a:pt x="178" y="346"/>
                                            </a:cubicBezTo>
                                            <a:cubicBezTo>
                                              <a:pt x="219" y="373"/>
                                              <a:pt x="257" y="386"/>
                                              <a:pt x="290" y="386"/>
                                            </a:cubicBezTo>
                                            <a:cubicBezTo>
                                              <a:pt x="300" y="386"/>
                                              <a:pt x="310" y="385"/>
                                              <a:pt x="320" y="382"/>
                                            </a:cubicBezTo>
                                            <a:cubicBezTo>
                                              <a:pt x="363" y="370"/>
                                              <a:pt x="380" y="336"/>
                                              <a:pt x="381" y="335"/>
                                            </a:cubicBezTo>
                                            <a:cubicBezTo>
                                              <a:pt x="388" y="321"/>
                                              <a:pt x="384" y="302"/>
                                              <a:pt x="373" y="292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6">
                                          <a:lumMod val="50000"/>
                                        </a:schemeClr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43EDB42D" id="Group 4" o:spid="_x0000_s1026" style="width:50.15pt;height:22.25pt;mso-position-horizontal-relative:char;mso-position-vertical-relative:line" coordsize="6365,2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">
                            <v:shape id="Freeform 286" o:spid="_x0000_s1027" style="position:absolute;width:6365;height:2825;visibility:visible;mso-wrap-style:square;v-text-anchor:top" coordsize="1328,5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3yYcMA&#10;AADbAAAADwAAAGRycy9kb3ducmV2LnhtbERPS0vDQBC+F/oflhG8iN1YUGrMppSCWg9KX3oes2OS&#10;NjsbsmMa/70rCL3Nx/ecbD64RvXUhdqzgZtJAoq48Lbm0sB+93g9AxUE2WLjmQz8UIB5Ph5lmFp/&#10;4g31WylVDOGQooFKpE21DkVFDsPEt8SR+/KdQ4mwK7Xt8BTDXaOnSXKnHdYcGypsaVlRcdx+OwOL&#10;6ac8vc9eVr7tb58/Dm+va3clxlxeDIsHUEKDnMX/7pWN8+/h75d4gM5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k3yYcMAAADbAAAADwAAAAAAAAAAAAAAAACYAgAAZHJzL2Rv&#10;d25yZXYueG1sUEsFBgAAAAAEAAQA9QAAAIgDAAAAAA==&#10;" path="m1288,116l892,566v-13,15,-32,23,-52,23l,589,,,1236,v60,,92,71,52,116xe" fillcolor="#3ab1fe [1940]" stroked="f">
                              <v:path arrowok="t" o:connecttype="custom" o:connectlocs="617414,55651;427588,271541;402661,282575;0,282575;0,0;592487,0;617414,55651" o:connectangles="0,0,0,0,0,0,0"/>
                            </v:shape>
                            <v:shape id="Freeform 695" o:spid="_x0000_s1028" style="position:absolute;left:1952;top:492;width:1858;height:1841;visibility:visible;mso-wrap-style:square;v-text-anchor:top" coordsize="388,3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l1qL0A&#10;AADbAAAADwAAAGRycy9kb3ducmV2LnhtbERPTYvCMBC9C/sfwix403Q9qFSjiLDgabHueh+bsS1t&#10;ZkoStfvvzUHw+Hjf6+3gOnUnHxphA1/TDBRxKbbhysDf7/dkCSpEZIudMBn4pwDbzcdojbmVBxd0&#10;P8VKpRAOORqoY+xzrUNZk8MwlZ44cVfxDmOCvtLW4yOFu07PsmyuHTacGmrsaV9T2Z5uzoCd/7SD&#10;l2PLDS3PEtrispDCmPHnsFuBijTEt/jlPlgDs7Q+fUk/QG+e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tLl1qL0AAADbAAAADwAAAAAAAAAAAAAAAACYAgAAZHJzL2Rvd25yZXYu&#10;eG1sUEsFBgAAAAAEAAQA9QAAAIIDAAAAAA==&#10;" path="m361,325v-1,1,-14,27,-48,36c280,369,238,358,190,327,106,272,44,196,31,128,24,95,29,65,45,40r2,-3c53,28,57,24,62,24r,c65,24,73,31,80,38r53,51c137,92,137,99,135,102r-16,20c119,122,119,122,119,122v-8,12,-10,31,-3,44c117,168,144,221,204,260r2,2c215,268,226,275,241,273v9,-1,21,-11,26,-16l279,247v4,-3,10,-3,13,l358,309v4,3,5,11,3,16xm373,292l307,231v-11,-11,-30,-11,-42,-1l253,241v-6,4,-13,9,-15,10c232,251,227,248,219,243r-3,-1c162,206,136,156,136,156v-3,-6,-2,-15,1,-20l152,116v10,-13,9,-32,-3,-43l96,23c89,15,75,2,63,1,45,,35,15,28,25r-1,3c7,58,,93,9,132v15,74,80,156,169,214c219,373,257,386,290,386v10,,20,-1,30,-4c363,370,380,336,381,335v7,-14,3,-33,-8,-43xe" fillcolor="#1c6382 [1609]" stroked="f">
                              <v:path arrowok="t" o:connecttype="custom" o:connectlocs="172813,155049;149835,172223;90954,156003;14840,61065;21542,19083;22499,17652;29680,11450;29680,11450;38296,18129;63668,42459;64625,48661;56966,58203;56966,58203;55530,79194;97656,124039;98613,124993;115368,130241;127815,122608;133559,117837;139782,117837;171377,147415;172813,155049;178557,139305;146963,110204;126857,109727;121113,114974;113932,119745;104837,115929;103401,115452;65104,74423;65583,64882;72763,55340;71327,34826;45956,10973;30158,477;13404,11927;12925,13358;4308,62974;85210,165067;138825,184150;153186,182242;182387,159819;178557,139305" o:connectangles="0,0,0,0,0,0,0,0,0,0,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2526" w:type="dxa"/>
                  <w:vAlign w:val="center"/>
                </w:tcPr>
                <w:p w:rsidR="00553719" w:rsidRPr="00C1276E" w:rsidRDefault="00B7581B" w:rsidP="00B7581B">
                  <w:pPr>
                    <w:rPr>
                      <w:rFonts w:cstheme="minorHAnsi"/>
                      <w:color w:val="1A222D" w:themeColor="text2"/>
                    </w:rPr>
                  </w:pPr>
                  <w:r w:rsidRPr="00C1276E"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  <w:t xml:space="preserve">+27 </w:t>
                  </w:r>
                  <w:r w:rsidR="00C1276E" w:rsidRPr="00C1276E">
                    <w:rPr>
                      <w:rFonts w:eastAsia="Times New Roman" w:cstheme="minorHAnsi"/>
                      <w:bCs/>
                      <w:sz w:val="18"/>
                      <w:szCs w:val="18"/>
                    </w:rPr>
                    <w:t>616267974</w:t>
                  </w:r>
                </w:p>
              </w:tc>
            </w:tr>
            <w:tr w:rsidR="00EA1A5F" w:rsidRPr="00EA1A5F" w:rsidTr="008C2B36">
              <w:trPr>
                <w:trHeight w:val="93"/>
              </w:trPr>
              <w:tc>
                <w:tcPr>
                  <w:tcW w:w="1212" w:type="dxa"/>
                  <w:vAlign w:val="center"/>
                </w:tcPr>
                <w:p w:rsidR="00553719" w:rsidRPr="00EA1A5F" w:rsidRDefault="00553719" w:rsidP="00C80762">
                  <w:pPr>
                    <w:rPr>
                      <w:rFonts w:cstheme="minorHAnsi"/>
                      <w:color w:val="1A222D" w:themeColor="text2"/>
                      <w:sz w:val="8"/>
                      <w:szCs w:val="8"/>
                    </w:rPr>
                  </w:pPr>
                </w:p>
              </w:tc>
              <w:tc>
                <w:tcPr>
                  <w:tcW w:w="2526" w:type="dxa"/>
                  <w:vAlign w:val="center"/>
                </w:tcPr>
                <w:p w:rsidR="00553719" w:rsidRPr="00EA1A5F" w:rsidRDefault="00553719" w:rsidP="00C80762">
                  <w:pPr>
                    <w:rPr>
                      <w:rFonts w:cstheme="minorHAnsi"/>
                      <w:color w:val="1A222D" w:themeColor="text2"/>
                      <w:sz w:val="8"/>
                      <w:szCs w:val="8"/>
                    </w:rPr>
                  </w:pPr>
                </w:p>
              </w:tc>
            </w:tr>
            <w:tr w:rsidR="00EA1A5F" w:rsidRPr="00EA1A5F" w:rsidTr="008C2B36">
              <w:trPr>
                <w:trHeight w:val="475"/>
              </w:trPr>
              <w:tc>
                <w:tcPr>
                  <w:tcW w:w="1212" w:type="dxa"/>
                  <w:vAlign w:val="center"/>
                </w:tcPr>
                <w:p w:rsidR="00553719" w:rsidRPr="00EA1A5F" w:rsidRDefault="00553719" w:rsidP="00C80762">
                  <w:pPr>
                    <w:rPr>
                      <w:rFonts w:cstheme="minorHAnsi"/>
                      <w:color w:val="1A222D" w:themeColor="text2"/>
                    </w:rPr>
                  </w:pPr>
                  <w:r w:rsidRPr="00EA1A5F">
                    <w:rPr>
                      <w:rFonts w:cstheme="minorHAnsi"/>
                      <w:noProof/>
                      <w:color w:val="1A222D" w:themeColor="text2"/>
                    </w:rPr>
                    <mc:AlternateContent>
                      <mc:Choice Requires="wpg">
                        <w:drawing>
                          <wp:inline distT="0" distB="0" distL="0" distR="0" wp14:anchorId="2D3D7544" wp14:editId="292CF828">
                            <wp:extent cx="630238" cy="282575"/>
                            <wp:effectExtent l="0" t="0" r="17780" b="22225"/>
                            <wp:docPr id="21" name="Group 6">
                              <a:extLst xmlns:a="http://schemas.openxmlformats.org/drawingml/2006/main"/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30238" cy="282575"/>
                                      <a:chOff x="0" y="0"/>
                                      <a:chExt cx="630238" cy="282575"/>
                                    </a:xfrm>
                                  </wpg:grpSpPr>
                                  <wps:wsp>
                                    <wps:cNvPr id="22" name="Freeform 284">
                                      <a:extLst/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630238" cy="282575"/>
                                      </a:xfrm>
                                      <a:custGeom>
                                        <a:avLst/>
                                        <a:gdLst>
                                          <a:gd name="T0" fmla="*/ 1267 w 1315"/>
                                          <a:gd name="T1" fmla="*/ 140 h 589"/>
                                          <a:gd name="T2" fmla="*/ 896 w 1315"/>
                                          <a:gd name="T3" fmla="*/ 561 h 589"/>
                                          <a:gd name="T4" fmla="*/ 833 w 1315"/>
                                          <a:gd name="T5" fmla="*/ 589 h 589"/>
                                          <a:gd name="T6" fmla="*/ 0 w 1315"/>
                                          <a:gd name="T7" fmla="*/ 589 h 589"/>
                                          <a:gd name="T8" fmla="*/ 0 w 1315"/>
                                          <a:gd name="T9" fmla="*/ 0 h 589"/>
                                          <a:gd name="T10" fmla="*/ 1204 w 1315"/>
                                          <a:gd name="T11" fmla="*/ 0 h 589"/>
                                          <a:gd name="T12" fmla="*/ 1267 w 1315"/>
                                          <a:gd name="T13" fmla="*/ 140 h 589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315" h="589">
                                            <a:moveTo>
                                              <a:pt x="1267" y="140"/>
                                            </a:moveTo>
                                            <a:lnTo>
                                              <a:pt x="896" y="561"/>
                                            </a:lnTo>
                                            <a:cubicBezTo>
                                              <a:pt x="880" y="579"/>
                                              <a:pt x="857" y="589"/>
                                              <a:pt x="833" y="589"/>
                                            </a:cubicBezTo>
                                            <a:lnTo>
                                              <a:pt x="0" y="589"/>
                                            </a:lnTo>
                                            <a:lnTo>
                                              <a:pt x="0" y="0"/>
                                            </a:lnTo>
                                            <a:lnTo>
                                              <a:pt x="1204" y="0"/>
                                            </a:lnTo>
                                            <a:cubicBezTo>
                                              <a:pt x="1277" y="0"/>
                                              <a:pt x="1315" y="85"/>
                                              <a:pt x="1267" y="14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>
                                          <a:lumMod val="75000"/>
                                        </a:schemeClr>
                                      </a:solidFill>
                                      <a:ln w="9525">
                                        <a:solidFill>
                                          <a:schemeClr val="accent1">
                                            <a:lumMod val="60000"/>
                                            <a:lumOff val="40000"/>
                                          </a:schemeClr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/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>
                                    <wps:cNvPr id="23" name="Freeform 696">
                                      <a:extLst/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214313" y="49212"/>
                                        <a:ext cx="147638" cy="200025"/>
                                      </a:xfrm>
                                      <a:custGeom>
                                        <a:avLst/>
                                        <a:gdLst>
                                          <a:gd name="T0" fmla="*/ 169 w 307"/>
                                          <a:gd name="T1" fmla="*/ 390 h 420"/>
                                          <a:gd name="T2" fmla="*/ 138 w 307"/>
                                          <a:gd name="T3" fmla="*/ 390 h 420"/>
                                          <a:gd name="T4" fmla="*/ 20 w 307"/>
                                          <a:gd name="T5" fmla="*/ 154 h 420"/>
                                          <a:gd name="T6" fmla="*/ 154 w 307"/>
                                          <a:gd name="T7" fmla="*/ 21 h 420"/>
                                          <a:gd name="T8" fmla="*/ 287 w 307"/>
                                          <a:gd name="T9" fmla="*/ 154 h 420"/>
                                          <a:gd name="T10" fmla="*/ 169 w 307"/>
                                          <a:gd name="T11" fmla="*/ 390 h 420"/>
                                          <a:gd name="T12" fmla="*/ 154 w 307"/>
                                          <a:gd name="T13" fmla="*/ 0 h 420"/>
                                          <a:gd name="T14" fmla="*/ 0 w 307"/>
                                          <a:gd name="T15" fmla="*/ 154 h 420"/>
                                          <a:gd name="T16" fmla="*/ 122 w 307"/>
                                          <a:gd name="T17" fmla="*/ 402 h 420"/>
                                          <a:gd name="T18" fmla="*/ 154 w 307"/>
                                          <a:gd name="T19" fmla="*/ 420 h 420"/>
                                          <a:gd name="T20" fmla="*/ 186 w 307"/>
                                          <a:gd name="T21" fmla="*/ 402 h 420"/>
                                          <a:gd name="T22" fmla="*/ 307 w 307"/>
                                          <a:gd name="T23" fmla="*/ 154 h 420"/>
                                          <a:gd name="T24" fmla="*/ 154 w 307"/>
                                          <a:gd name="T25" fmla="*/ 0 h 420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307" h="420">
                                            <a:moveTo>
                                              <a:pt x="169" y="390"/>
                                            </a:moveTo>
                                            <a:cubicBezTo>
                                              <a:pt x="161" y="402"/>
                                              <a:pt x="147" y="402"/>
                                              <a:pt x="138" y="390"/>
                                            </a:cubicBezTo>
                                            <a:cubicBezTo>
                                              <a:pt x="137" y="389"/>
                                              <a:pt x="20" y="229"/>
                                              <a:pt x="20" y="154"/>
                                            </a:cubicBezTo>
                                            <a:cubicBezTo>
                                              <a:pt x="20" y="80"/>
                                              <a:pt x="80" y="21"/>
                                              <a:pt x="154" y="21"/>
                                            </a:cubicBezTo>
                                            <a:cubicBezTo>
                                              <a:pt x="227" y="21"/>
                                              <a:pt x="287" y="80"/>
                                              <a:pt x="287" y="154"/>
                                            </a:cubicBezTo>
                                            <a:cubicBezTo>
                                              <a:pt x="287" y="229"/>
                                              <a:pt x="171" y="389"/>
                                              <a:pt x="169" y="390"/>
                                            </a:cubicBezTo>
                                            <a:close/>
                                            <a:moveTo>
                                              <a:pt x="154" y="0"/>
                                            </a:moveTo>
                                            <a:cubicBezTo>
                                              <a:pt x="69" y="0"/>
                                              <a:pt x="0" y="69"/>
                                              <a:pt x="0" y="154"/>
                                            </a:cubicBezTo>
                                            <a:cubicBezTo>
                                              <a:pt x="0" y="236"/>
                                              <a:pt x="117" y="396"/>
                                              <a:pt x="122" y="402"/>
                                            </a:cubicBezTo>
                                            <a:cubicBezTo>
                                              <a:pt x="130" y="414"/>
                                              <a:pt x="141" y="420"/>
                                              <a:pt x="154" y="420"/>
                                            </a:cubicBezTo>
                                            <a:cubicBezTo>
                                              <a:pt x="166" y="420"/>
                                              <a:pt x="178" y="414"/>
                                              <a:pt x="186" y="402"/>
                                            </a:cubicBezTo>
                                            <a:cubicBezTo>
                                              <a:pt x="191" y="396"/>
                                              <a:pt x="307" y="236"/>
                                              <a:pt x="307" y="154"/>
                                            </a:cubicBezTo>
                                            <a:cubicBezTo>
                                              <a:pt x="307" y="69"/>
                                              <a:pt x="238" y="0"/>
                                              <a:pt x="154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bg1"/>
                                      </a:solidFill>
                                      <a:ln w="3175">
                                        <a:solidFill>
                                          <a:schemeClr val="accent1">
                                            <a:lumMod val="60000"/>
                                            <a:lumOff val="40000"/>
                                          </a:schemeClr>
                                        </a:solidFill>
                                      </a:ln>
                                      <a:extLst/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>
                                    <wps:cNvPr id="24" name="Freeform 697">
                                      <a:extLst/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250825" y="79375"/>
                                        <a:ext cx="74613" cy="74613"/>
                                      </a:xfrm>
                                      <a:custGeom>
                                        <a:avLst/>
                                        <a:gdLst>
                                          <a:gd name="T0" fmla="*/ 77 w 154"/>
                                          <a:gd name="T1" fmla="*/ 133 h 154"/>
                                          <a:gd name="T2" fmla="*/ 20 w 154"/>
                                          <a:gd name="T3" fmla="*/ 77 h 154"/>
                                          <a:gd name="T4" fmla="*/ 77 w 154"/>
                                          <a:gd name="T5" fmla="*/ 20 h 154"/>
                                          <a:gd name="T6" fmla="*/ 133 w 154"/>
                                          <a:gd name="T7" fmla="*/ 77 h 154"/>
                                          <a:gd name="T8" fmla="*/ 77 w 154"/>
                                          <a:gd name="T9" fmla="*/ 133 h 154"/>
                                          <a:gd name="T10" fmla="*/ 77 w 154"/>
                                          <a:gd name="T11" fmla="*/ 0 h 154"/>
                                          <a:gd name="T12" fmla="*/ 0 w 154"/>
                                          <a:gd name="T13" fmla="*/ 77 h 154"/>
                                          <a:gd name="T14" fmla="*/ 77 w 154"/>
                                          <a:gd name="T15" fmla="*/ 154 h 154"/>
                                          <a:gd name="T16" fmla="*/ 154 w 154"/>
                                          <a:gd name="T17" fmla="*/ 77 h 154"/>
                                          <a:gd name="T18" fmla="*/ 77 w 154"/>
                                          <a:gd name="T19" fmla="*/ 0 h 154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54" h="154">
                                            <a:moveTo>
                                              <a:pt x="77" y="133"/>
                                            </a:moveTo>
                                            <a:cubicBezTo>
                                              <a:pt x="45" y="133"/>
                                              <a:pt x="20" y="108"/>
                                              <a:pt x="20" y="77"/>
                                            </a:cubicBezTo>
                                            <a:cubicBezTo>
                                              <a:pt x="20" y="45"/>
                                              <a:pt x="45" y="20"/>
                                              <a:pt x="77" y="20"/>
                                            </a:cubicBezTo>
                                            <a:cubicBezTo>
                                              <a:pt x="108" y="20"/>
                                              <a:pt x="133" y="45"/>
                                              <a:pt x="133" y="77"/>
                                            </a:cubicBezTo>
                                            <a:cubicBezTo>
                                              <a:pt x="133" y="108"/>
                                              <a:pt x="108" y="133"/>
                                              <a:pt x="77" y="133"/>
                                            </a:cubicBezTo>
                                            <a:close/>
                                            <a:moveTo>
                                              <a:pt x="77" y="0"/>
                                            </a:moveTo>
                                            <a:cubicBezTo>
                                              <a:pt x="34" y="0"/>
                                              <a:pt x="0" y="34"/>
                                              <a:pt x="0" y="77"/>
                                            </a:cubicBezTo>
                                            <a:cubicBezTo>
                                              <a:pt x="0" y="119"/>
                                              <a:pt x="34" y="154"/>
                                              <a:pt x="77" y="154"/>
                                            </a:cubicBezTo>
                                            <a:cubicBezTo>
                                              <a:pt x="119" y="154"/>
                                              <a:pt x="154" y="119"/>
                                              <a:pt x="154" y="77"/>
                                            </a:cubicBezTo>
                                            <a:cubicBezTo>
                                              <a:pt x="154" y="34"/>
                                              <a:pt x="119" y="0"/>
                                              <a:pt x="77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bg1"/>
                                      </a:solidFill>
                                      <a:ln>
                                        <a:solidFill>
                                          <a:schemeClr val="accent5">
                                            <a:lumMod val="75000"/>
                                          </a:schemeClr>
                                        </a:solidFill>
                                      </a:ln>
                                      <a:extLst/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1B5EEC82" id="Group 6" o:spid="_x0000_s1026" style="width:49.65pt;height:22.25pt;mso-position-horizontal-relative:char;mso-position-vertical-relative:line" coordsize="6302,2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">
                            <v:shape id="Freeform 284" o:spid="_x0000_s1027" style="position:absolute;width:6302;height:2825;visibility:visible;mso-wrap-style:square;v-text-anchor:top" coordsize="1315,5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Nvk8UA&#10;AADbAAAADwAAAGRycy9kb3ducmV2LnhtbESPT2vCQBTE74LfYXlCb83GQP8YXUVsC5Ui1OjF2zP7&#10;zAazb0N2q/HbdwsFj8PM/IaZLXrbiAt1vnasYJykIIhLp2uuFOx3H4+vIHxA1tg4JgU38rCYDwcz&#10;zLW78pYuRahEhLDPUYEJoc2l9KUhiz5xLXH0Tq6zGKLsKqk7vEa4bWSWps/SYs1xwWBLK0Plufix&#10;Co5F/742O/q+lYdi/cSbl/Pk7Uuph1G/nIII1Id7+L/9qRVkGfx9iT9Az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k2+TxQAAANsAAAAPAAAAAAAAAAAAAAAAAJgCAABkcnMv&#10;ZG93bnJldi54bWxQSwUGAAAAAAQABAD1AAAAigMAAAAA&#10;" path="m1267,140l896,561v-16,18,-39,28,-63,28l,589,,,1204,v73,,111,85,63,140xe" fillcolor="#005285 [2404]" strokecolor="#3ab1fe [1940]">
                              <v:path arrowok="t" o:connecttype="custom" o:connectlocs="607233,67166;429425,269142;399231,282575;0,282575;0,0;577039,0;607233,67166" o:connectangles="0,0,0,0,0,0,0"/>
                            </v:shape>
                            <v:shape id="Freeform 696" o:spid="_x0000_s1028" style="position:absolute;left:2143;top:492;width:1476;height:2000;visibility:visible;mso-wrap-style:square;v-text-anchor:top" coordsize="307,4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D+rO8MA&#10;AADbAAAADwAAAGRycy9kb3ducmV2LnhtbESPzWrDMBCE74W+g9hALyWRm9AkOJZDKRR6M83vdbE2&#10;thNrJSzVdt++KhRyHGbmGybbjqYVPXW+sazgZZaAIC6tbrhScNh/TNcgfEDW2FomBT/kYZs/PmSY&#10;ajvwF/W7UIkIYZ+igjoEl0rpy5oM+pl1xNG72M5giLKrpO5wiHDTynmSLKXBhuNCjY7eaypvu2+j&#10;AJPj9fTa7/3ZrQr5TOvF0hVnpZ4m49sGRKAx3MP/7U+tYL6Avy/xB8j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D+rO8MAAADbAAAADwAAAAAAAAAAAAAAAACYAgAAZHJzL2Rv&#10;d25yZXYueG1sUEsFBgAAAAAEAAQA9QAAAIgDAAAAAA==&#10;" path="m169,390v-8,12,-22,12,-31,c137,389,20,229,20,154,20,80,80,21,154,21v73,,133,59,133,133c287,229,171,389,169,390xm154,c69,,,69,,154v,82,117,242,122,248c130,414,141,420,154,420v12,,24,-6,32,-18c191,396,307,236,307,154,307,69,238,,154,xe" fillcolor="white [3212]" strokecolor="#3ab1fe [1940]" strokeweight=".25pt">
                              <v:path arrowok="t" o:connecttype="custom" o:connectlocs="81273,185738;66365,185738;9618,73343;74059,10001;138020,73343;81273,185738;74059,0;0,73343;58670,191453;74059,200025;89448,191453;147638,73343;74059,0" o:connectangles="0,0,0,0,0,0,0,0,0,0,0,0,0"/>
                              <o:lock v:ext="edit" verticies="t"/>
                            </v:shape>
                            <v:shape id="Freeform 697" o:spid="_x0000_s1029" style="position:absolute;left:2508;top:793;width:746;height:746;visibility:visible;mso-wrap-style:square;v-text-anchor:top" coordsize="154,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yl0MUA&#10;AADbAAAADwAAAGRycy9kb3ducmV2LnhtbESP3WoCMRSE74W+QziF3tVsrWjZGkWEQkHBn6309rA5&#10;bpYmJ9tNuq5vb4SCl8PMfMPMFr2zoqM21J4VvAwzEMSl1zVXCr6Kj+c3ECEia7SeScGFAizmD4MZ&#10;5tqfeU/dIVYiQTjkqMDE2ORShtKQwzD0DXHyTr51GJNsK6lbPCe4s3KUZRPpsOa0YLChlaHy5/Dn&#10;FBy70+7VbKP9LSYXvbPHafG9WSv19Ngv30FE6uM9/N/+1ApGY7h9ST9A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3KXQxQAAANsAAAAPAAAAAAAAAAAAAAAAAJgCAABkcnMv&#10;ZG93bnJldi54bWxQSwUGAAAAAAQABAD1AAAAigMAAAAA&#10;" path="m77,133c45,133,20,108,20,77,20,45,45,20,77,20v31,,56,25,56,57c133,108,108,133,77,133xm77,c34,,,34,,77v,42,34,77,77,77c119,154,154,119,154,77,154,34,119,,77,xe" fillcolor="white [3212]" strokecolor="#00638e [2408]">
                              <v:path arrowok="t" o:connecttype="custom" o:connectlocs="37307,64439;9690,37307;37307,9690;64439,37307;37307,64439;37307,0;0,37307;37307,74613;74613,37307;37307,0" o:connectangles="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2526" w:type="dxa"/>
                  <w:vAlign w:val="center"/>
                </w:tcPr>
                <w:p w:rsidR="00553719" w:rsidRPr="00EA1A5F" w:rsidRDefault="007A1A3A" w:rsidP="007A1A3A">
                  <w:pPr>
                    <w:rPr>
                      <w:rFonts w:cstheme="minorHAnsi"/>
                      <w:color w:val="1A222D" w:themeColor="text2"/>
                    </w:rPr>
                  </w:pPr>
                  <w: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  <w:t>Gauteng</w:t>
                  </w:r>
                </w:p>
              </w:tc>
            </w:tr>
            <w:tr w:rsidR="00EA1A5F" w:rsidRPr="00EA1A5F" w:rsidTr="008C2B36">
              <w:trPr>
                <w:trHeight w:val="93"/>
              </w:trPr>
              <w:tc>
                <w:tcPr>
                  <w:tcW w:w="1212" w:type="dxa"/>
                  <w:vAlign w:val="center"/>
                </w:tcPr>
                <w:p w:rsidR="00553719" w:rsidRPr="00EA1A5F" w:rsidRDefault="00553719" w:rsidP="00C80762">
                  <w:pPr>
                    <w:rPr>
                      <w:rFonts w:cstheme="minorHAnsi"/>
                      <w:color w:val="1A222D" w:themeColor="text2"/>
                      <w:sz w:val="8"/>
                      <w:szCs w:val="8"/>
                    </w:rPr>
                  </w:pPr>
                </w:p>
              </w:tc>
              <w:tc>
                <w:tcPr>
                  <w:tcW w:w="2526" w:type="dxa"/>
                  <w:vAlign w:val="center"/>
                </w:tcPr>
                <w:p w:rsidR="00553719" w:rsidRPr="00EA1A5F" w:rsidRDefault="00553719" w:rsidP="00C80762">
                  <w:pPr>
                    <w:rPr>
                      <w:rFonts w:cstheme="minorHAnsi"/>
                      <w:color w:val="1A222D" w:themeColor="text2"/>
                      <w:sz w:val="8"/>
                      <w:szCs w:val="8"/>
                    </w:rPr>
                  </w:pPr>
                </w:p>
              </w:tc>
            </w:tr>
            <w:tr w:rsidR="00EA1A5F" w:rsidRPr="00EA1A5F" w:rsidTr="008C2B36">
              <w:trPr>
                <w:trHeight w:val="439"/>
              </w:trPr>
              <w:tc>
                <w:tcPr>
                  <w:tcW w:w="1212" w:type="dxa"/>
                  <w:vAlign w:val="center"/>
                </w:tcPr>
                <w:p w:rsidR="00553719" w:rsidRPr="00EA1A5F" w:rsidRDefault="00553719" w:rsidP="00C80762">
                  <w:pPr>
                    <w:rPr>
                      <w:rFonts w:cstheme="minorHAnsi"/>
                      <w:color w:val="1A222D" w:themeColor="text2"/>
                    </w:rPr>
                  </w:pPr>
                </w:p>
              </w:tc>
              <w:tc>
                <w:tcPr>
                  <w:tcW w:w="2526" w:type="dxa"/>
                  <w:vAlign w:val="center"/>
                </w:tcPr>
                <w:p w:rsidR="00553719" w:rsidRPr="00EA1A5F" w:rsidRDefault="00553719" w:rsidP="004656B5">
                  <w:pPr>
                    <w:rPr>
                      <w:rFonts w:cstheme="minorHAnsi"/>
                      <w:color w:val="1A222D" w:themeColor="text2"/>
                    </w:rPr>
                  </w:pPr>
                </w:p>
              </w:tc>
            </w:tr>
          </w:tbl>
          <w:p w:rsidR="006B17C8" w:rsidRPr="00EA1A5F" w:rsidRDefault="006B17C8">
            <w:pPr>
              <w:rPr>
                <w:rFonts w:cstheme="minorHAnsi"/>
                <w:color w:val="1A222D" w:themeColor="text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18" w:space="0" w:color="FFFFFF" w:themeColor="background1"/>
                <w:insideV w:val="single" w:sz="18" w:space="0" w:color="63B8DD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740"/>
            </w:tblGrid>
            <w:tr w:rsidR="00EA1A5F" w:rsidRPr="00EA1A5F" w:rsidTr="004008CF">
              <w:tc>
                <w:tcPr>
                  <w:tcW w:w="3740" w:type="dxa"/>
                </w:tcPr>
                <w:p w:rsidR="000625E6" w:rsidRPr="00EA1A5F" w:rsidRDefault="000625E6" w:rsidP="000625E6">
                  <w:pPr>
                    <w:rPr>
                      <w:rFonts w:cstheme="minorHAnsi"/>
                      <w:color w:val="1A222D" w:themeColor="text2"/>
                    </w:rPr>
                  </w:pPr>
                </w:p>
              </w:tc>
            </w:tr>
            <w:tr w:rsidR="004008CF" w:rsidRPr="00EA1A5F" w:rsidTr="004008CF">
              <w:tc>
                <w:tcPr>
                  <w:tcW w:w="3740" w:type="dxa"/>
                </w:tcPr>
                <w:p w:rsidR="004008CF" w:rsidRPr="00EA1A5F" w:rsidRDefault="004008CF" w:rsidP="000625E6">
                  <w:pPr>
                    <w:rPr>
                      <w:rFonts w:cstheme="minorHAnsi"/>
                      <w:color w:val="1A222D" w:themeColor="text2"/>
                    </w:rPr>
                  </w:pPr>
                </w:p>
              </w:tc>
            </w:tr>
          </w:tbl>
          <w:p w:rsidR="00DE5F71" w:rsidRPr="00E32172" w:rsidRDefault="00C35E49" w:rsidP="00E32172">
            <w:pPr>
              <w:spacing w:after="120"/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noProof/>
                <w:color w:val="1A222D" w:themeColor="text2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783CCB3" wp14:editId="6650A56C">
                      <wp:simplePos x="0" y="0"/>
                      <wp:positionH relativeFrom="column">
                        <wp:posOffset>105410</wp:posOffset>
                      </wp:positionH>
                      <wp:positionV relativeFrom="paragraph">
                        <wp:posOffset>473319</wp:posOffset>
                      </wp:positionV>
                      <wp:extent cx="2190115" cy="1765300"/>
                      <wp:effectExtent l="0" t="0" r="0" b="6350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90115" cy="17653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7581B" w:rsidRDefault="00B7581B" w:rsidP="00B7581B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</w:pPr>
                                  <w:r w:rsidRPr="00B7581B"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  <w:t xml:space="preserve">Flexibility </w:t>
                                  </w:r>
                                </w:p>
                                <w:p w:rsidR="00B7581B" w:rsidRDefault="00B7581B" w:rsidP="00B7581B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</w:pPr>
                                  <w:r w:rsidRPr="00B7581B"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  <w:t xml:space="preserve">Communication </w:t>
                                  </w:r>
                                </w:p>
                                <w:p w:rsidR="00231325" w:rsidRPr="0011484D" w:rsidRDefault="007273C4" w:rsidP="00B7581B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  <w:t>Conflict Management</w:t>
                                  </w:r>
                                </w:p>
                                <w:p w:rsidR="00B7581B" w:rsidRDefault="00B7581B" w:rsidP="00B7581B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</w:pPr>
                                  <w:r w:rsidRPr="00B7581B"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  <w:t xml:space="preserve">Time management </w:t>
                                  </w:r>
                                </w:p>
                                <w:p w:rsidR="00B7581B" w:rsidRDefault="00B7581B" w:rsidP="00B7581B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</w:pPr>
                                  <w:r w:rsidRPr="00B7581B"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  <w:t xml:space="preserve">Teamwork </w:t>
                                  </w:r>
                                </w:p>
                                <w:p w:rsidR="00C35E49" w:rsidRPr="0011484D" w:rsidRDefault="00B7581B" w:rsidP="00B7581B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</w:pPr>
                                  <w:r w:rsidRPr="00B7581B"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  <w:t>Responsibility</w:t>
                                  </w:r>
                                </w:p>
                                <w:p w:rsidR="00C35E49" w:rsidRPr="0011484D" w:rsidRDefault="00B7581B" w:rsidP="00B7581B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after="0"/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</w:pPr>
                                  <w:r w:rsidRPr="00B7581B">
                                    <w:rPr>
                                      <w:rFonts w:cstheme="minorHAnsi"/>
                                      <w:sz w:val="16"/>
                                      <w:szCs w:val="15"/>
                                    </w:rPr>
                                    <w:t>Adaptability</w:t>
                                  </w:r>
                                </w:p>
                                <w:p w:rsidR="00B7581B" w:rsidRDefault="00B7581B" w:rsidP="00B7581B">
                                  <w:pPr>
                                    <w:numPr>
                                      <w:ilvl w:val="0"/>
                                      <w:numId w:val="4"/>
                                    </w:numPr>
                                    <w:spacing w:before="100" w:beforeAutospacing="1" w:after="0" w:line="240" w:lineRule="auto"/>
                                    <w:rPr>
                                      <w:rFonts w:eastAsia="Times New Roman" w:cstheme="minorHAnsi"/>
                                      <w:sz w:val="16"/>
                                      <w:szCs w:val="15"/>
                                      <w:lang w:val="en-ZA" w:eastAsia="en-ZA"/>
                                    </w:rPr>
                                  </w:pPr>
                                  <w:r w:rsidRPr="00B7581B">
                                    <w:rPr>
                                      <w:rFonts w:eastAsia="Times New Roman" w:cstheme="minorHAnsi"/>
                                      <w:sz w:val="16"/>
                                      <w:szCs w:val="15"/>
                                      <w:lang w:val="en-ZA" w:eastAsia="en-ZA"/>
                                    </w:rPr>
                                    <w:t xml:space="preserve">Motivation </w:t>
                                  </w:r>
                                </w:p>
                                <w:p w:rsidR="00B7581B" w:rsidRDefault="00B7581B" w:rsidP="00B7581B">
                                  <w:pPr>
                                    <w:numPr>
                                      <w:ilvl w:val="0"/>
                                      <w:numId w:val="4"/>
                                    </w:numPr>
                                    <w:spacing w:before="100" w:beforeAutospacing="1" w:after="0" w:line="240" w:lineRule="auto"/>
                                    <w:rPr>
                                      <w:rFonts w:eastAsia="Times New Roman" w:cstheme="minorHAnsi"/>
                                      <w:sz w:val="16"/>
                                      <w:szCs w:val="15"/>
                                      <w:lang w:val="en-ZA" w:eastAsia="en-ZA"/>
                                    </w:rPr>
                                  </w:pPr>
                                  <w:r w:rsidRPr="00B7581B">
                                    <w:rPr>
                                      <w:rFonts w:eastAsia="Times New Roman" w:cstheme="minorHAnsi"/>
                                      <w:sz w:val="16"/>
                                      <w:szCs w:val="15"/>
                                      <w:lang w:val="en-ZA" w:eastAsia="en-ZA"/>
                                    </w:rPr>
                                    <w:t xml:space="preserve">Focus </w:t>
                                  </w:r>
                                </w:p>
                                <w:p w:rsidR="00B7581B" w:rsidRDefault="00B7581B" w:rsidP="00B7581B">
                                  <w:pPr>
                                    <w:numPr>
                                      <w:ilvl w:val="0"/>
                                      <w:numId w:val="4"/>
                                    </w:numPr>
                                    <w:spacing w:before="100" w:beforeAutospacing="1" w:after="0" w:line="240" w:lineRule="auto"/>
                                    <w:rPr>
                                      <w:rFonts w:eastAsia="Times New Roman" w:cstheme="minorHAnsi"/>
                                      <w:sz w:val="16"/>
                                      <w:szCs w:val="15"/>
                                      <w:lang w:val="en-ZA" w:eastAsia="en-ZA"/>
                                    </w:rPr>
                                  </w:pPr>
                                  <w:r w:rsidRPr="00B7581B">
                                    <w:rPr>
                                      <w:rFonts w:eastAsia="Times New Roman" w:cstheme="minorHAnsi"/>
                                      <w:sz w:val="16"/>
                                      <w:szCs w:val="15"/>
                                      <w:lang w:val="en-ZA" w:eastAsia="en-ZA"/>
                                    </w:rPr>
                                    <w:t xml:space="preserve">Integrity </w:t>
                                  </w:r>
                                </w:p>
                                <w:p w:rsidR="00B7581B" w:rsidRDefault="00B7581B" w:rsidP="00B7581B">
                                  <w:pPr>
                                    <w:numPr>
                                      <w:ilvl w:val="0"/>
                                      <w:numId w:val="4"/>
                                    </w:numPr>
                                    <w:spacing w:before="100" w:beforeAutospacing="1" w:after="0" w:line="240" w:lineRule="auto"/>
                                    <w:rPr>
                                      <w:rFonts w:eastAsia="Times New Roman" w:cstheme="minorHAnsi"/>
                                      <w:sz w:val="16"/>
                                      <w:szCs w:val="15"/>
                                      <w:lang w:val="en-ZA" w:eastAsia="en-ZA"/>
                                    </w:rPr>
                                  </w:pPr>
                                  <w:r w:rsidRPr="00B7581B">
                                    <w:rPr>
                                      <w:rFonts w:eastAsia="Times New Roman" w:cstheme="minorHAnsi"/>
                                      <w:sz w:val="16"/>
                                      <w:szCs w:val="15"/>
                                      <w:lang w:val="en-ZA" w:eastAsia="en-ZA"/>
                                    </w:rPr>
                                    <w:t xml:space="preserve">Commitment to excellence </w:t>
                                  </w:r>
                                </w:p>
                                <w:p w:rsidR="00C35E49" w:rsidRPr="00B7581B" w:rsidRDefault="00B7581B" w:rsidP="00B7581B">
                                  <w:pPr>
                                    <w:numPr>
                                      <w:ilvl w:val="0"/>
                                      <w:numId w:val="4"/>
                                    </w:numPr>
                                    <w:spacing w:before="100" w:beforeAutospacing="1" w:after="0" w:line="240" w:lineRule="auto"/>
                                    <w:rPr>
                                      <w:rFonts w:eastAsia="Times New Roman" w:cstheme="minorHAnsi"/>
                                      <w:sz w:val="16"/>
                                      <w:szCs w:val="15"/>
                                      <w:lang w:val="en-ZA" w:eastAsia="en-ZA"/>
                                    </w:rPr>
                                  </w:pPr>
                                  <w:r w:rsidRPr="00B7581B">
                                    <w:rPr>
                                      <w:rFonts w:eastAsia="Times New Roman" w:cstheme="minorHAnsi"/>
                                      <w:sz w:val="16"/>
                                      <w:szCs w:val="15"/>
                                      <w:lang w:val="en-ZA" w:eastAsia="en-ZA"/>
                                    </w:rPr>
                                    <w:t>Ambitiou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83CCB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5" o:spid="_x0000_s1026" type="#_x0000_t202" style="position:absolute;left:0;text-align:left;margin-left:8.3pt;margin-top:37.25pt;width:172.45pt;height:13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" filled="f" stroked="f" strokeweight=".5pt">
                      <v:textbox>
                        <w:txbxContent>
                          <w:p w:rsidR="00B7581B" w:rsidRDefault="00B7581B" w:rsidP="00B758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cstheme="minorHAnsi"/>
                                <w:sz w:val="16"/>
                                <w:szCs w:val="15"/>
                              </w:rPr>
                            </w:pPr>
                            <w:r w:rsidRPr="00B7581B">
                              <w:rPr>
                                <w:rFonts w:cstheme="minorHAnsi"/>
                                <w:sz w:val="16"/>
                                <w:szCs w:val="15"/>
                              </w:rPr>
                              <w:t xml:space="preserve">Flexibility </w:t>
                            </w:r>
                          </w:p>
                          <w:p w:rsidR="00B7581B" w:rsidRDefault="00B7581B" w:rsidP="00B758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cstheme="minorHAnsi"/>
                                <w:sz w:val="16"/>
                                <w:szCs w:val="15"/>
                              </w:rPr>
                            </w:pPr>
                            <w:r w:rsidRPr="00B7581B">
                              <w:rPr>
                                <w:rFonts w:cstheme="minorHAnsi"/>
                                <w:sz w:val="16"/>
                                <w:szCs w:val="15"/>
                              </w:rPr>
                              <w:t xml:space="preserve">Communication </w:t>
                            </w:r>
                          </w:p>
                          <w:p w:rsidR="00231325" w:rsidRPr="0011484D" w:rsidRDefault="007273C4" w:rsidP="00B758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cstheme="minorHAnsi"/>
                                <w:sz w:val="16"/>
                                <w:szCs w:val="15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5"/>
                              </w:rPr>
                              <w:t>Conflict Management</w:t>
                            </w:r>
                          </w:p>
                          <w:p w:rsidR="00B7581B" w:rsidRDefault="00B7581B" w:rsidP="00B758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cstheme="minorHAnsi"/>
                                <w:sz w:val="16"/>
                                <w:szCs w:val="15"/>
                              </w:rPr>
                            </w:pPr>
                            <w:r w:rsidRPr="00B7581B">
                              <w:rPr>
                                <w:rFonts w:cstheme="minorHAnsi"/>
                                <w:sz w:val="16"/>
                                <w:szCs w:val="15"/>
                              </w:rPr>
                              <w:t xml:space="preserve">Time management </w:t>
                            </w:r>
                          </w:p>
                          <w:p w:rsidR="00B7581B" w:rsidRDefault="00B7581B" w:rsidP="00B758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cstheme="minorHAnsi"/>
                                <w:sz w:val="16"/>
                                <w:szCs w:val="15"/>
                              </w:rPr>
                            </w:pPr>
                            <w:r w:rsidRPr="00B7581B">
                              <w:rPr>
                                <w:rFonts w:cstheme="minorHAnsi"/>
                                <w:sz w:val="16"/>
                                <w:szCs w:val="15"/>
                              </w:rPr>
                              <w:t xml:space="preserve">Teamwork </w:t>
                            </w:r>
                          </w:p>
                          <w:p w:rsidR="00C35E49" w:rsidRPr="0011484D" w:rsidRDefault="00B7581B" w:rsidP="00B758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cstheme="minorHAnsi"/>
                                <w:sz w:val="16"/>
                                <w:szCs w:val="15"/>
                              </w:rPr>
                            </w:pPr>
                            <w:r w:rsidRPr="00B7581B">
                              <w:rPr>
                                <w:rFonts w:cstheme="minorHAnsi"/>
                                <w:sz w:val="16"/>
                                <w:szCs w:val="15"/>
                              </w:rPr>
                              <w:t>Responsibility</w:t>
                            </w:r>
                          </w:p>
                          <w:p w:rsidR="00C35E49" w:rsidRPr="0011484D" w:rsidRDefault="00B7581B" w:rsidP="00B758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cstheme="minorHAnsi"/>
                                <w:sz w:val="16"/>
                                <w:szCs w:val="15"/>
                              </w:rPr>
                            </w:pPr>
                            <w:r w:rsidRPr="00B7581B">
                              <w:rPr>
                                <w:rFonts w:cstheme="minorHAnsi"/>
                                <w:sz w:val="16"/>
                                <w:szCs w:val="15"/>
                              </w:rPr>
                              <w:t>Adaptability</w:t>
                            </w:r>
                          </w:p>
                          <w:p w:rsidR="00B7581B" w:rsidRDefault="00B7581B" w:rsidP="00B7581B">
                            <w:pPr>
                              <w:numPr>
                                <w:ilvl w:val="0"/>
                                <w:numId w:val="4"/>
                              </w:numPr>
                              <w:spacing w:before="100" w:beforeAutospacing="1" w:after="0" w:line="240" w:lineRule="auto"/>
                              <w:rPr>
                                <w:rFonts w:eastAsia="Times New Roman" w:cstheme="minorHAnsi"/>
                                <w:sz w:val="16"/>
                                <w:szCs w:val="15"/>
                                <w:lang w:val="en-ZA" w:eastAsia="en-ZA"/>
                              </w:rPr>
                            </w:pPr>
                            <w:r w:rsidRPr="00B7581B">
                              <w:rPr>
                                <w:rFonts w:eastAsia="Times New Roman" w:cstheme="minorHAnsi"/>
                                <w:sz w:val="16"/>
                                <w:szCs w:val="15"/>
                                <w:lang w:val="en-ZA" w:eastAsia="en-ZA"/>
                              </w:rPr>
                              <w:t xml:space="preserve">Motivation </w:t>
                            </w:r>
                          </w:p>
                          <w:p w:rsidR="00B7581B" w:rsidRDefault="00B7581B" w:rsidP="00B7581B">
                            <w:pPr>
                              <w:numPr>
                                <w:ilvl w:val="0"/>
                                <w:numId w:val="4"/>
                              </w:numPr>
                              <w:spacing w:before="100" w:beforeAutospacing="1" w:after="0" w:line="240" w:lineRule="auto"/>
                              <w:rPr>
                                <w:rFonts w:eastAsia="Times New Roman" w:cstheme="minorHAnsi"/>
                                <w:sz w:val="16"/>
                                <w:szCs w:val="15"/>
                                <w:lang w:val="en-ZA" w:eastAsia="en-ZA"/>
                              </w:rPr>
                            </w:pPr>
                            <w:r w:rsidRPr="00B7581B">
                              <w:rPr>
                                <w:rFonts w:eastAsia="Times New Roman" w:cstheme="minorHAnsi"/>
                                <w:sz w:val="16"/>
                                <w:szCs w:val="15"/>
                                <w:lang w:val="en-ZA" w:eastAsia="en-ZA"/>
                              </w:rPr>
                              <w:t xml:space="preserve">Focus </w:t>
                            </w:r>
                          </w:p>
                          <w:p w:rsidR="00B7581B" w:rsidRDefault="00B7581B" w:rsidP="00B7581B">
                            <w:pPr>
                              <w:numPr>
                                <w:ilvl w:val="0"/>
                                <w:numId w:val="4"/>
                              </w:numPr>
                              <w:spacing w:before="100" w:beforeAutospacing="1" w:after="0" w:line="240" w:lineRule="auto"/>
                              <w:rPr>
                                <w:rFonts w:eastAsia="Times New Roman" w:cstheme="minorHAnsi"/>
                                <w:sz w:val="16"/>
                                <w:szCs w:val="15"/>
                                <w:lang w:val="en-ZA" w:eastAsia="en-ZA"/>
                              </w:rPr>
                            </w:pPr>
                            <w:r w:rsidRPr="00B7581B">
                              <w:rPr>
                                <w:rFonts w:eastAsia="Times New Roman" w:cstheme="minorHAnsi"/>
                                <w:sz w:val="16"/>
                                <w:szCs w:val="15"/>
                                <w:lang w:val="en-ZA" w:eastAsia="en-ZA"/>
                              </w:rPr>
                              <w:t xml:space="preserve">Integrity </w:t>
                            </w:r>
                          </w:p>
                          <w:p w:rsidR="00B7581B" w:rsidRDefault="00B7581B" w:rsidP="00B7581B">
                            <w:pPr>
                              <w:numPr>
                                <w:ilvl w:val="0"/>
                                <w:numId w:val="4"/>
                              </w:numPr>
                              <w:spacing w:before="100" w:beforeAutospacing="1" w:after="0" w:line="240" w:lineRule="auto"/>
                              <w:rPr>
                                <w:rFonts w:eastAsia="Times New Roman" w:cstheme="minorHAnsi"/>
                                <w:sz w:val="16"/>
                                <w:szCs w:val="15"/>
                                <w:lang w:val="en-ZA" w:eastAsia="en-ZA"/>
                              </w:rPr>
                            </w:pPr>
                            <w:r w:rsidRPr="00B7581B">
                              <w:rPr>
                                <w:rFonts w:eastAsia="Times New Roman" w:cstheme="minorHAnsi"/>
                                <w:sz w:val="16"/>
                                <w:szCs w:val="15"/>
                                <w:lang w:val="en-ZA" w:eastAsia="en-ZA"/>
                              </w:rPr>
                              <w:t xml:space="preserve">Commitment to excellence </w:t>
                            </w:r>
                          </w:p>
                          <w:p w:rsidR="00C35E49" w:rsidRPr="00B7581B" w:rsidRDefault="00B7581B" w:rsidP="00B7581B">
                            <w:pPr>
                              <w:numPr>
                                <w:ilvl w:val="0"/>
                                <w:numId w:val="4"/>
                              </w:numPr>
                              <w:spacing w:before="100" w:beforeAutospacing="1" w:after="0" w:line="240" w:lineRule="auto"/>
                              <w:rPr>
                                <w:rFonts w:eastAsia="Times New Roman" w:cstheme="minorHAnsi"/>
                                <w:sz w:val="16"/>
                                <w:szCs w:val="15"/>
                                <w:lang w:val="en-ZA" w:eastAsia="en-ZA"/>
                              </w:rPr>
                            </w:pPr>
                            <w:r w:rsidRPr="00B7581B">
                              <w:rPr>
                                <w:rFonts w:eastAsia="Times New Roman" w:cstheme="minorHAnsi"/>
                                <w:sz w:val="16"/>
                                <w:szCs w:val="15"/>
                                <w:lang w:val="en-ZA" w:eastAsia="en-ZA"/>
                              </w:rPr>
                              <w:t>Ambitiou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50E62" w:rsidRPr="00E32172">
              <w:rPr>
                <w:rFonts w:ascii="Open Sans" w:hAnsi="Open Sans" w:cs="Open Sans"/>
                <w:b/>
                <w:caps/>
                <w:color w:val="000000" w:themeColor="text1"/>
                <w:sz w:val="28"/>
                <w:szCs w:val="24"/>
              </w:rPr>
              <w:t>Core Competencies</w:t>
            </w:r>
            <w:r>
              <w:rPr>
                <w:rFonts w:ascii="Open Sans" w:hAnsi="Open Sans" w:cs="Open Sans"/>
                <w:b/>
                <w:caps/>
                <w:color w:val="000000" w:themeColor="text1"/>
                <w:sz w:val="28"/>
                <w:szCs w:val="24"/>
              </w:rPr>
              <w:t xml:space="preserve"> and Skills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08"/>
              <w:gridCol w:w="594"/>
              <w:gridCol w:w="2642"/>
            </w:tblGrid>
            <w:tr w:rsidR="00C50E62" w:rsidRPr="00EA1A5F" w:rsidTr="00231325">
              <w:trPr>
                <w:trHeight w:val="406"/>
              </w:trPr>
              <w:tc>
                <w:tcPr>
                  <w:tcW w:w="308" w:type="dxa"/>
                  <w:vAlign w:val="center"/>
                </w:tcPr>
                <w:p w:rsidR="00C50E62" w:rsidRPr="00EA1A5F" w:rsidRDefault="00C50E62" w:rsidP="00DE5F71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  <w:tc>
                <w:tcPr>
                  <w:tcW w:w="594" w:type="dxa"/>
                </w:tcPr>
                <w:p w:rsidR="00C50E62" w:rsidRPr="00EA1A5F" w:rsidRDefault="00231325" w:rsidP="00DE5F71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  <w:r>
                    <w:rPr>
                      <w:color w:val="9900FF"/>
                      <w:sz w:val="36"/>
                      <w:szCs w:val="24"/>
                    </w:rPr>
                    <w:t xml:space="preserve"> </w:t>
                  </w:r>
                </w:p>
              </w:tc>
              <w:tc>
                <w:tcPr>
                  <w:tcW w:w="2642" w:type="dxa"/>
                </w:tcPr>
                <w:p w:rsidR="00C50E62" w:rsidRPr="00EA1A5F" w:rsidRDefault="00C50E62" w:rsidP="00DE5F71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  <w: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C50E62" w:rsidRPr="00EA1A5F" w:rsidTr="00231325">
              <w:trPr>
                <w:trHeight w:val="406"/>
              </w:trPr>
              <w:tc>
                <w:tcPr>
                  <w:tcW w:w="308" w:type="dxa"/>
                  <w:vAlign w:val="center"/>
                </w:tcPr>
                <w:p w:rsidR="00C50E62" w:rsidRPr="00EA1A5F" w:rsidRDefault="00C50E62" w:rsidP="00337D0F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  <w:tc>
                <w:tcPr>
                  <w:tcW w:w="594" w:type="dxa"/>
                </w:tcPr>
                <w:p w:rsidR="00C50E62" w:rsidRPr="00EA1A5F" w:rsidRDefault="00C50E62" w:rsidP="00337D0F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  <w:tc>
                <w:tcPr>
                  <w:tcW w:w="2642" w:type="dxa"/>
                </w:tcPr>
                <w:p w:rsidR="00C50E62" w:rsidRPr="00EA1A5F" w:rsidRDefault="00C50E62" w:rsidP="00337D0F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</w:tr>
            <w:tr w:rsidR="00C50E62" w:rsidRPr="00EA1A5F" w:rsidTr="00231325">
              <w:trPr>
                <w:trHeight w:val="406"/>
              </w:trPr>
              <w:tc>
                <w:tcPr>
                  <w:tcW w:w="308" w:type="dxa"/>
                  <w:vAlign w:val="center"/>
                </w:tcPr>
                <w:p w:rsidR="00C50E62" w:rsidRPr="00EA1A5F" w:rsidRDefault="00C50E62" w:rsidP="00337D0F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  <w:tc>
                <w:tcPr>
                  <w:tcW w:w="594" w:type="dxa"/>
                </w:tcPr>
                <w:p w:rsidR="00C50E62" w:rsidRPr="00EA1A5F" w:rsidRDefault="00C50E62" w:rsidP="00337D0F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  <w:tc>
                <w:tcPr>
                  <w:tcW w:w="2642" w:type="dxa"/>
                </w:tcPr>
                <w:p w:rsidR="00C50E62" w:rsidRPr="00EA1A5F" w:rsidRDefault="00C50E62" w:rsidP="00337D0F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</w:tr>
            <w:tr w:rsidR="00C50E62" w:rsidRPr="00EA1A5F" w:rsidTr="00231325">
              <w:trPr>
                <w:trHeight w:val="406"/>
              </w:trPr>
              <w:tc>
                <w:tcPr>
                  <w:tcW w:w="308" w:type="dxa"/>
                  <w:vAlign w:val="center"/>
                </w:tcPr>
                <w:p w:rsidR="00C50E62" w:rsidRPr="00EA1A5F" w:rsidRDefault="00C50E62" w:rsidP="00337D0F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  <w:tc>
                <w:tcPr>
                  <w:tcW w:w="594" w:type="dxa"/>
                </w:tcPr>
                <w:p w:rsidR="00C50E62" w:rsidRPr="00EA1A5F" w:rsidRDefault="00C50E62" w:rsidP="00337D0F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  <w:tc>
                <w:tcPr>
                  <w:tcW w:w="2642" w:type="dxa"/>
                </w:tcPr>
                <w:p w:rsidR="00C50E62" w:rsidRPr="00EA1A5F" w:rsidRDefault="00C50E62" w:rsidP="00337D0F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</w:tr>
            <w:tr w:rsidR="00C50E62" w:rsidRPr="00EA1A5F" w:rsidTr="00231325">
              <w:trPr>
                <w:trHeight w:val="406"/>
              </w:trPr>
              <w:tc>
                <w:tcPr>
                  <w:tcW w:w="308" w:type="dxa"/>
                  <w:vAlign w:val="center"/>
                </w:tcPr>
                <w:p w:rsidR="00C50E62" w:rsidRPr="00EA1A5F" w:rsidRDefault="00C50E62" w:rsidP="00337D0F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  <w:tc>
                <w:tcPr>
                  <w:tcW w:w="594" w:type="dxa"/>
                </w:tcPr>
                <w:p w:rsidR="00C50E62" w:rsidRPr="00EA1A5F" w:rsidRDefault="00C50E62" w:rsidP="00337D0F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  <w:tc>
                <w:tcPr>
                  <w:tcW w:w="2642" w:type="dxa"/>
                </w:tcPr>
                <w:p w:rsidR="00C50E62" w:rsidRPr="00EA1A5F" w:rsidRDefault="00C50E62" w:rsidP="00337D0F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</w:tr>
          </w:tbl>
          <w:p w:rsidR="00DE5F71" w:rsidRPr="00EA1A5F" w:rsidRDefault="00DE5F71" w:rsidP="00DE5F71">
            <w:pPr>
              <w:rPr>
                <w:rFonts w:cstheme="minorHAnsi"/>
                <w:color w:val="1A222D" w:themeColor="text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18" w:space="0" w:color="FFFFFF" w:themeColor="background1"/>
                <w:insideV w:val="single" w:sz="18" w:space="0" w:color="63B8DD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740"/>
            </w:tblGrid>
            <w:tr w:rsidR="004008CF" w:rsidRPr="00EA1A5F" w:rsidTr="00F120C8">
              <w:tc>
                <w:tcPr>
                  <w:tcW w:w="3740" w:type="dxa"/>
                </w:tcPr>
                <w:p w:rsidR="004008CF" w:rsidRPr="00EA1A5F" w:rsidRDefault="004008CF" w:rsidP="004008CF">
                  <w:pPr>
                    <w:rPr>
                      <w:rFonts w:cstheme="minorHAnsi"/>
                      <w:color w:val="1A222D" w:themeColor="text2"/>
                    </w:rPr>
                  </w:pPr>
                </w:p>
              </w:tc>
            </w:tr>
            <w:tr w:rsidR="004008CF" w:rsidRPr="00EA1A5F" w:rsidTr="00F120C8">
              <w:tc>
                <w:tcPr>
                  <w:tcW w:w="3740" w:type="dxa"/>
                </w:tcPr>
                <w:p w:rsidR="004008CF" w:rsidRPr="00EA1A5F" w:rsidRDefault="004008CF" w:rsidP="004008CF">
                  <w:pPr>
                    <w:rPr>
                      <w:rFonts w:cstheme="minorHAnsi"/>
                      <w:color w:val="1A222D" w:themeColor="text2"/>
                    </w:rPr>
                  </w:pPr>
                </w:p>
              </w:tc>
            </w:tr>
          </w:tbl>
          <w:p w:rsidR="00306469" w:rsidRPr="00EA1A5F" w:rsidRDefault="00795EBF" w:rsidP="00795EBF">
            <w:pPr>
              <w:tabs>
                <w:tab w:val="left" w:pos="512"/>
                <w:tab w:val="center" w:pos="1875"/>
              </w:tabs>
              <w:spacing w:after="120"/>
              <w:rPr>
                <w:rFonts w:cstheme="minorHAnsi"/>
                <w:color w:val="1A222D" w:themeColor="text2"/>
              </w:rPr>
            </w:pPr>
            <w:r>
              <w:rPr>
                <w:rFonts w:ascii="Open Sans" w:hAnsi="Open Sans" w:cs="Open Sans"/>
                <w:b/>
                <w:caps/>
                <w:color w:val="1A222D" w:themeColor="text2"/>
                <w:sz w:val="28"/>
                <w:szCs w:val="24"/>
              </w:rPr>
              <w:tab/>
            </w:r>
            <w:r>
              <w:rPr>
                <w:rFonts w:ascii="Open Sans" w:hAnsi="Open Sans" w:cs="Open Sans"/>
                <w:b/>
                <w:caps/>
                <w:color w:val="1A222D" w:themeColor="text2"/>
                <w:sz w:val="28"/>
                <w:szCs w:val="24"/>
              </w:rPr>
              <w:tab/>
            </w:r>
            <w:sdt>
              <w:sdtPr>
                <w:rPr>
                  <w:rFonts w:ascii="Open Sans" w:hAnsi="Open Sans" w:cs="Open Sans"/>
                  <w:b/>
                  <w:caps/>
                  <w:color w:val="1A222D" w:themeColor="text2"/>
                  <w:sz w:val="28"/>
                  <w:szCs w:val="24"/>
                </w:rPr>
                <w:alias w:val="Languages:"/>
                <w:tag w:val="Languages:"/>
                <w:id w:val="-302078896"/>
                <w:placeholder>
                  <w:docPart w:val="E73FB40FAC17455D9B5FFD2178CA1B7B"/>
                </w:placeholder>
                <w:temporary/>
                <w:showingPlcHdr/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 w:multiLine="1"/>
              </w:sdtPr>
              <w:sdtEndPr/>
              <w:sdtContent>
                <w:r w:rsidR="00482B04" w:rsidRPr="00EA1A5F">
                  <w:rPr>
                    <w:rFonts w:ascii="Open Sans" w:hAnsi="Open Sans" w:cs="Open Sans"/>
                    <w:b/>
                    <w:caps/>
                    <w:color w:val="1A222D" w:themeColor="text2"/>
                    <w:sz w:val="28"/>
                    <w:szCs w:val="24"/>
                  </w:rPr>
                  <w:t>Languages</w:t>
                </w:r>
              </w:sdtContent>
            </w:sdt>
          </w:p>
          <w:tbl>
            <w:tblPr>
              <w:tblStyle w:val="TableGrid"/>
              <w:tblW w:w="377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69"/>
              <w:gridCol w:w="1353"/>
              <w:gridCol w:w="1728"/>
              <w:gridCol w:w="420"/>
            </w:tblGrid>
            <w:tr w:rsidR="00EA1A5F" w:rsidRPr="00EA1A5F" w:rsidTr="00E16BA2">
              <w:trPr>
                <w:trHeight w:val="432"/>
              </w:trPr>
              <w:tc>
                <w:tcPr>
                  <w:tcW w:w="269" w:type="dxa"/>
                  <w:vAlign w:val="center"/>
                </w:tcPr>
                <w:p w:rsidR="00C764D8" w:rsidRPr="00EA1A5F" w:rsidRDefault="00C764D8" w:rsidP="00306469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vAlign w:val="center"/>
                </w:tcPr>
                <w:p w:rsidR="00C764D8" w:rsidRPr="00EA1A5F" w:rsidRDefault="003F3101" w:rsidP="00824BC0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  <w:sdt>
                    <w:sdtPr>
                      <w:rPr>
                        <w:rFonts w:cstheme="minorHAnsi"/>
                        <w:color w:val="1A222D" w:themeColor="text2"/>
                      </w:rPr>
                      <w:alias w:val="YourLanguage:"/>
                      <w:tag w:val="YourLanguage:"/>
                      <w:id w:val="-417788620"/>
                      <w:placeholder>
                        <w:docPart w:val="E23D7E8AA38C4F02A39D72BEB852DEB8"/>
                      </w:placeholder>
                      <w:temporary/>
                      <w:showingPlcHdr/>
                      <w:dataBinding w:prefixMappings="xmlns:ns0='http://schemas.microsoft.com/office/2006/coverPageProps' " w:xpath="/ns0:CoverPageProperties[1]/ns0:CompanyPhone[1]" w:storeItemID="{55AF091B-3C7A-41E3-B477-F2FDAA23CFDA}"/>
                      <w15:appearance w15:val="hidden"/>
                      <w:text w:multiLine="1"/>
                    </w:sdtPr>
                    <w:sdtEndPr/>
                    <w:sdtContent>
                      <w:r w:rsidR="00C764D8" w:rsidRPr="00EA1A5F">
                        <w:rPr>
                          <w:rFonts w:cstheme="minorHAnsi"/>
                          <w:color w:val="1A222D" w:themeColor="text2"/>
                        </w:rPr>
                        <w:t>English</w:t>
                      </w:r>
                    </w:sdtContent>
                  </w:sdt>
                </w:p>
              </w:tc>
              <w:tc>
                <w:tcPr>
                  <w:tcW w:w="1728" w:type="dxa"/>
                  <w:shd w:val="clear" w:color="auto" w:fill="auto"/>
                  <w:vAlign w:val="center"/>
                </w:tcPr>
                <w:p w:rsidR="00C764D8" w:rsidRPr="00EA1A5F" w:rsidRDefault="0050629A" w:rsidP="00C764D8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  <w:r w:rsidRPr="002C324A">
                    <w:rPr>
                      <w:rFonts w:ascii="Calibri" w:hAnsi="Calibri" w:cs="Calibri"/>
                      <w:noProof/>
                      <w:shd w:val="clear" w:color="auto" w:fill="BFBFBF" w:themeFill="background1" w:themeFillShade="BF"/>
                    </w:rPr>
                    <w:drawing>
                      <wp:inline distT="0" distB="0" distL="0" distR="0" wp14:anchorId="2E3AF1CF" wp14:editId="7630B288">
                        <wp:extent cx="1097280" cy="172085"/>
                        <wp:effectExtent l="0" t="0" r="7620" b="0"/>
                        <wp:docPr id="1273" name="Chart 1273"/>
                        <wp:cNvGraphicFramePr/>
                        <a:graphic xmlns:a="http://schemas.openxmlformats.org/drawingml/2006/main"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8"/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0" w:type="dxa"/>
                  <w:vAlign w:val="center"/>
                </w:tcPr>
                <w:p w:rsidR="00C764D8" w:rsidRPr="00EA1A5F" w:rsidRDefault="00C764D8" w:rsidP="00306469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</w:tr>
            <w:tr w:rsidR="00EA1A5F" w:rsidRPr="00EA1A5F" w:rsidTr="00E16BA2">
              <w:trPr>
                <w:trHeight w:val="432"/>
              </w:trPr>
              <w:tc>
                <w:tcPr>
                  <w:tcW w:w="269" w:type="dxa"/>
                  <w:vAlign w:val="center"/>
                </w:tcPr>
                <w:p w:rsidR="00C764D8" w:rsidRPr="00EA1A5F" w:rsidRDefault="00C764D8" w:rsidP="00306469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vAlign w:val="center"/>
                </w:tcPr>
                <w:p w:rsidR="00C764D8" w:rsidRPr="00EA1A5F" w:rsidRDefault="00D01A74" w:rsidP="008D7A60">
                  <w:pPr>
                    <w:rPr>
                      <w:rFonts w:cstheme="minorHAnsi"/>
                      <w:color w:val="1A222D" w:themeColor="text2"/>
                      <w:sz w:val="20"/>
                      <w:szCs w:val="18"/>
                    </w:rPr>
                  </w:pPr>
                  <w:r>
                    <w:rPr>
                      <w:rFonts w:cstheme="minorHAnsi"/>
                      <w:color w:val="1A222D" w:themeColor="text2"/>
                      <w:sz w:val="20"/>
                      <w:szCs w:val="18"/>
                    </w:rPr>
                    <w:t>Tsonga</w:t>
                  </w:r>
                </w:p>
              </w:tc>
              <w:tc>
                <w:tcPr>
                  <w:tcW w:w="1728" w:type="dxa"/>
                  <w:vAlign w:val="center"/>
                </w:tcPr>
                <w:p w:rsidR="00C764D8" w:rsidRPr="00EA1A5F" w:rsidRDefault="0050629A" w:rsidP="00C764D8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  <w:r w:rsidRPr="002C324A">
                    <w:rPr>
                      <w:rFonts w:ascii="Calibri" w:hAnsi="Calibri" w:cs="Calibri"/>
                      <w:noProof/>
                      <w:shd w:val="clear" w:color="auto" w:fill="BFBFBF" w:themeFill="background1" w:themeFillShade="BF"/>
                    </w:rPr>
                    <w:drawing>
                      <wp:inline distT="0" distB="0" distL="0" distR="0" wp14:anchorId="27BDB2DA" wp14:editId="4E436B5A">
                        <wp:extent cx="1097280" cy="172085"/>
                        <wp:effectExtent l="0" t="0" r="7620" b="0"/>
                        <wp:docPr id="1274" name="Chart 1274"/>
                        <wp:cNvGraphicFramePr/>
                        <a:graphic xmlns:a="http://schemas.openxmlformats.org/drawingml/2006/main"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9"/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0" w:type="dxa"/>
                  <w:vAlign w:val="center"/>
                </w:tcPr>
                <w:p w:rsidR="00C764D8" w:rsidRPr="00EA1A5F" w:rsidRDefault="00C764D8" w:rsidP="00306469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</w:tr>
            <w:tr w:rsidR="00EA1A5F" w:rsidRPr="00EA1A5F" w:rsidTr="00E16BA2">
              <w:trPr>
                <w:trHeight w:val="432"/>
              </w:trPr>
              <w:tc>
                <w:tcPr>
                  <w:tcW w:w="269" w:type="dxa"/>
                  <w:vAlign w:val="center"/>
                </w:tcPr>
                <w:p w:rsidR="00C764D8" w:rsidRPr="00EA1A5F" w:rsidRDefault="00C764D8" w:rsidP="00306469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vAlign w:val="center"/>
                </w:tcPr>
                <w:p w:rsidR="00C764D8" w:rsidRPr="00EA1A5F" w:rsidRDefault="00C764D8" w:rsidP="005918E9">
                  <w:pPr>
                    <w:rPr>
                      <w:rFonts w:cstheme="minorHAnsi"/>
                      <w:color w:val="1A222D" w:themeColor="text2"/>
                      <w:sz w:val="20"/>
                      <w:szCs w:val="18"/>
                    </w:rPr>
                  </w:pPr>
                </w:p>
              </w:tc>
              <w:tc>
                <w:tcPr>
                  <w:tcW w:w="1728" w:type="dxa"/>
                  <w:vAlign w:val="center"/>
                </w:tcPr>
                <w:p w:rsidR="00C764D8" w:rsidRPr="00EA1A5F" w:rsidRDefault="00C764D8" w:rsidP="00C764D8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  <w:tc>
                <w:tcPr>
                  <w:tcW w:w="420" w:type="dxa"/>
                  <w:vAlign w:val="center"/>
                </w:tcPr>
                <w:p w:rsidR="00C764D8" w:rsidRPr="00EA1A5F" w:rsidRDefault="00C764D8" w:rsidP="00306469">
                  <w:pPr>
                    <w:rPr>
                      <w:rFonts w:cstheme="minorHAnsi"/>
                      <w:color w:val="1A222D" w:themeColor="text2"/>
                      <w:sz w:val="20"/>
                      <w:szCs w:val="20"/>
                    </w:rPr>
                  </w:pPr>
                </w:p>
              </w:tc>
            </w:tr>
          </w:tbl>
          <w:p w:rsidR="00306469" w:rsidRPr="00EA1A5F" w:rsidRDefault="00306469" w:rsidP="00306469">
            <w:pPr>
              <w:rPr>
                <w:rFonts w:cstheme="minorHAnsi"/>
                <w:color w:val="1A222D" w:themeColor="text2"/>
              </w:rPr>
            </w:pPr>
          </w:p>
          <w:p w:rsidR="006B17C8" w:rsidRPr="00EA1A5F" w:rsidRDefault="006B17C8">
            <w:pPr>
              <w:rPr>
                <w:rFonts w:cstheme="minorHAnsi"/>
                <w:color w:val="1A222D" w:themeColor="text2"/>
              </w:rPr>
            </w:pPr>
          </w:p>
        </w:tc>
        <w:tc>
          <w:tcPr>
            <w:tcW w:w="8220" w:type="dxa"/>
            <w:shd w:val="clear" w:color="auto" w:fill="auto"/>
          </w:tcPr>
          <w:tbl>
            <w:tblPr>
              <w:tblStyle w:val="TableGrid"/>
              <w:tblW w:w="8157" w:type="dxa"/>
              <w:tblInd w:w="4" w:type="dxa"/>
              <w:tblBorders>
                <w:top w:val="none" w:sz="0" w:space="0" w:color="auto"/>
                <w:left w:val="single" w:sz="2" w:space="0" w:color="63B8DD" w:themeColor="accent6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328"/>
              <w:gridCol w:w="7258"/>
              <w:gridCol w:w="571"/>
            </w:tblGrid>
            <w:tr w:rsidR="00EA1A5F" w:rsidRPr="00EA1A5F" w:rsidTr="00B42E11">
              <w:trPr>
                <w:trHeight w:val="489"/>
              </w:trPr>
              <w:tc>
                <w:tcPr>
                  <w:tcW w:w="328" w:type="dxa"/>
                  <w:tcBorders>
                    <w:left w:val="nil"/>
                  </w:tcBorders>
                </w:tcPr>
                <w:p w:rsidR="007502C2" w:rsidRPr="00EA1A5F" w:rsidRDefault="007502C2">
                  <w:pPr>
                    <w:rPr>
                      <w:rFonts w:eastAsia="Times New Roman" w:cstheme="minorHAnsi"/>
                      <w:caps/>
                      <w:color w:val="1A222D" w:themeColor="text2"/>
                      <w:kern w:val="28"/>
                    </w:rPr>
                  </w:pPr>
                </w:p>
              </w:tc>
              <w:tc>
                <w:tcPr>
                  <w:tcW w:w="7258" w:type="dxa"/>
                </w:tcPr>
                <w:p w:rsidR="000227EA" w:rsidRPr="00FF560E" w:rsidRDefault="00FF560E" w:rsidP="009C1FC7">
                  <w:pPr>
                    <w:rPr>
                      <w:rFonts w:eastAsia="Times New Roman" w:cstheme="minorHAnsi"/>
                      <w:b/>
                      <w:caps/>
                      <w:color w:val="1A222D" w:themeColor="text2"/>
                      <w:kern w:val="28"/>
                      <w:sz w:val="52"/>
                      <w:szCs w:val="52"/>
                    </w:rPr>
                  </w:pPr>
                  <w:r w:rsidRPr="00FF560E">
                    <w:rPr>
                      <w:rFonts w:eastAsia="Times New Roman" w:cstheme="minorHAnsi"/>
                      <w:b/>
                      <w:noProof/>
                      <w:sz w:val="52"/>
                      <w:szCs w:val="52"/>
                    </w:rPr>
                    <w:t>T</w:t>
                  </w:r>
                  <w:r>
                    <w:rPr>
                      <w:rFonts w:eastAsia="Times New Roman" w:cstheme="minorHAnsi"/>
                      <w:b/>
                      <w:noProof/>
                      <w:sz w:val="52"/>
                      <w:szCs w:val="52"/>
                    </w:rPr>
                    <w:t>IYANI GLADYS NDLOVU</w:t>
                  </w:r>
                  <w:r w:rsidRPr="00FF560E">
                    <w:rPr>
                      <w:rFonts w:eastAsia="Times New Roman" w:cstheme="minorHAnsi"/>
                      <w:b/>
                      <w:caps/>
                      <w:color w:val="1A222D" w:themeColor="text2"/>
                      <w:kern w:val="28"/>
                      <w:sz w:val="52"/>
                      <w:szCs w:val="52"/>
                    </w:rPr>
                    <w:t xml:space="preserve"> </w:t>
                  </w:r>
                </w:p>
                <w:p w:rsidR="000227EA" w:rsidRPr="00EA1A5F" w:rsidRDefault="000227EA" w:rsidP="009C1FC7">
                  <w:pPr>
                    <w:rPr>
                      <w:rFonts w:eastAsia="Times New Roman" w:cstheme="minorHAnsi"/>
                      <w:b/>
                      <w:caps/>
                      <w:color w:val="1A222D" w:themeColor="text2"/>
                      <w:kern w:val="28"/>
                    </w:rPr>
                  </w:pPr>
                </w:p>
              </w:tc>
              <w:tc>
                <w:tcPr>
                  <w:tcW w:w="571" w:type="dxa"/>
                </w:tcPr>
                <w:p w:rsidR="007502C2" w:rsidRPr="00EA1A5F" w:rsidRDefault="007502C2">
                  <w:pPr>
                    <w:rPr>
                      <w:rFonts w:eastAsia="Times New Roman" w:cstheme="minorHAnsi"/>
                      <w:caps/>
                      <w:color w:val="1A222D" w:themeColor="text2"/>
                      <w:kern w:val="28"/>
                    </w:rPr>
                  </w:pPr>
                </w:p>
              </w:tc>
            </w:tr>
          </w:tbl>
          <w:p w:rsidR="007502C2" w:rsidRDefault="003D3F81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caps/>
                <w:noProof/>
                <w:color w:val="1A222D" w:themeColor="text2"/>
                <w:kern w:val="28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E401BE8" wp14:editId="23FDC7AC">
                      <wp:simplePos x="0" y="0"/>
                      <wp:positionH relativeFrom="column">
                        <wp:posOffset>101600</wp:posOffset>
                      </wp:positionH>
                      <wp:positionV relativeFrom="paragraph">
                        <wp:posOffset>453390</wp:posOffset>
                      </wp:positionV>
                      <wp:extent cx="4744754" cy="1104900"/>
                      <wp:effectExtent l="0" t="0" r="0" b="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44754" cy="1104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C62090" w:rsidRPr="00C62090" w:rsidRDefault="003D3F81" w:rsidP="00C62090">
                                  <w:pPr>
                                    <w:spacing w:after="0" w:line="240" w:lineRule="auto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C62090">
                                    <w:rPr>
                                      <w:sz w:val="18"/>
                                      <w:szCs w:val="20"/>
                                    </w:rPr>
                                    <w:t>I firmly believe that one is t</w:t>
                                  </w:r>
                                  <w:r w:rsidR="002248C1" w:rsidRPr="00C62090">
                                    <w:rPr>
                                      <w:sz w:val="18"/>
                                      <w:szCs w:val="20"/>
                                    </w:rPr>
                                    <w:t xml:space="preserve">he master of your own destiny. I am a highly driven and results motivated individual. My aim </w:t>
                                  </w:r>
                                  <w:r w:rsidR="00540179" w:rsidRPr="00C62090">
                                    <w:rPr>
                                      <w:sz w:val="18"/>
                                      <w:szCs w:val="20"/>
                                    </w:rPr>
                                    <w:t>is to inspire</w:t>
                                  </w:r>
                                  <w:r w:rsidR="002248C1" w:rsidRPr="00C62090">
                                    <w:rPr>
                                      <w:sz w:val="18"/>
                                      <w:szCs w:val="20"/>
                                    </w:rPr>
                                    <w:t xml:space="preserve"> individuals with whom I cross paths</w:t>
                                  </w:r>
                                  <w:r w:rsidR="00540179" w:rsidRPr="00C62090">
                                    <w:rPr>
                                      <w:sz w:val="18"/>
                                      <w:szCs w:val="20"/>
                                    </w:rPr>
                                    <w:t>,</w:t>
                                  </w:r>
                                  <w:r w:rsidR="002248C1" w:rsidRPr="00C62090">
                                    <w:rPr>
                                      <w:sz w:val="18"/>
                                      <w:szCs w:val="20"/>
                                    </w:rPr>
                                    <w:t xml:space="preserve"> to be </w:t>
                                  </w:r>
                                  <w:r w:rsidR="00A33121" w:rsidRPr="00C62090">
                                    <w:rPr>
                                      <w:sz w:val="18"/>
                                      <w:szCs w:val="20"/>
                                    </w:rPr>
                                    <w:t>“</w:t>
                                  </w:r>
                                  <w:r w:rsidR="002248C1" w:rsidRPr="00C62090">
                                    <w:rPr>
                                      <w:sz w:val="18"/>
                                      <w:szCs w:val="20"/>
                                    </w:rPr>
                                    <w:t>more today than</w:t>
                                  </w:r>
                                  <w:r w:rsidR="00A33121" w:rsidRPr="00C62090">
                                    <w:rPr>
                                      <w:sz w:val="18"/>
                                      <w:szCs w:val="20"/>
                                    </w:rPr>
                                    <w:t xml:space="preserve"> what</w:t>
                                  </w:r>
                                  <w:r w:rsidR="002248C1" w:rsidRPr="00C62090">
                                    <w:rPr>
                                      <w:sz w:val="18"/>
                                      <w:szCs w:val="20"/>
                                    </w:rPr>
                                    <w:t xml:space="preserve"> they were yesterday.</w:t>
                                  </w:r>
                                  <w:r w:rsidR="00A33121" w:rsidRPr="00C62090">
                                    <w:rPr>
                                      <w:sz w:val="18"/>
                                      <w:szCs w:val="20"/>
                                    </w:rPr>
                                    <w:t>”</w:t>
                                  </w:r>
                                  <w:r w:rsidR="002248C1" w:rsidRPr="00C62090">
                                    <w:rPr>
                                      <w:sz w:val="18"/>
                                      <w:szCs w:val="20"/>
                                    </w:rPr>
                                    <w:t xml:space="preserve"> I ultimately strive to make a meaningful difference in how people perceive themselves in relation to others and their environment.</w:t>
                                  </w:r>
                                  <w:r w:rsidR="00C62090" w:rsidRPr="00C62090">
                                    <w:rPr>
                                      <w:sz w:val="18"/>
                                      <w:szCs w:val="20"/>
                                    </w:rPr>
                                    <w:t xml:space="preserve"> I am an honest and diligent individual that pays attention to detail. I’m analytical, creative and self-motivating strive for perfection and am reliable and responsible. I am people orientated, a team player and a very hard worker.</w:t>
                                  </w:r>
                                </w:p>
                                <w:p w:rsidR="003D3F81" w:rsidRPr="003D3F81" w:rsidRDefault="003D3F81" w:rsidP="002248C1">
                                  <w:pPr>
                                    <w:jc w:val="both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401BE8" id="Text Box 17" o:spid="_x0000_s1027" type="#_x0000_t202" style="position:absolute;margin-left:8pt;margin-top:35.7pt;width:373.6pt;height:8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" filled="f" stroked="f" strokeweight=".5pt">
                      <v:textbox>
                        <w:txbxContent>
                          <w:p w:rsidR="00C62090" w:rsidRPr="00C62090" w:rsidRDefault="003D3F81" w:rsidP="00C62090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C62090">
                              <w:rPr>
                                <w:sz w:val="18"/>
                                <w:szCs w:val="20"/>
                              </w:rPr>
                              <w:t>I firmly believe that one is t</w:t>
                            </w:r>
                            <w:r w:rsidR="002248C1" w:rsidRPr="00C62090">
                              <w:rPr>
                                <w:sz w:val="18"/>
                                <w:szCs w:val="20"/>
                              </w:rPr>
                              <w:t xml:space="preserve">he master of your own destiny. I am a highly driven and results motivated individual. My aim </w:t>
                            </w:r>
                            <w:r w:rsidR="00540179" w:rsidRPr="00C62090">
                              <w:rPr>
                                <w:sz w:val="18"/>
                                <w:szCs w:val="20"/>
                              </w:rPr>
                              <w:t>is to inspire</w:t>
                            </w:r>
                            <w:r w:rsidR="002248C1" w:rsidRPr="00C62090">
                              <w:rPr>
                                <w:sz w:val="18"/>
                                <w:szCs w:val="20"/>
                              </w:rPr>
                              <w:t xml:space="preserve"> individuals with whom I cross paths</w:t>
                            </w:r>
                            <w:r w:rsidR="00540179" w:rsidRPr="00C62090">
                              <w:rPr>
                                <w:sz w:val="18"/>
                                <w:szCs w:val="20"/>
                              </w:rPr>
                              <w:t>,</w:t>
                            </w:r>
                            <w:r w:rsidR="002248C1" w:rsidRPr="00C62090">
                              <w:rPr>
                                <w:sz w:val="18"/>
                                <w:szCs w:val="20"/>
                              </w:rPr>
                              <w:t xml:space="preserve"> to be </w:t>
                            </w:r>
                            <w:r w:rsidR="00A33121" w:rsidRPr="00C62090">
                              <w:rPr>
                                <w:sz w:val="18"/>
                                <w:szCs w:val="20"/>
                              </w:rPr>
                              <w:t>“</w:t>
                            </w:r>
                            <w:r w:rsidR="002248C1" w:rsidRPr="00C62090">
                              <w:rPr>
                                <w:sz w:val="18"/>
                                <w:szCs w:val="20"/>
                              </w:rPr>
                              <w:t>more today than</w:t>
                            </w:r>
                            <w:r w:rsidR="00A33121" w:rsidRPr="00C62090">
                              <w:rPr>
                                <w:sz w:val="18"/>
                                <w:szCs w:val="20"/>
                              </w:rPr>
                              <w:t xml:space="preserve"> what</w:t>
                            </w:r>
                            <w:r w:rsidR="002248C1" w:rsidRPr="00C62090">
                              <w:rPr>
                                <w:sz w:val="18"/>
                                <w:szCs w:val="20"/>
                              </w:rPr>
                              <w:t xml:space="preserve"> they were yesterday.</w:t>
                            </w:r>
                            <w:r w:rsidR="00A33121" w:rsidRPr="00C62090">
                              <w:rPr>
                                <w:sz w:val="18"/>
                                <w:szCs w:val="20"/>
                              </w:rPr>
                              <w:t>”</w:t>
                            </w:r>
                            <w:r w:rsidR="002248C1" w:rsidRPr="00C62090">
                              <w:rPr>
                                <w:sz w:val="18"/>
                                <w:szCs w:val="20"/>
                              </w:rPr>
                              <w:t xml:space="preserve"> I ultimately strive to make a meaningful difference in how people perceive themselves in relation to others and their environment.</w:t>
                            </w:r>
                            <w:r w:rsidR="00C62090" w:rsidRPr="00C62090">
                              <w:rPr>
                                <w:sz w:val="18"/>
                                <w:szCs w:val="20"/>
                              </w:rPr>
                              <w:t xml:space="preserve"> I am an honest and diligent individual that pays attention to detail. I’m analytical, creative and self-motivating strive for perfection and am reliable and responsible. I am people orientated, a team player and a very hard worker.</w:t>
                            </w:r>
                          </w:p>
                          <w:p w:rsidR="003D3F81" w:rsidRPr="003D3F81" w:rsidRDefault="003D3F81" w:rsidP="002248C1">
                            <w:pPr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C1FC7" w:rsidRPr="00EA1A5F">
              <w:rPr>
                <w:rFonts w:cstheme="minorHAnsi"/>
                <w:noProof/>
                <w:color w:val="1A222D" w:themeColor="text2"/>
              </w:rPr>
              <mc:AlternateContent>
                <mc:Choice Requires="wpg">
                  <w:drawing>
                    <wp:inline distT="0" distB="0" distL="0" distR="0" wp14:anchorId="381F78ED" wp14:editId="6553A7F2">
                      <wp:extent cx="4953663" cy="433070"/>
                      <wp:effectExtent l="0" t="0" r="18415" b="24130"/>
                      <wp:docPr id="3" name="Group 2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953663" cy="433070"/>
                                <a:chOff x="0" y="0"/>
                                <a:chExt cx="2779713" cy="292100"/>
                              </a:xfrm>
                            </wpg:grpSpPr>
                            <wps:wsp>
                              <wps:cNvPr id="15" name="Freeform 923">
                                <a:extLst/>
                              </wps:cNvPr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535238" cy="292100"/>
                                </a:xfrm>
                                <a:custGeom>
                                  <a:avLst/>
                                  <a:gdLst>
                                    <a:gd name="T0" fmla="*/ 5273 w 5289"/>
                                    <a:gd name="T1" fmla="*/ 58 h 612"/>
                                    <a:gd name="T2" fmla="*/ 4926 w 5289"/>
                                    <a:gd name="T3" fmla="*/ 595 h 612"/>
                                    <a:gd name="T4" fmla="*/ 4895 w 5289"/>
                                    <a:gd name="T5" fmla="*/ 612 h 612"/>
                                    <a:gd name="T6" fmla="*/ 37 w 5289"/>
                                    <a:gd name="T7" fmla="*/ 612 h 612"/>
                                    <a:gd name="T8" fmla="*/ 0 w 5289"/>
                                    <a:gd name="T9" fmla="*/ 575 h 612"/>
                                    <a:gd name="T10" fmla="*/ 0 w 5289"/>
                                    <a:gd name="T11" fmla="*/ 38 h 612"/>
                                    <a:gd name="T12" fmla="*/ 37 w 5289"/>
                                    <a:gd name="T13" fmla="*/ 0 h 612"/>
                                    <a:gd name="T14" fmla="*/ 5242 w 5289"/>
                                    <a:gd name="T15" fmla="*/ 0 h 612"/>
                                    <a:gd name="T16" fmla="*/ 5273 w 5289"/>
                                    <a:gd name="T17" fmla="*/ 58 h 61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</a:cxnLst>
                                  <a:rect l="0" t="0" r="r" b="b"/>
                                  <a:pathLst>
                                    <a:path w="5289" h="612">
                                      <a:moveTo>
                                        <a:pt x="5273" y="58"/>
                                      </a:moveTo>
                                      <a:lnTo>
                                        <a:pt x="4926" y="595"/>
                                      </a:lnTo>
                                      <a:cubicBezTo>
                                        <a:pt x="4919" y="606"/>
                                        <a:pt x="4908" y="612"/>
                                        <a:pt x="4895" y="612"/>
                                      </a:cubicBezTo>
                                      <a:lnTo>
                                        <a:pt x="37" y="612"/>
                                      </a:lnTo>
                                      <a:cubicBezTo>
                                        <a:pt x="17" y="612"/>
                                        <a:pt x="0" y="595"/>
                                        <a:pt x="0" y="575"/>
                                      </a:cubicBezTo>
                                      <a:lnTo>
                                        <a:pt x="0" y="38"/>
                                      </a:lnTo>
                                      <a:cubicBezTo>
                                        <a:pt x="0" y="17"/>
                                        <a:pt x="17" y="0"/>
                                        <a:pt x="37" y="0"/>
                                      </a:cubicBezTo>
                                      <a:lnTo>
                                        <a:pt x="5242" y="0"/>
                                      </a:lnTo>
                                      <a:cubicBezTo>
                                        <a:pt x="5271" y="0"/>
                                        <a:pt x="5289" y="34"/>
                                        <a:pt x="5273" y="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5">
                                    <a:lumMod val="60000"/>
                                    <a:lumOff val="40000"/>
                                  </a:schemeClr>
                                </a:solidFill>
                                <a:ln w="9525">
                                  <a:solidFill>
                                    <a:schemeClr val="accent6">
                                      <a:lumMod val="5000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/>
                              </wps:spPr>
                              <wps:txbx>
                                <w:txbxContent>
                                  <w:p w:rsidR="009C1FC7" w:rsidRPr="009C1FC7" w:rsidRDefault="009C1FC7" w:rsidP="009C1FC7">
                                    <w:pPr>
                                      <w:rPr>
                                        <w:b/>
                                        <w:color w:val="FFFFFF" w:themeColor="background1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b/>
                                        <w:color w:val="FFFFFF" w:themeColor="background1"/>
                                        <w:sz w:val="40"/>
                                        <w:szCs w:val="40"/>
                                      </w:rPr>
                                      <w:t xml:space="preserve">  </w:t>
                                    </w:r>
                                    <w:r w:rsidRPr="009C1FC7">
                                      <w:rPr>
                                        <w:b/>
                                        <w:color w:val="FFFFFF" w:themeColor="background1"/>
                                        <w:sz w:val="40"/>
                                        <w:szCs w:val="40"/>
                                      </w:rPr>
                                      <w:t>LIFE PERSPECTIVE &amp; MOTIVATION</w:t>
                                    </w:r>
                                  </w:p>
                                </w:txbxContent>
                              </wps:txbx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Freeform 924">
                                <a:extLst/>
                              </wps:cNvPr>
                              <wps:cNvSpPr>
                                <a:spLocks/>
                              </wps:cNvSpPr>
                              <wps:spPr bwMode="auto">
                                <a:xfrm>
                                  <a:off x="2409825" y="0"/>
                                  <a:ext cx="369888" cy="292100"/>
                                </a:xfrm>
                                <a:custGeom>
                                  <a:avLst/>
                                  <a:gdLst>
                                    <a:gd name="T0" fmla="*/ 729 w 771"/>
                                    <a:gd name="T1" fmla="*/ 0 h 612"/>
                                    <a:gd name="T2" fmla="*/ 395 w 771"/>
                                    <a:gd name="T3" fmla="*/ 0 h 612"/>
                                    <a:gd name="T4" fmla="*/ 367 w 771"/>
                                    <a:gd name="T5" fmla="*/ 16 h 612"/>
                                    <a:gd name="T6" fmla="*/ 15 w 771"/>
                                    <a:gd name="T7" fmla="*/ 560 h 612"/>
                                    <a:gd name="T8" fmla="*/ 42 w 771"/>
                                    <a:gd name="T9" fmla="*/ 612 h 612"/>
                                    <a:gd name="T10" fmla="*/ 377 w 771"/>
                                    <a:gd name="T11" fmla="*/ 612 h 612"/>
                                    <a:gd name="T12" fmla="*/ 404 w 771"/>
                                    <a:gd name="T13" fmla="*/ 597 h 612"/>
                                    <a:gd name="T14" fmla="*/ 757 w 771"/>
                                    <a:gd name="T15" fmla="*/ 53 h 612"/>
                                    <a:gd name="T16" fmla="*/ 729 w 771"/>
                                    <a:gd name="T17" fmla="*/ 0 h 61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</a:cxnLst>
                                  <a:rect l="0" t="0" r="r" b="b"/>
                                  <a:pathLst>
                                    <a:path w="771" h="612">
                                      <a:moveTo>
                                        <a:pt x="729" y="0"/>
                                      </a:moveTo>
                                      <a:lnTo>
                                        <a:pt x="395" y="0"/>
                                      </a:lnTo>
                                      <a:cubicBezTo>
                                        <a:pt x="383" y="0"/>
                                        <a:pt x="373" y="6"/>
                                        <a:pt x="367" y="16"/>
                                      </a:cubicBezTo>
                                      <a:lnTo>
                                        <a:pt x="15" y="560"/>
                                      </a:lnTo>
                                      <a:cubicBezTo>
                                        <a:pt x="0" y="582"/>
                                        <a:pt x="16" y="612"/>
                                        <a:pt x="42" y="612"/>
                                      </a:cubicBezTo>
                                      <a:lnTo>
                                        <a:pt x="377" y="612"/>
                                      </a:lnTo>
                                      <a:cubicBezTo>
                                        <a:pt x="388" y="612"/>
                                        <a:pt x="398" y="606"/>
                                        <a:pt x="404" y="597"/>
                                      </a:cubicBezTo>
                                      <a:lnTo>
                                        <a:pt x="757" y="53"/>
                                      </a:lnTo>
                                      <a:cubicBezTo>
                                        <a:pt x="771" y="30"/>
                                        <a:pt x="755" y="0"/>
                                        <a:pt x="72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5">
                                    <a:lumMod val="60000"/>
                                    <a:lumOff val="40000"/>
                                  </a:schemeClr>
                                </a:solidFill>
                                <a:ln w="9525">
                                  <a:solidFill>
                                    <a:schemeClr val="accent6">
                                      <a:lumMod val="5000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/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81F78ED" id="Group 2" o:spid="_x0000_s1028" style="width:390.05pt;height:34.1pt;mso-position-horizontal-relative:char;mso-position-vertical-relative:line" coordsize="27797,29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">
                      <v:shape id="Freeform 923" o:spid="_x0000_s1029" style="position:absolute;width:25352;height:2921;visibility:visible;mso-wrap-style:square;v-text-anchor:top" coordsize="5289,61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KMZcIA&#10;AADbAAAADwAAAGRycy9kb3ducmV2LnhtbERPTWuDQBC9B/oflinkFtcWUoLJKqGlpSepiR5yG9yJ&#10;mriz4m6j/ffdQiG3ebzP2WWz6cWNRtdZVvAUxSCIa6s7bhSUx/fVBoTzyBp7y6Tghxxk6cNih4m2&#10;Exd0O/hGhBB2CSpovR8SKV3dkkEX2YE4cGc7GvQBjo3UI04h3PTyOY5fpMGOQ0OLA722VF8P30ZB&#10;Xk18qb7i6vxW7j/q4qRzGrxSy8d5vwXhafZ38b/7U4f5a/j7JRwg0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PooxlwgAAANsAAAAPAAAAAAAAAAAAAAAAAJgCAABkcnMvZG93&#10;bnJldi54bWxQSwUGAAAAAAQABAD1AAAAhwMAAAAA&#10;" adj="-11796480,,5400" path="m5273,58l4926,595v-7,11,-18,17,-31,17l37,612c17,612,,595,,575l,38c,17,17,,37,l5242,v29,,47,34,31,58xe" fillcolor="#40c4fe [1944]" strokecolor="#1c6382 [1609]">
                        <v:stroke joinstyle="round"/>
                        <v:formulas/>
                        <v:path arrowok="t" o:connecttype="custom" o:connectlocs="2527569,27683;2361237,283986;2346377,292100;17736,292100;0,274440;0,18137;17736,0;2512709,0;2527569,27683" o:connectangles="0,0,0,0,0,0,0,0,0" textboxrect="0,0,5289,612"/>
                        <v:textbox>
                          <w:txbxContent>
                            <w:p w:rsidR="009C1FC7" w:rsidRPr="009C1FC7" w:rsidRDefault="009C1FC7" w:rsidP="009C1FC7">
                              <w:pPr>
                                <w:rPr>
                                  <w:b/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  </w:t>
                              </w:r>
                              <w:r w:rsidRPr="009C1FC7">
                                <w:rPr>
                                  <w:b/>
                                  <w:color w:val="FFFFFF" w:themeColor="background1"/>
                                  <w:sz w:val="40"/>
                                  <w:szCs w:val="40"/>
                                </w:rPr>
                                <w:t>LIFE PERSPECTIVE &amp; MOTIVATION</w:t>
                              </w:r>
                            </w:p>
                          </w:txbxContent>
                        </v:textbox>
                      </v:shape>
                      <v:shape id="Freeform 924" o:spid="_x0000_s1030" style="position:absolute;left:24098;width:3699;height:2921;visibility:visible;mso-wrap-style:square;v-text-anchor:top" coordsize="771,6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cGDMAA&#10;AADbAAAADwAAAGRycy9kb3ducmV2LnhtbERPS2vCQBC+F/wPywje6sYeQomu4oOK9KYVz0N2zEaz&#10;syE7auqv7xYKvc3H95zZoveNulMX68AGJuMMFHEZbM2VgePXx+s7qCjIFpvAZOCbIizmg5cZFjY8&#10;eE/3g1QqhXAs0IATaQutY+nIYxyHljhx59B5lAS7StsOHyncN/oty3LtsebU4LCltaPyerh5A/tV&#10;5Z6n06aVZS36mfNlO/m8GDMa9sspKKFe/sV/7p1N83P4/SUdoOc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QcGDMAAAADbAAAADwAAAAAAAAAAAAAAAACYAgAAZHJzL2Rvd25y&#10;ZXYueG1sUEsFBgAAAAAEAAQA9QAAAIUDAAAAAA==&#10;" path="m729,l395,c383,,373,6,367,16l15,560v-15,22,1,52,27,52l377,612v11,,21,-6,27,-15l757,53c771,30,755,,729,xe" fillcolor="#40c4fe [1944]" strokecolor="#1c6382 [1609]">
                        <v:path arrowok="t" o:connecttype="custom" o:connectlocs="349738,0;189502,0;176069,7637;7196,267281;20150,292100;180866,292100;193819,284941;363171,25296;349738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  <w:p w:rsidR="00E76533" w:rsidRDefault="00E76533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  <w:t xml:space="preserve">       </w:t>
            </w:r>
          </w:p>
          <w:p w:rsidR="00E76533" w:rsidRDefault="00E76533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9C1FC7" w:rsidRDefault="009C1FC7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3D3F81" w:rsidRDefault="003D3F81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3D3F81" w:rsidRDefault="003D3F81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3D3F81" w:rsidRDefault="003D3F81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3D3F81" w:rsidRDefault="003D3F81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3D3F81" w:rsidRPr="008321D4" w:rsidRDefault="003D3F81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32172" w:rsidRDefault="00E32172">
            <w:pPr>
              <w:rPr>
                <w:rFonts w:eastAsia="Times New Roman" w:cstheme="minorHAnsi"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32172" w:rsidRDefault="00C62090">
            <w:pPr>
              <w:rPr>
                <w:rFonts w:eastAsia="Times New Roman" w:cstheme="minorHAnsi"/>
                <w:caps/>
                <w:color w:val="1A222D" w:themeColor="text2"/>
                <w:kern w:val="28"/>
                <w:sz w:val="16"/>
                <w:szCs w:val="16"/>
              </w:rPr>
            </w:pPr>
            <w:r w:rsidRPr="00EA1A5F">
              <w:rPr>
                <w:rFonts w:cstheme="minorHAnsi"/>
                <w:noProof/>
                <w:color w:val="1A222D" w:themeColor="text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D03193F" wp14:editId="2CB0CEA7">
                      <wp:simplePos x="0" y="0"/>
                      <wp:positionH relativeFrom="column">
                        <wp:posOffset>66675</wp:posOffset>
                      </wp:positionH>
                      <wp:positionV relativeFrom="paragraph">
                        <wp:posOffset>11430</wp:posOffset>
                      </wp:positionV>
                      <wp:extent cx="3904615" cy="409575"/>
                      <wp:effectExtent l="0" t="0" r="635" b="9525"/>
                      <wp:wrapNone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04615" cy="4095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60000"/>
                                  <a:lumOff val="4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0011B" w:rsidRPr="00FC1F5B" w:rsidRDefault="005918E9" w:rsidP="00D649F8">
                                  <w:pPr>
                                    <w:rPr>
                                      <w:rFonts w:cstheme="minorHAnsi"/>
                                      <w:color w:val="9933FF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caps/>
                                      <w:color w:val="FFFFFF" w:themeColor="background1"/>
                                      <w:sz w:val="40"/>
                                      <w:szCs w:val="24"/>
                                    </w:rPr>
                                    <w:t xml:space="preserve">Job </w:t>
                                  </w:r>
                                  <w:sdt>
                                    <w:sdtPr>
                                      <w:rPr>
                                        <w:rFonts w:cstheme="minorHAnsi"/>
                                        <w:b/>
                                        <w:caps/>
                                        <w:color w:val="FFFFFF" w:themeColor="background1"/>
                                        <w:sz w:val="40"/>
                                        <w:szCs w:val="24"/>
                                      </w:rPr>
                                      <w:alias w:val="Experience:"/>
                                      <w:tag w:val="Experience:"/>
                                      <w:id w:val="698441676"/>
                                      <w:placeholder>
                                        <w:docPart w:val="32FC1EFA448F4D9E9CB5EDD35682C3CE"/>
                                      </w:placeholder>
                                      <w:temporary/>
                                      <w:showingPlcHdr/>
      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      <w15:appearance w15:val="hidden"/>
                                      <w:text w:multiLine="1"/>
                                    </w:sdtPr>
                                    <w:sdtEndPr/>
                                    <w:sdtContent>
                                      <w:r w:rsidR="0000011B" w:rsidRPr="009C1FC7">
                                        <w:rPr>
                                          <w:rFonts w:cstheme="minorHAnsi"/>
                                          <w:b/>
                                          <w:caps/>
                                          <w:color w:val="FFFFFF" w:themeColor="background1"/>
                                          <w:sz w:val="40"/>
                                          <w:szCs w:val="24"/>
                                        </w:rPr>
                                        <w:t>Experienc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03193F" id="Text Box 2" o:spid="_x0000_s1031" type="#_x0000_t202" style="position:absolute;margin-left:5.25pt;margin-top:.9pt;width:307.45pt;height:32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" fillcolor="#40c4fe [1944]" stroked="f">
                      <v:textbox>
                        <w:txbxContent>
                          <w:p w:rsidR="0000011B" w:rsidRPr="00FC1F5B" w:rsidRDefault="005918E9" w:rsidP="00D649F8">
                            <w:pPr>
                              <w:rPr>
                                <w:rFonts w:cstheme="minorHAnsi"/>
                                <w:color w:val="9933FF"/>
                                <w:sz w:val="3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aps/>
                                <w:color w:val="FFFFFF" w:themeColor="background1"/>
                                <w:sz w:val="40"/>
                                <w:szCs w:val="24"/>
                              </w:rPr>
                              <w:t xml:space="preserve">Job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caps/>
                                  <w:color w:val="FFFFFF" w:themeColor="background1"/>
                                  <w:sz w:val="40"/>
                                  <w:szCs w:val="24"/>
                                </w:rPr>
                                <w:alias w:val="Experience:"/>
                                <w:tag w:val="Experience:"/>
                                <w:id w:val="698441676"/>
                                <w:placeholder>
                                  <w:docPart w:val="32FC1EFA448F4D9E9CB5EDD35682C3CE"/>
                                </w:placeholder>
                                <w:temporary/>
                                <w:showingPlcHdr/>
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r w:rsidR="0000011B" w:rsidRPr="009C1FC7">
                                  <w:rPr>
                                    <w:rFonts w:cstheme="minorHAnsi"/>
                                    <w:b/>
                                    <w:caps/>
                                    <w:color w:val="FFFFFF" w:themeColor="background1"/>
                                    <w:sz w:val="40"/>
                                    <w:szCs w:val="24"/>
                                  </w:rPr>
                                  <w:t>Experience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A1A5F">
              <w:rPr>
                <w:rFonts w:cstheme="minorHAnsi"/>
                <w:noProof/>
                <w:color w:val="1A222D" w:themeColor="text2"/>
              </w:rPr>
              <mc:AlternateContent>
                <mc:Choice Requires="wpg">
                  <w:drawing>
                    <wp:inline distT="0" distB="0" distL="0" distR="0" wp14:anchorId="72908407" wp14:editId="2D25FFC6">
                      <wp:extent cx="4827373" cy="433388"/>
                      <wp:effectExtent l="0" t="0" r="11430" b="24130"/>
                      <wp:docPr id="11" name="Group 2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27373" cy="433388"/>
                                <a:chOff x="0" y="0"/>
                                <a:chExt cx="2779713" cy="292100"/>
                              </a:xfrm>
                              <a:solidFill>
                                <a:schemeClr val="accent5">
                                  <a:lumMod val="60000"/>
                                  <a:lumOff val="40000"/>
                                </a:schemeClr>
                              </a:solidFill>
                            </wpg:grpSpPr>
                            <wps:wsp>
                              <wps:cNvPr id="12" name="Freeform 923">
                                <a:extLst/>
                              </wps:cNvPr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535238" cy="292100"/>
                                </a:xfrm>
                                <a:custGeom>
                                  <a:avLst/>
                                  <a:gdLst>
                                    <a:gd name="T0" fmla="*/ 5273 w 5289"/>
                                    <a:gd name="T1" fmla="*/ 58 h 612"/>
                                    <a:gd name="T2" fmla="*/ 4926 w 5289"/>
                                    <a:gd name="T3" fmla="*/ 595 h 612"/>
                                    <a:gd name="T4" fmla="*/ 4895 w 5289"/>
                                    <a:gd name="T5" fmla="*/ 612 h 612"/>
                                    <a:gd name="T6" fmla="*/ 37 w 5289"/>
                                    <a:gd name="T7" fmla="*/ 612 h 612"/>
                                    <a:gd name="T8" fmla="*/ 0 w 5289"/>
                                    <a:gd name="T9" fmla="*/ 575 h 612"/>
                                    <a:gd name="T10" fmla="*/ 0 w 5289"/>
                                    <a:gd name="T11" fmla="*/ 38 h 612"/>
                                    <a:gd name="T12" fmla="*/ 37 w 5289"/>
                                    <a:gd name="T13" fmla="*/ 0 h 612"/>
                                    <a:gd name="T14" fmla="*/ 5242 w 5289"/>
                                    <a:gd name="T15" fmla="*/ 0 h 612"/>
                                    <a:gd name="T16" fmla="*/ 5273 w 5289"/>
                                    <a:gd name="T17" fmla="*/ 58 h 61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</a:cxnLst>
                                  <a:rect l="0" t="0" r="r" b="b"/>
                                  <a:pathLst>
                                    <a:path w="5289" h="612">
                                      <a:moveTo>
                                        <a:pt x="5273" y="58"/>
                                      </a:moveTo>
                                      <a:lnTo>
                                        <a:pt x="4926" y="595"/>
                                      </a:lnTo>
                                      <a:cubicBezTo>
                                        <a:pt x="4919" y="606"/>
                                        <a:pt x="4908" y="612"/>
                                        <a:pt x="4895" y="612"/>
                                      </a:cubicBezTo>
                                      <a:lnTo>
                                        <a:pt x="37" y="612"/>
                                      </a:lnTo>
                                      <a:cubicBezTo>
                                        <a:pt x="17" y="612"/>
                                        <a:pt x="0" y="595"/>
                                        <a:pt x="0" y="575"/>
                                      </a:cubicBezTo>
                                      <a:lnTo>
                                        <a:pt x="0" y="38"/>
                                      </a:lnTo>
                                      <a:cubicBezTo>
                                        <a:pt x="0" y="17"/>
                                        <a:pt x="17" y="0"/>
                                        <a:pt x="37" y="0"/>
                                      </a:cubicBezTo>
                                      <a:lnTo>
                                        <a:pt x="5242" y="0"/>
                                      </a:lnTo>
                                      <a:cubicBezTo>
                                        <a:pt x="5271" y="0"/>
                                        <a:pt x="5289" y="34"/>
                                        <a:pt x="5273" y="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>
                                  <a:solidFill>
                                    <a:schemeClr val="accent6">
                                      <a:lumMod val="5000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/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3" name="Freeform 924">
                                <a:extLst/>
                              </wps:cNvPr>
                              <wps:cNvSpPr>
                                <a:spLocks/>
                              </wps:cNvSpPr>
                              <wps:spPr bwMode="auto">
                                <a:xfrm>
                                  <a:off x="2409825" y="0"/>
                                  <a:ext cx="369888" cy="292100"/>
                                </a:xfrm>
                                <a:custGeom>
                                  <a:avLst/>
                                  <a:gdLst>
                                    <a:gd name="T0" fmla="*/ 729 w 771"/>
                                    <a:gd name="T1" fmla="*/ 0 h 612"/>
                                    <a:gd name="T2" fmla="*/ 395 w 771"/>
                                    <a:gd name="T3" fmla="*/ 0 h 612"/>
                                    <a:gd name="T4" fmla="*/ 367 w 771"/>
                                    <a:gd name="T5" fmla="*/ 16 h 612"/>
                                    <a:gd name="T6" fmla="*/ 15 w 771"/>
                                    <a:gd name="T7" fmla="*/ 560 h 612"/>
                                    <a:gd name="T8" fmla="*/ 42 w 771"/>
                                    <a:gd name="T9" fmla="*/ 612 h 612"/>
                                    <a:gd name="T10" fmla="*/ 377 w 771"/>
                                    <a:gd name="T11" fmla="*/ 612 h 612"/>
                                    <a:gd name="T12" fmla="*/ 404 w 771"/>
                                    <a:gd name="T13" fmla="*/ 597 h 612"/>
                                    <a:gd name="T14" fmla="*/ 757 w 771"/>
                                    <a:gd name="T15" fmla="*/ 53 h 612"/>
                                    <a:gd name="T16" fmla="*/ 729 w 771"/>
                                    <a:gd name="T17" fmla="*/ 0 h 61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</a:cxnLst>
                                  <a:rect l="0" t="0" r="r" b="b"/>
                                  <a:pathLst>
                                    <a:path w="771" h="612">
                                      <a:moveTo>
                                        <a:pt x="729" y="0"/>
                                      </a:moveTo>
                                      <a:lnTo>
                                        <a:pt x="395" y="0"/>
                                      </a:lnTo>
                                      <a:cubicBezTo>
                                        <a:pt x="383" y="0"/>
                                        <a:pt x="373" y="6"/>
                                        <a:pt x="367" y="16"/>
                                      </a:cubicBezTo>
                                      <a:lnTo>
                                        <a:pt x="15" y="560"/>
                                      </a:lnTo>
                                      <a:cubicBezTo>
                                        <a:pt x="0" y="582"/>
                                        <a:pt x="16" y="612"/>
                                        <a:pt x="42" y="612"/>
                                      </a:cubicBezTo>
                                      <a:lnTo>
                                        <a:pt x="377" y="612"/>
                                      </a:lnTo>
                                      <a:cubicBezTo>
                                        <a:pt x="388" y="612"/>
                                        <a:pt x="398" y="606"/>
                                        <a:pt x="404" y="597"/>
                                      </a:cubicBezTo>
                                      <a:lnTo>
                                        <a:pt x="757" y="53"/>
                                      </a:lnTo>
                                      <a:cubicBezTo>
                                        <a:pt x="771" y="30"/>
                                        <a:pt x="755" y="0"/>
                                        <a:pt x="72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>
                                  <a:solidFill>
                                    <a:schemeClr val="accent6">
                                      <a:lumMod val="5000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/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631168" id="Group 2" o:spid="_x0000_s1026" style="width:380.1pt;height:34.15pt;mso-position-horizontal-relative:char;mso-position-vertical-relative:line" coordsize="27797,29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">
                      <v:shape id="Freeform 923" o:spid="_x0000_s1027" style="position:absolute;width:25352;height:2921;visibility:visible;mso-wrap-style:square;v-text-anchor:top" coordsize="5289,6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4+nsEA&#10;AADbAAAADwAAAGRycy9kb3ducmV2LnhtbERPS4vCMBC+C/sfwix401QRka5RZBdBYS8+yl6HZmyq&#10;zaQ0qXb99UYQvM3H95z5srOVuFLjS8cKRsMEBHHudMmFguNhPZiB8AFZY+WYFPyTh+XiozfHVLsb&#10;7+i6D4WIIexTVGBCqFMpfW7Ioh+6mjhyJ9dYDBE2hdQN3mK4reQ4SabSYsmxwWBN34byy761Ctqt&#10;32Z/syy55Pcf83tu5UhPTkr1P7vVF4hAXXiLX+6NjvPH8PwlHiAX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mOPp7BAAAA2wAAAA8AAAAAAAAAAAAAAAAAmAIAAGRycy9kb3du&#10;cmV2LnhtbFBLBQYAAAAABAAEAPUAAACGAwAAAAA=&#10;" path="m5273,58l4926,595v-7,11,-18,17,-31,17l37,612c17,612,,595,,575l,38c,17,17,,37,l5242,v29,,47,34,31,58xe" filled="f" strokecolor="#1c6382 [1609]">
                        <v:path arrowok="t" o:connecttype="custom" o:connectlocs="2527569,27683;2361237,283986;2346377,292100;17736,292100;0,274440;0,18137;17736,0;2512709,0;2527569,27683" o:connectangles="0,0,0,0,0,0,0,0,0"/>
                      </v:shape>
                      <v:shape id="Freeform 924" o:spid="_x0000_s1028" style="position:absolute;left:24098;width:3699;height:2921;visibility:visible;mso-wrap-style:square;v-text-anchor:top" coordsize="771,6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3tMsAA&#10;AADbAAAADwAAAGRycy9kb3ducmV2LnhtbERPTWvCQBC9F/oflin0UupGRSnRTdBAQOipMZfehuw0&#10;CWZnw+5q0n/vFoTe5vE+Z5/PZhA3cr63rGC5SEAQN1b33Cqoz+X7BwgfkDUOlknBL3nIs+enPaba&#10;TvxFtyq0IoawT1FBF8KYSumbjgz6hR2JI/djncEQoWuldjjFcDPIVZJspcGeY0OHIxUdNZfqahSc&#10;N9XmzXosjwV9OkemDsvvRKnXl/mwAxFoDv/ih/uk4/w1/P0SD5DZ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o3tMsAAAADbAAAADwAAAAAAAAAAAAAAAACYAgAAZHJzL2Rvd25y&#10;ZXYueG1sUEsFBgAAAAAEAAQA9QAAAIUDAAAAAA==&#10;" path="m729,l395,c383,,373,6,367,16l15,560v-15,22,1,52,27,52l377,612v11,,21,-6,27,-15l757,53c771,30,755,,729,xe" filled="f" strokecolor="#1c6382 [1609]">
                        <v:path arrowok="t" o:connecttype="custom" o:connectlocs="349738,0;189502,0;176069,7637;7196,267281;20150,292100;180866,292100;193819,284941;363171,25296;349738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  <w:p w:rsidR="00E32172" w:rsidRDefault="00C62090">
            <w:pPr>
              <w:rPr>
                <w:rFonts w:eastAsia="Times New Roman" w:cstheme="minorHAnsi"/>
                <w:caps/>
                <w:color w:val="1A222D" w:themeColor="text2"/>
                <w:kern w:val="28"/>
                <w:sz w:val="16"/>
                <w:szCs w:val="16"/>
              </w:rPr>
            </w:pPr>
            <w:r>
              <w:rPr>
                <w:rFonts w:eastAsia="Times New Roman" w:cstheme="minorHAnsi"/>
                <w:caps/>
                <w:noProof/>
                <w:color w:val="1A222D" w:themeColor="text2"/>
                <w:kern w:val="28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8748400" wp14:editId="05AE065D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73025</wp:posOffset>
                      </wp:positionV>
                      <wp:extent cx="5118100" cy="7372350"/>
                      <wp:effectExtent l="0" t="0" r="6350" b="0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18100" cy="7372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E32172" w:rsidRPr="00BA7339" w:rsidRDefault="00E32172" w:rsidP="000E076F">
                                  <w:pPr>
                                    <w:spacing w:after="0"/>
                                    <w:jc w:val="both"/>
                                    <w:rPr>
                                      <w:b/>
                                      <w:color w:val="9900FF"/>
                                      <w:sz w:val="28"/>
                                      <w:szCs w:val="28"/>
                                    </w:rPr>
                                  </w:pPr>
                                  <w:r w:rsidRPr="000B7883">
                                    <w:rPr>
                                      <w:b/>
                                      <w:color w:val="1C6483" w:themeColor="accent6" w:themeShade="80"/>
                                      <w:sz w:val="28"/>
                                      <w:szCs w:val="28"/>
                                    </w:rPr>
                                    <w:t>PERMANENT POSITIONS</w:t>
                                  </w:r>
                                  <w:r w:rsidR="009A155E" w:rsidRPr="000B7883">
                                    <w:rPr>
                                      <w:b/>
                                      <w:color w:val="1C6483" w:themeColor="accent6" w:themeShade="80"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  <w:r w:rsidR="009A155E">
                                    <w:rPr>
                                      <w:b/>
                                      <w:color w:val="9900FF"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  <w:r w:rsidR="009A155E">
                                    <w:rPr>
                                      <w:b/>
                                      <w:color w:val="9900FF"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  <w:r w:rsidR="009A155E">
                                    <w:rPr>
                                      <w:b/>
                                      <w:color w:val="9900FF"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  <w:r w:rsidR="00C75858">
                                    <w:rPr>
                                      <w:b/>
                                      <w:color w:val="9900FF"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  <w:r w:rsidR="000E076F">
                                    <w:rPr>
                                      <w:b/>
                                      <w:color w:val="9900FF"/>
                                      <w:sz w:val="28"/>
                                      <w:szCs w:val="28"/>
                                    </w:rPr>
                                    <w:t xml:space="preserve">      </w:t>
                                  </w:r>
                                  <w:r w:rsidR="000E076F" w:rsidRPr="000E076F">
                                    <w:rPr>
                                      <w:b/>
                                      <w:i/>
                                      <w:color w:val="9900FF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  <w:p w:rsidR="00E32172" w:rsidRPr="005662FB" w:rsidRDefault="00052FF6" w:rsidP="00A41B71">
                                  <w:pPr>
                                    <w:spacing w:after="0" w:line="276" w:lineRule="auto"/>
                                    <w:jc w:val="both"/>
                                    <w:rPr>
                                      <w:b/>
                                      <w:color w:val="2B95C4" w:themeColor="accent6" w:themeShade="BF"/>
                                      <w:sz w:val="20"/>
                                      <w:szCs w:val="20"/>
                                    </w:rPr>
                                  </w:pPr>
                                  <w:r w:rsidRPr="009A155E">
                                    <w:rPr>
                                      <w:b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Agility Global Health Solutions</w:t>
                                  </w:r>
                                  <w:r w:rsidRPr="009A155E">
                                    <w:rPr>
                                      <w:rFonts w:ascii="Century Gothic" w:hAnsi="Century Gothic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E32172" w:rsidRPr="009A155E">
                                    <w:rPr>
                                      <w:b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 xml:space="preserve">– </w:t>
                                  </w:r>
                                  <w:r w:rsidR="005655C1" w:rsidRPr="005655C1">
                                    <w:rPr>
                                      <w:b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 xml:space="preserve">Membership administrator </w:t>
                                  </w:r>
                                  <w:r w:rsidR="009A155E" w:rsidRPr="00C136CD"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- </w:t>
                                  </w:r>
                                  <w:r w:rsidR="00435811" w:rsidRPr="005662FB">
                                    <w:rPr>
                                      <w:b/>
                                      <w:color w:val="2B95C4" w:themeColor="accent6" w:themeShade="BF"/>
                                      <w:sz w:val="18"/>
                                      <w:szCs w:val="18"/>
                                    </w:rPr>
                                    <w:t>May 2015 till Current</w:t>
                                  </w:r>
                                </w:p>
                                <w:p w:rsidR="00435811" w:rsidRPr="00435811" w:rsidRDefault="00435811" w:rsidP="00435811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35811">
                                    <w:rPr>
                                      <w:sz w:val="18"/>
                                      <w:szCs w:val="20"/>
                                    </w:rPr>
                                    <w:t>Investigate, resolve and reply to all enquiries and problems from members and employer groups relating to aspects of membership administration</w:t>
                                  </w:r>
                                </w:p>
                                <w:p w:rsidR="00435811" w:rsidRPr="00435811" w:rsidRDefault="00435811" w:rsidP="00435811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35811">
                                    <w:rPr>
                                      <w:sz w:val="18"/>
                                      <w:szCs w:val="20"/>
                                    </w:rPr>
                                    <w:t>Ensure all decisions and responses commensurate with Scheme rules and company protocols and procedures</w:t>
                                  </w:r>
                                </w:p>
                                <w:p w:rsidR="00435811" w:rsidRPr="00435811" w:rsidRDefault="00435811" w:rsidP="00435811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35811">
                                    <w:rPr>
                                      <w:sz w:val="18"/>
                                      <w:szCs w:val="20"/>
                                    </w:rPr>
                                    <w:t>Capturing new applications</w:t>
                                  </w:r>
                                  <w:bookmarkStart w:id="0" w:name="_GoBack"/>
                                  <w:bookmarkEnd w:id="0"/>
                                  <w:r w:rsidRPr="00435811">
                                    <w:rPr>
                                      <w:sz w:val="18"/>
                                      <w:szCs w:val="20"/>
                                    </w:rPr>
                                    <w:t xml:space="preserve"> form on the system</w:t>
                                  </w:r>
                                  <w:r w:rsidR="007F0596">
                                    <w:rPr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="007F0596" w:rsidRPr="00435811">
                                    <w:rPr>
                                      <w:sz w:val="18"/>
                                      <w:szCs w:val="20"/>
                                    </w:rPr>
                                    <w:t>maintain</w:t>
                                  </w:r>
                                  <w:r w:rsidRPr="00435811">
                                    <w:rPr>
                                      <w:sz w:val="18"/>
                                      <w:szCs w:val="20"/>
                                    </w:rPr>
                                    <w:t xml:space="preserve"> customer-centric focus and good relations with all</w:t>
                                  </w:r>
                                </w:p>
                                <w:p w:rsidR="00435811" w:rsidRPr="007F0596" w:rsidRDefault="00435811" w:rsidP="007F0596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7F0596">
                                    <w:rPr>
                                      <w:sz w:val="18"/>
                                      <w:szCs w:val="20"/>
                                    </w:rPr>
                                    <w:t>Communicate verbal and written internal and external communication within turn-around times</w:t>
                                  </w:r>
                                </w:p>
                                <w:p w:rsidR="00435811" w:rsidRPr="007F0596" w:rsidRDefault="00435811" w:rsidP="007F0596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7F0596">
                                    <w:rPr>
                                      <w:sz w:val="18"/>
                                      <w:szCs w:val="20"/>
                                    </w:rPr>
                                    <w:t>Compilation and writing of letters and emails as required;</w:t>
                                  </w:r>
                                </w:p>
                                <w:p w:rsidR="00435811" w:rsidRPr="007F0596" w:rsidRDefault="00435811" w:rsidP="007F0596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7F0596">
                                    <w:rPr>
                                      <w:sz w:val="18"/>
                                      <w:szCs w:val="20"/>
                                    </w:rPr>
                                    <w:t>Ensure company quality standards are maintained;</w:t>
                                  </w:r>
                                </w:p>
                                <w:p w:rsidR="00435811" w:rsidRPr="007F0596" w:rsidRDefault="00435811" w:rsidP="007F0596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7F0596">
                                    <w:rPr>
                                      <w:sz w:val="18"/>
                                      <w:szCs w:val="20"/>
                                    </w:rPr>
                                    <w:t>Manage queries and requests and direct to supervisor as required;</w:t>
                                  </w:r>
                                </w:p>
                                <w:p w:rsidR="00435811" w:rsidRPr="004A2DF8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 xml:space="preserve">Liaising with members and employer groups for documentation </w:t>
                                  </w:r>
                                  <w:proofErr w:type="spellStart"/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etc</w:t>
                                  </w:r>
                                  <w:proofErr w:type="spellEnd"/>
                                </w:p>
                                <w:p w:rsidR="00435811" w:rsidRPr="004A2DF8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Maintaining accurate records on IT  systems(hyperspace) as required;</w:t>
                                  </w:r>
                                </w:p>
                                <w:p w:rsidR="00435811" w:rsidRPr="004A2DF8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Undertake duties as required to ensure effective daily operations</w:t>
                                  </w:r>
                                </w:p>
                                <w:p w:rsidR="00435811" w:rsidRPr="004A2DF8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9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Perform any related duties as required</w:t>
                                  </w:r>
                                </w:p>
                                <w:p w:rsidR="00435811" w:rsidRPr="004A2DF8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Retention of membership</w:t>
                                  </w:r>
                                </w:p>
                                <w:p w:rsidR="00435811" w:rsidRPr="004A2DF8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Updating system working hand in hand with IT department</w:t>
                                  </w:r>
                                </w:p>
                                <w:p w:rsidR="00435811" w:rsidRPr="004A2DF8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Printing membership cards and welcoming letter</w:t>
                                  </w:r>
                                </w:p>
                                <w:p w:rsidR="00435811" w:rsidRPr="004A2DF8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Clinical Underwriting</w:t>
                                  </w:r>
                                </w:p>
                                <w:p w:rsidR="00435811" w:rsidRPr="004A2DF8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Updating administrator system working hand in hand with IT department</w:t>
                                  </w:r>
                                </w:p>
                                <w:p w:rsidR="00435811" w:rsidRPr="004A2DF8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Filling, scanning and linking applications</w:t>
                                  </w:r>
                                </w:p>
                                <w:p w:rsidR="00435811" w:rsidRPr="004A2DF8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Quality assurance and control</w:t>
                                  </w:r>
                                </w:p>
                                <w:p w:rsidR="00435811" w:rsidRPr="004A2DF8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Doing escalation queries working hand in hand with team leader</w:t>
                                  </w:r>
                                </w:p>
                                <w:p w:rsidR="00435811" w:rsidRPr="004A2DF8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Doing Monthly and Weekly reports</w:t>
                                  </w:r>
                                </w:p>
                                <w:p w:rsidR="00435811" w:rsidRDefault="00435811" w:rsidP="004A2DF8">
                                  <w:pPr>
                                    <w:pStyle w:val="ListParagraph"/>
                                    <w:numPr>
                                      <w:ilvl w:val="0"/>
                                      <w:numId w:val="28"/>
                                    </w:num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Dealing with broker queries working hand in hand with the brokers</w:t>
                                  </w:r>
                                </w:p>
                                <w:p w:rsidR="004A2DF8" w:rsidRDefault="004A2DF8" w:rsidP="004A2DF8">
                                  <w:p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:rsidR="004A2DF8" w:rsidRPr="004A2DF8" w:rsidRDefault="004A2DF8" w:rsidP="004A2DF8">
                                  <w:p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Assisting in Agility Insurance Administrator department</w:t>
                                  </w:r>
                                </w:p>
                                <w:p w:rsidR="004A2DF8" w:rsidRPr="004A2DF8" w:rsidRDefault="004A2DF8" w:rsidP="004A2DF8">
                                  <w:p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•</w:t>
                                  </w: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ab/>
                                    <w:t>Claims statements</w:t>
                                  </w:r>
                                </w:p>
                                <w:p w:rsidR="005662FB" w:rsidRPr="004A2DF8" w:rsidRDefault="004A2DF8" w:rsidP="004A2DF8">
                                  <w:pPr>
                                    <w:spacing w:after="0" w:line="276" w:lineRule="auto"/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>•</w:t>
                                  </w:r>
                                  <w:r w:rsidRPr="004A2DF8">
                                    <w:rPr>
                                      <w:sz w:val="18"/>
                                      <w:szCs w:val="20"/>
                                    </w:rPr>
                                    <w:tab/>
                                    <w:t>And Gap cover queries</w:t>
                                  </w:r>
                                </w:p>
                                <w:p w:rsidR="005662FB" w:rsidRPr="005662FB" w:rsidRDefault="005662FB" w:rsidP="005662FB">
                                  <w:pPr>
                                    <w:spacing w:line="276" w:lineRule="auto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:rsidR="000B7883" w:rsidRPr="000B7883" w:rsidRDefault="000B7883" w:rsidP="000B7883">
                                  <w:pPr>
                                    <w:spacing w:line="276" w:lineRule="auto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874840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9" o:spid="_x0000_s1032" type="#_x0000_t202" style="position:absolute;margin-left:2.25pt;margin-top:5.75pt;width:403pt;height:58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" fillcolor="white [3201]" stroked="f" strokeweight=".5pt">
                      <v:textbox>
                        <w:txbxContent>
                          <w:p w:rsidR="00E32172" w:rsidRPr="00BA7339" w:rsidRDefault="00E32172" w:rsidP="000E076F">
                            <w:pPr>
                              <w:spacing w:after="0"/>
                              <w:jc w:val="both"/>
                              <w:rPr>
                                <w:b/>
                                <w:color w:val="9900FF"/>
                                <w:sz w:val="28"/>
                                <w:szCs w:val="28"/>
                              </w:rPr>
                            </w:pPr>
                            <w:r w:rsidRPr="000B7883">
                              <w:rPr>
                                <w:b/>
                                <w:color w:val="1C6483" w:themeColor="accent6" w:themeShade="80"/>
                                <w:sz w:val="28"/>
                                <w:szCs w:val="28"/>
                              </w:rPr>
                              <w:t>PERMANENT POSITIONS</w:t>
                            </w:r>
                            <w:r w:rsidR="009A155E" w:rsidRPr="000B7883">
                              <w:rPr>
                                <w:b/>
                                <w:color w:val="1C6483" w:themeColor="accent6" w:themeShade="80"/>
                                <w:sz w:val="28"/>
                                <w:szCs w:val="28"/>
                              </w:rPr>
                              <w:tab/>
                            </w:r>
                            <w:r w:rsidR="009A155E">
                              <w:rPr>
                                <w:b/>
                                <w:color w:val="9900FF"/>
                                <w:sz w:val="28"/>
                                <w:szCs w:val="28"/>
                              </w:rPr>
                              <w:tab/>
                            </w:r>
                            <w:r w:rsidR="009A155E">
                              <w:rPr>
                                <w:b/>
                                <w:color w:val="9900FF"/>
                                <w:sz w:val="28"/>
                                <w:szCs w:val="28"/>
                              </w:rPr>
                              <w:tab/>
                            </w:r>
                            <w:r w:rsidR="009A155E">
                              <w:rPr>
                                <w:b/>
                                <w:color w:val="9900FF"/>
                                <w:sz w:val="28"/>
                                <w:szCs w:val="28"/>
                              </w:rPr>
                              <w:tab/>
                            </w:r>
                            <w:r w:rsidR="00C75858">
                              <w:rPr>
                                <w:b/>
                                <w:color w:val="9900FF"/>
                                <w:sz w:val="28"/>
                                <w:szCs w:val="28"/>
                              </w:rPr>
                              <w:tab/>
                            </w:r>
                            <w:r w:rsidR="000E076F">
                              <w:rPr>
                                <w:b/>
                                <w:color w:val="9900FF"/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r w:rsidR="000E076F" w:rsidRPr="000E076F">
                              <w:rPr>
                                <w:b/>
                                <w:i/>
                                <w:color w:val="9900FF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E32172" w:rsidRPr="005662FB" w:rsidRDefault="00052FF6" w:rsidP="00A41B71">
                            <w:pPr>
                              <w:spacing w:after="0" w:line="276" w:lineRule="auto"/>
                              <w:jc w:val="both"/>
                              <w:rPr>
                                <w:b/>
                                <w:color w:val="2B95C4" w:themeColor="accent6" w:themeShade="BF"/>
                                <w:sz w:val="20"/>
                                <w:szCs w:val="20"/>
                              </w:rPr>
                            </w:pPr>
                            <w:r w:rsidRPr="009A155E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Agility Global Health Solutions</w:t>
                            </w:r>
                            <w:r w:rsidRPr="009A155E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32172" w:rsidRPr="009A155E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– </w:t>
                            </w:r>
                            <w:r w:rsidR="005655C1" w:rsidRPr="005655C1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Membership administrator </w:t>
                            </w:r>
                            <w:r w:rsidR="009A155E" w:rsidRPr="00C136CD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435811" w:rsidRPr="005662FB">
                              <w:rPr>
                                <w:b/>
                                <w:color w:val="2B95C4" w:themeColor="accent6" w:themeShade="BF"/>
                                <w:sz w:val="18"/>
                                <w:szCs w:val="18"/>
                              </w:rPr>
                              <w:t>May 2015 till Current</w:t>
                            </w:r>
                          </w:p>
                          <w:p w:rsidR="00435811" w:rsidRPr="00435811" w:rsidRDefault="00435811" w:rsidP="0043581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35811">
                              <w:rPr>
                                <w:sz w:val="18"/>
                                <w:szCs w:val="20"/>
                              </w:rPr>
                              <w:t>Investigate, resolve and reply to all enquiries and problems from members and employer groups relating to aspects of membership administration</w:t>
                            </w:r>
                          </w:p>
                          <w:p w:rsidR="00435811" w:rsidRPr="00435811" w:rsidRDefault="00435811" w:rsidP="0043581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35811">
                              <w:rPr>
                                <w:sz w:val="18"/>
                                <w:szCs w:val="20"/>
                              </w:rPr>
                              <w:t>Ensure all decisions and responses commensurate with Scheme rules and company protocols and procedures</w:t>
                            </w:r>
                          </w:p>
                          <w:p w:rsidR="00435811" w:rsidRPr="00435811" w:rsidRDefault="00435811" w:rsidP="0043581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35811">
                              <w:rPr>
                                <w:sz w:val="18"/>
                                <w:szCs w:val="20"/>
                              </w:rPr>
                              <w:t>Capturing new applications</w:t>
                            </w:r>
                            <w:bookmarkStart w:id="1" w:name="_GoBack"/>
                            <w:bookmarkEnd w:id="1"/>
                            <w:r w:rsidRPr="00435811">
                              <w:rPr>
                                <w:sz w:val="18"/>
                                <w:szCs w:val="20"/>
                              </w:rPr>
                              <w:t xml:space="preserve"> form on the system</w:t>
                            </w:r>
                            <w:r w:rsidR="007F0596">
                              <w:rPr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7F0596" w:rsidRPr="00435811">
                              <w:rPr>
                                <w:sz w:val="18"/>
                                <w:szCs w:val="20"/>
                              </w:rPr>
                              <w:t>maintain</w:t>
                            </w:r>
                            <w:r w:rsidRPr="00435811">
                              <w:rPr>
                                <w:sz w:val="18"/>
                                <w:szCs w:val="20"/>
                              </w:rPr>
                              <w:t xml:space="preserve"> customer-centric focus and good relations with all</w:t>
                            </w:r>
                          </w:p>
                          <w:p w:rsidR="00435811" w:rsidRPr="007F0596" w:rsidRDefault="00435811" w:rsidP="007F0596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7F0596">
                              <w:rPr>
                                <w:sz w:val="18"/>
                                <w:szCs w:val="20"/>
                              </w:rPr>
                              <w:t>Communicate verbal and written internal and external communication within turn-around times</w:t>
                            </w:r>
                          </w:p>
                          <w:p w:rsidR="00435811" w:rsidRPr="007F0596" w:rsidRDefault="00435811" w:rsidP="007F0596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7F0596">
                              <w:rPr>
                                <w:sz w:val="18"/>
                                <w:szCs w:val="20"/>
                              </w:rPr>
                              <w:t>Compilation and writing of letters and emails as required;</w:t>
                            </w:r>
                          </w:p>
                          <w:p w:rsidR="00435811" w:rsidRPr="007F0596" w:rsidRDefault="00435811" w:rsidP="007F0596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7F0596">
                              <w:rPr>
                                <w:sz w:val="18"/>
                                <w:szCs w:val="20"/>
                              </w:rPr>
                              <w:t>Ensure company quality standards are maintained;</w:t>
                            </w:r>
                          </w:p>
                          <w:p w:rsidR="00435811" w:rsidRPr="007F0596" w:rsidRDefault="00435811" w:rsidP="007F0596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7F0596">
                              <w:rPr>
                                <w:sz w:val="18"/>
                                <w:szCs w:val="20"/>
                              </w:rPr>
                              <w:t>Manage queries and requests and direct to supervisor as required;</w:t>
                            </w:r>
                          </w:p>
                          <w:p w:rsidR="00435811" w:rsidRPr="004A2DF8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 xml:space="preserve">Liaising with members and employer groups for documentation </w:t>
                            </w:r>
                            <w:proofErr w:type="spellStart"/>
                            <w:r w:rsidRPr="004A2DF8">
                              <w:rPr>
                                <w:sz w:val="18"/>
                                <w:szCs w:val="20"/>
                              </w:rPr>
                              <w:t>etc</w:t>
                            </w:r>
                            <w:proofErr w:type="spellEnd"/>
                          </w:p>
                          <w:p w:rsidR="00435811" w:rsidRPr="004A2DF8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Maintaining accurate records on IT  systems(hyperspace) as required;</w:t>
                            </w:r>
                          </w:p>
                          <w:p w:rsidR="00435811" w:rsidRPr="004A2DF8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Undertake duties as required to ensure effective daily operations</w:t>
                            </w:r>
                          </w:p>
                          <w:p w:rsidR="00435811" w:rsidRPr="004A2DF8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Perform any related duties as required</w:t>
                            </w:r>
                          </w:p>
                          <w:p w:rsidR="00435811" w:rsidRPr="004A2DF8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Retention of membership</w:t>
                            </w:r>
                          </w:p>
                          <w:p w:rsidR="00435811" w:rsidRPr="004A2DF8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Updating system working hand in hand with IT department</w:t>
                            </w:r>
                          </w:p>
                          <w:p w:rsidR="00435811" w:rsidRPr="004A2DF8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Printing membership cards and welcoming letter</w:t>
                            </w:r>
                          </w:p>
                          <w:p w:rsidR="00435811" w:rsidRPr="004A2DF8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Clinical Underwriting</w:t>
                            </w:r>
                          </w:p>
                          <w:p w:rsidR="00435811" w:rsidRPr="004A2DF8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Updating administrator system working hand in hand with IT department</w:t>
                            </w:r>
                          </w:p>
                          <w:p w:rsidR="00435811" w:rsidRPr="004A2DF8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Filling, scanning and linking applications</w:t>
                            </w:r>
                          </w:p>
                          <w:p w:rsidR="00435811" w:rsidRPr="004A2DF8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Quality assurance and control</w:t>
                            </w:r>
                          </w:p>
                          <w:p w:rsidR="00435811" w:rsidRPr="004A2DF8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Doing escalation queries working hand in hand with team leader</w:t>
                            </w:r>
                          </w:p>
                          <w:p w:rsidR="00435811" w:rsidRPr="004A2DF8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Doing Monthly and Weekly reports</w:t>
                            </w:r>
                          </w:p>
                          <w:p w:rsidR="00435811" w:rsidRDefault="00435811" w:rsidP="004A2DF8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Dealing with broker queries working hand in hand with the brokers</w:t>
                            </w:r>
                          </w:p>
                          <w:p w:rsidR="004A2DF8" w:rsidRDefault="004A2DF8" w:rsidP="004A2DF8">
                            <w:p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</w:p>
                          <w:p w:rsidR="004A2DF8" w:rsidRPr="004A2DF8" w:rsidRDefault="004A2DF8" w:rsidP="004A2DF8">
                            <w:p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Assisting in Agility Insurance Administrator department</w:t>
                            </w:r>
                          </w:p>
                          <w:p w:rsidR="004A2DF8" w:rsidRPr="004A2DF8" w:rsidRDefault="004A2DF8" w:rsidP="004A2DF8">
                            <w:p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•</w:t>
                            </w:r>
                            <w:r w:rsidRPr="004A2DF8">
                              <w:rPr>
                                <w:sz w:val="18"/>
                                <w:szCs w:val="20"/>
                              </w:rPr>
                              <w:tab/>
                              <w:t>Claims statements</w:t>
                            </w:r>
                          </w:p>
                          <w:p w:rsidR="005662FB" w:rsidRPr="004A2DF8" w:rsidRDefault="004A2DF8" w:rsidP="004A2DF8">
                            <w:pPr>
                              <w:spacing w:after="0" w:line="276" w:lineRule="auto"/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4A2DF8">
                              <w:rPr>
                                <w:sz w:val="18"/>
                                <w:szCs w:val="20"/>
                              </w:rPr>
                              <w:t>•</w:t>
                            </w:r>
                            <w:r w:rsidRPr="004A2DF8">
                              <w:rPr>
                                <w:sz w:val="18"/>
                                <w:szCs w:val="20"/>
                              </w:rPr>
                              <w:tab/>
                              <w:t>And Gap cover queries</w:t>
                            </w:r>
                          </w:p>
                          <w:p w:rsidR="005662FB" w:rsidRPr="005662FB" w:rsidRDefault="005662FB" w:rsidP="005662FB">
                            <w:pPr>
                              <w:spacing w:line="276" w:lineRule="auto"/>
                              <w:rPr>
                                <w:sz w:val="18"/>
                                <w:szCs w:val="20"/>
                              </w:rPr>
                            </w:pPr>
                          </w:p>
                          <w:p w:rsidR="000B7883" w:rsidRPr="000B7883" w:rsidRDefault="000B7883" w:rsidP="000B7883">
                            <w:pPr>
                              <w:spacing w:line="276" w:lineRule="auto"/>
                              <w:rPr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E32172" w:rsidRDefault="00E32172">
            <w:pPr>
              <w:rPr>
                <w:rFonts w:eastAsia="Times New Roman" w:cstheme="minorHAnsi"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32172" w:rsidRDefault="00E32172">
            <w:pPr>
              <w:rPr>
                <w:rFonts w:eastAsia="Times New Roman" w:cstheme="minorHAnsi"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32172" w:rsidRDefault="00E32172">
            <w:pPr>
              <w:rPr>
                <w:rFonts w:eastAsia="Times New Roman" w:cstheme="minorHAnsi"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32172" w:rsidRPr="00EA1A5F" w:rsidRDefault="00E32172">
            <w:pPr>
              <w:rPr>
                <w:rFonts w:eastAsia="Times New Roman" w:cstheme="minorHAnsi"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29606A" w:rsidRDefault="0029606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E70A9A" w:rsidRDefault="00E70A9A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C75858" w:rsidRPr="00EA1A5F" w:rsidRDefault="00C75858" w:rsidP="0029606A">
            <w:pPr>
              <w:rPr>
                <w:rFonts w:eastAsia="Times New Roman" w:cstheme="minorHAnsi"/>
                <w:b/>
                <w:caps/>
                <w:color w:val="1A222D" w:themeColor="text2"/>
                <w:kern w:val="28"/>
                <w:sz w:val="16"/>
                <w:szCs w:val="16"/>
              </w:rPr>
            </w:pPr>
          </w:p>
          <w:p w:rsidR="000227EA" w:rsidRDefault="002E0DC9" w:rsidP="00BA1731">
            <w:pPr>
              <w:jc w:val="both"/>
              <w:rPr>
                <w:b/>
                <w:color w:val="000000" w:themeColor="text1"/>
                <w:sz w:val="18"/>
                <w:szCs w:val="20"/>
              </w:rPr>
            </w:pPr>
            <w:r>
              <w:rPr>
                <w:b/>
                <w:color w:val="000000" w:themeColor="text1"/>
                <w:sz w:val="18"/>
                <w:szCs w:val="20"/>
              </w:rPr>
              <w:t xml:space="preserve">    </w:t>
            </w:r>
          </w:p>
          <w:p w:rsidR="000227EA" w:rsidRDefault="000227EA" w:rsidP="00BA1731">
            <w:pPr>
              <w:jc w:val="both"/>
              <w:rPr>
                <w:b/>
                <w:color w:val="000000" w:themeColor="text1"/>
                <w:sz w:val="18"/>
                <w:szCs w:val="20"/>
              </w:rPr>
            </w:pPr>
          </w:p>
          <w:p w:rsidR="00E95B90" w:rsidRDefault="00E95B90" w:rsidP="00BA1731">
            <w:pPr>
              <w:jc w:val="both"/>
              <w:rPr>
                <w:b/>
                <w:color w:val="000000" w:themeColor="text1"/>
                <w:sz w:val="18"/>
                <w:szCs w:val="20"/>
              </w:rPr>
            </w:pPr>
          </w:p>
          <w:p w:rsidR="00E95B90" w:rsidRDefault="00E95B90" w:rsidP="00BA1731">
            <w:pPr>
              <w:jc w:val="both"/>
              <w:rPr>
                <w:b/>
                <w:color w:val="000000" w:themeColor="text1"/>
                <w:sz w:val="18"/>
                <w:szCs w:val="20"/>
              </w:rPr>
            </w:pPr>
          </w:p>
          <w:p w:rsidR="00C62090" w:rsidRDefault="00C62090" w:rsidP="00BA1731">
            <w:pPr>
              <w:jc w:val="both"/>
              <w:rPr>
                <w:b/>
                <w:color w:val="000000" w:themeColor="text1"/>
                <w:sz w:val="18"/>
                <w:szCs w:val="20"/>
              </w:rPr>
            </w:pPr>
          </w:p>
          <w:p w:rsidR="00C62090" w:rsidRDefault="00C62090" w:rsidP="00BA1731">
            <w:pPr>
              <w:jc w:val="both"/>
              <w:rPr>
                <w:b/>
                <w:color w:val="000000" w:themeColor="text1"/>
                <w:sz w:val="18"/>
                <w:szCs w:val="20"/>
              </w:rPr>
            </w:pPr>
          </w:p>
          <w:p w:rsidR="00C62090" w:rsidRDefault="00C62090" w:rsidP="00BA1731">
            <w:pPr>
              <w:jc w:val="both"/>
              <w:rPr>
                <w:b/>
                <w:color w:val="000000" w:themeColor="text1"/>
                <w:sz w:val="18"/>
                <w:szCs w:val="20"/>
              </w:rPr>
            </w:pPr>
          </w:p>
          <w:p w:rsidR="00C62090" w:rsidRDefault="00C62090" w:rsidP="00BA1731">
            <w:pPr>
              <w:jc w:val="both"/>
              <w:rPr>
                <w:b/>
                <w:color w:val="000000" w:themeColor="text1"/>
                <w:sz w:val="18"/>
                <w:szCs w:val="20"/>
              </w:rPr>
            </w:pPr>
          </w:p>
          <w:p w:rsidR="00C62090" w:rsidRDefault="00C62090" w:rsidP="00BA1731">
            <w:pPr>
              <w:jc w:val="both"/>
              <w:rPr>
                <w:b/>
                <w:color w:val="000000" w:themeColor="text1"/>
                <w:sz w:val="18"/>
                <w:szCs w:val="20"/>
              </w:rPr>
            </w:pPr>
          </w:p>
          <w:p w:rsidR="00C62090" w:rsidRDefault="00C62090" w:rsidP="00BA1731">
            <w:pPr>
              <w:jc w:val="both"/>
              <w:rPr>
                <w:b/>
                <w:color w:val="000000" w:themeColor="text1"/>
                <w:sz w:val="18"/>
                <w:szCs w:val="20"/>
              </w:rPr>
            </w:pPr>
          </w:p>
          <w:p w:rsidR="00C62090" w:rsidRDefault="00C62090" w:rsidP="00BA1731">
            <w:pPr>
              <w:jc w:val="both"/>
              <w:rPr>
                <w:b/>
                <w:color w:val="000000" w:themeColor="text1"/>
                <w:sz w:val="18"/>
                <w:szCs w:val="20"/>
              </w:rPr>
            </w:pPr>
          </w:p>
          <w:p w:rsidR="00C62090" w:rsidRDefault="00C62090" w:rsidP="00BA1731">
            <w:pPr>
              <w:jc w:val="both"/>
              <w:rPr>
                <w:b/>
                <w:color w:val="000000" w:themeColor="text1"/>
                <w:sz w:val="18"/>
                <w:szCs w:val="20"/>
              </w:rPr>
            </w:pPr>
          </w:p>
          <w:p w:rsidR="00C62090" w:rsidRDefault="00C62090" w:rsidP="005662FB">
            <w:pPr>
              <w:jc w:val="center"/>
              <w:rPr>
                <w:b/>
                <w:color w:val="000000" w:themeColor="text1"/>
                <w:sz w:val="18"/>
                <w:szCs w:val="20"/>
              </w:rPr>
            </w:pPr>
          </w:p>
          <w:p w:rsidR="009A155E" w:rsidRDefault="009A155E" w:rsidP="00DE5DC9">
            <w:pPr>
              <w:tabs>
                <w:tab w:val="left" w:pos="1317"/>
              </w:tabs>
              <w:rPr>
                <w:rFonts w:cstheme="minorHAnsi"/>
              </w:rPr>
            </w:pPr>
          </w:p>
          <w:tbl>
            <w:tblPr>
              <w:tblStyle w:val="TableGrid"/>
              <w:tblW w:w="8150" w:type="dxa"/>
              <w:tblInd w:w="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7628"/>
              <w:gridCol w:w="522"/>
            </w:tblGrid>
            <w:tr w:rsidR="009A155E" w:rsidRPr="00EA1A5F" w:rsidTr="00DC5CCE">
              <w:trPr>
                <w:trHeight w:val="742"/>
              </w:trPr>
              <w:tc>
                <w:tcPr>
                  <w:tcW w:w="7956" w:type="dxa"/>
                </w:tcPr>
                <w:p w:rsidR="00F0273F" w:rsidRDefault="00F0273F" w:rsidP="00F0273F">
                  <w:pPr>
                    <w:spacing w:line="276" w:lineRule="auto"/>
                    <w:jc w:val="both"/>
                    <w:rPr>
                      <w:rFonts w:ascii="Arial" w:eastAsia="Times New Roman" w:hAnsi="Arial" w:cs="Arial"/>
                      <w:b/>
                      <w:bCs/>
                      <w:color w:val="2B95C4" w:themeColor="accent6" w:themeShade="BF"/>
                      <w:sz w:val="18"/>
                      <w:szCs w:val="18"/>
                    </w:rPr>
                  </w:pPr>
                  <w:r w:rsidRPr="004A2DF8">
                    <w:rPr>
                      <w:b/>
                      <w:color w:val="000000" w:themeColor="text1"/>
                      <w:sz w:val="18"/>
                      <w:szCs w:val="20"/>
                    </w:rPr>
                    <w:t xml:space="preserve">Thebe </w:t>
                  </w:r>
                  <w:proofErr w:type="spellStart"/>
                  <w:r w:rsidRPr="004A2DF8">
                    <w:rPr>
                      <w:b/>
                      <w:color w:val="000000" w:themeColor="text1"/>
                      <w:sz w:val="18"/>
                      <w:szCs w:val="20"/>
                    </w:rPr>
                    <w:t>Ya</w:t>
                  </w:r>
                  <w:proofErr w:type="spellEnd"/>
                  <w:r w:rsidRPr="004A2DF8">
                    <w:rPr>
                      <w:b/>
                      <w:color w:val="000000" w:themeColor="text1"/>
                      <w:sz w:val="18"/>
                      <w:szCs w:val="20"/>
                    </w:rPr>
                    <w:t xml:space="preserve"> </w:t>
                  </w:r>
                  <w:proofErr w:type="spellStart"/>
                  <w:r w:rsidRPr="004A2DF8">
                    <w:rPr>
                      <w:b/>
                      <w:color w:val="000000" w:themeColor="text1"/>
                      <w:sz w:val="18"/>
                      <w:szCs w:val="20"/>
                    </w:rPr>
                    <w:t>Bophelo</w:t>
                  </w:r>
                  <w:proofErr w:type="spellEnd"/>
                  <w:r w:rsidRPr="004A2DF8">
                    <w:rPr>
                      <w:b/>
                      <w:color w:val="000000" w:themeColor="text1"/>
                      <w:sz w:val="18"/>
                      <w:szCs w:val="20"/>
                    </w:rPr>
                    <w:t xml:space="preserve"> Medical Aid</w:t>
                  </w:r>
                  <w:r w:rsidRPr="000B4363">
                    <w:rPr>
                      <w:b/>
                      <w:color w:val="000000" w:themeColor="text1"/>
                      <w:sz w:val="18"/>
                      <w:szCs w:val="20"/>
                    </w:rPr>
                    <w:t xml:space="preserve"> </w:t>
                  </w:r>
                  <w:r w:rsidRPr="00C136CD">
                    <w:rPr>
                      <w:b/>
                      <w:color w:val="000000" w:themeColor="text1"/>
                      <w:sz w:val="18"/>
                      <w:szCs w:val="20"/>
                    </w:rPr>
                    <w:t xml:space="preserve">– </w:t>
                  </w:r>
                  <w:r w:rsidR="000B5C1E">
                    <w:rPr>
                      <w:b/>
                      <w:color w:val="000000" w:themeColor="text1"/>
                      <w:sz w:val="18"/>
                      <w:szCs w:val="20"/>
                    </w:rPr>
                    <w:t>Membership administrator</w:t>
                  </w:r>
                  <w:r w:rsidRPr="00C136CD">
                    <w:rPr>
                      <w:b/>
                      <w:color w:val="000000" w:themeColor="text1"/>
                      <w:sz w:val="20"/>
                      <w:szCs w:val="20"/>
                    </w:rPr>
                    <w:t xml:space="preserve"> – </w:t>
                  </w:r>
                  <w:r w:rsidRPr="005662FB">
                    <w:rPr>
                      <w:rFonts w:ascii="Arial" w:eastAsia="Times New Roman" w:hAnsi="Arial" w:cs="Arial"/>
                      <w:b/>
                      <w:bCs/>
                      <w:color w:val="2B95C4" w:themeColor="accent6" w:themeShade="BF"/>
                      <w:sz w:val="18"/>
                      <w:szCs w:val="18"/>
                    </w:rPr>
                    <w:t>October 2012 to November 2013</w:t>
                  </w:r>
                </w:p>
                <w:p w:rsidR="00F0273F" w:rsidRPr="005662FB" w:rsidRDefault="00F0273F" w:rsidP="00F0273F">
                  <w:pPr>
                    <w:spacing w:line="276" w:lineRule="auto"/>
                    <w:jc w:val="both"/>
                    <w:rPr>
                      <w:b/>
                      <w:color w:val="2B95C4" w:themeColor="accent6" w:themeShade="BF"/>
                      <w:sz w:val="20"/>
                      <w:szCs w:val="20"/>
                    </w:rPr>
                  </w:pPr>
                </w:p>
                <w:p w:rsidR="00F0273F" w:rsidRPr="00F0273F" w:rsidRDefault="00F0273F" w:rsidP="00F0273F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Investigate, resolve and reply to all enquiries and problems from members and employer groups relating to aspects of membership administration</w:t>
                  </w:r>
                </w:p>
                <w:p w:rsidR="00F0273F" w:rsidRPr="00F0273F" w:rsidRDefault="00F0273F" w:rsidP="00F0273F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Ensure all decisions and responses commensurate with Scheme rules and company protocols and procedures</w:t>
                  </w:r>
                </w:p>
                <w:p w:rsidR="00F0273F" w:rsidRPr="00F0273F" w:rsidRDefault="00F0273F" w:rsidP="00F0273F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Maintain customer-centric focus and good relations with all</w:t>
                  </w:r>
                </w:p>
                <w:p w:rsidR="00F0273F" w:rsidRPr="00F0273F" w:rsidRDefault="00F0273F" w:rsidP="00F0273F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Communicate verbal and written internal and external communication within turn-around times</w:t>
                  </w:r>
                </w:p>
                <w:p w:rsidR="00F0273F" w:rsidRPr="00F0273F" w:rsidRDefault="00F0273F" w:rsidP="00F0273F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Compilation and writing of letters and emails as required;</w:t>
                  </w:r>
                </w:p>
                <w:p w:rsidR="00F0273F" w:rsidRPr="00F0273F" w:rsidRDefault="00F0273F" w:rsidP="00F0273F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Ensure company quality standards are maintained;</w:t>
                  </w:r>
                </w:p>
                <w:p w:rsidR="00F0273F" w:rsidRPr="00F0273F" w:rsidRDefault="00F0273F" w:rsidP="00F0273F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Manage queries and requests and direct to supervisor as required;</w:t>
                  </w:r>
                </w:p>
                <w:p w:rsidR="00F0273F" w:rsidRPr="00F0273F" w:rsidRDefault="00F0273F" w:rsidP="00F0273F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 xml:space="preserve">Liaising with members and employer groups for documentation </w:t>
                  </w:r>
                  <w:proofErr w:type="spellStart"/>
                  <w:r w:rsidRPr="00F0273F">
                    <w:rPr>
                      <w:sz w:val="18"/>
                      <w:szCs w:val="20"/>
                    </w:rPr>
                    <w:t>etc</w:t>
                  </w:r>
                  <w:proofErr w:type="spellEnd"/>
                </w:p>
                <w:p w:rsidR="00F0273F" w:rsidRPr="00F0273F" w:rsidRDefault="00F0273F" w:rsidP="00F0273F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Maintaining accurate records on IT  systems(hyperspace) as required;</w:t>
                  </w:r>
                </w:p>
                <w:p w:rsidR="00F0273F" w:rsidRPr="00F0273F" w:rsidRDefault="00F0273F" w:rsidP="00F0273F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Undertake duties as required to ensure effective daily operations</w:t>
                  </w:r>
                </w:p>
                <w:p w:rsidR="00F0273F" w:rsidRPr="00F0273F" w:rsidRDefault="00F0273F" w:rsidP="00F0273F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Perform any related duties as required</w:t>
                  </w:r>
                </w:p>
                <w:p w:rsidR="00F0273F" w:rsidRPr="00F0273F" w:rsidRDefault="00F0273F" w:rsidP="00F0273F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Retention of membership</w:t>
                  </w:r>
                </w:p>
                <w:p w:rsidR="00F0273F" w:rsidRPr="00F0273F" w:rsidRDefault="00F0273F" w:rsidP="00F0273F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Updating system working hand in hand with IT department</w:t>
                  </w:r>
                </w:p>
                <w:p w:rsidR="00F0273F" w:rsidRDefault="00F0273F" w:rsidP="00F0273F">
                  <w:pPr>
                    <w:numPr>
                      <w:ilvl w:val="0"/>
                      <w:numId w:val="15"/>
                    </w:numPr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Printing membership cards and welcoming letter</w:t>
                  </w:r>
                </w:p>
                <w:p w:rsidR="00F0273F" w:rsidRPr="00F0273F" w:rsidRDefault="00F0273F" w:rsidP="00F0273F">
                  <w:pPr>
                    <w:numPr>
                      <w:ilvl w:val="0"/>
                      <w:numId w:val="15"/>
                    </w:numPr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Underwriting</w:t>
                  </w:r>
                </w:p>
                <w:p w:rsidR="00F0273F" w:rsidRPr="00F0273F" w:rsidRDefault="00F0273F" w:rsidP="00F0273F">
                  <w:pPr>
                    <w:numPr>
                      <w:ilvl w:val="0"/>
                      <w:numId w:val="15"/>
                    </w:numPr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Updating administrator system working hand in hand with IT department</w:t>
                  </w:r>
                </w:p>
                <w:p w:rsidR="00F0273F" w:rsidRPr="00F0273F" w:rsidRDefault="00F0273F" w:rsidP="00F0273F">
                  <w:pPr>
                    <w:numPr>
                      <w:ilvl w:val="0"/>
                      <w:numId w:val="15"/>
                    </w:numPr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Doing presentation for members about the scheme rule working hand in hand with brokers</w:t>
                  </w:r>
                </w:p>
                <w:p w:rsidR="00F0273F" w:rsidRPr="00F0273F" w:rsidRDefault="00F0273F" w:rsidP="00F0273F">
                  <w:pPr>
                    <w:numPr>
                      <w:ilvl w:val="0"/>
                      <w:numId w:val="15"/>
                    </w:numPr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Follow-up on queries elevated to other department</w:t>
                  </w:r>
                </w:p>
                <w:p w:rsidR="00F0273F" w:rsidRPr="00F0273F" w:rsidRDefault="00F0273F" w:rsidP="00F0273F">
                  <w:pPr>
                    <w:numPr>
                      <w:ilvl w:val="0"/>
                      <w:numId w:val="15"/>
                    </w:numPr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Capturing new applications form on the system</w:t>
                  </w:r>
                </w:p>
                <w:p w:rsidR="00F0273F" w:rsidRPr="00F0273F" w:rsidRDefault="00F0273F" w:rsidP="00F0273F">
                  <w:pPr>
                    <w:numPr>
                      <w:ilvl w:val="0"/>
                      <w:numId w:val="15"/>
                    </w:numPr>
                    <w:rPr>
                      <w:sz w:val="18"/>
                      <w:szCs w:val="20"/>
                    </w:rPr>
                  </w:pPr>
                  <w:r w:rsidRPr="00F0273F">
                    <w:rPr>
                      <w:sz w:val="18"/>
                      <w:szCs w:val="20"/>
                    </w:rPr>
                    <w:t>Contribution administrator</w:t>
                  </w:r>
                </w:p>
                <w:p w:rsidR="00F0273F" w:rsidRDefault="00F0273F" w:rsidP="00F0273F">
                  <w:pPr>
                    <w:ind w:left="720"/>
                    <w:rPr>
                      <w:sz w:val="18"/>
                      <w:szCs w:val="20"/>
                    </w:rPr>
                  </w:pPr>
                </w:p>
                <w:p w:rsidR="00F0273F" w:rsidRDefault="00F0273F" w:rsidP="00F0273F">
                  <w:pPr>
                    <w:rPr>
                      <w:sz w:val="18"/>
                      <w:szCs w:val="20"/>
                    </w:rPr>
                  </w:pPr>
                </w:p>
                <w:p w:rsidR="00F0273F" w:rsidRDefault="00FD7BF9" w:rsidP="00F0273F">
                  <w:pPr>
                    <w:rPr>
                      <w:b/>
                      <w:color w:val="2B95C4" w:themeColor="accent6" w:themeShade="BF"/>
                      <w:sz w:val="18"/>
                      <w:szCs w:val="20"/>
                    </w:rPr>
                  </w:pPr>
                  <w:r w:rsidRPr="00FD7BF9">
                    <w:rPr>
                      <w:b/>
                      <w:sz w:val="18"/>
                      <w:szCs w:val="20"/>
                    </w:rPr>
                    <w:t xml:space="preserve">Thebe </w:t>
                  </w:r>
                  <w:proofErr w:type="spellStart"/>
                  <w:r w:rsidRPr="00FD7BF9">
                    <w:rPr>
                      <w:b/>
                      <w:sz w:val="18"/>
                      <w:szCs w:val="20"/>
                    </w:rPr>
                    <w:t>Ya</w:t>
                  </w:r>
                  <w:proofErr w:type="spellEnd"/>
                  <w:r w:rsidRPr="00FD7BF9">
                    <w:rPr>
                      <w:b/>
                      <w:sz w:val="18"/>
                      <w:szCs w:val="20"/>
                    </w:rPr>
                    <w:t xml:space="preserve"> </w:t>
                  </w:r>
                  <w:proofErr w:type="spellStart"/>
                  <w:r w:rsidRPr="00FD7BF9">
                    <w:rPr>
                      <w:b/>
                      <w:sz w:val="18"/>
                      <w:szCs w:val="20"/>
                    </w:rPr>
                    <w:t>Bophelo</w:t>
                  </w:r>
                  <w:proofErr w:type="spellEnd"/>
                  <w:r w:rsidRPr="00FD7BF9">
                    <w:rPr>
                      <w:b/>
                      <w:sz w:val="18"/>
                      <w:szCs w:val="20"/>
                    </w:rPr>
                    <w:t xml:space="preserve"> Medical Aid </w:t>
                  </w:r>
                  <w:r w:rsidR="00F0273F" w:rsidRPr="00A41B71">
                    <w:rPr>
                      <w:b/>
                      <w:sz w:val="18"/>
                      <w:szCs w:val="20"/>
                    </w:rPr>
                    <w:t xml:space="preserve">– </w:t>
                  </w:r>
                  <w:r w:rsidRPr="00FD7BF9">
                    <w:rPr>
                      <w:b/>
                      <w:sz w:val="18"/>
                      <w:szCs w:val="20"/>
                    </w:rPr>
                    <w:t xml:space="preserve">Marketing Assistant </w:t>
                  </w:r>
                  <w:r w:rsidR="00F0273F" w:rsidRPr="00A41B71">
                    <w:rPr>
                      <w:b/>
                      <w:sz w:val="18"/>
                      <w:szCs w:val="20"/>
                    </w:rPr>
                    <w:t xml:space="preserve">– </w:t>
                  </w:r>
                  <w:r w:rsidR="00730D7B">
                    <w:rPr>
                      <w:b/>
                      <w:color w:val="2B95C4" w:themeColor="accent6" w:themeShade="BF"/>
                      <w:sz w:val="18"/>
                      <w:szCs w:val="20"/>
                    </w:rPr>
                    <w:t>September 2014 to April 2015</w:t>
                  </w:r>
                </w:p>
                <w:p w:rsidR="00F0273F" w:rsidRPr="005662FB" w:rsidRDefault="00F0273F" w:rsidP="00F0273F">
                  <w:pPr>
                    <w:rPr>
                      <w:sz w:val="18"/>
                      <w:szCs w:val="20"/>
                    </w:rPr>
                  </w:pP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Markets products by developing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Implementing marketing and advertising campaigns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Racking sales data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Maintaining promotional materials inventory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Planning meetings and trade shows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Maintaining databases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Preparing reports</w:t>
                  </w:r>
                </w:p>
                <w:p w:rsidR="00F0273F" w:rsidRPr="005662FB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Doing presentation for Thebe lifestyle</w:t>
                  </w:r>
                </w:p>
                <w:p w:rsidR="00F0273F" w:rsidRDefault="00F0273F" w:rsidP="00F0273F">
                  <w:pPr>
                    <w:rPr>
                      <w:b/>
                      <w:color w:val="000000" w:themeColor="text1"/>
                      <w:sz w:val="18"/>
                      <w:szCs w:val="20"/>
                    </w:rPr>
                  </w:pPr>
                  <w:r>
                    <w:rPr>
                      <w:b/>
                      <w:color w:val="000000" w:themeColor="text1"/>
                      <w:sz w:val="18"/>
                      <w:szCs w:val="20"/>
                    </w:rPr>
                    <w:t xml:space="preserve">    </w:t>
                  </w:r>
                </w:p>
                <w:p w:rsidR="00F0273F" w:rsidRDefault="00FD7BF9" w:rsidP="00F0273F">
                  <w:pPr>
                    <w:rPr>
                      <w:b/>
                      <w:color w:val="1C6483" w:themeColor="accent6" w:themeShade="80"/>
                      <w:sz w:val="18"/>
                      <w:szCs w:val="20"/>
                    </w:rPr>
                  </w:pPr>
                  <w:r w:rsidRPr="00FD7BF9">
                    <w:rPr>
                      <w:b/>
                      <w:color w:val="000000" w:themeColor="text1"/>
                      <w:sz w:val="18"/>
                      <w:szCs w:val="20"/>
                    </w:rPr>
                    <w:t xml:space="preserve">Thebe </w:t>
                  </w:r>
                  <w:proofErr w:type="spellStart"/>
                  <w:r w:rsidRPr="00FD7BF9">
                    <w:rPr>
                      <w:b/>
                      <w:color w:val="000000" w:themeColor="text1"/>
                      <w:sz w:val="18"/>
                      <w:szCs w:val="20"/>
                    </w:rPr>
                    <w:t>Ya</w:t>
                  </w:r>
                  <w:proofErr w:type="spellEnd"/>
                  <w:r w:rsidRPr="00FD7BF9">
                    <w:rPr>
                      <w:b/>
                      <w:color w:val="000000" w:themeColor="text1"/>
                      <w:sz w:val="18"/>
                      <w:szCs w:val="20"/>
                    </w:rPr>
                    <w:t xml:space="preserve"> </w:t>
                  </w:r>
                  <w:proofErr w:type="spellStart"/>
                  <w:r w:rsidRPr="00FD7BF9">
                    <w:rPr>
                      <w:b/>
                      <w:color w:val="000000" w:themeColor="text1"/>
                      <w:sz w:val="18"/>
                      <w:szCs w:val="20"/>
                    </w:rPr>
                    <w:t>Bophelo</w:t>
                  </w:r>
                  <w:proofErr w:type="spellEnd"/>
                  <w:r w:rsidRPr="00FD7BF9">
                    <w:rPr>
                      <w:b/>
                      <w:color w:val="000000" w:themeColor="text1"/>
                      <w:sz w:val="18"/>
                      <w:szCs w:val="20"/>
                    </w:rPr>
                    <w:t xml:space="preserve"> Medical Aid </w:t>
                  </w:r>
                  <w:r w:rsidR="00F0273F" w:rsidRPr="00E01FCD">
                    <w:rPr>
                      <w:b/>
                      <w:color w:val="000000" w:themeColor="text1"/>
                      <w:sz w:val="18"/>
                      <w:szCs w:val="20"/>
                    </w:rPr>
                    <w:t xml:space="preserve">– </w:t>
                  </w:r>
                  <w:r w:rsidRPr="00FD7BF9">
                    <w:rPr>
                      <w:b/>
                      <w:color w:val="000000" w:themeColor="text1"/>
                      <w:sz w:val="18"/>
                      <w:szCs w:val="20"/>
                    </w:rPr>
                    <w:t xml:space="preserve">Acting Team Leader </w:t>
                  </w:r>
                  <w:r w:rsidR="00F0273F" w:rsidRPr="00E01FCD">
                    <w:rPr>
                      <w:sz w:val="18"/>
                      <w:szCs w:val="20"/>
                    </w:rPr>
                    <w:t xml:space="preserve">– </w:t>
                  </w:r>
                  <w:r w:rsidR="00730D7B" w:rsidRPr="00730D7B">
                    <w:rPr>
                      <w:b/>
                      <w:color w:val="1C6483" w:themeColor="accent6" w:themeShade="80"/>
                      <w:sz w:val="18"/>
                      <w:szCs w:val="20"/>
                    </w:rPr>
                    <w:t xml:space="preserve">September 2012 </w:t>
                  </w:r>
                  <w:r w:rsidR="00730D7B">
                    <w:rPr>
                      <w:b/>
                      <w:color w:val="1C6483" w:themeColor="accent6" w:themeShade="80"/>
                      <w:sz w:val="18"/>
                      <w:szCs w:val="20"/>
                    </w:rPr>
                    <w:t>till August 2014</w:t>
                  </w:r>
                </w:p>
                <w:p w:rsidR="00FD7BF9" w:rsidRPr="00E01FCD" w:rsidRDefault="00FD7BF9" w:rsidP="00F0273F">
                  <w:pPr>
                    <w:rPr>
                      <w:sz w:val="18"/>
                      <w:szCs w:val="20"/>
                    </w:rPr>
                  </w:pP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Investigate, resolve and reply to all enquiries and problems from members, Brokers and employer groups relating to aspects new business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Ensure all decisions and responses commensurate with Scheme rules and company protocols and procedures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Capturing new applications form on the system for Thebe lifestyle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Maintain customer-centric focus and good relations with all queries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Communicate verbal and written internal and external communication within turn-around times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Compilation and writing of letters and emails as required;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Ensure company quality standards are maintained;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Manage all queries ;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 xml:space="preserve">Liaising with members and employer groups for documentation </w:t>
                  </w:r>
                  <w:proofErr w:type="spellStart"/>
                  <w:r w:rsidRPr="00FD7BF9">
                    <w:rPr>
                      <w:sz w:val="18"/>
                      <w:szCs w:val="20"/>
                    </w:rPr>
                    <w:t>etc</w:t>
                  </w:r>
                  <w:proofErr w:type="spellEnd"/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Maintaining accurate records on IT  systems(hyperspace) as required;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Undertake duties as required to ensure effective daily operations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Perform any related duties as required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Retention of membership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Underwriting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Updating administrator system working hand in hand with IT department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Filling, scanning and linking applications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Quality assurance and control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Doing escalation queries working hand in hand with Manager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lastRenderedPageBreak/>
                    <w:t>Product launches and Trainings for External Client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 xml:space="preserve">Doing Schedule for Thebe lifestyle administrators </w:t>
                  </w:r>
                </w:p>
                <w:p w:rsidR="00FD7BF9" w:rsidRPr="00FD7BF9" w:rsidRDefault="00FD7BF9" w:rsidP="00FD7BF9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sz w:val="18"/>
                      <w:szCs w:val="20"/>
                    </w:rPr>
                  </w:pPr>
                  <w:r w:rsidRPr="00FD7BF9">
                    <w:rPr>
                      <w:sz w:val="18"/>
                      <w:szCs w:val="20"/>
                    </w:rPr>
                    <w:t>Doing Monthly and Weekly reports</w:t>
                  </w:r>
                </w:p>
                <w:p w:rsidR="009A155E" w:rsidRPr="00EA1A5F" w:rsidRDefault="00FD7BF9" w:rsidP="00D01A74">
                  <w:pPr>
                    <w:pStyle w:val="ListParagraph"/>
                    <w:numPr>
                      <w:ilvl w:val="0"/>
                      <w:numId w:val="15"/>
                    </w:numPr>
                    <w:spacing w:line="276" w:lineRule="auto"/>
                    <w:rPr>
                      <w:rFonts w:cstheme="minorHAnsi"/>
                      <w:color w:val="1A222D" w:themeColor="text2"/>
                    </w:rPr>
                  </w:pPr>
                  <w:r w:rsidRPr="00FD7BF9">
                    <w:rPr>
                      <w:sz w:val="18"/>
                      <w:szCs w:val="20"/>
                    </w:rPr>
                    <w:t>Doing presentation for Thebe lifestyle</w:t>
                  </w:r>
                </w:p>
              </w:tc>
              <w:tc>
                <w:tcPr>
                  <w:tcW w:w="539" w:type="dxa"/>
                </w:tcPr>
                <w:p w:rsidR="009A155E" w:rsidRPr="00EA1A5F" w:rsidRDefault="009A155E" w:rsidP="009A155E">
                  <w:pPr>
                    <w:rPr>
                      <w:rFonts w:eastAsia="Times New Roman" w:cstheme="minorHAnsi"/>
                      <w:b/>
                      <w:caps/>
                      <w:color w:val="1A222D" w:themeColor="text2"/>
                      <w:kern w:val="28"/>
                    </w:rPr>
                  </w:pPr>
                </w:p>
              </w:tc>
            </w:tr>
          </w:tbl>
          <w:p w:rsidR="007502C2" w:rsidRPr="00DE5DC9" w:rsidRDefault="00052FF6" w:rsidP="00DE5DC9">
            <w:pPr>
              <w:tabs>
                <w:tab w:val="left" w:pos="1317"/>
              </w:tabs>
              <w:rPr>
                <w:rFonts w:cstheme="minorHAnsi"/>
              </w:rPr>
            </w:pPr>
            <w:r>
              <w:rPr>
                <w:rFonts w:eastAsia="Times New Roman" w:cstheme="minorHAnsi"/>
                <w:caps/>
                <w:noProof/>
                <w:color w:val="1A222D" w:themeColor="text2"/>
                <w:kern w:val="28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40B23FC" wp14:editId="66EB9845">
                      <wp:simplePos x="0" y="0"/>
                      <wp:positionH relativeFrom="column">
                        <wp:posOffset>54066</wp:posOffset>
                      </wp:positionH>
                      <wp:positionV relativeFrom="paragraph">
                        <wp:posOffset>178986</wp:posOffset>
                      </wp:positionV>
                      <wp:extent cx="4854102" cy="7781925"/>
                      <wp:effectExtent l="0" t="0" r="3810" b="9525"/>
                      <wp:wrapNone/>
                      <wp:docPr id="40" name="Text Box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54102" cy="77819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A729F2" w:rsidRPr="00A729F2" w:rsidRDefault="00A729F2" w:rsidP="00A729F2">
                                  <w:pPr>
                                    <w:spacing w:after="0" w:line="240" w:lineRule="auto"/>
                                    <w:contextualSpacing/>
                                    <w:rPr>
                                      <w:rFonts w:ascii="Century Gothic" w:hAnsi="Century Gothic"/>
                                      <w:szCs w:val="20"/>
                                    </w:rPr>
                                  </w:pPr>
                                </w:p>
                                <w:p w:rsidR="00D01A74" w:rsidRDefault="00D01A74" w:rsidP="00D01A74">
                                  <w:pPr>
                                    <w:jc w:val="both"/>
                                    <w:rPr>
                                      <w:b/>
                                      <w:color w:val="1C6483" w:themeColor="accent6" w:themeShade="80"/>
                                      <w:sz w:val="28"/>
                                      <w:szCs w:val="28"/>
                                    </w:rPr>
                                  </w:pPr>
                                  <w:r w:rsidRPr="00D01A74">
                                    <w:rPr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3971925" cy="352425"/>
                                        <wp:effectExtent l="152400" t="152400" r="352425" b="352425"/>
                                        <wp:docPr id="9" name="Picture 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971925" cy="3524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ffectLst>
                                                  <a:outerShdw blurRad="292100" dist="139700" dir="2700000" algn="tl" rotWithShape="0">
                                                    <a:srgbClr val="333333">
                                                      <a:alpha val="65000"/>
                                                    </a:srgbClr>
                                                  </a:outerShdw>
                                                </a:effec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D01A74" w:rsidRPr="000B7883" w:rsidRDefault="00D01A74" w:rsidP="00D01A74">
                                  <w:pPr>
                                    <w:jc w:val="both"/>
                                    <w:rPr>
                                      <w:b/>
                                      <w:color w:val="1C6483" w:themeColor="accent6" w:themeShade="80"/>
                                      <w:sz w:val="28"/>
                                      <w:szCs w:val="28"/>
                                    </w:rPr>
                                  </w:pPr>
                                  <w:r w:rsidRPr="000B7883">
                                    <w:rPr>
                                      <w:b/>
                                      <w:color w:val="1C6483" w:themeColor="accent6" w:themeShade="80"/>
                                      <w:sz w:val="28"/>
                                      <w:szCs w:val="28"/>
                                    </w:rPr>
                                    <w:t>TERTIARY ACADEMIC STUDIES</w:t>
                                  </w:r>
                                </w:p>
                                <w:p w:rsidR="00D01A74" w:rsidRDefault="00D01A74" w:rsidP="00D01A74">
                                  <w:pPr>
                                    <w:ind w:left="426" w:hanging="426"/>
                                    <w:jc w:val="both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A729F2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Man Themba Training Solutions </w:t>
                                  </w:r>
                                  <w:r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– </w:t>
                                  </w:r>
                                  <w:r w:rsidRPr="00A729F2">
                                    <w:rPr>
                                      <w:sz w:val="20"/>
                                      <w:szCs w:val="20"/>
                                    </w:rPr>
                                    <w:t>Cashier</w:t>
                                  </w:r>
                                </w:p>
                                <w:p w:rsidR="00D01A74" w:rsidRDefault="00D01A74" w:rsidP="00D01A74">
                                  <w:pPr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AB7BBA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Subjects </w:t>
                                  </w:r>
                                  <w:r>
                                    <w:rPr>
                                      <w:sz w:val="18"/>
                                      <w:szCs w:val="20"/>
                                    </w:rPr>
                                    <w:t>–</w:t>
                                  </w:r>
                                  <w:r w:rsidRPr="00AB7BBA">
                                    <w:rPr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:rsidR="00D01A74" w:rsidRPr="00AB7BBA" w:rsidRDefault="00D01A74" w:rsidP="00D01A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AB7BBA">
                                    <w:rPr>
                                      <w:sz w:val="18"/>
                                      <w:szCs w:val="20"/>
                                    </w:rPr>
                                    <w:t>Principles of Customer Service</w:t>
                                  </w:r>
                                </w:p>
                                <w:p w:rsidR="00D01A74" w:rsidRPr="00AB7BBA" w:rsidRDefault="00D01A74" w:rsidP="00D01A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AB7BBA">
                                    <w:rPr>
                                      <w:sz w:val="18"/>
                                      <w:szCs w:val="20"/>
                                    </w:rPr>
                                    <w:t>Finance and Risk</w:t>
                                  </w:r>
                                </w:p>
                                <w:p w:rsidR="00D01A74" w:rsidRPr="00AB7BBA" w:rsidRDefault="00D01A74" w:rsidP="00D01A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AB7BBA">
                                    <w:rPr>
                                      <w:sz w:val="18"/>
                                      <w:szCs w:val="20"/>
                                    </w:rPr>
                                    <w:t>Communication Skills</w:t>
                                  </w:r>
                                </w:p>
                                <w:p w:rsidR="00D01A74" w:rsidRPr="00AB7BBA" w:rsidRDefault="00D01A74" w:rsidP="00D01A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AB7BBA">
                                    <w:rPr>
                                      <w:sz w:val="18"/>
                                      <w:szCs w:val="20"/>
                                    </w:rPr>
                                    <w:t>Numeracy Skills</w:t>
                                  </w:r>
                                </w:p>
                                <w:p w:rsidR="00D01A74" w:rsidRDefault="00D01A74" w:rsidP="00D01A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AB7BBA">
                                    <w:rPr>
                                      <w:sz w:val="18"/>
                                      <w:szCs w:val="20"/>
                                    </w:rPr>
                                    <w:t>Writing Skills</w:t>
                                  </w:r>
                                </w:p>
                                <w:p w:rsidR="00D01A74" w:rsidRPr="00AB7BBA" w:rsidRDefault="00D01A74" w:rsidP="00D01A74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20"/>
                                    </w:rPr>
                                    <w:t>Till operation</w:t>
                                  </w:r>
                                </w:p>
                                <w:p w:rsidR="00D01A74" w:rsidRDefault="00D01A74" w:rsidP="00D01A74">
                                  <w:pPr>
                                    <w:rPr>
                                      <w:rFonts w:ascii="Century Gothic" w:hAnsi="Century Gothic"/>
                                      <w:szCs w:val="20"/>
                                    </w:rPr>
                                  </w:pPr>
                                </w:p>
                                <w:p w:rsidR="00D01A74" w:rsidRPr="000B7883" w:rsidRDefault="00D01A74" w:rsidP="00D01A74">
                                  <w:pPr>
                                    <w:jc w:val="both"/>
                                    <w:rPr>
                                      <w:b/>
                                      <w:color w:val="1C6483" w:themeColor="accent6" w:themeShade="80"/>
                                      <w:sz w:val="28"/>
                                      <w:szCs w:val="28"/>
                                    </w:rPr>
                                  </w:pPr>
                                  <w:r w:rsidRPr="000B7883">
                                    <w:rPr>
                                      <w:b/>
                                      <w:color w:val="1C6483" w:themeColor="accent6" w:themeShade="80"/>
                                      <w:sz w:val="28"/>
                                      <w:szCs w:val="28"/>
                                    </w:rPr>
                                    <w:t>TERTIARY ACADEMIC STUDIES</w:t>
                                  </w:r>
                                </w:p>
                                <w:p w:rsidR="008D7A60" w:rsidRPr="008D7A60" w:rsidRDefault="008D7A60" w:rsidP="008D7A60">
                                  <w:pPr>
                                    <w:pStyle w:val="ListParagraph"/>
                                    <w:numPr>
                                      <w:ilvl w:val="0"/>
                                      <w:numId w:val="27"/>
                                    </w:numPr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8D7A60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Arise Business College</w:t>
                                  </w:r>
                                  <w:r w:rsidR="00D01A74" w:rsidRPr="000B7883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 – </w:t>
                                  </w:r>
                                  <w:r w:rsidRPr="008D7A60">
                                    <w:rPr>
                                      <w:sz w:val="20"/>
                                      <w:szCs w:val="20"/>
                                    </w:rPr>
                                    <w:t xml:space="preserve">Diploma in Computing </w:t>
                                  </w:r>
                                </w:p>
                                <w:p w:rsidR="00D01A74" w:rsidRDefault="00730D7B" w:rsidP="00730D7B">
                                  <w:pPr>
                                    <w:pStyle w:val="ListParagraph"/>
                                    <w:numPr>
                                      <w:ilvl w:val="0"/>
                                      <w:numId w:val="27"/>
                                    </w:numPr>
                                    <w:jc w:val="both"/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Tusanag</w:t>
                                  </w:r>
                                  <w:proofErr w:type="spellEnd"/>
                                  <w:r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 e-Learning</w:t>
                                  </w:r>
                                  <w:r w:rsidR="008D7A60" w:rsidRPr="008D7A60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D01A74" w:rsidRPr="000B7883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– 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Generic Management (waiting for results)</w:t>
                                  </w:r>
                                </w:p>
                                <w:p w:rsidR="00D01A74" w:rsidRDefault="00D01A74" w:rsidP="00D01A74">
                                  <w:pPr>
                                    <w:ind w:left="426" w:hanging="426"/>
                                    <w:jc w:val="both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D01A74" w:rsidRPr="000B7883" w:rsidRDefault="00D01A74" w:rsidP="00D01A74">
                                  <w:pPr>
                                    <w:rPr>
                                      <w:b/>
                                      <w:color w:val="1C6483" w:themeColor="accent6" w:themeShade="80"/>
                                      <w:sz w:val="28"/>
                                      <w:szCs w:val="28"/>
                                    </w:rPr>
                                  </w:pPr>
                                  <w:r w:rsidRPr="000B7883">
                                    <w:rPr>
                                      <w:b/>
                                      <w:color w:val="1C6483" w:themeColor="accent6" w:themeShade="80"/>
                                      <w:sz w:val="28"/>
                                      <w:szCs w:val="28"/>
                                    </w:rPr>
                                    <w:t>SCHOOLING</w:t>
                                  </w:r>
                                </w:p>
                                <w:p w:rsidR="00D01A74" w:rsidRPr="00A729F2" w:rsidRDefault="000F6451" w:rsidP="00D01A74">
                                  <w:pPr>
                                    <w:ind w:left="426" w:hanging="426"/>
                                    <w:jc w:val="both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0F6451"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Phulani</w:t>
                                  </w:r>
                                  <w:proofErr w:type="spellEnd"/>
                                  <w:r w:rsidRPr="000F6451"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High School</w:t>
                                  </w:r>
                                  <w:r w:rsidR="00D01A74" w:rsidRPr="00A729F2">
                                    <w:rPr>
                                      <w:rFonts w:cstheme="minorHAnsi"/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:</w:t>
                                  </w:r>
                                  <w:r w:rsidR="00D01A74" w:rsidRPr="00A729F2">
                                    <w:rPr>
                                      <w:rFonts w:cstheme="minorHAns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D01A74" w:rsidRPr="00A729F2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Matric with </w:t>
                                  </w:r>
                                  <w:r w:rsidR="00D01A74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Diploma</w:t>
                                  </w:r>
                                  <w:r w:rsidR="00D01A74" w:rsidRPr="00A729F2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Exemption: </w:t>
                                  </w:r>
                                </w:p>
                                <w:p w:rsidR="00D01A74" w:rsidRPr="00A729F2" w:rsidRDefault="00D01A74" w:rsidP="00D01A74">
                                  <w:pPr>
                                    <w:numPr>
                                      <w:ilvl w:val="0"/>
                                      <w:numId w:val="11"/>
                                    </w:numPr>
                                    <w:contextualSpacing/>
                                    <w:jc w:val="both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A729F2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English – HG</w:t>
                                  </w:r>
                                </w:p>
                                <w:p w:rsidR="00D01A74" w:rsidRPr="00A729F2" w:rsidRDefault="00D01A74" w:rsidP="00D01A74">
                                  <w:pPr>
                                    <w:numPr>
                                      <w:ilvl w:val="0"/>
                                      <w:numId w:val="11"/>
                                    </w:numPr>
                                    <w:contextualSpacing/>
                                    <w:jc w:val="both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A729F2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Afrikaans – HG</w:t>
                                  </w:r>
                                </w:p>
                                <w:p w:rsidR="00D01A74" w:rsidRPr="00A729F2" w:rsidRDefault="008D7A60" w:rsidP="00D01A74">
                                  <w:pPr>
                                    <w:numPr>
                                      <w:ilvl w:val="0"/>
                                      <w:numId w:val="11"/>
                                    </w:numPr>
                                    <w:contextualSpacing/>
                                    <w:jc w:val="both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Tsonga – H</w:t>
                                  </w:r>
                                  <w:r w:rsidR="00D01A74" w:rsidRPr="00A729F2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</w:p>
                                <w:p w:rsidR="00D01A74" w:rsidRPr="00A729F2" w:rsidRDefault="00D01A74" w:rsidP="00D01A74">
                                  <w:pPr>
                                    <w:numPr>
                                      <w:ilvl w:val="0"/>
                                      <w:numId w:val="11"/>
                                    </w:numPr>
                                    <w:contextualSpacing/>
                                    <w:jc w:val="both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Mathematics – </w:t>
                                  </w:r>
                                  <w:r w:rsidR="008D7A60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 w:rsidRPr="00A729F2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</w:p>
                                <w:p w:rsidR="00D01A74" w:rsidRPr="00A729F2" w:rsidRDefault="008D7A60" w:rsidP="00D01A74">
                                  <w:pPr>
                                    <w:numPr>
                                      <w:ilvl w:val="0"/>
                                      <w:numId w:val="11"/>
                                    </w:numPr>
                                    <w:contextualSpacing/>
                                    <w:jc w:val="both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Geography</w:t>
                                  </w:r>
                                  <w:r w:rsidR="00D01A74" w:rsidRPr="00A729F2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– HG</w:t>
                                  </w:r>
                                </w:p>
                                <w:p w:rsidR="00D01A74" w:rsidRPr="00A729F2" w:rsidRDefault="00D01A74" w:rsidP="00D01A74">
                                  <w:pPr>
                                    <w:numPr>
                                      <w:ilvl w:val="0"/>
                                      <w:numId w:val="11"/>
                                    </w:numPr>
                                    <w:contextualSpacing/>
                                    <w:jc w:val="both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Physics</w:t>
                                  </w:r>
                                  <w:r w:rsidRPr="00A729F2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- HG</w:t>
                                  </w:r>
                                </w:p>
                                <w:p w:rsidR="00A729F2" w:rsidRPr="00A729F2" w:rsidRDefault="00A729F2" w:rsidP="00A729F2">
                                  <w:pPr>
                                    <w:spacing w:after="0" w:line="240" w:lineRule="auto"/>
                                    <w:rPr>
                                      <w:rFonts w:ascii="Century Gothic" w:hAnsi="Century Gothic"/>
                                      <w:szCs w:val="20"/>
                                    </w:rPr>
                                  </w:pPr>
                                </w:p>
                                <w:p w:rsidR="00AB7BBA" w:rsidRPr="00B577DB" w:rsidRDefault="00AB7BBA" w:rsidP="00B577DB">
                                  <w:pPr>
                                    <w:spacing w:after="0"/>
                                    <w:ind w:left="426" w:hanging="426"/>
                                    <w:jc w:val="both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DE5DC9" w:rsidRDefault="00E83FA3" w:rsidP="00B577DB">
                                  <w:pPr>
                                    <w:ind w:left="426" w:right="118" w:hanging="426"/>
                                    <w:rPr>
                                      <w:rFonts w:ascii="Calibri" w:hAnsi="Calibri" w:cs="Calibri"/>
                                      <w:bCs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bCs/>
                                      <w:iCs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="00DE5DC9" w:rsidRPr="00DE5DC9">
                                    <w:rPr>
                                      <w:rFonts w:ascii="Calibri" w:hAnsi="Calibri" w:cs="Calibri"/>
                                      <w:bCs/>
                                      <w:i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:rsidR="00E83FA3" w:rsidRDefault="00E83FA3" w:rsidP="00DE5DC9">
                                  <w:pPr>
                                    <w:ind w:right="118"/>
                                    <w:rPr>
                                      <w:rFonts w:ascii="Calibri" w:hAnsi="Calibri" w:cs="Calibri"/>
                                      <w:bCs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DE5DC9" w:rsidRPr="00DE5DC9" w:rsidRDefault="00DE5DC9" w:rsidP="00DE5DC9">
                                  <w:pPr>
                                    <w:ind w:right="118"/>
                                    <w:rPr>
                                      <w:rFonts w:ascii="Calibri" w:hAnsi="Calibri" w:cs="Calibri"/>
                                      <w:bCs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DE5DC9" w:rsidRPr="00DE5DC9" w:rsidRDefault="00DE5DC9" w:rsidP="003D527F">
                                  <w:pPr>
                                    <w:spacing w:after="0"/>
                                    <w:rPr>
                                      <w:b/>
                                      <w:color w:val="99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0B23F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0" o:spid="_x0000_s1033" type="#_x0000_t202" style="position:absolute;margin-left:4.25pt;margin-top:14.1pt;width:382.2pt;height:612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" fillcolor="white [3201]" stroked="f" strokeweight=".5pt">
                      <v:textbox>
                        <w:txbxContent>
                          <w:p w:rsidR="00A729F2" w:rsidRPr="00A729F2" w:rsidRDefault="00A729F2" w:rsidP="00A729F2">
                            <w:pPr>
                              <w:spacing w:after="0" w:line="240" w:lineRule="auto"/>
                              <w:contextualSpacing/>
                              <w:rPr>
                                <w:rFonts w:ascii="Century Gothic" w:hAnsi="Century Gothic"/>
                                <w:szCs w:val="20"/>
                              </w:rPr>
                            </w:pPr>
                          </w:p>
                          <w:p w:rsidR="00D01A74" w:rsidRDefault="00D01A74" w:rsidP="00D01A74">
                            <w:pPr>
                              <w:jc w:val="both"/>
                              <w:rPr>
                                <w:b/>
                                <w:color w:val="1C6483" w:themeColor="accent6" w:themeShade="80"/>
                                <w:sz w:val="28"/>
                                <w:szCs w:val="28"/>
                              </w:rPr>
                            </w:pPr>
                            <w:r w:rsidRPr="00D01A74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971925" cy="352425"/>
                                  <wp:effectExtent l="152400" t="152400" r="352425" b="35242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71925" cy="3524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outerShdw blurRad="292100" dist="139700" dir="2700000" algn="tl" rotWithShape="0">
                                              <a:srgbClr val="333333">
                                                <a:alpha val="65000"/>
                                              </a:srgb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01A74" w:rsidRPr="000B7883" w:rsidRDefault="00D01A74" w:rsidP="00D01A74">
                            <w:pPr>
                              <w:jc w:val="both"/>
                              <w:rPr>
                                <w:b/>
                                <w:color w:val="1C6483" w:themeColor="accent6" w:themeShade="80"/>
                                <w:sz w:val="28"/>
                                <w:szCs w:val="28"/>
                              </w:rPr>
                            </w:pPr>
                            <w:r w:rsidRPr="000B7883">
                              <w:rPr>
                                <w:b/>
                                <w:color w:val="1C6483" w:themeColor="accent6" w:themeShade="80"/>
                                <w:sz w:val="28"/>
                                <w:szCs w:val="28"/>
                              </w:rPr>
                              <w:t>TERTIARY ACADEMIC STUDIES</w:t>
                            </w:r>
                          </w:p>
                          <w:p w:rsidR="00D01A74" w:rsidRDefault="00D01A74" w:rsidP="00D01A74">
                            <w:pPr>
                              <w:ind w:left="426" w:hanging="426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A729F2">
                              <w:rPr>
                                <w:b/>
                                <w:sz w:val="20"/>
                                <w:szCs w:val="20"/>
                              </w:rPr>
                              <w:t xml:space="preserve">Man Themba Training Solutions 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– </w:t>
                            </w:r>
                            <w:r w:rsidRPr="00A729F2">
                              <w:rPr>
                                <w:sz w:val="20"/>
                                <w:szCs w:val="20"/>
                              </w:rPr>
                              <w:t>Cashier</w:t>
                            </w:r>
                          </w:p>
                          <w:p w:rsidR="00D01A74" w:rsidRDefault="00D01A74" w:rsidP="00D01A74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AB7BBA">
                              <w:rPr>
                                <w:b/>
                                <w:sz w:val="20"/>
                                <w:szCs w:val="20"/>
                              </w:rPr>
                              <w:t xml:space="preserve">Subjects </w:t>
                            </w:r>
                            <w:r>
                              <w:rPr>
                                <w:sz w:val="18"/>
                                <w:szCs w:val="20"/>
                              </w:rPr>
                              <w:t>–</w:t>
                            </w:r>
                            <w:r w:rsidRPr="00AB7BBA">
                              <w:rPr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:rsidR="00D01A74" w:rsidRPr="00AB7BBA" w:rsidRDefault="00D01A74" w:rsidP="00D01A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sz w:val="18"/>
                                <w:szCs w:val="20"/>
                              </w:rPr>
                            </w:pPr>
                            <w:r w:rsidRPr="00AB7BBA">
                              <w:rPr>
                                <w:sz w:val="18"/>
                                <w:szCs w:val="20"/>
                              </w:rPr>
                              <w:t>Principles of Customer Service</w:t>
                            </w:r>
                          </w:p>
                          <w:p w:rsidR="00D01A74" w:rsidRPr="00AB7BBA" w:rsidRDefault="00D01A74" w:rsidP="00D01A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sz w:val="18"/>
                                <w:szCs w:val="20"/>
                              </w:rPr>
                            </w:pPr>
                            <w:r w:rsidRPr="00AB7BBA">
                              <w:rPr>
                                <w:sz w:val="18"/>
                                <w:szCs w:val="20"/>
                              </w:rPr>
                              <w:t>Finance and Risk</w:t>
                            </w:r>
                          </w:p>
                          <w:p w:rsidR="00D01A74" w:rsidRPr="00AB7BBA" w:rsidRDefault="00D01A74" w:rsidP="00D01A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sz w:val="18"/>
                                <w:szCs w:val="20"/>
                              </w:rPr>
                            </w:pPr>
                            <w:r w:rsidRPr="00AB7BBA">
                              <w:rPr>
                                <w:sz w:val="18"/>
                                <w:szCs w:val="20"/>
                              </w:rPr>
                              <w:t>Communication Skills</w:t>
                            </w:r>
                          </w:p>
                          <w:p w:rsidR="00D01A74" w:rsidRPr="00AB7BBA" w:rsidRDefault="00D01A74" w:rsidP="00D01A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sz w:val="18"/>
                                <w:szCs w:val="20"/>
                              </w:rPr>
                            </w:pPr>
                            <w:r w:rsidRPr="00AB7BBA">
                              <w:rPr>
                                <w:sz w:val="18"/>
                                <w:szCs w:val="20"/>
                              </w:rPr>
                              <w:t>Numeracy Skills</w:t>
                            </w:r>
                          </w:p>
                          <w:p w:rsidR="00D01A74" w:rsidRDefault="00D01A74" w:rsidP="00D01A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sz w:val="18"/>
                                <w:szCs w:val="20"/>
                              </w:rPr>
                            </w:pPr>
                            <w:r w:rsidRPr="00AB7BBA">
                              <w:rPr>
                                <w:sz w:val="18"/>
                                <w:szCs w:val="20"/>
                              </w:rPr>
                              <w:t>Writing Skills</w:t>
                            </w:r>
                          </w:p>
                          <w:p w:rsidR="00D01A74" w:rsidRPr="00AB7BBA" w:rsidRDefault="00D01A74" w:rsidP="00D01A7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sz w:val="18"/>
                                <w:szCs w:val="20"/>
                              </w:rPr>
                              <w:t>Till operation</w:t>
                            </w:r>
                          </w:p>
                          <w:p w:rsidR="00D01A74" w:rsidRDefault="00D01A74" w:rsidP="00D01A74">
                            <w:pPr>
                              <w:rPr>
                                <w:rFonts w:ascii="Century Gothic" w:hAnsi="Century Gothic"/>
                                <w:szCs w:val="20"/>
                              </w:rPr>
                            </w:pPr>
                          </w:p>
                          <w:p w:rsidR="00D01A74" w:rsidRPr="000B7883" w:rsidRDefault="00D01A74" w:rsidP="00D01A74">
                            <w:pPr>
                              <w:jc w:val="both"/>
                              <w:rPr>
                                <w:b/>
                                <w:color w:val="1C6483" w:themeColor="accent6" w:themeShade="80"/>
                                <w:sz w:val="28"/>
                                <w:szCs w:val="28"/>
                              </w:rPr>
                            </w:pPr>
                            <w:r w:rsidRPr="000B7883">
                              <w:rPr>
                                <w:b/>
                                <w:color w:val="1C6483" w:themeColor="accent6" w:themeShade="80"/>
                                <w:sz w:val="28"/>
                                <w:szCs w:val="28"/>
                              </w:rPr>
                              <w:t>TERTIARY ACADEMIC STUDIES</w:t>
                            </w:r>
                          </w:p>
                          <w:p w:rsidR="008D7A60" w:rsidRPr="008D7A60" w:rsidRDefault="008D7A60" w:rsidP="008D7A60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r w:rsidRPr="008D7A60">
                              <w:rPr>
                                <w:b/>
                                <w:sz w:val="20"/>
                                <w:szCs w:val="20"/>
                              </w:rPr>
                              <w:t>Arise Business College</w:t>
                            </w:r>
                            <w:r w:rsidR="00D01A74" w:rsidRPr="000B788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Pr="008D7A60">
                              <w:rPr>
                                <w:sz w:val="20"/>
                                <w:szCs w:val="20"/>
                              </w:rPr>
                              <w:t xml:space="preserve">Diploma in Computing </w:t>
                            </w:r>
                          </w:p>
                          <w:p w:rsidR="00D01A74" w:rsidRDefault="00730D7B" w:rsidP="00730D7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Tusanag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e-Learning</w:t>
                            </w:r>
                            <w:r w:rsidR="008D7A60" w:rsidRPr="008D7A60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01A74" w:rsidRPr="000B788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–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Generic Management (waiting for results)</w:t>
                            </w:r>
                          </w:p>
                          <w:p w:rsidR="00D01A74" w:rsidRDefault="00D01A74" w:rsidP="00D01A74">
                            <w:pPr>
                              <w:ind w:left="426" w:hanging="426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D01A74" w:rsidRPr="000B7883" w:rsidRDefault="00D01A74" w:rsidP="00D01A74">
                            <w:pPr>
                              <w:rPr>
                                <w:b/>
                                <w:color w:val="1C6483" w:themeColor="accent6" w:themeShade="80"/>
                                <w:sz w:val="28"/>
                                <w:szCs w:val="28"/>
                              </w:rPr>
                            </w:pPr>
                            <w:r w:rsidRPr="000B7883">
                              <w:rPr>
                                <w:b/>
                                <w:color w:val="1C6483" w:themeColor="accent6" w:themeShade="80"/>
                                <w:sz w:val="28"/>
                                <w:szCs w:val="28"/>
                              </w:rPr>
                              <w:t>SCHOOLING</w:t>
                            </w:r>
                          </w:p>
                          <w:p w:rsidR="00D01A74" w:rsidRPr="00A729F2" w:rsidRDefault="000F6451" w:rsidP="00D01A74">
                            <w:pPr>
                              <w:ind w:left="426" w:hanging="426"/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F6451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Phulani</w:t>
                            </w:r>
                            <w:proofErr w:type="spellEnd"/>
                            <w:r w:rsidRPr="000F6451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High School</w:t>
                            </w:r>
                            <w:r w:rsidR="00D01A74" w:rsidRPr="00A729F2">
                              <w:rPr>
                                <w:rFonts w:cstheme="minorHAnsi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:</w:t>
                            </w:r>
                            <w:r w:rsidR="00D01A74" w:rsidRPr="00A729F2">
                              <w:rPr>
                                <w:rFonts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01A74" w:rsidRPr="00A729F2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Matric with </w:t>
                            </w:r>
                            <w:r w:rsidR="00D01A74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iploma</w:t>
                            </w:r>
                            <w:r w:rsidR="00D01A74" w:rsidRPr="00A729F2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Exemption: </w:t>
                            </w:r>
                          </w:p>
                          <w:p w:rsidR="00D01A74" w:rsidRPr="00A729F2" w:rsidRDefault="00D01A74" w:rsidP="00D01A74">
                            <w:pPr>
                              <w:numPr>
                                <w:ilvl w:val="0"/>
                                <w:numId w:val="11"/>
                              </w:numPr>
                              <w:contextualSpacing/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A729F2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English – HG</w:t>
                            </w:r>
                          </w:p>
                          <w:p w:rsidR="00D01A74" w:rsidRPr="00A729F2" w:rsidRDefault="00D01A74" w:rsidP="00D01A74">
                            <w:pPr>
                              <w:numPr>
                                <w:ilvl w:val="0"/>
                                <w:numId w:val="11"/>
                              </w:numPr>
                              <w:contextualSpacing/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A729F2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frikaans – HG</w:t>
                            </w:r>
                          </w:p>
                          <w:p w:rsidR="00D01A74" w:rsidRPr="00A729F2" w:rsidRDefault="008D7A60" w:rsidP="00D01A74">
                            <w:pPr>
                              <w:numPr>
                                <w:ilvl w:val="0"/>
                                <w:numId w:val="11"/>
                              </w:numPr>
                              <w:contextualSpacing/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songa – H</w:t>
                            </w:r>
                            <w:r w:rsidR="00D01A74" w:rsidRPr="00A729F2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G</w:t>
                            </w:r>
                          </w:p>
                          <w:p w:rsidR="00D01A74" w:rsidRPr="00A729F2" w:rsidRDefault="00D01A74" w:rsidP="00D01A74">
                            <w:pPr>
                              <w:numPr>
                                <w:ilvl w:val="0"/>
                                <w:numId w:val="11"/>
                              </w:numPr>
                              <w:contextualSpacing/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Mathematics – </w:t>
                            </w:r>
                            <w:r w:rsidR="008D7A60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H</w:t>
                            </w:r>
                            <w:r w:rsidRPr="00A729F2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G</w:t>
                            </w:r>
                          </w:p>
                          <w:p w:rsidR="00D01A74" w:rsidRPr="00A729F2" w:rsidRDefault="008D7A60" w:rsidP="00D01A74">
                            <w:pPr>
                              <w:numPr>
                                <w:ilvl w:val="0"/>
                                <w:numId w:val="11"/>
                              </w:numPr>
                              <w:contextualSpacing/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Geography</w:t>
                            </w:r>
                            <w:r w:rsidR="00D01A74" w:rsidRPr="00A729F2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– HG</w:t>
                            </w:r>
                          </w:p>
                          <w:p w:rsidR="00D01A74" w:rsidRPr="00A729F2" w:rsidRDefault="00D01A74" w:rsidP="00D01A74">
                            <w:pPr>
                              <w:numPr>
                                <w:ilvl w:val="0"/>
                                <w:numId w:val="11"/>
                              </w:numPr>
                              <w:contextualSpacing/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hysics</w:t>
                            </w:r>
                            <w:r w:rsidRPr="00A729F2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HG</w:t>
                            </w:r>
                          </w:p>
                          <w:p w:rsidR="00A729F2" w:rsidRPr="00A729F2" w:rsidRDefault="00A729F2" w:rsidP="00A729F2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Cs w:val="20"/>
                              </w:rPr>
                            </w:pPr>
                          </w:p>
                          <w:p w:rsidR="00AB7BBA" w:rsidRPr="00B577DB" w:rsidRDefault="00AB7BBA" w:rsidP="00B577DB">
                            <w:pPr>
                              <w:spacing w:after="0"/>
                              <w:ind w:left="426" w:hanging="426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DE5DC9" w:rsidRDefault="00E83FA3" w:rsidP="00B577DB">
                            <w:pPr>
                              <w:ind w:left="426" w:right="118" w:hanging="426"/>
                              <w:rPr>
                                <w:rFonts w:ascii="Calibri" w:hAnsi="Calibri" w:cs="Calibri"/>
                                <w:bCs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Cs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  <w:r w:rsidR="00DE5DC9" w:rsidRPr="00DE5DC9">
                              <w:rPr>
                                <w:rFonts w:ascii="Calibri" w:hAnsi="Calibri" w:cs="Calibri"/>
                                <w:bCs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E83FA3" w:rsidRDefault="00E83FA3" w:rsidP="00DE5DC9">
                            <w:pPr>
                              <w:ind w:right="118"/>
                              <w:rPr>
                                <w:rFonts w:ascii="Calibri" w:hAnsi="Calibri" w:cs="Calibri"/>
                                <w:bCs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:rsidR="00DE5DC9" w:rsidRPr="00DE5DC9" w:rsidRDefault="00DE5DC9" w:rsidP="00DE5DC9">
                            <w:pPr>
                              <w:ind w:right="118"/>
                              <w:rPr>
                                <w:rFonts w:ascii="Calibri" w:hAnsi="Calibri" w:cs="Calibri"/>
                                <w:bCs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:rsidR="00DE5DC9" w:rsidRPr="00DE5DC9" w:rsidRDefault="00DE5DC9" w:rsidP="003D527F">
                            <w:pPr>
                              <w:spacing w:after="0"/>
                              <w:rPr>
                                <w:b/>
                                <w:color w:val="9900F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42E11" w:rsidRPr="00EA1A5F" w:rsidTr="00DA705A">
        <w:trPr>
          <w:trHeight w:val="14569"/>
        </w:trPr>
        <w:tc>
          <w:tcPr>
            <w:tcW w:w="3750" w:type="dxa"/>
            <w:shd w:val="clear" w:color="auto" w:fill="auto"/>
          </w:tcPr>
          <w:p w:rsidR="00B42E11" w:rsidRDefault="00B42E11" w:rsidP="00C80762">
            <w:pPr>
              <w:spacing w:after="120"/>
              <w:jc w:val="center"/>
              <w:rPr>
                <w:rFonts w:cstheme="minorHAnsi"/>
                <w:color w:val="1A222D" w:themeColor="text2"/>
              </w:rPr>
            </w:pPr>
          </w:p>
        </w:tc>
        <w:tc>
          <w:tcPr>
            <w:tcW w:w="8220" w:type="dxa"/>
            <w:shd w:val="clear" w:color="auto" w:fill="auto"/>
          </w:tcPr>
          <w:p w:rsidR="00F0273F" w:rsidRDefault="00F0273F" w:rsidP="00F0273F">
            <w:pPr>
              <w:contextualSpacing/>
              <w:jc w:val="both"/>
              <w:rPr>
                <w:rFonts w:eastAsia="Times New Roman" w:cstheme="minorHAnsi"/>
                <w:caps/>
                <w:color w:val="1A222D" w:themeColor="text2"/>
                <w:kern w:val="28"/>
              </w:rPr>
            </w:pPr>
          </w:p>
          <w:p w:rsidR="00F0273F" w:rsidRDefault="00F0273F" w:rsidP="00F0273F">
            <w:pPr>
              <w:contextualSpacing/>
              <w:jc w:val="both"/>
              <w:rPr>
                <w:rFonts w:eastAsia="Times New Roman" w:cstheme="minorHAnsi"/>
                <w:caps/>
                <w:color w:val="1A222D" w:themeColor="text2"/>
                <w:kern w:val="28"/>
              </w:rPr>
            </w:pPr>
          </w:p>
          <w:p w:rsidR="00F0273F" w:rsidRPr="00EA1A5F" w:rsidRDefault="00F0273F" w:rsidP="00F0273F">
            <w:pPr>
              <w:contextualSpacing/>
              <w:jc w:val="both"/>
              <w:rPr>
                <w:rFonts w:eastAsia="Times New Roman" w:cstheme="minorHAnsi"/>
                <w:caps/>
                <w:color w:val="1A222D" w:themeColor="text2"/>
                <w:kern w:val="28"/>
              </w:rPr>
            </w:pPr>
          </w:p>
        </w:tc>
      </w:tr>
    </w:tbl>
    <w:p w:rsidR="006D4253" w:rsidRPr="00EA1A5F" w:rsidRDefault="003F3101">
      <w:pPr>
        <w:rPr>
          <w:rFonts w:cstheme="minorHAnsi"/>
          <w:color w:val="1A222D" w:themeColor="text2"/>
        </w:rPr>
      </w:pPr>
    </w:p>
    <w:sectPr w:rsidR="006D4253" w:rsidRPr="00EA1A5F" w:rsidSect="00DA705A">
      <w:headerReference w:type="default" r:id="rId12"/>
      <w:pgSz w:w="11906" w:h="16838" w:code="9"/>
      <w:pgMar w:top="0" w:right="0" w:bottom="0" w:left="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3101" w:rsidRDefault="003F3101" w:rsidP="007C7DF3">
      <w:pPr>
        <w:spacing w:after="0" w:line="240" w:lineRule="auto"/>
      </w:pPr>
      <w:r>
        <w:separator/>
      </w:r>
    </w:p>
  </w:endnote>
  <w:endnote w:type="continuationSeparator" w:id="0">
    <w:p w:rsidR="003F3101" w:rsidRDefault="003F3101" w:rsidP="007C7D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3101" w:rsidRDefault="003F3101" w:rsidP="007C7DF3">
      <w:pPr>
        <w:spacing w:after="0" w:line="240" w:lineRule="auto"/>
      </w:pPr>
      <w:r>
        <w:separator/>
      </w:r>
    </w:p>
  </w:footnote>
  <w:footnote w:type="continuationSeparator" w:id="0">
    <w:p w:rsidR="003F3101" w:rsidRDefault="003F3101" w:rsidP="007C7D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7DF3" w:rsidRPr="007C7DF3" w:rsidRDefault="004656B5" w:rsidP="007C7DF3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6FF55DB9" wp14:editId="2E62DE9B">
              <wp:simplePos x="0" y="0"/>
              <wp:positionH relativeFrom="margin">
                <wp:align>left</wp:align>
              </wp:positionH>
              <wp:positionV relativeFrom="paragraph">
                <wp:posOffset>-514350</wp:posOffset>
              </wp:positionV>
              <wp:extent cx="2377440" cy="10834370"/>
              <wp:effectExtent l="0" t="0" r="60960" b="6223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77440" cy="10834370"/>
                      </a:xfrm>
                      <a:prstGeom prst="rect">
                        <a:avLst/>
                      </a:prstGeom>
                      <a:solidFill>
                        <a:srgbClr val="B2B2B2"/>
                      </a:solidFill>
                      <a:ln>
                        <a:noFill/>
                      </a:ln>
                      <a:effectLst>
                        <a:outerShdw blurRad="25400" dist="38100" dir="2700000" algn="tl" rotWithShape="0">
                          <a:prstClr val="black">
                            <a:alpha val="20000"/>
                          </a:prstClr>
                        </a:outerShdw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017B0EB" id="Rectangle 1" o:spid="_x0000_s1026" style="position:absolute;margin-left:0;margin-top:-40.5pt;width:187.2pt;height:853.1pt;z-index:25165721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" fillcolor="#b2b2b2" stroked="f" strokeweight="1pt">
              <v:shadow on="t" color="black" opacity="13107f" origin="-.5,-.5" offset=".74836mm,.74836mm"/>
              <w10:wrap anchorx="margin"/>
            </v:rect>
          </w:pict>
        </mc:Fallback>
      </mc:AlternateContent>
    </w:r>
    <w:r w:rsidR="008321D4" w:rsidRPr="007C7DF3"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3A64BC29" wp14:editId="185B8500">
              <wp:simplePos x="0" y="0"/>
              <wp:positionH relativeFrom="page">
                <wp:posOffset>1997710</wp:posOffset>
              </wp:positionH>
              <wp:positionV relativeFrom="paragraph">
                <wp:posOffset>-455930</wp:posOffset>
              </wp:positionV>
              <wp:extent cx="5592445" cy="525780"/>
              <wp:effectExtent l="0" t="0" r="27305" b="26670"/>
              <wp:wrapNone/>
              <wp:docPr id="2" name="Group 1">
                <a:extLst xmlns:a="http://schemas.openxmlformats.org/drawingml/2006/main">
                  <a:ext uri="{FF2B5EF4-FFF2-40B4-BE49-F238E27FC236}">
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D647BA13-4317-48C7-A23E-7EB395EA4475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92445" cy="525780"/>
                        <a:chOff x="0" y="0"/>
                        <a:chExt cx="3273425" cy="307975"/>
                      </a:xfrm>
                      <a:solidFill>
                        <a:srgbClr val="CC66FF"/>
                      </a:solidFill>
                    </wpg:grpSpPr>
                    <wps:wsp>
                      <wps:cNvPr id="4" name="Freeform 28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1EFD1A0-40A9-4590-B848-DD43CBCE5B18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530225" y="0"/>
                          <a:ext cx="2743200" cy="307975"/>
                        </a:xfrm>
                        <a:custGeom>
                          <a:avLst/>
                          <a:gdLst>
                            <a:gd name="T0" fmla="*/ 23 w 5725"/>
                            <a:gd name="T1" fmla="*/ 59 h 643"/>
                            <a:gd name="T2" fmla="*/ 539 w 5725"/>
                            <a:gd name="T3" fmla="*/ 562 h 643"/>
                            <a:gd name="T4" fmla="*/ 739 w 5725"/>
                            <a:gd name="T5" fmla="*/ 643 h 643"/>
                            <a:gd name="T6" fmla="*/ 5725 w 5725"/>
                            <a:gd name="T7" fmla="*/ 643 h 643"/>
                            <a:gd name="T8" fmla="*/ 5725 w 5725"/>
                            <a:gd name="T9" fmla="*/ 0 h 643"/>
                            <a:gd name="T10" fmla="*/ 48 w 5725"/>
                            <a:gd name="T11" fmla="*/ 0 h 643"/>
                            <a:gd name="T12" fmla="*/ 23 w 5725"/>
                            <a:gd name="T13" fmla="*/ 59 h 6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5725" h="643">
                              <a:moveTo>
                                <a:pt x="23" y="59"/>
                              </a:moveTo>
                              <a:lnTo>
                                <a:pt x="539" y="562"/>
                              </a:lnTo>
                              <a:cubicBezTo>
                                <a:pt x="592" y="614"/>
                                <a:pt x="664" y="643"/>
                                <a:pt x="739" y="643"/>
                              </a:cubicBezTo>
                              <a:lnTo>
                                <a:pt x="5725" y="643"/>
                              </a:lnTo>
                              <a:lnTo>
                                <a:pt x="5725" y="0"/>
                              </a:lnTo>
                              <a:lnTo>
                                <a:pt x="48" y="0"/>
                              </a:lnTo>
                              <a:cubicBezTo>
                                <a:pt x="16" y="0"/>
                                <a:pt x="0" y="37"/>
                                <a:pt x="23" y="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chemeClr val="accent6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" name="Freeform 31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E75F067-B35F-4360-B69D-D2F3FAEC8DD5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0" y="0"/>
                          <a:ext cx="428625" cy="307975"/>
                        </a:xfrm>
                        <a:custGeom>
                          <a:avLst/>
                          <a:gdLst>
                            <a:gd name="T0" fmla="*/ 617 w 896"/>
                            <a:gd name="T1" fmla="*/ 643 h 643"/>
                            <a:gd name="T2" fmla="*/ 843 w 896"/>
                            <a:gd name="T3" fmla="*/ 643 h 643"/>
                            <a:gd name="T4" fmla="*/ 871 w 896"/>
                            <a:gd name="T5" fmla="*/ 575 h 643"/>
                            <a:gd name="T6" fmla="*/ 307 w 896"/>
                            <a:gd name="T7" fmla="*/ 11 h 643"/>
                            <a:gd name="T8" fmla="*/ 279 w 896"/>
                            <a:gd name="T9" fmla="*/ 0 h 643"/>
                            <a:gd name="T10" fmla="*/ 53 w 896"/>
                            <a:gd name="T11" fmla="*/ 0 h 643"/>
                            <a:gd name="T12" fmla="*/ 25 w 896"/>
                            <a:gd name="T13" fmla="*/ 68 h 643"/>
                            <a:gd name="T14" fmla="*/ 589 w 896"/>
                            <a:gd name="T15" fmla="*/ 631 h 643"/>
                            <a:gd name="T16" fmla="*/ 617 w 896"/>
                            <a:gd name="T17" fmla="*/ 643 h 6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96" h="643">
                              <a:moveTo>
                                <a:pt x="617" y="643"/>
                              </a:moveTo>
                              <a:lnTo>
                                <a:pt x="843" y="643"/>
                              </a:lnTo>
                              <a:cubicBezTo>
                                <a:pt x="878" y="643"/>
                                <a:pt x="896" y="600"/>
                                <a:pt x="871" y="575"/>
                              </a:cubicBezTo>
                              <a:lnTo>
                                <a:pt x="307" y="11"/>
                              </a:lnTo>
                              <a:cubicBezTo>
                                <a:pt x="300" y="4"/>
                                <a:pt x="289" y="0"/>
                                <a:pt x="279" y="0"/>
                              </a:cubicBezTo>
                              <a:lnTo>
                                <a:pt x="53" y="0"/>
                              </a:lnTo>
                              <a:cubicBezTo>
                                <a:pt x="17" y="0"/>
                                <a:pt x="0" y="43"/>
                                <a:pt x="25" y="68"/>
                              </a:cubicBezTo>
                              <a:lnTo>
                                <a:pt x="589" y="631"/>
                              </a:lnTo>
                              <a:cubicBezTo>
                                <a:pt x="596" y="639"/>
                                <a:pt x="606" y="643"/>
                                <a:pt x="617" y="6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chemeClr val="accent6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 31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9F124B3E-8370-44F0-98E2-D71B7E83F076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209550" y="0"/>
                          <a:ext cx="539750" cy="307975"/>
                        </a:xfrm>
                        <a:custGeom>
                          <a:avLst/>
                          <a:gdLst>
                            <a:gd name="T0" fmla="*/ 667 w 1126"/>
                            <a:gd name="T1" fmla="*/ 643 h 643"/>
                            <a:gd name="T2" fmla="*/ 1075 w 1126"/>
                            <a:gd name="T3" fmla="*/ 643 h 643"/>
                            <a:gd name="T4" fmla="*/ 1102 w 1126"/>
                            <a:gd name="T5" fmla="*/ 578 h 643"/>
                            <a:gd name="T6" fmla="*/ 570 w 1126"/>
                            <a:gd name="T7" fmla="*/ 46 h 643"/>
                            <a:gd name="T8" fmla="*/ 459 w 1126"/>
                            <a:gd name="T9" fmla="*/ 0 h 643"/>
                            <a:gd name="T10" fmla="*/ 51 w 1126"/>
                            <a:gd name="T11" fmla="*/ 0 h 643"/>
                            <a:gd name="T12" fmla="*/ 24 w 1126"/>
                            <a:gd name="T13" fmla="*/ 65 h 643"/>
                            <a:gd name="T14" fmla="*/ 556 w 1126"/>
                            <a:gd name="T15" fmla="*/ 597 h 643"/>
                            <a:gd name="T16" fmla="*/ 667 w 1126"/>
                            <a:gd name="T17" fmla="*/ 643 h 6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126" h="643">
                              <a:moveTo>
                                <a:pt x="667" y="643"/>
                              </a:moveTo>
                              <a:lnTo>
                                <a:pt x="1075" y="643"/>
                              </a:lnTo>
                              <a:cubicBezTo>
                                <a:pt x="1109" y="643"/>
                                <a:pt x="1126" y="602"/>
                                <a:pt x="1102" y="578"/>
                              </a:cubicBezTo>
                              <a:lnTo>
                                <a:pt x="570" y="46"/>
                              </a:lnTo>
                              <a:cubicBezTo>
                                <a:pt x="540" y="16"/>
                                <a:pt x="501" y="0"/>
                                <a:pt x="459" y="0"/>
                              </a:cubicBezTo>
                              <a:lnTo>
                                <a:pt x="51" y="0"/>
                              </a:lnTo>
                              <a:cubicBezTo>
                                <a:pt x="17" y="0"/>
                                <a:pt x="0" y="41"/>
                                <a:pt x="24" y="65"/>
                              </a:cubicBezTo>
                              <a:lnTo>
                                <a:pt x="556" y="597"/>
                              </a:lnTo>
                              <a:cubicBezTo>
                                <a:pt x="586" y="627"/>
                                <a:pt x="625" y="643"/>
                                <a:pt x="667" y="6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chemeClr val="accent6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5B94B27" id="Group 1" o:spid="_x0000_s1026" style="position:absolute;margin-left:157.3pt;margin-top:-35.9pt;width:440.35pt;height:41.4pt;z-index:-251658240;mso-position-horizontal-relative:page;mso-width-relative:margin;mso-height-relative:margin" coordsize="32734,30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">
              <v:shape id="Freeform 282" o:spid="_x0000_s1027" style="position:absolute;left:5302;width:27432;height:3079;visibility:visible;mso-wrap-style:square;v-text-anchor:top" coordsize="5725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Kxb68QA&#10;AADaAAAADwAAAGRycy9kb3ducmV2LnhtbESPQWsCMRSE7wX/Q3iCt5q1SJGtUYpS0YMWt1V6fGxe&#10;s0s3L2ETdeuvNwWhx2FmvmGm88424kxtqB0rGA0zEMSl0zUbBZ8fb48TECEia2wck4JfCjCf9R6m&#10;mGt34T2di2hEgnDIUUEVo8+lDGVFFsPQeeLkfbvWYkyyNVK3eElw28inLHuWFmtOCxV6WlRU/hQn&#10;q8A04+hHm8xvD7gyX7vj8n1nr0oN+t3rC4hIXfwP39trrWAMf1fSDZCz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CsW+vEAAAA2gAAAA8AAAAAAAAAAAAAAAAAmAIAAGRycy9k&#10;b3ducmV2LnhtbFBLBQYAAAAABAAEAPUAAACJAwAAAAA=&#10;" path="m23,59l539,562v53,52,125,81,200,81l5725,643,5725,,48,c16,,,37,23,59xe" fillcolor="#747474 [1614]" strokecolor="#1c6382 [1609]">
                <v:path arrowok="t" o:connecttype="custom" o:connectlocs="11021,28259;258268,269179;354100,307975;2743200,307975;2743200,0;23000,0;11021,28259" o:connectangles="0,0,0,0,0,0,0"/>
              </v:shape>
              <v:shape id="Freeform 310" o:spid="_x0000_s1028" style="position:absolute;width:4286;height:3079;visibility:visible;mso-wrap-style:square;v-text-anchor:top" coordsize="896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Kf/ZsAA&#10;AADaAAAADwAAAGRycy9kb3ducmV2LnhtbESPzQrCMBCE74LvEFbwIpoqKFKNIorgwR/8eYClWdti&#10;sylN1OrTG0HwOMzMN8x0XptCPKhyuWUF/V4EgjixOudUweW87o5BOI+ssbBMCl7kYD5rNqYYa/vk&#10;Iz1OPhUBwi5GBZn3ZSylSzIy6Hq2JA7e1VYGfZBVKnWFzwA3hRxE0UgazDksZFjSMqPkdrobBeXg&#10;fdjfN+nK8/i2NvWqc93uOkq1W/ViAsJT7f/hX3ujFQzheyXcADn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Kf/ZsAAAADaAAAADwAAAAAAAAAAAAAAAACYAgAAZHJzL2Rvd25y&#10;ZXYueG1sUEsFBgAAAAAEAAQA9QAAAIUDAAAAAA==&#10;" path="m617,643r226,c878,643,896,600,871,575l307,11c300,4,289,,279,l53,c17,,,43,25,68l589,631v7,8,17,12,28,12xe" fillcolor="#40c4fe [1944]" strokecolor="#1c6382 [1609]">
                <v:path arrowok="t" o:connecttype="custom" o:connectlocs="295158,307975;403271,307975;416666,275405;146861,5269;133467,0;25354,0;11959,32570;281764,302227;295158,307975" o:connectangles="0,0,0,0,0,0,0,0,0"/>
              </v:shape>
              <v:shape id="Freeform 311" o:spid="_x0000_s1029" style="position:absolute;left:2095;width:5398;height:3079;visibility:visible;mso-wrap-style:square;v-text-anchor:top" coordsize="1126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C2Aab0A&#10;AADaAAAADwAAAGRycy9kb3ducmV2LnhtbESPwQrCMBBE74L/EFbwpqmCWqpRRBQET9V+wNKsbbHZ&#10;1CZq/XsjCB6HmXnDrDadqcWTWldZVjAZRyCIc6srLhRkl8MoBuE8ssbaMil4k4PNut9bYaLti1N6&#10;nn0hAoRdggpK75tESpeXZNCNbUMcvKttDfog20LqFl8Bbmo5jaK5NFhxWCixoV1J+e38MApmp0UR&#10;penk/t4fXezjDB96dldqOOi2SxCeOv8P/9pHrWAO3yvhBsj1B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kC2Aab0AAADaAAAADwAAAAAAAAAAAAAAAACYAgAAZHJzL2Rvd25yZXYu&#10;eG1sUEsFBgAAAAAEAAQA9QAAAIIDAAAAAA==&#10;" path="m667,643r408,c1109,643,1126,602,1102,578l570,46c540,16,501,,459,l51,c17,,,41,24,65l556,597v30,30,69,46,111,46xe" fillcolor="#40c4fe [1944]" strokecolor="#1c6382 [1609]">
                <v:path arrowok="t" o:connecttype="custom" o:connectlocs="319728,307975;515303,307975;528246,276842;273230,22032;220022,0;24447,0;11504,31133;266520,285943;319728,307975" o:connectangles="0,0,0,0,0,0,0,0,0"/>
              </v:shape>
              <w10:wrap anchorx="page"/>
            </v:group>
          </w:pict>
        </mc:Fallback>
      </mc:AlternateContent>
    </w:r>
    <w:r w:rsidR="007C7DF3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87D4865" wp14:editId="2A2B4528">
              <wp:simplePos x="0" y="0"/>
              <wp:positionH relativeFrom="column">
                <wp:posOffset>3543300</wp:posOffset>
              </wp:positionH>
              <wp:positionV relativeFrom="paragraph">
                <wp:posOffset>-342900</wp:posOffset>
              </wp:positionV>
              <wp:extent cx="3790950" cy="3238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909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C7DF3" w:rsidRPr="00C03153" w:rsidRDefault="009C1FC7" w:rsidP="007C7DF3">
                          <w:pPr>
                            <w:jc w:val="right"/>
                            <w:rPr>
                              <w:caps/>
                              <w:color w:val="FFFFFF" w:themeColor="background1"/>
                              <w:sz w:val="28"/>
                            </w:rPr>
                          </w:pPr>
                          <w:r>
                            <w:rPr>
                              <w:caps/>
                              <w:color w:val="FFFFFF" w:themeColor="background1"/>
                              <w:sz w:val="28"/>
                            </w:rPr>
                            <w:t xml:space="preserve">Curriculum Vitae – </w:t>
                          </w:r>
                          <w:r w:rsidR="00FF560E">
                            <w:rPr>
                              <w:caps/>
                              <w:color w:val="FFFFFF" w:themeColor="background1"/>
                              <w:sz w:val="28"/>
                            </w:rPr>
                            <w:t>TIYANI NDLOV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7D4865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left:0;text-align:left;margin-left:279pt;margin-top:-27pt;width:298.5pt;height:25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" filled="f" stroked="f">
              <v:textbox>
                <w:txbxContent>
                  <w:p w:rsidR="007C7DF3" w:rsidRPr="00C03153" w:rsidRDefault="009C1FC7" w:rsidP="007C7DF3">
                    <w:pPr>
                      <w:jc w:val="right"/>
                      <w:rPr>
                        <w:caps/>
                        <w:color w:val="FFFFFF" w:themeColor="background1"/>
                        <w:sz w:val="28"/>
                      </w:rPr>
                    </w:pPr>
                    <w:r>
                      <w:rPr>
                        <w:caps/>
                        <w:color w:val="FFFFFF" w:themeColor="background1"/>
                        <w:sz w:val="28"/>
                      </w:rPr>
                      <w:t xml:space="preserve">Curriculum Vitae – </w:t>
                    </w:r>
                    <w:r w:rsidR="00FF560E">
                      <w:rPr>
                        <w:caps/>
                        <w:color w:val="FFFFFF" w:themeColor="background1"/>
                        <w:sz w:val="28"/>
                      </w:rPr>
                      <w:t>TIYANI NDLOVU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5pt;height:11.25pt;visibility:visible;mso-wrap-style:square" o:bullet="t">
        <v:imagedata r:id="rId1" o:title=""/>
      </v:shape>
    </w:pict>
  </w:numPicBullet>
  <w:abstractNum w:abstractNumId="0" w15:restartNumberingAfterBreak="0">
    <w:nsid w:val="03713109"/>
    <w:multiLevelType w:val="multilevel"/>
    <w:tmpl w:val="DAD01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65588C"/>
    <w:multiLevelType w:val="hybridMultilevel"/>
    <w:tmpl w:val="6D98DB12"/>
    <w:lvl w:ilvl="0" w:tplc="C44622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F06D4"/>
    <w:multiLevelType w:val="hybridMultilevel"/>
    <w:tmpl w:val="3F728D56"/>
    <w:lvl w:ilvl="0" w:tplc="7CBEF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C6483" w:themeColor="accent6" w:themeShade="80"/>
      </w:rPr>
    </w:lvl>
    <w:lvl w:ilvl="1" w:tplc="13AABF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6600FF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33F58"/>
    <w:multiLevelType w:val="hybridMultilevel"/>
    <w:tmpl w:val="50009E20"/>
    <w:lvl w:ilvl="0" w:tplc="98EE92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C6483" w:themeColor="accent6" w:themeShade="80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37EC3"/>
    <w:multiLevelType w:val="hybridMultilevel"/>
    <w:tmpl w:val="9E887610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5" w15:restartNumberingAfterBreak="0">
    <w:nsid w:val="14DB40A5"/>
    <w:multiLevelType w:val="hybridMultilevel"/>
    <w:tmpl w:val="6E32D04E"/>
    <w:lvl w:ilvl="0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6" w15:restartNumberingAfterBreak="0">
    <w:nsid w:val="17BC4488"/>
    <w:multiLevelType w:val="hybridMultilevel"/>
    <w:tmpl w:val="B650D3D4"/>
    <w:lvl w:ilvl="0" w:tplc="C44622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4A0FC5"/>
    <w:multiLevelType w:val="hybridMultilevel"/>
    <w:tmpl w:val="5F2CA574"/>
    <w:lvl w:ilvl="0" w:tplc="F8848F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C6483" w:themeColor="accent6" w:themeShade="8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284193"/>
    <w:multiLevelType w:val="hybridMultilevel"/>
    <w:tmpl w:val="B726AA82"/>
    <w:lvl w:ilvl="0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9" w15:restartNumberingAfterBreak="0">
    <w:nsid w:val="1CF46717"/>
    <w:multiLevelType w:val="hybridMultilevel"/>
    <w:tmpl w:val="8924993A"/>
    <w:lvl w:ilvl="0" w:tplc="C44622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037E13"/>
    <w:multiLevelType w:val="hybridMultilevel"/>
    <w:tmpl w:val="C07A8616"/>
    <w:lvl w:ilvl="0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1" w15:restartNumberingAfterBreak="0">
    <w:nsid w:val="1EB372DE"/>
    <w:multiLevelType w:val="hybridMultilevel"/>
    <w:tmpl w:val="2F74CF44"/>
    <w:lvl w:ilvl="0" w:tplc="83C0E0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8967D1"/>
    <w:multiLevelType w:val="hybridMultilevel"/>
    <w:tmpl w:val="19984F26"/>
    <w:lvl w:ilvl="0" w:tplc="E39ED75A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  <w:color w:val="1C6483" w:themeColor="accent6" w:themeShade="80"/>
      </w:rPr>
    </w:lvl>
    <w:lvl w:ilvl="1" w:tplc="043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072908"/>
    <w:multiLevelType w:val="hybridMultilevel"/>
    <w:tmpl w:val="42C4B05C"/>
    <w:lvl w:ilvl="0" w:tplc="0409000B">
      <w:start w:val="1"/>
      <w:numFmt w:val="bullet"/>
      <w:lvlText w:val=""/>
      <w:lvlJc w:val="left"/>
      <w:pPr>
        <w:ind w:left="50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4" w15:restartNumberingAfterBreak="0">
    <w:nsid w:val="34EA39AE"/>
    <w:multiLevelType w:val="hybridMultilevel"/>
    <w:tmpl w:val="16AAF71C"/>
    <w:lvl w:ilvl="0" w:tplc="1C09000B">
      <w:start w:val="1"/>
      <w:numFmt w:val="bullet"/>
      <w:lvlText w:val=""/>
      <w:lvlJc w:val="left"/>
      <w:pPr>
        <w:ind w:left="57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5" w15:restartNumberingAfterBreak="0">
    <w:nsid w:val="388E6434"/>
    <w:multiLevelType w:val="hybridMultilevel"/>
    <w:tmpl w:val="C8527FE4"/>
    <w:lvl w:ilvl="0" w:tplc="1C09000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98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870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942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1014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1086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1585" w:hanging="360"/>
      </w:pPr>
      <w:rPr>
        <w:rFonts w:ascii="Wingdings" w:hAnsi="Wingdings" w:hint="default"/>
      </w:rPr>
    </w:lvl>
  </w:abstractNum>
  <w:abstractNum w:abstractNumId="16" w15:restartNumberingAfterBreak="0">
    <w:nsid w:val="3C8C0A8C"/>
    <w:multiLevelType w:val="hybridMultilevel"/>
    <w:tmpl w:val="20B081B4"/>
    <w:lvl w:ilvl="0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7" w15:restartNumberingAfterBreak="0">
    <w:nsid w:val="41ED5E1F"/>
    <w:multiLevelType w:val="hybridMultilevel"/>
    <w:tmpl w:val="45BEF19E"/>
    <w:lvl w:ilvl="0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18" w15:restartNumberingAfterBreak="0">
    <w:nsid w:val="429926F3"/>
    <w:multiLevelType w:val="hybridMultilevel"/>
    <w:tmpl w:val="E06E9722"/>
    <w:lvl w:ilvl="0" w:tplc="0409000B">
      <w:start w:val="1"/>
      <w:numFmt w:val="bullet"/>
      <w:lvlText w:val=""/>
      <w:lvlJc w:val="left"/>
      <w:pPr>
        <w:ind w:left="50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9" w15:restartNumberingAfterBreak="0">
    <w:nsid w:val="487C7069"/>
    <w:multiLevelType w:val="hybridMultilevel"/>
    <w:tmpl w:val="D02488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4E5087"/>
    <w:multiLevelType w:val="hybridMultilevel"/>
    <w:tmpl w:val="DCA68C5C"/>
    <w:lvl w:ilvl="0" w:tplc="C44622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2A124A"/>
    <w:multiLevelType w:val="hybridMultilevel"/>
    <w:tmpl w:val="9036EB4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22" w15:restartNumberingAfterBreak="0">
    <w:nsid w:val="56486179"/>
    <w:multiLevelType w:val="hybridMultilevel"/>
    <w:tmpl w:val="56C88B7E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3" w15:restartNumberingAfterBreak="0">
    <w:nsid w:val="5AFD53EF"/>
    <w:multiLevelType w:val="hybridMultilevel"/>
    <w:tmpl w:val="668EAE08"/>
    <w:lvl w:ilvl="0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24" w15:restartNumberingAfterBreak="0">
    <w:nsid w:val="5BC67CDE"/>
    <w:multiLevelType w:val="hybridMultilevel"/>
    <w:tmpl w:val="0C7E7EBC"/>
    <w:lvl w:ilvl="0" w:tplc="74D0EF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C6483" w:themeColor="accent6" w:themeShade="8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335DAA"/>
    <w:multiLevelType w:val="hybridMultilevel"/>
    <w:tmpl w:val="DAC43C54"/>
    <w:lvl w:ilvl="0" w:tplc="D6A2B0A4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1C6483" w:themeColor="accent6" w:themeShade="80"/>
      </w:rPr>
    </w:lvl>
    <w:lvl w:ilvl="1" w:tplc="13AABF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6600FF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423F9"/>
    <w:multiLevelType w:val="hybridMultilevel"/>
    <w:tmpl w:val="B83C5FEA"/>
    <w:lvl w:ilvl="0" w:tplc="920EA7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CB4E6D"/>
    <w:multiLevelType w:val="hybridMultilevel"/>
    <w:tmpl w:val="2782ED2A"/>
    <w:lvl w:ilvl="0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8" w15:restartNumberingAfterBreak="0">
    <w:nsid w:val="79E8054F"/>
    <w:multiLevelType w:val="hybridMultilevel"/>
    <w:tmpl w:val="AF40B828"/>
    <w:lvl w:ilvl="0" w:tplc="37D8E6F6">
      <w:start w:val="1"/>
      <w:numFmt w:val="bullet"/>
      <w:lvlText w:val=""/>
      <w:lvlJc w:val="left"/>
      <w:pPr>
        <w:ind w:left="720" w:hanging="360"/>
      </w:pPr>
      <w:rPr>
        <w:rFonts w:ascii="Wingdings" w:hAnsi="Wingdings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4"/>
  </w:num>
  <w:num w:numId="3">
    <w:abstractNumId w:val="28"/>
  </w:num>
  <w:num w:numId="4">
    <w:abstractNumId w:val="12"/>
  </w:num>
  <w:num w:numId="5">
    <w:abstractNumId w:val="9"/>
  </w:num>
  <w:num w:numId="6">
    <w:abstractNumId w:val="6"/>
  </w:num>
  <w:num w:numId="7">
    <w:abstractNumId w:val="1"/>
  </w:num>
  <w:num w:numId="8">
    <w:abstractNumId w:val="20"/>
  </w:num>
  <w:num w:numId="9">
    <w:abstractNumId w:val="15"/>
  </w:num>
  <w:num w:numId="10">
    <w:abstractNumId w:val="3"/>
  </w:num>
  <w:num w:numId="11">
    <w:abstractNumId w:val="24"/>
  </w:num>
  <w:num w:numId="12">
    <w:abstractNumId w:val="16"/>
  </w:num>
  <w:num w:numId="13">
    <w:abstractNumId w:val="21"/>
  </w:num>
  <w:num w:numId="14">
    <w:abstractNumId w:val="2"/>
  </w:num>
  <w:num w:numId="15">
    <w:abstractNumId w:val="25"/>
  </w:num>
  <w:num w:numId="16">
    <w:abstractNumId w:val="17"/>
  </w:num>
  <w:num w:numId="17">
    <w:abstractNumId w:val="18"/>
  </w:num>
  <w:num w:numId="18">
    <w:abstractNumId w:val="13"/>
  </w:num>
  <w:num w:numId="19">
    <w:abstractNumId w:val="23"/>
  </w:num>
  <w:num w:numId="20">
    <w:abstractNumId w:val="27"/>
  </w:num>
  <w:num w:numId="21">
    <w:abstractNumId w:val="10"/>
  </w:num>
  <w:num w:numId="22">
    <w:abstractNumId w:val="5"/>
  </w:num>
  <w:num w:numId="23">
    <w:abstractNumId w:val="14"/>
  </w:num>
  <w:num w:numId="24">
    <w:abstractNumId w:val="8"/>
  </w:num>
  <w:num w:numId="25">
    <w:abstractNumId w:val="19"/>
  </w:num>
  <w:num w:numId="26">
    <w:abstractNumId w:val="0"/>
  </w:num>
  <w:num w:numId="27">
    <w:abstractNumId w:val="7"/>
  </w:num>
  <w:num w:numId="28">
    <w:abstractNumId w:val="11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jA1sbA0NTc1MjVT0lEKTi0uzszPAykwrAUAc/55tywAAAA="/>
  </w:docVars>
  <w:rsids>
    <w:rsidRoot w:val="00BF5EC6"/>
    <w:rsid w:val="0000011B"/>
    <w:rsid w:val="00014A9B"/>
    <w:rsid w:val="000227EA"/>
    <w:rsid w:val="00052ACB"/>
    <w:rsid w:val="00052FF6"/>
    <w:rsid w:val="000625E6"/>
    <w:rsid w:val="000A13F2"/>
    <w:rsid w:val="000B4363"/>
    <w:rsid w:val="000B5C1E"/>
    <w:rsid w:val="000B7883"/>
    <w:rsid w:val="000E076F"/>
    <w:rsid w:val="000F6451"/>
    <w:rsid w:val="0011484D"/>
    <w:rsid w:val="001329B8"/>
    <w:rsid w:val="00133D2C"/>
    <w:rsid w:val="00137A7D"/>
    <w:rsid w:val="001447CF"/>
    <w:rsid w:val="001A5680"/>
    <w:rsid w:val="001D500F"/>
    <w:rsid w:val="00211675"/>
    <w:rsid w:val="002125F2"/>
    <w:rsid w:val="00224435"/>
    <w:rsid w:val="002248C1"/>
    <w:rsid w:val="00231325"/>
    <w:rsid w:val="00260F68"/>
    <w:rsid w:val="00266646"/>
    <w:rsid w:val="0029606A"/>
    <w:rsid w:val="002B02DA"/>
    <w:rsid w:val="002B77E6"/>
    <w:rsid w:val="002E0DC9"/>
    <w:rsid w:val="00306469"/>
    <w:rsid w:val="00313A29"/>
    <w:rsid w:val="00337D0F"/>
    <w:rsid w:val="003658A3"/>
    <w:rsid w:val="00366C77"/>
    <w:rsid w:val="00367683"/>
    <w:rsid w:val="00376F58"/>
    <w:rsid w:val="00385F9D"/>
    <w:rsid w:val="00386B5A"/>
    <w:rsid w:val="003A7021"/>
    <w:rsid w:val="003B692D"/>
    <w:rsid w:val="003C3F81"/>
    <w:rsid w:val="003D3E12"/>
    <w:rsid w:val="003D3F81"/>
    <w:rsid w:val="003D527F"/>
    <w:rsid w:val="003F060B"/>
    <w:rsid w:val="003F13C3"/>
    <w:rsid w:val="003F3101"/>
    <w:rsid w:val="004008CF"/>
    <w:rsid w:val="00420903"/>
    <w:rsid w:val="004350D8"/>
    <w:rsid w:val="00435811"/>
    <w:rsid w:val="004401A8"/>
    <w:rsid w:val="00443010"/>
    <w:rsid w:val="004511A0"/>
    <w:rsid w:val="004656B5"/>
    <w:rsid w:val="004701D8"/>
    <w:rsid w:val="00482B04"/>
    <w:rsid w:val="004A2DF8"/>
    <w:rsid w:val="004A2FB5"/>
    <w:rsid w:val="004D2B00"/>
    <w:rsid w:val="005020C9"/>
    <w:rsid w:val="0050629A"/>
    <w:rsid w:val="005140B4"/>
    <w:rsid w:val="00521BBB"/>
    <w:rsid w:val="005323AA"/>
    <w:rsid w:val="00540179"/>
    <w:rsid w:val="00553719"/>
    <w:rsid w:val="005655C1"/>
    <w:rsid w:val="005662FB"/>
    <w:rsid w:val="0056747C"/>
    <w:rsid w:val="00581A10"/>
    <w:rsid w:val="00582E38"/>
    <w:rsid w:val="00586ACC"/>
    <w:rsid w:val="005918E9"/>
    <w:rsid w:val="00594092"/>
    <w:rsid w:val="00596C11"/>
    <w:rsid w:val="005A68CF"/>
    <w:rsid w:val="005C5FDB"/>
    <w:rsid w:val="005E3A06"/>
    <w:rsid w:val="00602ADD"/>
    <w:rsid w:val="006234E1"/>
    <w:rsid w:val="00623B7C"/>
    <w:rsid w:val="00641D77"/>
    <w:rsid w:val="00643982"/>
    <w:rsid w:val="00653E26"/>
    <w:rsid w:val="00662109"/>
    <w:rsid w:val="0067642A"/>
    <w:rsid w:val="00676540"/>
    <w:rsid w:val="00680487"/>
    <w:rsid w:val="00683136"/>
    <w:rsid w:val="00686515"/>
    <w:rsid w:val="00694319"/>
    <w:rsid w:val="006B17C8"/>
    <w:rsid w:val="006B517D"/>
    <w:rsid w:val="006F0A0F"/>
    <w:rsid w:val="0070614B"/>
    <w:rsid w:val="007273C4"/>
    <w:rsid w:val="00730D7B"/>
    <w:rsid w:val="007462EC"/>
    <w:rsid w:val="007502C2"/>
    <w:rsid w:val="007606BA"/>
    <w:rsid w:val="00795EBF"/>
    <w:rsid w:val="007A1A3A"/>
    <w:rsid w:val="007A51DE"/>
    <w:rsid w:val="007A5FA7"/>
    <w:rsid w:val="007C7DF3"/>
    <w:rsid w:val="007D2ACE"/>
    <w:rsid w:val="007D54D4"/>
    <w:rsid w:val="007D571C"/>
    <w:rsid w:val="007E7BF2"/>
    <w:rsid w:val="007F0596"/>
    <w:rsid w:val="007F2BC6"/>
    <w:rsid w:val="00824BC0"/>
    <w:rsid w:val="008321D4"/>
    <w:rsid w:val="008547DF"/>
    <w:rsid w:val="00883035"/>
    <w:rsid w:val="00884B61"/>
    <w:rsid w:val="00886899"/>
    <w:rsid w:val="008B200D"/>
    <w:rsid w:val="008B7436"/>
    <w:rsid w:val="008C2B36"/>
    <w:rsid w:val="008C3B0B"/>
    <w:rsid w:val="008C727C"/>
    <w:rsid w:val="008D7A60"/>
    <w:rsid w:val="008E3393"/>
    <w:rsid w:val="0092722A"/>
    <w:rsid w:val="0097233F"/>
    <w:rsid w:val="009A155E"/>
    <w:rsid w:val="009A474E"/>
    <w:rsid w:val="009B2E82"/>
    <w:rsid w:val="009B4C66"/>
    <w:rsid w:val="009C1FC7"/>
    <w:rsid w:val="00A33121"/>
    <w:rsid w:val="00A41B71"/>
    <w:rsid w:val="00A47151"/>
    <w:rsid w:val="00A64CAA"/>
    <w:rsid w:val="00A729F2"/>
    <w:rsid w:val="00A82128"/>
    <w:rsid w:val="00A95683"/>
    <w:rsid w:val="00AA3AEF"/>
    <w:rsid w:val="00AA7C89"/>
    <w:rsid w:val="00AB7BBA"/>
    <w:rsid w:val="00AD6AD6"/>
    <w:rsid w:val="00AE78DE"/>
    <w:rsid w:val="00B119A9"/>
    <w:rsid w:val="00B33C49"/>
    <w:rsid w:val="00B42190"/>
    <w:rsid w:val="00B42E11"/>
    <w:rsid w:val="00B577DB"/>
    <w:rsid w:val="00B7015C"/>
    <w:rsid w:val="00B7581B"/>
    <w:rsid w:val="00B91B22"/>
    <w:rsid w:val="00B91C35"/>
    <w:rsid w:val="00B9201E"/>
    <w:rsid w:val="00B97196"/>
    <w:rsid w:val="00BA1731"/>
    <w:rsid w:val="00BA7339"/>
    <w:rsid w:val="00BB655C"/>
    <w:rsid w:val="00BC7A2B"/>
    <w:rsid w:val="00BE799C"/>
    <w:rsid w:val="00BF5EC6"/>
    <w:rsid w:val="00C03153"/>
    <w:rsid w:val="00C1276E"/>
    <w:rsid w:val="00C136CD"/>
    <w:rsid w:val="00C21B54"/>
    <w:rsid w:val="00C22C3E"/>
    <w:rsid w:val="00C35E49"/>
    <w:rsid w:val="00C4559B"/>
    <w:rsid w:val="00C50E62"/>
    <w:rsid w:val="00C62090"/>
    <w:rsid w:val="00C75858"/>
    <w:rsid w:val="00C764D8"/>
    <w:rsid w:val="00C80762"/>
    <w:rsid w:val="00CA08A8"/>
    <w:rsid w:val="00CA1996"/>
    <w:rsid w:val="00CA51CD"/>
    <w:rsid w:val="00CC3A03"/>
    <w:rsid w:val="00D01A74"/>
    <w:rsid w:val="00D0358B"/>
    <w:rsid w:val="00D067DF"/>
    <w:rsid w:val="00D24317"/>
    <w:rsid w:val="00D35250"/>
    <w:rsid w:val="00D649F8"/>
    <w:rsid w:val="00D7307D"/>
    <w:rsid w:val="00D938DD"/>
    <w:rsid w:val="00DA27CF"/>
    <w:rsid w:val="00DA5F4A"/>
    <w:rsid w:val="00DA705A"/>
    <w:rsid w:val="00DC1B44"/>
    <w:rsid w:val="00DE5DC9"/>
    <w:rsid w:val="00DE5F71"/>
    <w:rsid w:val="00E01FCD"/>
    <w:rsid w:val="00E16BA2"/>
    <w:rsid w:val="00E16EA6"/>
    <w:rsid w:val="00E26AAF"/>
    <w:rsid w:val="00E32172"/>
    <w:rsid w:val="00E70A9A"/>
    <w:rsid w:val="00E76533"/>
    <w:rsid w:val="00E83FA3"/>
    <w:rsid w:val="00E939A0"/>
    <w:rsid w:val="00E95B90"/>
    <w:rsid w:val="00EA1A5F"/>
    <w:rsid w:val="00EC32E9"/>
    <w:rsid w:val="00F0273F"/>
    <w:rsid w:val="00F64C30"/>
    <w:rsid w:val="00F72653"/>
    <w:rsid w:val="00F734C7"/>
    <w:rsid w:val="00F761FC"/>
    <w:rsid w:val="00FA3D2D"/>
    <w:rsid w:val="00FB6F9B"/>
    <w:rsid w:val="00FC1F5B"/>
    <w:rsid w:val="00FD7BF9"/>
    <w:rsid w:val="00FE2674"/>
    <w:rsid w:val="00FF4915"/>
    <w:rsid w:val="00FF5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6F156A4-7F7A-4E1C-B6FA-8F246FF37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7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DF3"/>
  </w:style>
  <w:style w:type="paragraph" w:styleId="Footer">
    <w:name w:val="footer"/>
    <w:basedOn w:val="Normal"/>
    <w:link w:val="FooterChar"/>
    <w:uiPriority w:val="99"/>
    <w:unhideWhenUsed/>
    <w:rsid w:val="007C7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DF3"/>
  </w:style>
  <w:style w:type="table" w:styleId="TableGrid">
    <w:name w:val="Table Grid"/>
    <w:basedOn w:val="TableNormal"/>
    <w:uiPriority w:val="39"/>
    <w:rsid w:val="007C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02C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67683"/>
    <w:rPr>
      <w:color w:val="01A7D9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7436"/>
    <w:pPr>
      <w:ind w:left="720"/>
      <w:contextualSpacing/>
    </w:pPr>
  </w:style>
  <w:style w:type="paragraph" w:customStyle="1" w:styleId="Standard">
    <w:name w:val="Standard"/>
    <w:rsid w:val="00BB655C"/>
    <w:pPr>
      <w:widowControl w:val="0"/>
      <w:suppressAutoHyphens/>
      <w:autoSpaceDN w:val="0"/>
      <w:spacing w:after="0" w:line="240" w:lineRule="auto"/>
      <w:textAlignment w:val="baseline"/>
    </w:pPr>
    <w:rPr>
      <w:rFonts w:ascii="Arial" w:eastAsia="Times New Roman" w:hAnsi="Arial" w:cs="Arial"/>
      <w:kern w:val="3"/>
      <w:sz w:val="24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1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0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chart" Target="charts/chart2.xml"/><Relationship Id="rId14" Type="http://schemas.openxmlformats.org/officeDocument/2006/relationships/glossaryDocument" Target="glossary/document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085E-3"/>
          <c:y val="0"/>
          <c:w val="0.99601800493099868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6">
                <a:lumMod val="50000"/>
              </a:schemeClr>
            </a:solidFill>
            <a:ln>
              <a:solidFill>
                <a:schemeClr val="accent6">
                  <a:lumMod val="75000"/>
                </a:schemeClr>
              </a:solidFill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E33-429E-AF1D-169FC3A71A4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accent1">
                <a:lumMod val="40000"/>
                <a:lumOff val="60000"/>
              </a:schemeClr>
            </a:solidFill>
            <a:ln>
              <a:solidFill>
                <a:srgbClr val="CC99FF"/>
              </a:solidFill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1">
                  <a:lumMod val="40000"/>
                  <a:lumOff val="60000"/>
                </a:schemeClr>
              </a:solidFill>
              <a:ln>
                <a:solidFill>
                  <a:schemeClr val="accent6">
                    <a:lumMod val="75000"/>
                  </a:schemeClr>
                </a:solidFill>
              </a:ln>
              <a:effectLst/>
            </c:spPr>
          </c:dPt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8E33-429E-AF1D-169FC3A71A4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-471962784"/>
        <c:axId val="-471973664"/>
      </c:barChart>
      <c:catAx>
        <c:axId val="-47196278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471973664"/>
        <c:crosses val="autoZero"/>
        <c:auto val="1"/>
        <c:lblAlgn val="ctr"/>
        <c:lblOffset val="100"/>
        <c:noMultiLvlLbl val="0"/>
      </c:catAx>
      <c:valAx>
        <c:axId val="-471973664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-4719627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085E-3"/>
          <c:y val="0"/>
          <c:w val="0.99601800493099868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6">
                <a:lumMod val="50000"/>
              </a:schemeClr>
            </a:solidFill>
            <a:ln>
              <a:solidFill>
                <a:schemeClr val="accent6">
                  <a:lumMod val="75000"/>
                </a:schemeClr>
              </a:solidFill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F3B-458F-80D4-EA622B17614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rgbClr val="CC99FF"/>
            </a:solidFill>
            <a:ln>
              <a:solidFill>
                <a:srgbClr val="CC99FF"/>
              </a:solidFill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1">
                  <a:lumMod val="40000"/>
                  <a:lumOff val="60000"/>
                </a:schemeClr>
              </a:solidFill>
              <a:ln>
                <a:solidFill>
                  <a:schemeClr val="accent1">
                    <a:lumMod val="60000"/>
                    <a:lumOff val="40000"/>
                  </a:schemeClr>
                </a:solidFill>
              </a:ln>
              <a:effectLst/>
            </c:spPr>
          </c:dPt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F3B-458F-80D4-EA622B17614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-471970400"/>
        <c:axId val="-471968768"/>
      </c:barChart>
      <c:catAx>
        <c:axId val="-47197040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471968768"/>
        <c:crosses val="autoZero"/>
        <c:auto val="1"/>
        <c:lblAlgn val="ctr"/>
        <c:lblOffset val="100"/>
        <c:noMultiLvlLbl val="0"/>
      </c:catAx>
      <c:valAx>
        <c:axId val="-471968768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-4719704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2FC1EFA448F4D9E9CB5EDD35682C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F64D6-2FD2-4A93-8B2D-F79D3D20168A}"/>
      </w:docPartPr>
      <w:docPartBody>
        <w:p w:rsidR="001D2FD6" w:rsidRDefault="00E76752" w:rsidP="00E76752">
          <w:pPr>
            <w:pStyle w:val="32FC1EFA448F4D9E9CB5EDD35682C3CE32"/>
          </w:pPr>
          <w:r w:rsidRPr="00CC3A03">
            <w:rPr>
              <w:rFonts w:cstheme="minorHAnsi"/>
              <w:b/>
              <w:caps/>
              <w:color w:val="FFFFFF" w:themeColor="background1"/>
              <w:sz w:val="40"/>
              <w:szCs w:val="24"/>
            </w:rPr>
            <w:t>Experience</w:t>
          </w:r>
        </w:p>
      </w:docPartBody>
    </w:docPart>
    <w:docPart>
      <w:docPartPr>
        <w:name w:val="E73FB40FAC17455D9B5FFD2178CA1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7E404-5D06-4F1C-8F35-5ECE7D24E956}"/>
      </w:docPartPr>
      <w:docPartBody>
        <w:p w:rsidR="00624EC0" w:rsidRDefault="00E76752" w:rsidP="00E76752">
          <w:pPr>
            <w:pStyle w:val="E73FB40FAC17455D9B5FFD2178CA1B7B22"/>
          </w:pPr>
          <w:r w:rsidRPr="00EA1A5F">
            <w:rPr>
              <w:rFonts w:ascii="Open Sans" w:hAnsi="Open Sans" w:cs="Open Sans"/>
              <w:b/>
              <w:caps/>
              <w:color w:val="44546A" w:themeColor="text2"/>
              <w:sz w:val="28"/>
              <w:szCs w:val="24"/>
            </w:rPr>
            <w:t>Languages</w:t>
          </w:r>
        </w:p>
      </w:docPartBody>
    </w:docPart>
    <w:docPart>
      <w:docPartPr>
        <w:name w:val="E23D7E8AA38C4F02A39D72BEB852D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EF97D-64BE-415E-B95B-F0AC6005A273}"/>
      </w:docPartPr>
      <w:docPartBody>
        <w:p w:rsidR="00624EC0" w:rsidRDefault="00E76752" w:rsidP="00E76752">
          <w:pPr>
            <w:pStyle w:val="E23D7E8AA38C4F02A39D72BEB852DEB820"/>
          </w:pPr>
          <w:r w:rsidRPr="00EA1A5F">
            <w:rPr>
              <w:rFonts w:cstheme="minorHAnsi"/>
              <w:color w:val="44546A" w:themeColor="text2"/>
            </w:rPr>
            <w:t>English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130A3"/>
    <w:rsid w:val="001076F0"/>
    <w:rsid w:val="001131EF"/>
    <w:rsid w:val="001D2FD6"/>
    <w:rsid w:val="0023453F"/>
    <w:rsid w:val="00236C61"/>
    <w:rsid w:val="003A3A1D"/>
    <w:rsid w:val="00436A39"/>
    <w:rsid w:val="00492069"/>
    <w:rsid w:val="004A3EB2"/>
    <w:rsid w:val="005B5B20"/>
    <w:rsid w:val="005D7015"/>
    <w:rsid w:val="005F056F"/>
    <w:rsid w:val="006155DE"/>
    <w:rsid w:val="00624EC0"/>
    <w:rsid w:val="0064343F"/>
    <w:rsid w:val="007C7773"/>
    <w:rsid w:val="00820D75"/>
    <w:rsid w:val="0082772C"/>
    <w:rsid w:val="00896599"/>
    <w:rsid w:val="008C3B20"/>
    <w:rsid w:val="0096119E"/>
    <w:rsid w:val="00A506D5"/>
    <w:rsid w:val="00B1586B"/>
    <w:rsid w:val="00BF5C45"/>
    <w:rsid w:val="00D9407C"/>
    <w:rsid w:val="00E028EE"/>
    <w:rsid w:val="00E130A3"/>
    <w:rsid w:val="00E450FE"/>
    <w:rsid w:val="00E76752"/>
    <w:rsid w:val="00E85575"/>
    <w:rsid w:val="00ED6D76"/>
    <w:rsid w:val="00F15EE0"/>
    <w:rsid w:val="00F82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B684536C6DE4C03932329237DE1760D">
    <w:name w:val="1B684536C6DE4C03932329237DE1760D"/>
    <w:rsid w:val="00E130A3"/>
  </w:style>
  <w:style w:type="paragraph" w:customStyle="1" w:styleId="1F1B8F64B5774FC794C05BFC5402E569">
    <w:name w:val="1F1B8F64B5774FC794C05BFC5402E569"/>
    <w:rsid w:val="00E130A3"/>
  </w:style>
  <w:style w:type="paragraph" w:customStyle="1" w:styleId="901AC9675203470EAC733812A06B9AEC">
    <w:name w:val="901AC9675203470EAC733812A06B9AEC"/>
    <w:rsid w:val="00E130A3"/>
  </w:style>
  <w:style w:type="character" w:styleId="PlaceholderText">
    <w:name w:val="Placeholder Text"/>
    <w:basedOn w:val="DefaultParagraphFont"/>
    <w:uiPriority w:val="99"/>
    <w:semiHidden/>
    <w:rsid w:val="00E76752"/>
    <w:rPr>
      <w:color w:val="808080"/>
    </w:rPr>
  </w:style>
  <w:style w:type="paragraph" w:customStyle="1" w:styleId="1F1B8F64B5774FC794C05BFC5402E5691">
    <w:name w:val="1F1B8F64B5774FC794C05BFC5402E5691"/>
    <w:rsid w:val="00E130A3"/>
    <w:rPr>
      <w:rFonts w:eastAsiaTheme="minorHAnsi"/>
    </w:rPr>
  </w:style>
  <w:style w:type="paragraph" w:customStyle="1" w:styleId="901AC9675203470EAC733812A06B9AEC1">
    <w:name w:val="901AC9675203470EAC733812A06B9AEC1"/>
    <w:rsid w:val="00E130A3"/>
    <w:rPr>
      <w:rFonts w:eastAsiaTheme="minorHAnsi"/>
    </w:rPr>
  </w:style>
  <w:style w:type="paragraph" w:customStyle="1" w:styleId="1F1B8F64B5774FC794C05BFC5402E5692">
    <w:name w:val="1F1B8F64B5774FC794C05BFC5402E5692"/>
    <w:rsid w:val="00E130A3"/>
    <w:rPr>
      <w:rFonts w:eastAsiaTheme="minorHAnsi"/>
    </w:rPr>
  </w:style>
  <w:style w:type="paragraph" w:customStyle="1" w:styleId="901AC9675203470EAC733812A06B9AEC2">
    <w:name w:val="901AC9675203470EAC733812A06B9AEC2"/>
    <w:rsid w:val="00E130A3"/>
    <w:rPr>
      <w:rFonts w:eastAsiaTheme="minorHAnsi"/>
    </w:rPr>
  </w:style>
  <w:style w:type="paragraph" w:customStyle="1" w:styleId="27D819CA428545BCB4AEEE0345FE4C22">
    <w:name w:val="27D819CA428545BCB4AEEE0345FE4C22"/>
    <w:rsid w:val="00E130A3"/>
  </w:style>
  <w:style w:type="paragraph" w:customStyle="1" w:styleId="19E99E1EC747453BB26A629592C7B222">
    <w:name w:val="19E99E1EC747453BB26A629592C7B222"/>
    <w:rsid w:val="00E130A3"/>
  </w:style>
  <w:style w:type="paragraph" w:customStyle="1" w:styleId="24382D2D35FD41369F5A01D427CA0620">
    <w:name w:val="24382D2D35FD41369F5A01D427CA0620"/>
    <w:rsid w:val="00E130A3"/>
  </w:style>
  <w:style w:type="paragraph" w:customStyle="1" w:styleId="8E5F75EED4394BF4B117214CAACAB2F1">
    <w:name w:val="8E5F75EED4394BF4B117214CAACAB2F1"/>
    <w:rsid w:val="00E130A3"/>
  </w:style>
  <w:style w:type="paragraph" w:customStyle="1" w:styleId="B3A5C5B517C549F1AD65E4E4E1A8A7DE">
    <w:name w:val="B3A5C5B517C549F1AD65E4E4E1A8A7DE"/>
    <w:rsid w:val="00E130A3"/>
  </w:style>
  <w:style w:type="paragraph" w:customStyle="1" w:styleId="D2DEE20AFEDC4DA3AC62C93286A05286">
    <w:name w:val="D2DEE20AFEDC4DA3AC62C93286A05286"/>
    <w:rsid w:val="00E130A3"/>
  </w:style>
  <w:style w:type="paragraph" w:customStyle="1" w:styleId="2F758FA2580449619FE1E25F2F050D09">
    <w:name w:val="2F758FA2580449619FE1E25F2F050D09"/>
    <w:rsid w:val="00E130A3"/>
  </w:style>
  <w:style w:type="paragraph" w:customStyle="1" w:styleId="B990422F098E42CDBCFFFB3928FA7054">
    <w:name w:val="B990422F098E42CDBCFFFB3928FA7054"/>
    <w:rsid w:val="00E130A3"/>
  </w:style>
  <w:style w:type="paragraph" w:customStyle="1" w:styleId="24382D2D35FD41369F5A01D427CA06201">
    <w:name w:val="24382D2D35FD41369F5A01D427CA06201"/>
    <w:rsid w:val="00E130A3"/>
    <w:rPr>
      <w:rFonts w:eastAsiaTheme="minorHAnsi"/>
    </w:rPr>
  </w:style>
  <w:style w:type="paragraph" w:customStyle="1" w:styleId="8E5F75EED4394BF4B117214CAACAB2F11">
    <w:name w:val="8E5F75EED4394BF4B117214CAACAB2F11"/>
    <w:rsid w:val="00E130A3"/>
    <w:rPr>
      <w:rFonts w:eastAsiaTheme="minorHAnsi"/>
    </w:rPr>
  </w:style>
  <w:style w:type="paragraph" w:customStyle="1" w:styleId="D2DEE20AFEDC4DA3AC62C93286A052861">
    <w:name w:val="D2DEE20AFEDC4DA3AC62C93286A052861"/>
    <w:rsid w:val="00E130A3"/>
    <w:rPr>
      <w:rFonts w:eastAsiaTheme="minorHAnsi"/>
    </w:rPr>
  </w:style>
  <w:style w:type="paragraph" w:customStyle="1" w:styleId="2F758FA2580449619FE1E25F2F050D091">
    <w:name w:val="2F758FA2580449619FE1E25F2F050D091"/>
    <w:rsid w:val="00E130A3"/>
    <w:rPr>
      <w:rFonts w:eastAsiaTheme="minorHAnsi"/>
    </w:rPr>
  </w:style>
  <w:style w:type="paragraph" w:customStyle="1" w:styleId="B990422F098E42CDBCFFFB3928FA70541">
    <w:name w:val="B990422F098E42CDBCFFFB3928FA70541"/>
    <w:rsid w:val="00E130A3"/>
    <w:rPr>
      <w:rFonts w:eastAsiaTheme="minorHAnsi"/>
    </w:rPr>
  </w:style>
  <w:style w:type="paragraph" w:customStyle="1" w:styleId="CC963B6E8F5143F0B8F557325000B5A7">
    <w:name w:val="CC963B6E8F5143F0B8F557325000B5A7"/>
    <w:rsid w:val="00E130A3"/>
  </w:style>
  <w:style w:type="paragraph" w:customStyle="1" w:styleId="85D9EC1C5F4347689FD16141CD7BB5A7">
    <w:name w:val="85D9EC1C5F4347689FD16141CD7BB5A7"/>
    <w:rsid w:val="00E130A3"/>
  </w:style>
  <w:style w:type="paragraph" w:customStyle="1" w:styleId="97BCEFDBC74D4EDDAA18A5480C38AA12">
    <w:name w:val="97BCEFDBC74D4EDDAA18A5480C38AA12"/>
    <w:rsid w:val="00E130A3"/>
  </w:style>
  <w:style w:type="paragraph" w:customStyle="1" w:styleId="3B839CFBD2014FF0A591187733F97A63">
    <w:name w:val="3B839CFBD2014FF0A591187733F97A63"/>
    <w:rsid w:val="00E130A3"/>
  </w:style>
  <w:style w:type="paragraph" w:customStyle="1" w:styleId="32FC1EFA448F4D9E9CB5EDD35682C3CE">
    <w:name w:val="32FC1EFA448F4D9E9CB5EDD35682C3CE"/>
    <w:rsid w:val="00E130A3"/>
  </w:style>
  <w:style w:type="paragraph" w:customStyle="1" w:styleId="188F32D1C4824A388FBBC177B8B8D018">
    <w:name w:val="188F32D1C4824A388FBBC177B8B8D018"/>
    <w:rsid w:val="00E130A3"/>
  </w:style>
  <w:style w:type="paragraph" w:customStyle="1" w:styleId="27D28B5F6D074CCC8FE3E4F223699B86">
    <w:name w:val="27D28B5F6D074CCC8FE3E4F223699B86"/>
    <w:rsid w:val="00E130A3"/>
  </w:style>
  <w:style w:type="paragraph" w:customStyle="1" w:styleId="EDAF65C3D9384EE8BE554D2991C1924F">
    <w:name w:val="EDAF65C3D9384EE8BE554D2991C1924F"/>
    <w:rsid w:val="00E130A3"/>
  </w:style>
  <w:style w:type="paragraph" w:customStyle="1" w:styleId="F45CA299687D4541AE08F3AA35007828">
    <w:name w:val="F45CA299687D4541AE08F3AA35007828"/>
    <w:rsid w:val="00E130A3"/>
  </w:style>
  <w:style w:type="paragraph" w:customStyle="1" w:styleId="388CA5D44DAC4112AE74DDCB300F9029">
    <w:name w:val="388CA5D44DAC4112AE74DDCB300F9029"/>
    <w:rsid w:val="00E130A3"/>
  </w:style>
  <w:style w:type="paragraph" w:customStyle="1" w:styleId="FA96D8EE51B1421EA806403954DE6855">
    <w:name w:val="FA96D8EE51B1421EA806403954DE6855"/>
    <w:rsid w:val="00E130A3"/>
  </w:style>
  <w:style w:type="paragraph" w:customStyle="1" w:styleId="09526D3DAC6A4BFEBB3EF37AD173BA6A">
    <w:name w:val="09526D3DAC6A4BFEBB3EF37AD173BA6A"/>
    <w:rsid w:val="00E130A3"/>
  </w:style>
  <w:style w:type="paragraph" w:customStyle="1" w:styleId="C084BA78E0A144EFA188147D1128C649">
    <w:name w:val="C084BA78E0A144EFA188147D1128C649"/>
    <w:rsid w:val="00E130A3"/>
  </w:style>
  <w:style w:type="paragraph" w:customStyle="1" w:styleId="FCFD5B15709A483E8F736241CE3188CE">
    <w:name w:val="FCFD5B15709A483E8F736241CE3188CE"/>
    <w:rsid w:val="001D2FD6"/>
  </w:style>
  <w:style w:type="paragraph" w:customStyle="1" w:styleId="058E222FF6944570AB6F5937C78AEFB9">
    <w:name w:val="058E222FF6944570AB6F5937C78AEFB9"/>
    <w:rsid w:val="001D2FD6"/>
  </w:style>
  <w:style w:type="paragraph" w:customStyle="1" w:styleId="692952F0D173403194A2D2867BA65A6B">
    <w:name w:val="692952F0D173403194A2D2867BA65A6B"/>
    <w:rsid w:val="001D2FD6"/>
  </w:style>
  <w:style w:type="paragraph" w:customStyle="1" w:styleId="CF78600811F74DB7B72703EA7391E861">
    <w:name w:val="CF78600811F74DB7B72703EA7391E861"/>
    <w:rsid w:val="001D2FD6"/>
  </w:style>
  <w:style w:type="paragraph" w:customStyle="1" w:styleId="F8987118CED94FA082935909408F80E0">
    <w:name w:val="F8987118CED94FA082935909408F80E0"/>
    <w:rsid w:val="001D2FD6"/>
  </w:style>
  <w:style w:type="paragraph" w:customStyle="1" w:styleId="F5ADA74F53654F5D864A4E55BBD8488F">
    <w:name w:val="F5ADA74F53654F5D864A4E55BBD8488F"/>
    <w:rsid w:val="001D2FD6"/>
  </w:style>
  <w:style w:type="paragraph" w:customStyle="1" w:styleId="49A1F12A278E4377A40605A59B87D033">
    <w:name w:val="49A1F12A278E4377A40605A59B87D033"/>
    <w:rsid w:val="001D2FD6"/>
  </w:style>
  <w:style w:type="paragraph" w:customStyle="1" w:styleId="7445EFB7853A4418A1BFF47856E1E2DB">
    <w:name w:val="7445EFB7853A4418A1BFF47856E1E2DB"/>
    <w:rsid w:val="001D2FD6"/>
  </w:style>
  <w:style w:type="paragraph" w:customStyle="1" w:styleId="8F7B14614A1D4E28A63CD3243FE073A9">
    <w:name w:val="8F7B14614A1D4E28A63CD3243FE073A9"/>
    <w:rsid w:val="001D2FD6"/>
  </w:style>
  <w:style w:type="paragraph" w:customStyle="1" w:styleId="0E583BA5C9C2485C96E8D0715A346B63">
    <w:name w:val="0E583BA5C9C2485C96E8D0715A346B63"/>
    <w:rsid w:val="001D2FD6"/>
  </w:style>
  <w:style w:type="paragraph" w:customStyle="1" w:styleId="FF0665D70B994B1583C39D13718C70CC">
    <w:name w:val="FF0665D70B994B1583C39D13718C70CC"/>
    <w:rsid w:val="001D2FD6"/>
  </w:style>
  <w:style w:type="paragraph" w:customStyle="1" w:styleId="F8EAB1167373409CB3D43E044DF61D16">
    <w:name w:val="F8EAB1167373409CB3D43E044DF61D16"/>
    <w:rsid w:val="001D2FD6"/>
  </w:style>
  <w:style w:type="paragraph" w:customStyle="1" w:styleId="754C8FC46C324031B793D8AAA638B5C0">
    <w:name w:val="754C8FC46C324031B793D8AAA638B5C0"/>
    <w:rsid w:val="001D2FD6"/>
  </w:style>
  <w:style w:type="paragraph" w:customStyle="1" w:styleId="4DC9953E999E4026A1B46B452DFB9A51">
    <w:name w:val="4DC9953E999E4026A1B46B452DFB9A51"/>
    <w:rsid w:val="001D2FD6"/>
  </w:style>
  <w:style w:type="paragraph" w:customStyle="1" w:styleId="6EB676FF5F764409A608555675A268C1">
    <w:name w:val="6EB676FF5F764409A608555675A268C1"/>
    <w:rsid w:val="001D2FD6"/>
  </w:style>
  <w:style w:type="paragraph" w:customStyle="1" w:styleId="00556CF1D43944FEACE57423389CDE2F">
    <w:name w:val="00556CF1D43944FEACE57423389CDE2F"/>
    <w:rsid w:val="001D2FD6"/>
  </w:style>
  <w:style w:type="paragraph" w:customStyle="1" w:styleId="FE578F7A632C40CBB6970CDDA948E7AA">
    <w:name w:val="FE578F7A632C40CBB6970CDDA948E7AA"/>
    <w:rsid w:val="001D2FD6"/>
  </w:style>
  <w:style w:type="paragraph" w:customStyle="1" w:styleId="BD1FA80D301A481895A1446420B9190C">
    <w:name w:val="BD1FA80D301A481895A1446420B9190C"/>
    <w:rsid w:val="001D2FD6"/>
  </w:style>
  <w:style w:type="paragraph" w:customStyle="1" w:styleId="8EBFEA0B2B73471D80A0AAC0D0A8E54A">
    <w:name w:val="8EBFEA0B2B73471D80A0AAC0D0A8E54A"/>
    <w:rsid w:val="001D2FD6"/>
  </w:style>
  <w:style w:type="paragraph" w:customStyle="1" w:styleId="F9B6BB7D23964E97B2716D68AD2E44DD">
    <w:name w:val="F9B6BB7D23964E97B2716D68AD2E44DD"/>
    <w:rsid w:val="001D2FD6"/>
  </w:style>
  <w:style w:type="paragraph" w:customStyle="1" w:styleId="B34095AFCFE0402F9CF2CC131C057623">
    <w:name w:val="B34095AFCFE0402F9CF2CC131C057623"/>
    <w:rsid w:val="001D2FD6"/>
  </w:style>
  <w:style w:type="paragraph" w:customStyle="1" w:styleId="DEF79645C09B4B248AD27ABD2A80753A">
    <w:name w:val="DEF79645C09B4B248AD27ABD2A80753A"/>
    <w:rsid w:val="001D2FD6"/>
  </w:style>
  <w:style w:type="paragraph" w:customStyle="1" w:styleId="3427F0D616C946A9AC826534166CE827">
    <w:name w:val="3427F0D616C946A9AC826534166CE827"/>
    <w:rsid w:val="001D2FD6"/>
  </w:style>
  <w:style w:type="paragraph" w:customStyle="1" w:styleId="442AC837CA2D4DCFA3AA6A5907BCA9D6">
    <w:name w:val="442AC837CA2D4DCFA3AA6A5907BCA9D6"/>
    <w:rsid w:val="001D2FD6"/>
  </w:style>
  <w:style w:type="paragraph" w:customStyle="1" w:styleId="C02A8F1EBF74447DAC79A07A21A7A693">
    <w:name w:val="C02A8F1EBF74447DAC79A07A21A7A693"/>
    <w:rsid w:val="001D2FD6"/>
  </w:style>
  <w:style w:type="paragraph" w:customStyle="1" w:styleId="D58DF34245504789A058EA61C2151CF3">
    <w:name w:val="D58DF34245504789A058EA61C2151CF3"/>
    <w:rsid w:val="001D2FD6"/>
  </w:style>
  <w:style w:type="paragraph" w:customStyle="1" w:styleId="B4E019343E4C44D98898413DA3F4EE2A">
    <w:name w:val="B4E019343E4C44D98898413DA3F4EE2A"/>
    <w:rsid w:val="001D2FD6"/>
  </w:style>
  <w:style w:type="paragraph" w:customStyle="1" w:styleId="C6AA3E7100194FDD82330198E9126530">
    <w:name w:val="C6AA3E7100194FDD82330198E9126530"/>
    <w:rsid w:val="001D2FD6"/>
  </w:style>
  <w:style w:type="paragraph" w:customStyle="1" w:styleId="5BCCE34A8870489C96D41C3E80E28C4F">
    <w:name w:val="5BCCE34A8870489C96D41C3E80E28C4F"/>
    <w:rsid w:val="001D2FD6"/>
  </w:style>
  <w:style w:type="paragraph" w:customStyle="1" w:styleId="24382D2D35FD41369F5A01D427CA06202">
    <w:name w:val="24382D2D35FD41369F5A01D427CA06202"/>
    <w:rsid w:val="001D2FD6"/>
    <w:rPr>
      <w:rFonts w:eastAsiaTheme="minorHAnsi"/>
    </w:rPr>
  </w:style>
  <w:style w:type="paragraph" w:customStyle="1" w:styleId="8E5F75EED4394BF4B117214CAACAB2F12">
    <w:name w:val="8E5F75EED4394BF4B117214CAACAB2F12"/>
    <w:rsid w:val="001D2FD6"/>
    <w:rPr>
      <w:rFonts w:eastAsiaTheme="minorHAnsi"/>
    </w:rPr>
  </w:style>
  <w:style w:type="paragraph" w:customStyle="1" w:styleId="D2DEE20AFEDC4DA3AC62C93286A052862">
    <w:name w:val="D2DEE20AFEDC4DA3AC62C93286A052862"/>
    <w:rsid w:val="001D2FD6"/>
    <w:rPr>
      <w:rFonts w:eastAsiaTheme="minorHAnsi"/>
    </w:rPr>
  </w:style>
  <w:style w:type="paragraph" w:customStyle="1" w:styleId="2F758FA2580449619FE1E25F2F050D092">
    <w:name w:val="2F758FA2580449619FE1E25F2F050D092"/>
    <w:rsid w:val="001D2FD6"/>
    <w:rPr>
      <w:rFonts w:eastAsiaTheme="minorHAnsi"/>
    </w:rPr>
  </w:style>
  <w:style w:type="paragraph" w:customStyle="1" w:styleId="FCFD5B15709A483E8F736241CE3188CE1">
    <w:name w:val="FCFD5B15709A483E8F736241CE3188CE1"/>
    <w:rsid w:val="001D2FD6"/>
    <w:rPr>
      <w:rFonts w:eastAsiaTheme="minorHAnsi"/>
    </w:rPr>
  </w:style>
  <w:style w:type="paragraph" w:customStyle="1" w:styleId="24382D2D35FD41369F5A01D427CA06203">
    <w:name w:val="24382D2D35FD41369F5A01D427CA06203"/>
    <w:rsid w:val="001D2FD6"/>
    <w:rPr>
      <w:rFonts w:eastAsiaTheme="minorHAnsi"/>
    </w:rPr>
  </w:style>
  <w:style w:type="paragraph" w:customStyle="1" w:styleId="8E5F75EED4394BF4B117214CAACAB2F13">
    <w:name w:val="8E5F75EED4394BF4B117214CAACAB2F13"/>
    <w:rsid w:val="001D2FD6"/>
    <w:rPr>
      <w:rFonts w:eastAsiaTheme="minorHAnsi"/>
    </w:rPr>
  </w:style>
  <w:style w:type="paragraph" w:customStyle="1" w:styleId="D2DEE20AFEDC4DA3AC62C93286A052863">
    <w:name w:val="D2DEE20AFEDC4DA3AC62C93286A052863"/>
    <w:rsid w:val="001D2FD6"/>
    <w:rPr>
      <w:rFonts w:eastAsiaTheme="minorHAnsi"/>
    </w:rPr>
  </w:style>
  <w:style w:type="paragraph" w:customStyle="1" w:styleId="2F758FA2580449619FE1E25F2F050D093">
    <w:name w:val="2F758FA2580449619FE1E25F2F050D093"/>
    <w:rsid w:val="001D2FD6"/>
    <w:rPr>
      <w:rFonts w:eastAsiaTheme="minorHAnsi"/>
    </w:rPr>
  </w:style>
  <w:style w:type="paragraph" w:customStyle="1" w:styleId="FCFD5B15709A483E8F736241CE3188CE2">
    <w:name w:val="FCFD5B15709A483E8F736241CE3188CE2"/>
    <w:rsid w:val="001D2FD6"/>
    <w:rPr>
      <w:rFonts w:eastAsiaTheme="minorHAnsi"/>
    </w:rPr>
  </w:style>
  <w:style w:type="paragraph" w:customStyle="1" w:styleId="B80792CBAF974DC4A24D8F4DF1F0FEDE">
    <w:name w:val="B80792CBAF974DC4A24D8F4DF1F0FEDE"/>
    <w:rsid w:val="001D2FD6"/>
  </w:style>
  <w:style w:type="paragraph" w:customStyle="1" w:styleId="219D9709E7C54562B91B6FE17A0AE45E">
    <w:name w:val="219D9709E7C54562B91B6FE17A0AE45E"/>
    <w:rsid w:val="001D2FD6"/>
  </w:style>
  <w:style w:type="paragraph" w:customStyle="1" w:styleId="C855A872A586443691E9045872C65A42">
    <w:name w:val="C855A872A586443691E9045872C65A42"/>
    <w:rsid w:val="001D2FD6"/>
  </w:style>
  <w:style w:type="paragraph" w:customStyle="1" w:styleId="BE37DE3B09CF4D83BB35053B17670C4A">
    <w:name w:val="BE37DE3B09CF4D83BB35053B17670C4A"/>
    <w:rsid w:val="001D2FD6"/>
  </w:style>
  <w:style w:type="paragraph" w:customStyle="1" w:styleId="24382D2D35FD41369F5A01D427CA06204">
    <w:name w:val="24382D2D35FD41369F5A01D427CA06204"/>
    <w:rsid w:val="001D2FD6"/>
    <w:rPr>
      <w:rFonts w:eastAsiaTheme="minorHAnsi"/>
    </w:rPr>
  </w:style>
  <w:style w:type="paragraph" w:customStyle="1" w:styleId="8E5F75EED4394BF4B117214CAACAB2F14">
    <w:name w:val="8E5F75EED4394BF4B117214CAACAB2F14"/>
    <w:rsid w:val="001D2FD6"/>
    <w:rPr>
      <w:rFonts w:eastAsiaTheme="minorHAnsi"/>
    </w:rPr>
  </w:style>
  <w:style w:type="paragraph" w:customStyle="1" w:styleId="D2DEE20AFEDC4DA3AC62C93286A052864">
    <w:name w:val="D2DEE20AFEDC4DA3AC62C93286A052864"/>
    <w:rsid w:val="001D2FD6"/>
    <w:rPr>
      <w:rFonts w:eastAsiaTheme="minorHAnsi"/>
    </w:rPr>
  </w:style>
  <w:style w:type="paragraph" w:customStyle="1" w:styleId="2F758FA2580449619FE1E25F2F050D094">
    <w:name w:val="2F758FA2580449619FE1E25F2F050D094"/>
    <w:rsid w:val="001D2FD6"/>
    <w:rPr>
      <w:rFonts w:eastAsiaTheme="minorHAnsi"/>
    </w:rPr>
  </w:style>
  <w:style w:type="paragraph" w:customStyle="1" w:styleId="FCFD5B15709A483E8F736241CE3188CE3">
    <w:name w:val="FCFD5B15709A483E8F736241CE3188CE3"/>
    <w:rsid w:val="001D2FD6"/>
    <w:rPr>
      <w:rFonts w:eastAsiaTheme="minorHAnsi"/>
    </w:rPr>
  </w:style>
  <w:style w:type="paragraph" w:customStyle="1" w:styleId="B80792CBAF974DC4A24D8F4DF1F0FEDE1">
    <w:name w:val="B80792CBAF974DC4A24D8F4DF1F0FEDE1"/>
    <w:rsid w:val="001D2FD6"/>
    <w:rPr>
      <w:rFonts w:eastAsiaTheme="minorHAnsi"/>
    </w:rPr>
  </w:style>
  <w:style w:type="paragraph" w:customStyle="1" w:styleId="219D9709E7C54562B91B6FE17A0AE45E1">
    <w:name w:val="219D9709E7C54562B91B6FE17A0AE45E1"/>
    <w:rsid w:val="001D2FD6"/>
    <w:rPr>
      <w:rFonts w:eastAsiaTheme="minorHAnsi"/>
    </w:rPr>
  </w:style>
  <w:style w:type="paragraph" w:customStyle="1" w:styleId="CF78600811F74DB7B72703EA7391E8611">
    <w:name w:val="CF78600811F74DB7B72703EA7391E8611"/>
    <w:rsid w:val="001D2FD6"/>
    <w:rPr>
      <w:rFonts w:eastAsiaTheme="minorHAnsi"/>
    </w:rPr>
  </w:style>
  <w:style w:type="paragraph" w:customStyle="1" w:styleId="F8987118CED94FA082935909408F80E01">
    <w:name w:val="F8987118CED94FA082935909408F80E01"/>
    <w:rsid w:val="001D2FD6"/>
    <w:rPr>
      <w:rFonts w:eastAsiaTheme="minorHAnsi"/>
    </w:rPr>
  </w:style>
  <w:style w:type="paragraph" w:customStyle="1" w:styleId="49A1F12A278E4377A40605A59B87D0331">
    <w:name w:val="49A1F12A278E4377A40605A59B87D0331"/>
    <w:rsid w:val="001D2FD6"/>
    <w:rPr>
      <w:rFonts w:eastAsiaTheme="minorHAnsi"/>
    </w:rPr>
  </w:style>
  <w:style w:type="paragraph" w:customStyle="1" w:styleId="7445EFB7853A4418A1BFF47856E1E2DB1">
    <w:name w:val="7445EFB7853A4418A1BFF47856E1E2DB1"/>
    <w:rsid w:val="001D2FD6"/>
    <w:rPr>
      <w:rFonts w:eastAsiaTheme="minorHAnsi"/>
    </w:rPr>
  </w:style>
  <w:style w:type="paragraph" w:customStyle="1" w:styleId="8F7B14614A1D4E28A63CD3243FE073A91">
    <w:name w:val="8F7B14614A1D4E28A63CD3243FE073A91"/>
    <w:rsid w:val="001D2FD6"/>
    <w:rPr>
      <w:rFonts w:eastAsiaTheme="minorHAnsi"/>
    </w:rPr>
  </w:style>
  <w:style w:type="paragraph" w:customStyle="1" w:styleId="0E583BA5C9C2485C96E8D0715A346B631">
    <w:name w:val="0E583BA5C9C2485C96E8D0715A346B631"/>
    <w:rsid w:val="001D2FD6"/>
    <w:rPr>
      <w:rFonts w:eastAsiaTheme="minorHAnsi"/>
    </w:rPr>
  </w:style>
  <w:style w:type="paragraph" w:customStyle="1" w:styleId="FF0665D70B994B1583C39D13718C70CC1">
    <w:name w:val="FF0665D70B994B1583C39D13718C70CC1"/>
    <w:rsid w:val="001D2FD6"/>
    <w:rPr>
      <w:rFonts w:eastAsiaTheme="minorHAnsi"/>
    </w:rPr>
  </w:style>
  <w:style w:type="paragraph" w:customStyle="1" w:styleId="F8EAB1167373409CB3D43E044DF61D161">
    <w:name w:val="F8EAB1167373409CB3D43E044DF61D161"/>
    <w:rsid w:val="001D2FD6"/>
    <w:rPr>
      <w:rFonts w:eastAsiaTheme="minorHAnsi"/>
    </w:rPr>
  </w:style>
  <w:style w:type="paragraph" w:customStyle="1" w:styleId="C855A872A586443691E9045872C65A421">
    <w:name w:val="C855A872A586443691E9045872C65A421"/>
    <w:rsid w:val="001D2FD6"/>
    <w:rPr>
      <w:rFonts w:eastAsiaTheme="minorHAnsi"/>
    </w:rPr>
  </w:style>
  <w:style w:type="paragraph" w:customStyle="1" w:styleId="BE37DE3B09CF4D83BB35053B17670C4A1">
    <w:name w:val="BE37DE3B09CF4D83BB35053B17670C4A1"/>
    <w:rsid w:val="001D2FD6"/>
    <w:rPr>
      <w:rFonts w:eastAsiaTheme="minorHAnsi"/>
    </w:rPr>
  </w:style>
  <w:style w:type="paragraph" w:customStyle="1" w:styleId="3427F0D616C946A9AC826534166CE8271">
    <w:name w:val="3427F0D616C946A9AC826534166CE8271"/>
    <w:rsid w:val="001D2FD6"/>
    <w:rPr>
      <w:rFonts w:eastAsiaTheme="minorHAnsi"/>
    </w:rPr>
  </w:style>
  <w:style w:type="paragraph" w:customStyle="1" w:styleId="442AC837CA2D4DCFA3AA6A5907BCA9D61">
    <w:name w:val="442AC837CA2D4DCFA3AA6A5907BCA9D61"/>
    <w:rsid w:val="001D2FD6"/>
    <w:rPr>
      <w:rFonts w:eastAsiaTheme="minorHAnsi"/>
    </w:rPr>
  </w:style>
  <w:style w:type="paragraph" w:customStyle="1" w:styleId="C02A8F1EBF74447DAC79A07A21A7A6931">
    <w:name w:val="C02A8F1EBF74447DAC79A07A21A7A6931"/>
    <w:rsid w:val="001D2FD6"/>
    <w:rPr>
      <w:rFonts w:eastAsiaTheme="minorHAnsi"/>
    </w:rPr>
  </w:style>
  <w:style w:type="paragraph" w:customStyle="1" w:styleId="D58DF34245504789A058EA61C2151CF31">
    <w:name w:val="D58DF34245504789A058EA61C2151CF31"/>
    <w:rsid w:val="001D2FD6"/>
    <w:rPr>
      <w:rFonts w:eastAsiaTheme="minorHAnsi"/>
    </w:rPr>
  </w:style>
  <w:style w:type="paragraph" w:customStyle="1" w:styleId="B4E019343E4C44D98898413DA3F4EE2A1">
    <w:name w:val="B4E019343E4C44D98898413DA3F4EE2A1"/>
    <w:rsid w:val="001D2FD6"/>
    <w:rPr>
      <w:rFonts w:eastAsiaTheme="minorHAnsi"/>
    </w:rPr>
  </w:style>
  <w:style w:type="paragraph" w:customStyle="1" w:styleId="C6AA3E7100194FDD82330198E91265301">
    <w:name w:val="C6AA3E7100194FDD82330198E91265301"/>
    <w:rsid w:val="001D2FD6"/>
    <w:rPr>
      <w:rFonts w:eastAsiaTheme="minorHAnsi"/>
    </w:rPr>
  </w:style>
  <w:style w:type="paragraph" w:customStyle="1" w:styleId="5BCCE34A8870489C96D41C3E80E28C4F1">
    <w:name w:val="5BCCE34A8870489C96D41C3E80E28C4F1"/>
    <w:rsid w:val="001D2FD6"/>
    <w:rPr>
      <w:rFonts w:eastAsiaTheme="minorHAnsi"/>
    </w:rPr>
  </w:style>
  <w:style w:type="paragraph" w:customStyle="1" w:styleId="32FC1EFA448F4D9E9CB5EDD35682C3CE1">
    <w:name w:val="32FC1EFA448F4D9E9CB5EDD35682C3CE1"/>
    <w:rsid w:val="001D2FD6"/>
    <w:rPr>
      <w:rFonts w:eastAsiaTheme="minorHAnsi"/>
    </w:rPr>
  </w:style>
  <w:style w:type="paragraph" w:customStyle="1" w:styleId="8597A3B5017C4FF2936B0808840E3930">
    <w:name w:val="8597A3B5017C4FF2936B0808840E3930"/>
    <w:rsid w:val="001D2FD6"/>
  </w:style>
  <w:style w:type="paragraph" w:customStyle="1" w:styleId="8B908449B1DB4D29AD34947C2237B207">
    <w:name w:val="8B908449B1DB4D29AD34947C2237B207"/>
    <w:rsid w:val="001D2FD6"/>
  </w:style>
  <w:style w:type="paragraph" w:customStyle="1" w:styleId="3936DE80407D4909B6C0C864FE034318">
    <w:name w:val="3936DE80407D4909B6C0C864FE034318"/>
    <w:rsid w:val="001D2FD6"/>
  </w:style>
  <w:style w:type="paragraph" w:customStyle="1" w:styleId="56FA1623C02D4FBD842CB4E1991262E2">
    <w:name w:val="56FA1623C02D4FBD842CB4E1991262E2"/>
    <w:rsid w:val="001D2FD6"/>
  </w:style>
  <w:style w:type="paragraph" w:customStyle="1" w:styleId="AEC16E50DBB940E4A62ADFEEAD856BDA">
    <w:name w:val="AEC16E50DBB940E4A62ADFEEAD856BDA"/>
    <w:rsid w:val="001D2FD6"/>
  </w:style>
  <w:style w:type="paragraph" w:customStyle="1" w:styleId="7A5EDAFCF0194253AD73C4C1F62E57F6">
    <w:name w:val="7A5EDAFCF0194253AD73C4C1F62E57F6"/>
    <w:rsid w:val="001D2FD6"/>
  </w:style>
  <w:style w:type="paragraph" w:customStyle="1" w:styleId="999DFC2FB9F94A308BA398D49DD4FFFE">
    <w:name w:val="999DFC2FB9F94A308BA398D49DD4FFFE"/>
    <w:rsid w:val="001D2FD6"/>
  </w:style>
  <w:style w:type="paragraph" w:customStyle="1" w:styleId="F917D9ED8EBA4034A3018043DA425A6C">
    <w:name w:val="F917D9ED8EBA4034A3018043DA425A6C"/>
    <w:rsid w:val="001D2FD6"/>
  </w:style>
  <w:style w:type="paragraph" w:customStyle="1" w:styleId="10F0B330A5D9495F95BEFC1F3972E12E">
    <w:name w:val="10F0B330A5D9495F95BEFC1F3972E12E"/>
    <w:rsid w:val="001D2FD6"/>
  </w:style>
  <w:style w:type="paragraph" w:customStyle="1" w:styleId="4A300D2C361A4CC887EAA2B59E0CFA38">
    <w:name w:val="4A300D2C361A4CC887EAA2B59E0CFA38"/>
    <w:rsid w:val="001D2FD6"/>
  </w:style>
  <w:style w:type="paragraph" w:customStyle="1" w:styleId="6647E449EADE4BC39BF38BDB718BDC8F">
    <w:name w:val="6647E449EADE4BC39BF38BDB718BDC8F"/>
    <w:rsid w:val="001D2FD6"/>
  </w:style>
  <w:style w:type="paragraph" w:customStyle="1" w:styleId="34270F12C47B44AAA3B228F01404EB54">
    <w:name w:val="34270F12C47B44AAA3B228F01404EB54"/>
    <w:rsid w:val="001D2FD6"/>
  </w:style>
  <w:style w:type="paragraph" w:customStyle="1" w:styleId="2DA374407EE04DB2B6BCFEAD31D015AF">
    <w:name w:val="2DA374407EE04DB2B6BCFEAD31D015AF"/>
    <w:rsid w:val="001D2FD6"/>
  </w:style>
  <w:style w:type="paragraph" w:customStyle="1" w:styleId="FFB1F09A9598483D91B8E11D048B5234">
    <w:name w:val="FFB1F09A9598483D91B8E11D048B5234"/>
    <w:rsid w:val="001D2FD6"/>
  </w:style>
  <w:style w:type="paragraph" w:customStyle="1" w:styleId="D358694B9F014E809289765546AF6B29">
    <w:name w:val="D358694B9F014E809289765546AF6B29"/>
    <w:rsid w:val="001D2FD6"/>
  </w:style>
  <w:style w:type="paragraph" w:customStyle="1" w:styleId="737057BA707545959EDCF390DE55C235">
    <w:name w:val="737057BA707545959EDCF390DE55C235"/>
    <w:rsid w:val="001D2FD6"/>
  </w:style>
  <w:style w:type="paragraph" w:customStyle="1" w:styleId="24382D2D35FD41369F5A01D427CA06205">
    <w:name w:val="24382D2D35FD41369F5A01D427CA06205"/>
    <w:rsid w:val="001D2FD6"/>
    <w:rPr>
      <w:rFonts w:eastAsiaTheme="minorHAnsi"/>
    </w:rPr>
  </w:style>
  <w:style w:type="paragraph" w:customStyle="1" w:styleId="8E5F75EED4394BF4B117214CAACAB2F15">
    <w:name w:val="8E5F75EED4394BF4B117214CAACAB2F15"/>
    <w:rsid w:val="001D2FD6"/>
    <w:rPr>
      <w:rFonts w:eastAsiaTheme="minorHAnsi"/>
    </w:rPr>
  </w:style>
  <w:style w:type="paragraph" w:customStyle="1" w:styleId="D2DEE20AFEDC4DA3AC62C93286A052865">
    <w:name w:val="D2DEE20AFEDC4DA3AC62C93286A052865"/>
    <w:rsid w:val="001D2FD6"/>
    <w:rPr>
      <w:rFonts w:eastAsiaTheme="minorHAnsi"/>
    </w:rPr>
  </w:style>
  <w:style w:type="paragraph" w:customStyle="1" w:styleId="2F758FA2580449619FE1E25F2F050D095">
    <w:name w:val="2F758FA2580449619FE1E25F2F050D095"/>
    <w:rsid w:val="001D2FD6"/>
    <w:rPr>
      <w:rFonts w:eastAsiaTheme="minorHAnsi"/>
    </w:rPr>
  </w:style>
  <w:style w:type="paragraph" w:customStyle="1" w:styleId="FCFD5B15709A483E8F736241CE3188CE4">
    <w:name w:val="FCFD5B15709A483E8F736241CE3188CE4"/>
    <w:rsid w:val="001D2FD6"/>
    <w:rPr>
      <w:rFonts w:eastAsiaTheme="minorHAnsi"/>
    </w:rPr>
  </w:style>
  <w:style w:type="paragraph" w:customStyle="1" w:styleId="B80792CBAF974DC4A24D8F4DF1F0FEDE2">
    <w:name w:val="B80792CBAF974DC4A24D8F4DF1F0FEDE2"/>
    <w:rsid w:val="001D2FD6"/>
    <w:rPr>
      <w:rFonts w:eastAsiaTheme="minorHAnsi"/>
    </w:rPr>
  </w:style>
  <w:style w:type="paragraph" w:customStyle="1" w:styleId="219D9709E7C54562B91B6FE17A0AE45E2">
    <w:name w:val="219D9709E7C54562B91B6FE17A0AE45E2"/>
    <w:rsid w:val="001D2FD6"/>
    <w:rPr>
      <w:rFonts w:eastAsiaTheme="minorHAnsi"/>
    </w:rPr>
  </w:style>
  <w:style w:type="paragraph" w:customStyle="1" w:styleId="CF78600811F74DB7B72703EA7391E8612">
    <w:name w:val="CF78600811F74DB7B72703EA7391E8612"/>
    <w:rsid w:val="001D2FD6"/>
    <w:rPr>
      <w:rFonts w:eastAsiaTheme="minorHAnsi"/>
    </w:rPr>
  </w:style>
  <w:style w:type="paragraph" w:customStyle="1" w:styleId="F8987118CED94FA082935909408F80E02">
    <w:name w:val="F8987118CED94FA082935909408F80E02"/>
    <w:rsid w:val="001D2FD6"/>
    <w:rPr>
      <w:rFonts w:eastAsiaTheme="minorHAnsi"/>
    </w:rPr>
  </w:style>
  <w:style w:type="paragraph" w:customStyle="1" w:styleId="49A1F12A278E4377A40605A59B87D0332">
    <w:name w:val="49A1F12A278E4377A40605A59B87D0332"/>
    <w:rsid w:val="001D2FD6"/>
    <w:rPr>
      <w:rFonts w:eastAsiaTheme="minorHAnsi"/>
    </w:rPr>
  </w:style>
  <w:style w:type="paragraph" w:customStyle="1" w:styleId="7445EFB7853A4418A1BFF47856E1E2DB2">
    <w:name w:val="7445EFB7853A4418A1BFF47856E1E2DB2"/>
    <w:rsid w:val="001D2FD6"/>
    <w:rPr>
      <w:rFonts w:eastAsiaTheme="minorHAnsi"/>
    </w:rPr>
  </w:style>
  <w:style w:type="paragraph" w:customStyle="1" w:styleId="8F7B14614A1D4E28A63CD3243FE073A92">
    <w:name w:val="8F7B14614A1D4E28A63CD3243FE073A92"/>
    <w:rsid w:val="001D2FD6"/>
    <w:rPr>
      <w:rFonts w:eastAsiaTheme="minorHAnsi"/>
    </w:rPr>
  </w:style>
  <w:style w:type="paragraph" w:customStyle="1" w:styleId="0E583BA5C9C2485C96E8D0715A346B632">
    <w:name w:val="0E583BA5C9C2485C96E8D0715A346B632"/>
    <w:rsid w:val="001D2FD6"/>
    <w:rPr>
      <w:rFonts w:eastAsiaTheme="minorHAnsi"/>
    </w:rPr>
  </w:style>
  <w:style w:type="paragraph" w:customStyle="1" w:styleId="FF0665D70B994B1583C39D13718C70CC2">
    <w:name w:val="FF0665D70B994B1583C39D13718C70CC2"/>
    <w:rsid w:val="001D2FD6"/>
    <w:rPr>
      <w:rFonts w:eastAsiaTheme="minorHAnsi"/>
    </w:rPr>
  </w:style>
  <w:style w:type="paragraph" w:customStyle="1" w:styleId="F8EAB1167373409CB3D43E044DF61D162">
    <w:name w:val="F8EAB1167373409CB3D43E044DF61D162"/>
    <w:rsid w:val="001D2FD6"/>
    <w:rPr>
      <w:rFonts w:eastAsiaTheme="minorHAnsi"/>
    </w:rPr>
  </w:style>
  <w:style w:type="paragraph" w:customStyle="1" w:styleId="C855A872A586443691E9045872C65A422">
    <w:name w:val="C855A872A586443691E9045872C65A422"/>
    <w:rsid w:val="001D2FD6"/>
    <w:rPr>
      <w:rFonts w:eastAsiaTheme="minorHAnsi"/>
    </w:rPr>
  </w:style>
  <w:style w:type="paragraph" w:customStyle="1" w:styleId="BE37DE3B09CF4D83BB35053B17670C4A2">
    <w:name w:val="BE37DE3B09CF4D83BB35053B17670C4A2"/>
    <w:rsid w:val="001D2FD6"/>
    <w:rPr>
      <w:rFonts w:eastAsiaTheme="minorHAnsi"/>
    </w:rPr>
  </w:style>
  <w:style w:type="paragraph" w:customStyle="1" w:styleId="3427F0D616C946A9AC826534166CE8272">
    <w:name w:val="3427F0D616C946A9AC826534166CE8272"/>
    <w:rsid w:val="001D2FD6"/>
    <w:rPr>
      <w:rFonts w:eastAsiaTheme="minorHAnsi"/>
    </w:rPr>
  </w:style>
  <w:style w:type="paragraph" w:customStyle="1" w:styleId="442AC837CA2D4DCFA3AA6A5907BCA9D62">
    <w:name w:val="442AC837CA2D4DCFA3AA6A5907BCA9D62"/>
    <w:rsid w:val="001D2FD6"/>
    <w:rPr>
      <w:rFonts w:eastAsiaTheme="minorHAnsi"/>
    </w:rPr>
  </w:style>
  <w:style w:type="paragraph" w:customStyle="1" w:styleId="C02A8F1EBF74447DAC79A07A21A7A6932">
    <w:name w:val="C02A8F1EBF74447DAC79A07A21A7A6932"/>
    <w:rsid w:val="001D2FD6"/>
    <w:rPr>
      <w:rFonts w:eastAsiaTheme="minorHAnsi"/>
    </w:rPr>
  </w:style>
  <w:style w:type="paragraph" w:customStyle="1" w:styleId="D58DF34245504789A058EA61C2151CF32">
    <w:name w:val="D58DF34245504789A058EA61C2151CF32"/>
    <w:rsid w:val="001D2FD6"/>
    <w:rPr>
      <w:rFonts w:eastAsiaTheme="minorHAnsi"/>
    </w:rPr>
  </w:style>
  <w:style w:type="paragraph" w:customStyle="1" w:styleId="B4E019343E4C44D98898413DA3F4EE2A2">
    <w:name w:val="B4E019343E4C44D98898413DA3F4EE2A2"/>
    <w:rsid w:val="001D2FD6"/>
    <w:rPr>
      <w:rFonts w:eastAsiaTheme="minorHAnsi"/>
    </w:rPr>
  </w:style>
  <w:style w:type="paragraph" w:customStyle="1" w:styleId="C6AA3E7100194FDD82330198E91265302">
    <w:name w:val="C6AA3E7100194FDD82330198E91265302"/>
    <w:rsid w:val="001D2FD6"/>
    <w:rPr>
      <w:rFonts w:eastAsiaTheme="minorHAnsi"/>
    </w:rPr>
  </w:style>
  <w:style w:type="paragraph" w:customStyle="1" w:styleId="5BCCE34A8870489C96D41C3E80E28C4F2">
    <w:name w:val="5BCCE34A8870489C96D41C3E80E28C4F2"/>
    <w:rsid w:val="001D2FD6"/>
    <w:rPr>
      <w:rFonts w:eastAsiaTheme="minorHAnsi"/>
    </w:rPr>
  </w:style>
  <w:style w:type="paragraph" w:customStyle="1" w:styleId="2DA374407EE04DB2B6BCFEAD31D015AF1">
    <w:name w:val="2DA374407EE04DB2B6BCFEAD31D015AF1"/>
    <w:rsid w:val="001D2FD6"/>
    <w:rPr>
      <w:rFonts w:eastAsiaTheme="minorHAnsi"/>
    </w:rPr>
  </w:style>
  <w:style w:type="paragraph" w:customStyle="1" w:styleId="FFB1F09A9598483D91B8E11D048B52341">
    <w:name w:val="FFB1F09A9598483D91B8E11D048B52341"/>
    <w:rsid w:val="001D2FD6"/>
    <w:rPr>
      <w:rFonts w:eastAsiaTheme="minorHAnsi"/>
    </w:rPr>
  </w:style>
  <w:style w:type="paragraph" w:customStyle="1" w:styleId="D358694B9F014E809289765546AF6B291">
    <w:name w:val="D358694B9F014E809289765546AF6B291"/>
    <w:rsid w:val="001D2FD6"/>
    <w:rPr>
      <w:rFonts w:eastAsiaTheme="minorHAnsi"/>
    </w:rPr>
  </w:style>
  <w:style w:type="paragraph" w:customStyle="1" w:styleId="737057BA707545959EDCF390DE55C2351">
    <w:name w:val="737057BA707545959EDCF390DE55C2351"/>
    <w:rsid w:val="001D2FD6"/>
    <w:rPr>
      <w:rFonts w:eastAsiaTheme="minorHAnsi"/>
    </w:rPr>
  </w:style>
  <w:style w:type="paragraph" w:customStyle="1" w:styleId="7A5EDAFCF0194253AD73C4C1F62E57F61">
    <w:name w:val="7A5EDAFCF0194253AD73C4C1F62E57F61"/>
    <w:rsid w:val="001D2FD6"/>
    <w:rPr>
      <w:rFonts w:eastAsiaTheme="minorHAnsi"/>
    </w:rPr>
  </w:style>
  <w:style w:type="paragraph" w:customStyle="1" w:styleId="32FC1EFA448F4D9E9CB5EDD35682C3CE2">
    <w:name w:val="32FC1EFA448F4D9E9CB5EDD35682C3CE2"/>
    <w:rsid w:val="001D2FD6"/>
    <w:rPr>
      <w:rFonts w:eastAsiaTheme="minorHAnsi"/>
    </w:rPr>
  </w:style>
  <w:style w:type="paragraph" w:customStyle="1" w:styleId="34270F12C47B44AAA3B228F01404EB541">
    <w:name w:val="34270F12C47B44AAA3B228F01404EB541"/>
    <w:rsid w:val="001D2FD6"/>
    <w:rPr>
      <w:rFonts w:eastAsiaTheme="minorHAnsi"/>
    </w:rPr>
  </w:style>
  <w:style w:type="paragraph" w:customStyle="1" w:styleId="24382D2D35FD41369F5A01D427CA06206">
    <w:name w:val="24382D2D35FD41369F5A01D427CA06206"/>
    <w:rsid w:val="001D2FD6"/>
    <w:rPr>
      <w:rFonts w:eastAsiaTheme="minorHAnsi"/>
    </w:rPr>
  </w:style>
  <w:style w:type="paragraph" w:customStyle="1" w:styleId="8E5F75EED4394BF4B117214CAACAB2F16">
    <w:name w:val="8E5F75EED4394BF4B117214CAACAB2F16"/>
    <w:rsid w:val="001D2FD6"/>
    <w:rPr>
      <w:rFonts w:eastAsiaTheme="minorHAnsi"/>
    </w:rPr>
  </w:style>
  <w:style w:type="paragraph" w:customStyle="1" w:styleId="D2DEE20AFEDC4DA3AC62C93286A052866">
    <w:name w:val="D2DEE20AFEDC4DA3AC62C93286A052866"/>
    <w:rsid w:val="001D2FD6"/>
    <w:rPr>
      <w:rFonts w:eastAsiaTheme="minorHAnsi"/>
    </w:rPr>
  </w:style>
  <w:style w:type="paragraph" w:customStyle="1" w:styleId="2F758FA2580449619FE1E25F2F050D096">
    <w:name w:val="2F758FA2580449619FE1E25F2F050D096"/>
    <w:rsid w:val="001D2FD6"/>
    <w:rPr>
      <w:rFonts w:eastAsiaTheme="minorHAnsi"/>
    </w:rPr>
  </w:style>
  <w:style w:type="paragraph" w:customStyle="1" w:styleId="FCFD5B15709A483E8F736241CE3188CE5">
    <w:name w:val="FCFD5B15709A483E8F736241CE3188CE5"/>
    <w:rsid w:val="001D2FD6"/>
    <w:rPr>
      <w:rFonts w:eastAsiaTheme="minorHAnsi"/>
    </w:rPr>
  </w:style>
  <w:style w:type="paragraph" w:customStyle="1" w:styleId="B80792CBAF974DC4A24D8F4DF1F0FEDE3">
    <w:name w:val="B80792CBAF974DC4A24D8F4DF1F0FEDE3"/>
    <w:rsid w:val="001D2FD6"/>
    <w:rPr>
      <w:rFonts w:eastAsiaTheme="minorHAnsi"/>
    </w:rPr>
  </w:style>
  <w:style w:type="paragraph" w:customStyle="1" w:styleId="219D9709E7C54562B91B6FE17A0AE45E3">
    <w:name w:val="219D9709E7C54562B91B6FE17A0AE45E3"/>
    <w:rsid w:val="001D2FD6"/>
    <w:rPr>
      <w:rFonts w:eastAsiaTheme="minorHAnsi"/>
    </w:rPr>
  </w:style>
  <w:style w:type="paragraph" w:customStyle="1" w:styleId="CF78600811F74DB7B72703EA7391E8613">
    <w:name w:val="CF78600811F74DB7B72703EA7391E8613"/>
    <w:rsid w:val="001D2FD6"/>
    <w:rPr>
      <w:rFonts w:eastAsiaTheme="minorHAnsi"/>
    </w:rPr>
  </w:style>
  <w:style w:type="paragraph" w:customStyle="1" w:styleId="F8987118CED94FA082935909408F80E03">
    <w:name w:val="F8987118CED94FA082935909408F80E03"/>
    <w:rsid w:val="001D2FD6"/>
    <w:rPr>
      <w:rFonts w:eastAsiaTheme="minorHAnsi"/>
    </w:rPr>
  </w:style>
  <w:style w:type="paragraph" w:customStyle="1" w:styleId="49A1F12A278E4377A40605A59B87D0333">
    <w:name w:val="49A1F12A278E4377A40605A59B87D0333"/>
    <w:rsid w:val="001D2FD6"/>
    <w:rPr>
      <w:rFonts w:eastAsiaTheme="minorHAnsi"/>
    </w:rPr>
  </w:style>
  <w:style w:type="paragraph" w:customStyle="1" w:styleId="7445EFB7853A4418A1BFF47856E1E2DB3">
    <w:name w:val="7445EFB7853A4418A1BFF47856E1E2DB3"/>
    <w:rsid w:val="001D2FD6"/>
    <w:rPr>
      <w:rFonts w:eastAsiaTheme="minorHAnsi"/>
    </w:rPr>
  </w:style>
  <w:style w:type="paragraph" w:customStyle="1" w:styleId="8F7B14614A1D4E28A63CD3243FE073A93">
    <w:name w:val="8F7B14614A1D4E28A63CD3243FE073A93"/>
    <w:rsid w:val="001D2FD6"/>
    <w:rPr>
      <w:rFonts w:eastAsiaTheme="minorHAnsi"/>
    </w:rPr>
  </w:style>
  <w:style w:type="paragraph" w:customStyle="1" w:styleId="0E583BA5C9C2485C96E8D0715A346B633">
    <w:name w:val="0E583BA5C9C2485C96E8D0715A346B633"/>
    <w:rsid w:val="001D2FD6"/>
    <w:rPr>
      <w:rFonts w:eastAsiaTheme="minorHAnsi"/>
    </w:rPr>
  </w:style>
  <w:style w:type="paragraph" w:customStyle="1" w:styleId="FF0665D70B994B1583C39D13718C70CC3">
    <w:name w:val="FF0665D70B994B1583C39D13718C70CC3"/>
    <w:rsid w:val="001D2FD6"/>
    <w:rPr>
      <w:rFonts w:eastAsiaTheme="minorHAnsi"/>
    </w:rPr>
  </w:style>
  <w:style w:type="paragraph" w:customStyle="1" w:styleId="F8EAB1167373409CB3D43E044DF61D163">
    <w:name w:val="F8EAB1167373409CB3D43E044DF61D163"/>
    <w:rsid w:val="001D2FD6"/>
    <w:rPr>
      <w:rFonts w:eastAsiaTheme="minorHAnsi"/>
    </w:rPr>
  </w:style>
  <w:style w:type="paragraph" w:customStyle="1" w:styleId="C855A872A586443691E9045872C65A423">
    <w:name w:val="C855A872A586443691E9045872C65A423"/>
    <w:rsid w:val="001D2FD6"/>
    <w:rPr>
      <w:rFonts w:eastAsiaTheme="minorHAnsi"/>
    </w:rPr>
  </w:style>
  <w:style w:type="paragraph" w:customStyle="1" w:styleId="BE37DE3B09CF4D83BB35053B17670C4A3">
    <w:name w:val="BE37DE3B09CF4D83BB35053B17670C4A3"/>
    <w:rsid w:val="001D2FD6"/>
    <w:rPr>
      <w:rFonts w:eastAsiaTheme="minorHAnsi"/>
    </w:rPr>
  </w:style>
  <w:style w:type="paragraph" w:customStyle="1" w:styleId="3427F0D616C946A9AC826534166CE8273">
    <w:name w:val="3427F0D616C946A9AC826534166CE8273"/>
    <w:rsid w:val="001D2FD6"/>
    <w:rPr>
      <w:rFonts w:eastAsiaTheme="minorHAnsi"/>
    </w:rPr>
  </w:style>
  <w:style w:type="paragraph" w:customStyle="1" w:styleId="442AC837CA2D4DCFA3AA6A5907BCA9D63">
    <w:name w:val="442AC837CA2D4DCFA3AA6A5907BCA9D63"/>
    <w:rsid w:val="001D2FD6"/>
    <w:rPr>
      <w:rFonts w:eastAsiaTheme="minorHAnsi"/>
    </w:rPr>
  </w:style>
  <w:style w:type="paragraph" w:customStyle="1" w:styleId="C02A8F1EBF74447DAC79A07A21A7A6933">
    <w:name w:val="C02A8F1EBF74447DAC79A07A21A7A6933"/>
    <w:rsid w:val="001D2FD6"/>
    <w:rPr>
      <w:rFonts w:eastAsiaTheme="minorHAnsi"/>
    </w:rPr>
  </w:style>
  <w:style w:type="paragraph" w:customStyle="1" w:styleId="D58DF34245504789A058EA61C2151CF33">
    <w:name w:val="D58DF34245504789A058EA61C2151CF33"/>
    <w:rsid w:val="001D2FD6"/>
    <w:rPr>
      <w:rFonts w:eastAsiaTheme="minorHAnsi"/>
    </w:rPr>
  </w:style>
  <w:style w:type="paragraph" w:customStyle="1" w:styleId="B4E019343E4C44D98898413DA3F4EE2A3">
    <w:name w:val="B4E019343E4C44D98898413DA3F4EE2A3"/>
    <w:rsid w:val="001D2FD6"/>
    <w:rPr>
      <w:rFonts w:eastAsiaTheme="minorHAnsi"/>
    </w:rPr>
  </w:style>
  <w:style w:type="paragraph" w:customStyle="1" w:styleId="C6AA3E7100194FDD82330198E91265303">
    <w:name w:val="C6AA3E7100194FDD82330198E91265303"/>
    <w:rsid w:val="001D2FD6"/>
    <w:rPr>
      <w:rFonts w:eastAsiaTheme="minorHAnsi"/>
    </w:rPr>
  </w:style>
  <w:style w:type="paragraph" w:customStyle="1" w:styleId="5BCCE34A8870489C96D41C3E80E28C4F3">
    <w:name w:val="5BCCE34A8870489C96D41C3E80E28C4F3"/>
    <w:rsid w:val="001D2FD6"/>
    <w:rPr>
      <w:rFonts w:eastAsiaTheme="minorHAnsi"/>
    </w:rPr>
  </w:style>
  <w:style w:type="paragraph" w:customStyle="1" w:styleId="2DA374407EE04DB2B6BCFEAD31D015AF2">
    <w:name w:val="2DA374407EE04DB2B6BCFEAD31D015AF2"/>
    <w:rsid w:val="001D2FD6"/>
    <w:rPr>
      <w:rFonts w:eastAsiaTheme="minorHAnsi"/>
    </w:rPr>
  </w:style>
  <w:style w:type="paragraph" w:customStyle="1" w:styleId="FFB1F09A9598483D91B8E11D048B52342">
    <w:name w:val="FFB1F09A9598483D91B8E11D048B52342"/>
    <w:rsid w:val="001D2FD6"/>
    <w:rPr>
      <w:rFonts w:eastAsiaTheme="minorHAnsi"/>
    </w:rPr>
  </w:style>
  <w:style w:type="paragraph" w:customStyle="1" w:styleId="D358694B9F014E809289765546AF6B292">
    <w:name w:val="D358694B9F014E809289765546AF6B292"/>
    <w:rsid w:val="001D2FD6"/>
    <w:rPr>
      <w:rFonts w:eastAsiaTheme="minorHAnsi"/>
    </w:rPr>
  </w:style>
  <w:style w:type="paragraph" w:customStyle="1" w:styleId="737057BA707545959EDCF390DE55C2352">
    <w:name w:val="737057BA707545959EDCF390DE55C2352"/>
    <w:rsid w:val="001D2FD6"/>
    <w:rPr>
      <w:rFonts w:eastAsiaTheme="minorHAnsi"/>
    </w:rPr>
  </w:style>
  <w:style w:type="paragraph" w:customStyle="1" w:styleId="7A5EDAFCF0194253AD73C4C1F62E57F62">
    <w:name w:val="7A5EDAFCF0194253AD73C4C1F62E57F62"/>
    <w:rsid w:val="001D2FD6"/>
    <w:rPr>
      <w:rFonts w:eastAsiaTheme="minorHAnsi"/>
    </w:rPr>
  </w:style>
  <w:style w:type="paragraph" w:customStyle="1" w:styleId="32FC1EFA448F4D9E9CB5EDD35682C3CE3">
    <w:name w:val="32FC1EFA448F4D9E9CB5EDD35682C3CE3"/>
    <w:rsid w:val="001D2FD6"/>
    <w:rPr>
      <w:rFonts w:eastAsiaTheme="minorHAnsi"/>
    </w:rPr>
  </w:style>
  <w:style w:type="paragraph" w:customStyle="1" w:styleId="34270F12C47B44AAA3B228F01404EB542">
    <w:name w:val="34270F12C47B44AAA3B228F01404EB542"/>
    <w:rsid w:val="001D2FD6"/>
    <w:rPr>
      <w:rFonts w:eastAsiaTheme="minorHAnsi"/>
    </w:rPr>
  </w:style>
  <w:style w:type="paragraph" w:customStyle="1" w:styleId="24382D2D35FD41369F5A01D427CA06207">
    <w:name w:val="24382D2D35FD41369F5A01D427CA06207"/>
    <w:rsid w:val="001D2FD6"/>
    <w:rPr>
      <w:rFonts w:eastAsiaTheme="minorHAnsi"/>
    </w:rPr>
  </w:style>
  <w:style w:type="paragraph" w:customStyle="1" w:styleId="8E5F75EED4394BF4B117214CAACAB2F17">
    <w:name w:val="8E5F75EED4394BF4B117214CAACAB2F17"/>
    <w:rsid w:val="001D2FD6"/>
    <w:rPr>
      <w:rFonts w:eastAsiaTheme="minorHAnsi"/>
    </w:rPr>
  </w:style>
  <w:style w:type="paragraph" w:customStyle="1" w:styleId="D2DEE20AFEDC4DA3AC62C93286A052867">
    <w:name w:val="D2DEE20AFEDC4DA3AC62C93286A052867"/>
    <w:rsid w:val="001D2FD6"/>
    <w:rPr>
      <w:rFonts w:eastAsiaTheme="minorHAnsi"/>
    </w:rPr>
  </w:style>
  <w:style w:type="paragraph" w:customStyle="1" w:styleId="2F758FA2580449619FE1E25F2F050D097">
    <w:name w:val="2F758FA2580449619FE1E25F2F050D097"/>
    <w:rsid w:val="001D2FD6"/>
    <w:rPr>
      <w:rFonts w:eastAsiaTheme="minorHAnsi"/>
    </w:rPr>
  </w:style>
  <w:style w:type="paragraph" w:customStyle="1" w:styleId="FCFD5B15709A483E8F736241CE3188CE6">
    <w:name w:val="FCFD5B15709A483E8F736241CE3188CE6"/>
    <w:rsid w:val="001D2FD6"/>
    <w:rPr>
      <w:rFonts w:eastAsiaTheme="minorHAnsi"/>
    </w:rPr>
  </w:style>
  <w:style w:type="paragraph" w:customStyle="1" w:styleId="B80792CBAF974DC4A24D8F4DF1F0FEDE4">
    <w:name w:val="B80792CBAF974DC4A24D8F4DF1F0FEDE4"/>
    <w:rsid w:val="001D2FD6"/>
    <w:rPr>
      <w:rFonts w:eastAsiaTheme="minorHAnsi"/>
    </w:rPr>
  </w:style>
  <w:style w:type="paragraph" w:customStyle="1" w:styleId="219D9709E7C54562B91B6FE17A0AE45E4">
    <w:name w:val="219D9709E7C54562B91B6FE17A0AE45E4"/>
    <w:rsid w:val="001D2FD6"/>
    <w:rPr>
      <w:rFonts w:eastAsiaTheme="minorHAnsi"/>
    </w:rPr>
  </w:style>
  <w:style w:type="paragraph" w:customStyle="1" w:styleId="CF78600811F74DB7B72703EA7391E8614">
    <w:name w:val="CF78600811F74DB7B72703EA7391E8614"/>
    <w:rsid w:val="001D2FD6"/>
    <w:rPr>
      <w:rFonts w:eastAsiaTheme="minorHAnsi"/>
    </w:rPr>
  </w:style>
  <w:style w:type="paragraph" w:customStyle="1" w:styleId="F8987118CED94FA082935909408F80E04">
    <w:name w:val="F8987118CED94FA082935909408F80E04"/>
    <w:rsid w:val="001D2FD6"/>
    <w:rPr>
      <w:rFonts w:eastAsiaTheme="minorHAnsi"/>
    </w:rPr>
  </w:style>
  <w:style w:type="paragraph" w:customStyle="1" w:styleId="49A1F12A278E4377A40605A59B87D0334">
    <w:name w:val="49A1F12A278E4377A40605A59B87D0334"/>
    <w:rsid w:val="001D2FD6"/>
    <w:rPr>
      <w:rFonts w:eastAsiaTheme="minorHAnsi"/>
    </w:rPr>
  </w:style>
  <w:style w:type="paragraph" w:customStyle="1" w:styleId="7445EFB7853A4418A1BFF47856E1E2DB4">
    <w:name w:val="7445EFB7853A4418A1BFF47856E1E2DB4"/>
    <w:rsid w:val="001D2FD6"/>
    <w:rPr>
      <w:rFonts w:eastAsiaTheme="minorHAnsi"/>
    </w:rPr>
  </w:style>
  <w:style w:type="paragraph" w:customStyle="1" w:styleId="8F7B14614A1D4E28A63CD3243FE073A94">
    <w:name w:val="8F7B14614A1D4E28A63CD3243FE073A94"/>
    <w:rsid w:val="001D2FD6"/>
    <w:rPr>
      <w:rFonts w:eastAsiaTheme="minorHAnsi"/>
    </w:rPr>
  </w:style>
  <w:style w:type="paragraph" w:customStyle="1" w:styleId="0E583BA5C9C2485C96E8D0715A346B634">
    <w:name w:val="0E583BA5C9C2485C96E8D0715A346B634"/>
    <w:rsid w:val="001D2FD6"/>
    <w:rPr>
      <w:rFonts w:eastAsiaTheme="minorHAnsi"/>
    </w:rPr>
  </w:style>
  <w:style w:type="paragraph" w:customStyle="1" w:styleId="FF0665D70B994B1583C39D13718C70CC4">
    <w:name w:val="FF0665D70B994B1583C39D13718C70CC4"/>
    <w:rsid w:val="001D2FD6"/>
    <w:rPr>
      <w:rFonts w:eastAsiaTheme="minorHAnsi"/>
    </w:rPr>
  </w:style>
  <w:style w:type="paragraph" w:customStyle="1" w:styleId="F8EAB1167373409CB3D43E044DF61D164">
    <w:name w:val="F8EAB1167373409CB3D43E044DF61D164"/>
    <w:rsid w:val="001D2FD6"/>
    <w:rPr>
      <w:rFonts w:eastAsiaTheme="minorHAnsi"/>
    </w:rPr>
  </w:style>
  <w:style w:type="paragraph" w:customStyle="1" w:styleId="C855A872A586443691E9045872C65A424">
    <w:name w:val="C855A872A586443691E9045872C65A424"/>
    <w:rsid w:val="001D2FD6"/>
    <w:rPr>
      <w:rFonts w:eastAsiaTheme="minorHAnsi"/>
    </w:rPr>
  </w:style>
  <w:style w:type="paragraph" w:customStyle="1" w:styleId="BE37DE3B09CF4D83BB35053B17670C4A4">
    <w:name w:val="BE37DE3B09CF4D83BB35053B17670C4A4"/>
    <w:rsid w:val="001D2FD6"/>
    <w:rPr>
      <w:rFonts w:eastAsiaTheme="minorHAnsi"/>
    </w:rPr>
  </w:style>
  <w:style w:type="paragraph" w:customStyle="1" w:styleId="3427F0D616C946A9AC826534166CE8274">
    <w:name w:val="3427F0D616C946A9AC826534166CE8274"/>
    <w:rsid w:val="001D2FD6"/>
    <w:rPr>
      <w:rFonts w:eastAsiaTheme="minorHAnsi"/>
    </w:rPr>
  </w:style>
  <w:style w:type="paragraph" w:customStyle="1" w:styleId="442AC837CA2D4DCFA3AA6A5907BCA9D64">
    <w:name w:val="442AC837CA2D4DCFA3AA6A5907BCA9D64"/>
    <w:rsid w:val="001D2FD6"/>
    <w:rPr>
      <w:rFonts w:eastAsiaTheme="minorHAnsi"/>
    </w:rPr>
  </w:style>
  <w:style w:type="paragraph" w:customStyle="1" w:styleId="C02A8F1EBF74447DAC79A07A21A7A6934">
    <w:name w:val="C02A8F1EBF74447DAC79A07A21A7A6934"/>
    <w:rsid w:val="001D2FD6"/>
    <w:rPr>
      <w:rFonts w:eastAsiaTheme="minorHAnsi"/>
    </w:rPr>
  </w:style>
  <w:style w:type="paragraph" w:customStyle="1" w:styleId="D58DF34245504789A058EA61C2151CF34">
    <w:name w:val="D58DF34245504789A058EA61C2151CF34"/>
    <w:rsid w:val="001D2FD6"/>
    <w:rPr>
      <w:rFonts w:eastAsiaTheme="minorHAnsi"/>
    </w:rPr>
  </w:style>
  <w:style w:type="paragraph" w:customStyle="1" w:styleId="B4E019343E4C44D98898413DA3F4EE2A4">
    <w:name w:val="B4E019343E4C44D98898413DA3F4EE2A4"/>
    <w:rsid w:val="001D2FD6"/>
    <w:rPr>
      <w:rFonts w:eastAsiaTheme="minorHAnsi"/>
    </w:rPr>
  </w:style>
  <w:style w:type="paragraph" w:customStyle="1" w:styleId="C6AA3E7100194FDD82330198E91265304">
    <w:name w:val="C6AA3E7100194FDD82330198E91265304"/>
    <w:rsid w:val="001D2FD6"/>
    <w:rPr>
      <w:rFonts w:eastAsiaTheme="minorHAnsi"/>
    </w:rPr>
  </w:style>
  <w:style w:type="paragraph" w:customStyle="1" w:styleId="5BCCE34A8870489C96D41C3E80E28C4F4">
    <w:name w:val="5BCCE34A8870489C96D41C3E80E28C4F4"/>
    <w:rsid w:val="001D2FD6"/>
    <w:rPr>
      <w:rFonts w:eastAsiaTheme="minorHAnsi"/>
    </w:rPr>
  </w:style>
  <w:style w:type="paragraph" w:customStyle="1" w:styleId="2DA374407EE04DB2B6BCFEAD31D015AF3">
    <w:name w:val="2DA374407EE04DB2B6BCFEAD31D015AF3"/>
    <w:rsid w:val="001D2FD6"/>
    <w:rPr>
      <w:rFonts w:eastAsiaTheme="minorHAnsi"/>
    </w:rPr>
  </w:style>
  <w:style w:type="paragraph" w:customStyle="1" w:styleId="FFB1F09A9598483D91B8E11D048B52343">
    <w:name w:val="FFB1F09A9598483D91B8E11D048B52343"/>
    <w:rsid w:val="001D2FD6"/>
    <w:rPr>
      <w:rFonts w:eastAsiaTheme="minorHAnsi"/>
    </w:rPr>
  </w:style>
  <w:style w:type="paragraph" w:customStyle="1" w:styleId="D358694B9F014E809289765546AF6B293">
    <w:name w:val="D358694B9F014E809289765546AF6B293"/>
    <w:rsid w:val="001D2FD6"/>
    <w:rPr>
      <w:rFonts w:eastAsiaTheme="minorHAnsi"/>
    </w:rPr>
  </w:style>
  <w:style w:type="paragraph" w:customStyle="1" w:styleId="737057BA707545959EDCF390DE55C2353">
    <w:name w:val="737057BA707545959EDCF390DE55C2353"/>
    <w:rsid w:val="001D2FD6"/>
    <w:rPr>
      <w:rFonts w:eastAsiaTheme="minorHAnsi"/>
    </w:rPr>
  </w:style>
  <w:style w:type="paragraph" w:customStyle="1" w:styleId="7A5EDAFCF0194253AD73C4C1F62E57F63">
    <w:name w:val="7A5EDAFCF0194253AD73C4C1F62E57F63"/>
    <w:rsid w:val="001D2FD6"/>
    <w:rPr>
      <w:rFonts w:eastAsiaTheme="minorHAnsi"/>
    </w:rPr>
  </w:style>
  <w:style w:type="paragraph" w:customStyle="1" w:styleId="32FC1EFA448F4D9E9CB5EDD35682C3CE4">
    <w:name w:val="32FC1EFA448F4D9E9CB5EDD35682C3CE4"/>
    <w:rsid w:val="001D2FD6"/>
    <w:rPr>
      <w:rFonts w:eastAsiaTheme="minorHAnsi"/>
    </w:rPr>
  </w:style>
  <w:style w:type="paragraph" w:customStyle="1" w:styleId="34270F12C47B44AAA3B228F01404EB543">
    <w:name w:val="34270F12C47B44AAA3B228F01404EB543"/>
    <w:rsid w:val="001D2FD6"/>
    <w:rPr>
      <w:rFonts w:eastAsiaTheme="minorHAnsi"/>
    </w:rPr>
  </w:style>
  <w:style w:type="paragraph" w:customStyle="1" w:styleId="19889A48417B4EA096F2A166BF75C138">
    <w:name w:val="19889A48417B4EA096F2A166BF75C138"/>
    <w:rsid w:val="001D2FD6"/>
  </w:style>
  <w:style w:type="character" w:styleId="Hyperlink">
    <w:name w:val="Hyperlink"/>
    <w:basedOn w:val="DefaultParagraphFont"/>
    <w:uiPriority w:val="99"/>
    <w:unhideWhenUsed/>
    <w:rsid w:val="00E76752"/>
    <w:rPr>
      <w:color w:val="0563C1" w:themeColor="hyperlink"/>
      <w:u w:val="single"/>
    </w:rPr>
  </w:style>
  <w:style w:type="paragraph" w:customStyle="1" w:styleId="F514B82EE53E4023A38CBD11A0E61253">
    <w:name w:val="F514B82EE53E4023A38CBD11A0E61253"/>
    <w:rsid w:val="001D2FD6"/>
  </w:style>
  <w:style w:type="paragraph" w:customStyle="1" w:styleId="E401AFE465A245D2BB46A739AB19EBCA">
    <w:name w:val="E401AFE465A245D2BB46A739AB19EBCA"/>
    <w:rsid w:val="001D2FD6"/>
  </w:style>
  <w:style w:type="paragraph" w:customStyle="1" w:styleId="80842796ACA442EAAB60FF28E3E456B5">
    <w:name w:val="80842796ACA442EAAB60FF28E3E456B5"/>
    <w:rsid w:val="001D2FD6"/>
  </w:style>
  <w:style w:type="paragraph" w:customStyle="1" w:styleId="0EDA5845490F431C8AA510E6EE6449F8">
    <w:name w:val="0EDA5845490F431C8AA510E6EE6449F8"/>
    <w:rsid w:val="001D2FD6"/>
  </w:style>
  <w:style w:type="paragraph" w:customStyle="1" w:styleId="B2BE2684C04E4A7AA73898B39DDF2629">
    <w:name w:val="B2BE2684C04E4A7AA73898B39DDF2629"/>
    <w:rsid w:val="001D2FD6"/>
  </w:style>
  <w:style w:type="paragraph" w:customStyle="1" w:styleId="19889A48417B4EA096F2A166BF75C1381">
    <w:name w:val="19889A48417B4EA096F2A166BF75C1381"/>
    <w:rsid w:val="001D2FD6"/>
    <w:rPr>
      <w:rFonts w:eastAsiaTheme="minorHAnsi"/>
    </w:rPr>
  </w:style>
  <w:style w:type="paragraph" w:customStyle="1" w:styleId="F514B82EE53E4023A38CBD11A0E612531">
    <w:name w:val="F514B82EE53E4023A38CBD11A0E612531"/>
    <w:rsid w:val="001D2FD6"/>
    <w:rPr>
      <w:rFonts w:eastAsiaTheme="minorHAnsi"/>
    </w:rPr>
  </w:style>
  <w:style w:type="paragraph" w:customStyle="1" w:styleId="E401AFE465A245D2BB46A739AB19EBCA1">
    <w:name w:val="E401AFE465A245D2BB46A739AB19EBCA1"/>
    <w:rsid w:val="001D2FD6"/>
    <w:rPr>
      <w:rFonts w:eastAsiaTheme="minorHAnsi"/>
    </w:rPr>
  </w:style>
  <w:style w:type="paragraph" w:customStyle="1" w:styleId="80842796ACA442EAAB60FF28E3E456B51">
    <w:name w:val="80842796ACA442EAAB60FF28E3E456B51"/>
    <w:rsid w:val="001D2FD6"/>
    <w:rPr>
      <w:rFonts w:eastAsiaTheme="minorHAnsi"/>
    </w:rPr>
  </w:style>
  <w:style w:type="paragraph" w:customStyle="1" w:styleId="0EDA5845490F431C8AA510E6EE6449F81">
    <w:name w:val="0EDA5845490F431C8AA510E6EE6449F81"/>
    <w:rsid w:val="001D2FD6"/>
    <w:rPr>
      <w:rFonts w:eastAsiaTheme="minorHAnsi"/>
    </w:rPr>
  </w:style>
  <w:style w:type="paragraph" w:customStyle="1" w:styleId="B2BE2684C04E4A7AA73898B39DDF26291">
    <w:name w:val="B2BE2684C04E4A7AA73898B39DDF26291"/>
    <w:rsid w:val="001D2FD6"/>
    <w:rPr>
      <w:rFonts w:eastAsiaTheme="minorHAnsi"/>
    </w:rPr>
  </w:style>
  <w:style w:type="paragraph" w:customStyle="1" w:styleId="24382D2D35FD41369F5A01D427CA06208">
    <w:name w:val="24382D2D35FD41369F5A01D427CA06208"/>
    <w:rsid w:val="001D2FD6"/>
    <w:rPr>
      <w:rFonts w:eastAsiaTheme="minorHAnsi"/>
    </w:rPr>
  </w:style>
  <w:style w:type="paragraph" w:customStyle="1" w:styleId="8E5F75EED4394BF4B117214CAACAB2F18">
    <w:name w:val="8E5F75EED4394BF4B117214CAACAB2F18"/>
    <w:rsid w:val="001D2FD6"/>
    <w:rPr>
      <w:rFonts w:eastAsiaTheme="minorHAnsi"/>
    </w:rPr>
  </w:style>
  <w:style w:type="paragraph" w:customStyle="1" w:styleId="D2DEE20AFEDC4DA3AC62C93286A052868">
    <w:name w:val="D2DEE20AFEDC4DA3AC62C93286A052868"/>
    <w:rsid w:val="001D2FD6"/>
    <w:rPr>
      <w:rFonts w:eastAsiaTheme="minorHAnsi"/>
    </w:rPr>
  </w:style>
  <w:style w:type="paragraph" w:customStyle="1" w:styleId="2F758FA2580449619FE1E25F2F050D098">
    <w:name w:val="2F758FA2580449619FE1E25F2F050D098"/>
    <w:rsid w:val="001D2FD6"/>
    <w:rPr>
      <w:rFonts w:eastAsiaTheme="minorHAnsi"/>
    </w:rPr>
  </w:style>
  <w:style w:type="paragraph" w:customStyle="1" w:styleId="FCFD5B15709A483E8F736241CE3188CE7">
    <w:name w:val="FCFD5B15709A483E8F736241CE3188CE7"/>
    <w:rsid w:val="001D2FD6"/>
    <w:rPr>
      <w:rFonts w:eastAsiaTheme="minorHAnsi"/>
    </w:rPr>
  </w:style>
  <w:style w:type="paragraph" w:customStyle="1" w:styleId="B80792CBAF974DC4A24D8F4DF1F0FEDE5">
    <w:name w:val="B80792CBAF974DC4A24D8F4DF1F0FEDE5"/>
    <w:rsid w:val="001D2FD6"/>
    <w:rPr>
      <w:rFonts w:eastAsiaTheme="minorHAnsi"/>
    </w:rPr>
  </w:style>
  <w:style w:type="paragraph" w:customStyle="1" w:styleId="219D9709E7C54562B91B6FE17A0AE45E5">
    <w:name w:val="219D9709E7C54562B91B6FE17A0AE45E5"/>
    <w:rsid w:val="001D2FD6"/>
    <w:rPr>
      <w:rFonts w:eastAsiaTheme="minorHAnsi"/>
    </w:rPr>
  </w:style>
  <w:style w:type="paragraph" w:customStyle="1" w:styleId="CF78600811F74DB7B72703EA7391E8615">
    <w:name w:val="CF78600811F74DB7B72703EA7391E8615"/>
    <w:rsid w:val="001D2FD6"/>
    <w:rPr>
      <w:rFonts w:eastAsiaTheme="minorHAnsi"/>
    </w:rPr>
  </w:style>
  <w:style w:type="paragraph" w:customStyle="1" w:styleId="F8987118CED94FA082935909408F80E05">
    <w:name w:val="F8987118CED94FA082935909408F80E05"/>
    <w:rsid w:val="001D2FD6"/>
    <w:rPr>
      <w:rFonts w:eastAsiaTheme="minorHAnsi"/>
    </w:rPr>
  </w:style>
  <w:style w:type="paragraph" w:customStyle="1" w:styleId="49A1F12A278E4377A40605A59B87D0335">
    <w:name w:val="49A1F12A278E4377A40605A59B87D0335"/>
    <w:rsid w:val="001D2FD6"/>
    <w:rPr>
      <w:rFonts w:eastAsiaTheme="minorHAnsi"/>
    </w:rPr>
  </w:style>
  <w:style w:type="paragraph" w:customStyle="1" w:styleId="7445EFB7853A4418A1BFF47856E1E2DB5">
    <w:name w:val="7445EFB7853A4418A1BFF47856E1E2DB5"/>
    <w:rsid w:val="001D2FD6"/>
    <w:rPr>
      <w:rFonts w:eastAsiaTheme="minorHAnsi"/>
    </w:rPr>
  </w:style>
  <w:style w:type="paragraph" w:customStyle="1" w:styleId="8F7B14614A1D4E28A63CD3243FE073A95">
    <w:name w:val="8F7B14614A1D4E28A63CD3243FE073A95"/>
    <w:rsid w:val="001D2FD6"/>
    <w:rPr>
      <w:rFonts w:eastAsiaTheme="minorHAnsi"/>
    </w:rPr>
  </w:style>
  <w:style w:type="paragraph" w:customStyle="1" w:styleId="0E583BA5C9C2485C96E8D0715A346B635">
    <w:name w:val="0E583BA5C9C2485C96E8D0715A346B635"/>
    <w:rsid w:val="001D2FD6"/>
    <w:rPr>
      <w:rFonts w:eastAsiaTheme="minorHAnsi"/>
    </w:rPr>
  </w:style>
  <w:style w:type="paragraph" w:customStyle="1" w:styleId="FF0665D70B994B1583C39D13718C70CC5">
    <w:name w:val="FF0665D70B994B1583C39D13718C70CC5"/>
    <w:rsid w:val="001D2FD6"/>
    <w:rPr>
      <w:rFonts w:eastAsiaTheme="minorHAnsi"/>
    </w:rPr>
  </w:style>
  <w:style w:type="paragraph" w:customStyle="1" w:styleId="F8EAB1167373409CB3D43E044DF61D165">
    <w:name w:val="F8EAB1167373409CB3D43E044DF61D165"/>
    <w:rsid w:val="001D2FD6"/>
    <w:rPr>
      <w:rFonts w:eastAsiaTheme="minorHAnsi"/>
    </w:rPr>
  </w:style>
  <w:style w:type="paragraph" w:customStyle="1" w:styleId="C855A872A586443691E9045872C65A425">
    <w:name w:val="C855A872A586443691E9045872C65A425"/>
    <w:rsid w:val="001D2FD6"/>
    <w:rPr>
      <w:rFonts w:eastAsiaTheme="minorHAnsi"/>
    </w:rPr>
  </w:style>
  <w:style w:type="paragraph" w:customStyle="1" w:styleId="BE37DE3B09CF4D83BB35053B17670C4A5">
    <w:name w:val="BE37DE3B09CF4D83BB35053B17670C4A5"/>
    <w:rsid w:val="001D2FD6"/>
    <w:rPr>
      <w:rFonts w:eastAsiaTheme="minorHAnsi"/>
    </w:rPr>
  </w:style>
  <w:style w:type="paragraph" w:customStyle="1" w:styleId="3427F0D616C946A9AC826534166CE8275">
    <w:name w:val="3427F0D616C946A9AC826534166CE8275"/>
    <w:rsid w:val="001D2FD6"/>
    <w:rPr>
      <w:rFonts w:eastAsiaTheme="minorHAnsi"/>
    </w:rPr>
  </w:style>
  <w:style w:type="paragraph" w:customStyle="1" w:styleId="442AC837CA2D4DCFA3AA6A5907BCA9D65">
    <w:name w:val="442AC837CA2D4DCFA3AA6A5907BCA9D65"/>
    <w:rsid w:val="001D2FD6"/>
    <w:rPr>
      <w:rFonts w:eastAsiaTheme="minorHAnsi"/>
    </w:rPr>
  </w:style>
  <w:style w:type="paragraph" w:customStyle="1" w:styleId="C02A8F1EBF74447DAC79A07A21A7A6935">
    <w:name w:val="C02A8F1EBF74447DAC79A07A21A7A6935"/>
    <w:rsid w:val="001D2FD6"/>
    <w:rPr>
      <w:rFonts w:eastAsiaTheme="minorHAnsi"/>
    </w:rPr>
  </w:style>
  <w:style w:type="paragraph" w:customStyle="1" w:styleId="D58DF34245504789A058EA61C2151CF35">
    <w:name w:val="D58DF34245504789A058EA61C2151CF35"/>
    <w:rsid w:val="001D2FD6"/>
    <w:rPr>
      <w:rFonts w:eastAsiaTheme="minorHAnsi"/>
    </w:rPr>
  </w:style>
  <w:style w:type="paragraph" w:customStyle="1" w:styleId="B4E019343E4C44D98898413DA3F4EE2A5">
    <w:name w:val="B4E019343E4C44D98898413DA3F4EE2A5"/>
    <w:rsid w:val="001D2FD6"/>
    <w:rPr>
      <w:rFonts w:eastAsiaTheme="minorHAnsi"/>
    </w:rPr>
  </w:style>
  <w:style w:type="paragraph" w:customStyle="1" w:styleId="C6AA3E7100194FDD82330198E91265305">
    <w:name w:val="C6AA3E7100194FDD82330198E91265305"/>
    <w:rsid w:val="001D2FD6"/>
    <w:rPr>
      <w:rFonts w:eastAsiaTheme="minorHAnsi"/>
    </w:rPr>
  </w:style>
  <w:style w:type="paragraph" w:customStyle="1" w:styleId="5BCCE34A8870489C96D41C3E80E28C4F5">
    <w:name w:val="5BCCE34A8870489C96D41C3E80E28C4F5"/>
    <w:rsid w:val="001D2FD6"/>
    <w:rPr>
      <w:rFonts w:eastAsiaTheme="minorHAnsi"/>
    </w:rPr>
  </w:style>
  <w:style w:type="paragraph" w:customStyle="1" w:styleId="2DA374407EE04DB2B6BCFEAD31D015AF4">
    <w:name w:val="2DA374407EE04DB2B6BCFEAD31D015AF4"/>
    <w:rsid w:val="001D2FD6"/>
    <w:rPr>
      <w:rFonts w:eastAsiaTheme="minorHAnsi"/>
    </w:rPr>
  </w:style>
  <w:style w:type="paragraph" w:customStyle="1" w:styleId="FFB1F09A9598483D91B8E11D048B52344">
    <w:name w:val="FFB1F09A9598483D91B8E11D048B52344"/>
    <w:rsid w:val="001D2FD6"/>
    <w:rPr>
      <w:rFonts w:eastAsiaTheme="minorHAnsi"/>
    </w:rPr>
  </w:style>
  <w:style w:type="paragraph" w:customStyle="1" w:styleId="D358694B9F014E809289765546AF6B294">
    <w:name w:val="D358694B9F014E809289765546AF6B294"/>
    <w:rsid w:val="001D2FD6"/>
    <w:rPr>
      <w:rFonts w:eastAsiaTheme="minorHAnsi"/>
    </w:rPr>
  </w:style>
  <w:style w:type="paragraph" w:customStyle="1" w:styleId="737057BA707545959EDCF390DE55C2354">
    <w:name w:val="737057BA707545959EDCF390DE55C2354"/>
    <w:rsid w:val="001D2FD6"/>
    <w:rPr>
      <w:rFonts w:eastAsiaTheme="minorHAnsi"/>
    </w:rPr>
  </w:style>
  <w:style w:type="paragraph" w:customStyle="1" w:styleId="7A5EDAFCF0194253AD73C4C1F62E57F64">
    <w:name w:val="7A5EDAFCF0194253AD73C4C1F62E57F64"/>
    <w:rsid w:val="001D2FD6"/>
    <w:rPr>
      <w:rFonts w:eastAsiaTheme="minorHAnsi"/>
    </w:rPr>
  </w:style>
  <w:style w:type="paragraph" w:customStyle="1" w:styleId="32FC1EFA448F4D9E9CB5EDD35682C3CE5">
    <w:name w:val="32FC1EFA448F4D9E9CB5EDD35682C3CE5"/>
    <w:rsid w:val="001D2FD6"/>
    <w:rPr>
      <w:rFonts w:eastAsiaTheme="minorHAnsi"/>
    </w:rPr>
  </w:style>
  <w:style w:type="paragraph" w:customStyle="1" w:styleId="34270F12C47B44AAA3B228F01404EB544">
    <w:name w:val="34270F12C47B44AAA3B228F01404EB544"/>
    <w:rsid w:val="001D2FD6"/>
    <w:rPr>
      <w:rFonts w:eastAsiaTheme="minorHAnsi"/>
    </w:rPr>
  </w:style>
  <w:style w:type="paragraph" w:customStyle="1" w:styleId="3D1B344E821349358F1AA41D33BD9C9C">
    <w:name w:val="3D1B344E821349358F1AA41D33BD9C9C"/>
    <w:rsid w:val="001D2FD6"/>
  </w:style>
  <w:style w:type="paragraph" w:customStyle="1" w:styleId="ED7C1B43757F451B8DD65D288C0039F1">
    <w:name w:val="ED7C1B43757F451B8DD65D288C0039F1"/>
    <w:rsid w:val="001D2FD6"/>
  </w:style>
  <w:style w:type="paragraph" w:customStyle="1" w:styleId="BE6439A43A094D93AE8FA5A4613A9353">
    <w:name w:val="BE6439A43A094D93AE8FA5A4613A9353"/>
    <w:rsid w:val="001D2FD6"/>
  </w:style>
  <w:style w:type="paragraph" w:customStyle="1" w:styleId="EBEEDDCF76134C2BA0A3C7BC0B9D8ABB">
    <w:name w:val="EBEEDDCF76134C2BA0A3C7BC0B9D8ABB"/>
    <w:rsid w:val="001D2FD6"/>
  </w:style>
  <w:style w:type="paragraph" w:customStyle="1" w:styleId="FDD030AA952D4095900A1191F6DF3B24">
    <w:name w:val="FDD030AA952D4095900A1191F6DF3B24"/>
    <w:rsid w:val="001D2FD6"/>
  </w:style>
  <w:style w:type="paragraph" w:customStyle="1" w:styleId="19889A48417B4EA096F2A166BF75C1382">
    <w:name w:val="19889A48417B4EA096F2A166BF75C1382"/>
    <w:rsid w:val="001D2FD6"/>
    <w:rPr>
      <w:rFonts w:eastAsiaTheme="minorHAnsi"/>
    </w:rPr>
  </w:style>
  <w:style w:type="paragraph" w:customStyle="1" w:styleId="F514B82EE53E4023A38CBD11A0E612532">
    <w:name w:val="F514B82EE53E4023A38CBD11A0E612532"/>
    <w:rsid w:val="001D2FD6"/>
    <w:rPr>
      <w:rFonts w:eastAsiaTheme="minorHAnsi"/>
    </w:rPr>
  </w:style>
  <w:style w:type="paragraph" w:customStyle="1" w:styleId="E401AFE465A245D2BB46A739AB19EBCA2">
    <w:name w:val="E401AFE465A245D2BB46A739AB19EBCA2"/>
    <w:rsid w:val="001D2FD6"/>
    <w:rPr>
      <w:rFonts w:eastAsiaTheme="minorHAnsi"/>
    </w:rPr>
  </w:style>
  <w:style w:type="paragraph" w:customStyle="1" w:styleId="80842796ACA442EAAB60FF28E3E456B52">
    <w:name w:val="80842796ACA442EAAB60FF28E3E456B52"/>
    <w:rsid w:val="001D2FD6"/>
    <w:rPr>
      <w:rFonts w:eastAsiaTheme="minorHAnsi"/>
    </w:rPr>
  </w:style>
  <w:style w:type="paragraph" w:customStyle="1" w:styleId="0EDA5845490F431C8AA510E6EE6449F82">
    <w:name w:val="0EDA5845490F431C8AA510E6EE6449F82"/>
    <w:rsid w:val="001D2FD6"/>
    <w:rPr>
      <w:rFonts w:eastAsiaTheme="minorHAnsi"/>
    </w:rPr>
  </w:style>
  <w:style w:type="paragraph" w:customStyle="1" w:styleId="B2BE2684C04E4A7AA73898B39DDF26292">
    <w:name w:val="B2BE2684C04E4A7AA73898B39DDF26292"/>
    <w:rsid w:val="001D2FD6"/>
    <w:rPr>
      <w:rFonts w:eastAsiaTheme="minorHAnsi"/>
    </w:rPr>
  </w:style>
  <w:style w:type="paragraph" w:customStyle="1" w:styleId="24382D2D35FD41369F5A01D427CA06209">
    <w:name w:val="24382D2D35FD41369F5A01D427CA06209"/>
    <w:rsid w:val="001D2FD6"/>
    <w:rPr>
      <w:rFonts w:eastAsiaTheme="minorHAnsi"/>
    </w:rPr>
  </w:style>
  <w:style w:type="paragraph" w:customStyle="1" w:styleId="8E5F75EED4394BF4B117214CAACAB2F19">
    <w:name w:val="8E5F75EED4394BF4B117214CAACAB2F19"/>
    <w:rsid w:val="001D2FD6"/>
    <w:rPr>
      <w:rFonts w:eastAsiaTheme="minorHAnsi"/>
    </w:rPr>
  </w:style>
  <w:style w:type="paragraph" w:customStyle="1" w:styleId="D2DEE20AFEDC4DA3AC62C93286A052869">
    <w:name w:val="D2DEE20AFEDC4DA3AC62C93286A052869"/>
    <w:rsid w:val="001D2FD6"/>
    <w:rPr>
      <w:rFonts w:eastAsiaTheme="minorHAnsi"/>
    </w:rPr>
  </w:style>
  <w:style w:type="paragraph" w:customStyle="1" w:styleId="2F758FA2580449619FE1E25F2F050D099">
    <w:name w:val="2F758FA2580449619FE1E25F2F050D099"/>
    <w:rsid w:val="001D2FD6"/>
    <w:rPr>
      <w:rFonts w:eastAsiaTheme="minorHAnsi"/>
    </w:rPr>
  </w:style>
  <w:style w:type="paragraph" w:customStyle="1" w:styleId="FCFD5B15709A483E8F736241CE3188CE8">
    <w:name w:val="FCFD5B15709A483E8F736241CE3188CE8"/>
    <w:rsid w:val="001D2FD6"/>
    <w:rPr>
      <w:rFonts w:eastAsiaTheme="minorHAnsi"/>
    </w:rPr>
  </w:style>
  <w:style w:type="paragraph" w:customStyle="1" w:styleId="B80792CBAF974DC4A24D8F4DF1F0FEDE6">
    <w:name w:val="B80792CBAF974DC4A24D8F4DF1F0FEDE6"/>
    <w:rsid w:val="001D2FD6"/>
    <w:rPr>
      <w:rFonts w:eastAsiaTheme="minorHAnsi"/>
    </w:rPr>
  </w:style>
  <w:style w:type="paragraph" w:customStyle="1" w:styleId="219D9709E7C54562B91B6FE17A0AE45E6">
    <w:name w:val="219D9709E7C54562B91B6FE17A0AE45E6"/>
    <w:rsid w:val="001D2FD6"/>
    <w:rPr>
      <w:rFonts w:eastAsiaTheme="minorHAnsi"/>
    </w:rPr>
  </w:style>
  <w:style w:type="paragraph" w:customStyle="1" w:styleId="CF78600811F74DB7B72703EA7391E8616">
    <w:name w:val="CF78600811F74DB7B72703EA7391E8616"/>
    <w:rsid w:val="001D2FD6"/>
    <w:rPr>
      <w:rFonts w:eastAsiaTheme="minorHAnsi"/>
    </w:rPr>
  </w:style>
  <w:style w:type="paragraph" w:customStyle="1" w:styleId="F8987118CED94FA082935909408F80E06">
    <w:name w:val="F8987118CED94FA082935909408F80E06"/>
    <w:rsid w:val="001D2FD6"/>
    <w:rPr>
      <w:rFonts w:eastAsiaTheme="minorHAnsi"/>
    </w:rPr>
  </w:style>
  <w:style w:type="paragraph" w:customStyle="1" w:styleId="49A1F12A278E4377A40605A59B87D0336">
    <w:name w:val="49A1F12A278E4377A40605A59B87D0336"/>
    <w:rsid w:val="001D2FD6"/>
    <w:rPr>
      <w:rFonts w:eastAsiaTheme="minorHAnsi"/>
    </w:rPr>
  </w:style>
  <w:style w:type="paragraph" w:customStyle="1" w:styleId="7445EFB7853A4418A1BFF47856E1E2DB6">
    <w:name w:val="7445EFB7853A4418A1BFF47856E1E2DB6"/>
    <w:rsid w:val="001D2FD6"/>
    <w:rPr>
      <w:rFonts w:eastAsiaTheme="minorHAnsi"/>
    </w:rPr>
  </w:style>
  <w:style w:type="paragraph" w:customStyle="1" w:styleId="8F7B14614A1D4E28A63CD3243FE073A96">
    <w:name w:val="8F7B14614A1D4E28A63CD3243FE073A96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6">
    <w:name w:val="0E583BA5C9C2485C96E8D0715A346B636"/>
    <w:rsid w:val="001D2FD6"/>
    <w:pPr>
      <w:ind w:left="720"/>
      <w:contextualSpacing/>
    </w:pPr>
    <w:rPr>
      <w:rFonts w:eastAsiaTheme="minorHAnsi"/>
    </w:rPr>
  </w:style>
  <w:style w:type="paragraph" w:customStyle="1" w:styleId="FF0665D70B994B1583C39D13718C70CC6">
    <w:name w:val="FF0665D70B994B1583C39D13718C70CC6"/>
    <w:rsid w:val="001D2FD6"/>
    <w:pPr>
      <w:ind w:left="720"/>
      <w:contextualSpacing/>
    </w:pPr>
    <w:rPr>
      <w:rFonts w:eastAsiaTheme="minorHAnsi"/>
    </w:rPr>
  </w:style>
  <w:style w:type="paragraph" w:customStyle="1" w:styleId="F8EAB1167373409CB3D43E044DF61D166">
    <w:name w:val="F8EAB1167373409CB3D43E044DF61D166"/>
    <w:rsid w:val="001D2FD6"/>
    <w:rPr>
      <w:rFonts w:eastAsiaTheme="minorHAnsi"/>
    </w:rPr>
  </w:style>
  <w:style w:type="paragraph" w:customStyle="1" w:styleId="C855A872A586443691E9045872C65A426">
    <w:name w:val="C855A872A586443691E9045872C65A426"/>
    <w:rsid w:val="001D2FD6"/>
    <w:rPr>
      <w:rFonts w:eastAsiaTheme="minorHAnsi"/>
    </w:rPr>
  </w:style>
  <w:style w:type="paragraph" w:customStyle="1" w:styleId="BE37DE3B09CF4D83BB35053B17670C4A6">
    <w:name w:val="BE37DE3B09CF4D83BB35053B17670C4A6"/>
    <w:rsid w:val="001D2FD6"/>
    <w:rPr>
      <w:rFonts w:eastAsiaTheme="minorHAnsi"/>
    </w:rPr>
  </w:style>
  <w:style w:type="paragraph" w:customStyle="1" w:styleId="3427F0D616C946A9AC826534166CE8276">
    <w:name w:val="3427F0D616C946A9AC826534166CE8276"/>
    <w:rsid w:val="001D2FD6"/>
    <w:rPr>
      <w:rFonts w:eastAsiaTheme="minorHAnsi"/>
    </w:rPr>
  </w:style>
  <w:style w:type="paragraph" w:customStyle="1" w:styleId="442AC837CA2D4DCFA3AA6A5907BCA9D66">
    <w:name w:val="442AC837CA2D4DCFA3AA6A5907BCA9D66"/>
    <w:rsid w:val="001D2FD6"/>
    <w:rPr>
      <w:rFonts w:eastAsiaTheme="minorHAnsi"/>
    </w:rPr>
  </w:style>
  <w:style w:type="paragraph" w:customStyle="1" w:styleId="C02A8F1EBF74447DAC79A07A21A7A6936">
    <w:name w:val="C02A8F1EBF74447DAC79A07A21A7A6936"/>
    <w:rsid w:val="001D2FD6"/>
    <w:rPr>
      <w:rFonts w:eastAsiaTheme="minorHAnsi"/>
    </w:rPr>
  </w:style>
  <w:style w:type="paragraph" w:customStyle="1" w:styleId="D58DF34245504789A058EA61C2151CF36">
    <w:name w:val="D58DF34245504789A058EA61C2151CF36"/>
    <w:rsid w:val="001D2FD6"/>
    <w:rPr>
      <w:rFonts w:eastAsiaTheme="minorHAnsi"/>
    </w:rPr>
  </w:style>
  <w:style w:type="paragraph" w:customStyle="1" w:styleId="B4E019343E4C44D98898413DA3F4EE2A6">
    <w:name w:val="B4E019343E4C44D98898413DA3F4EE2A6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6">
    <w:name w:val="C6AA3E7100194FDD82330198E91265306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6">
    <w:name w:val="5BCCE34A8870489C96D41C3E80E28C4F6"/>
    <w:rsid w:val="001D2FD6"/>
    <w:pPr>
      <w:ind w:left="720"/>
      <w:contextualSpacing/>
    </w:pPr>
    <w:rPr>
      <w:rFonts w:eastAsiaTheme="minorHAnsi"/>
    </w:rPr>
  </w:style>
  <w:style w:type="paragraph" w:customStyle="1" w:styleId="2DA374407EE04DB2B6BCFEAD31D015AF5">
    <w:name w:val="2DA374407EE04DB2B6BCFEAD31D015AF5"/>
    <w:rsid w:val="001D2FD6"/>
    <w:rPr>
      <w:rFonts w:eastAsiaTheme="minorHAnsi"/>
    </w:rPr>
  </w:style>
  <w:style w:type="paragraph" w:customStyle="1" w:styleId="FFB1F09A9598483D91B8E11D048B52345">
    <w:name w:val="FFB1F09A9598483D91B8E11D048B52345"/>
    <w:rsid w:val="001D2FD6"/>
    <w:rPr>
      <w:rFonts w:eastAsiaTheme="minorHAnsi"/>
    </w:rPr>
  </w:style>
  <w:style w:type="paragraph" w:customStyle="1" w:styleId="D358694B9F014E809289765546AF6B295">
    <w:name w:val="D358694B9F014E809289765546AF6B295"/>
    <w:rsid w:val="001D2FD6"/>
    <w:rPr>
      <w:rFonts w:eastAsiaTheme="minorHAnsi"/>
    </w:rPr>
  </w:style>
  <w:style w:type="paragraph" w:customStyle="1" w:styleId="737057BA707545959EDCF390DE55C2355">
    <w:name w:val="737057BA707545959EDCF390DE55C2355"/>
    <w:rsid w:val="001D2FD6"/>
    <w:rPr>
      <w:rFonts w:eastAsiaTheme="minorHAnsi"/>
    </w:rPr>
  </w:style>
  <w:style w:type="paragraph" w:customStyle="1" w:styleId="7A5EDAFCF0194253AD73C4C1F62E57F65">
    <w:name w:val="7A5EDAFCF0194253AD73C4C1F62E57F65"/>
    <w:rsid w:val="001D2FD6"/>
    <w:rPr>
      <w:rFonts w:eastAsiaTheme="minorHAnsi"/>
    </w:rPr>
  </w:style>
  <w:style w:type="paragraph" w:customStyle="1" w:styleId="3D1B344E821349358F1AA41D33BD9C9C1">
    <w:name w:val="3D1B344E821349358F1AA41D33BD9C9C1"/>
    <w:rsid w:val="001D2FD6"/>
    <w:rPr>
      <w:rFonts w:eastAsiaTheme="minorHAnsi"/>
    </w:rPr>
  </w:style>
  <w:style w:type="paragraph" w:customStyle="1" w:styleId="ED7C1B43757F451B8DD65D288C0039F11">
    <w:name w:val="ED7C1B43757F451B8DD65D288C0039F11"/>
    <w:rsid w:val="001D2FD6"/>
    <w:rPr>
      <w:rFonts w:eastAsiaTheme="minorHAnsi"/>
    </w:rPr>
  </w:style>
  <w:style w:type="paragraph" w:customStyle="1" w:styleId="BE6439A43A094D93AE8FA5A4613A93531">
    <w:name w:val="BE6439A43A094D93AE8FA5A4613A93531"/>
    <w:rsid w:val="001D2FD6"/>
    <w:rPr>
      <w:rFonts w:eastAsiaTheme="minorHAnsi"/>
    </w:rPr>
  </w:style>
  <w:style w:type="paragraph" w:customStyle="1" w:styleId="EBEEDDCF76134C2BA0A3C7BC0B9D8ABB1">
    <w:name w:val="EBEEDDCF76134C2BA0A3C7BC0B9D8ABB1"/>
    <w:rsid w:val="001D2FD6"/>
    <w:rPr>
      <w:rFonts w:eastAsiaTheme="minorHAnsi"/>
    </w:rPr>
  </w:style>
  <w:style w:type="paragraph" w:customStyle="1" w:styleId="FDD030AA952D4095900A1191F6DF3B241">
    <w:name w:val="FDD030AA952D4095900A1191F6DF3B241"/>
    <w:rsid w:val="001D2FD6"/>
    <w:rPr>
      <w:rFonts w:eastAsiaTheme="minorHAnsi"/>
    </w:rPr>
  </w:style>
  <w:style w:type="paragraph" w:customStyle="1" w:styleId="32FC1EFA448F4D9E9CB5EDD35682C3CE6">
    <w:name w:val="32FC1EFA448F4D9E9CB5EDD35682C3CE6"/>
    <w:rsid w:val="001D2FD6"/>
    <w:rPr>
      <w:rFonts w:eastAsiaTheme="minorHAnsi"/>
    </w:rPr>
  </w:style>
  <w:style w:type="paragraph" w:customStyle="1" w:styleId="34270F12C47B44AAA3B228F01404EB545">
    <w:name w:val="34270F12C47B44AAA3B228F01404EB545"/>
    <w:rsid w:val="001D2FD6"/>
    <w:rPr>
      <w:rFonts w:eastAsiaTheme="minorHAnsi"/>
    </w:rPr>
  </w:style>
  <w:style w:type="paragraph" w:customStyle="1" w:styleId="DC5F77A2814C43DD9EF17B325A8BDF22">
    <w:name w:val="DC5F77A2814C43DD9EF17B325A8BDF22"/>
    <w:rsid w:val="001D2FD6"/>
  </w:style>
  <w:style w:type="paragraph" w:customStyle="1" w:styleId="3917AF73CFD1423EBAFAD01BC77FEE9D">
    <w:name w:val="3917AF73CFD1423EBAFAD01BC77FEE9D"/>
    <w:rsid w:val="001D2FD6"/>
  </w:style>
  <w:style w:type="paragraph" w:customStyle="1" w:styleId="659012C566874CEAA79FF73532E343AA">
    <w:name w:val="659012C566874CEAA79FF73532E343AA"/>
    <w:rsid w:val="001D2FD6"/>
  </w:style>
  <w:style w:type="paragraph" w:customStyle="1" w:styleId="3676DA08E3024C17863D947E77D49201">
    <w:name w:val="3676DA08E3024C17863D947E77D49201"/>
    <w:rsid w:val="001D2FD6"/>
  </w:style>
  <w:style w:type="paragraph" w:customStyle="1" w:styleId="96677A7A25E74AD3A2A9C2DA6577496A">
    <w:name w:val="96677A7A25E74AD3A2A9C2DA6577496A"/>
    <w:rsid w:val="001D2FD6"/>
  </w:style>
  <w:style w:type="paragraph" w:customStyle="1" w:styleId="6A8DFDDA2FFA41A4BDD8DC5E81AD6F6C">
    <w:name w:val="6A8DFDDA2FFA41A4BDD8DC5E81AD6F6C"/>
    <w:rsid w:val="001D2FD6"/>
  </w:style>
  <w:style w:type="paragraph" w:customStyle="1" w:styleId="57B253F93A8F45C1BBA5F8C59D7AA7D4">
    <w:name w:val="57B253F93A8F45C1BBA5F8C59D7AA7D4"/>
    <w:rsid w:val="001D2FD6"/>
  </w:style>
  <w:style w:type="paragraph" w:customStyle="1" w:styleId="29DE5589B3384FF6B2086CA43ED7F12E">
    <w:name w:val="29DE5589B3384FF6B2086CA43ED7F12E"/>
    <w:rsid w:val="001D2FD6"/>
  </w:style>
  <w:style w:type="paragraph" w:customStyle="1" w:styleId="2710E6658A2D4171AC01717D834EA2D7">
    <w:name w:val="2710E6658A2D4171AC01717D834EA2D7"/>
    <w:rsid w:val="001D2FD6"/>
  </w:style>
  <w:style w:type="paragraph" w:customStyle="1" w:styleId="494A444206F34CF5813090232DA2A312">
    <w:name w:val="494A444206F34CF5813090232DA2A312"/>
    <w:rsid w:val="001D2FD6"/>
  </w:style>
  <w:style w:type="paragraph" w:customStyle="1" w:styleId="FE61230228E44FB7BCFDA7259E4E702B">
    <w:name w:val="FE61230228E44FB7BCFDA7259E4E702B"/>
    <w:rsid w:val="001D2FD6"/>
  </w:style>
  <w:style w:type="paragraph" w:customStyle="1" w:styleId="B6878C601C694058B4F4CAB4CC6306DC">
    <w:name w:val="B6878C601C694058B4F4CAB4CC6306DC"/>
    <w:rsid w:val="001D2FD6"/>
  </w:style>
  <w:style w:type="paragraph" w:customStyle="1" w:styleId="EEEDCE5820DC4C529C65573875FA2EF2">
    <w:name w:val="EEEDCE5820DC4C529C65573875FA2EF2"/>
    <w:rsid w:val="001D2FD6"/>
  </w:style>
  <w:style w:type="paragraph" w:customStyle="1" w:styleId="097077F0059E4A14B59AE12FD743BBF7">
    <w:name w:val="097077F0059E4A14B59AE12FD743BBF7"/>
    <w:rsid w:val="001D2FD6"/>
  </w:style>
  <w:style w:type="paragraph" w:customStyle="1" w:styleId="AD9C14BB596949DC8B3B5FC335E286F3">
    <w:name w:val="AD9C14BB596949DC8B3B5FC335E286F3"/>
    <w:rsid w:val="001D2FD6"/>
  </w:style>
  <w:style w:type="paragraph" w:customStyle="1" w:styleId="E713019058D74A04B50264527C13ADC6">
    <w:name w:val="E713019058D74A04B50264527C13ADC6"/>
    <w:rsid w:val="001D2FD6"/>
  </w:style>
  <w:style w:type="paragraph" w:customStyle="1" w:styleId="A8954067F30B4F70BD6EA983DEC821E1">
    <w:name w:val="A8954067F30B4F70BD6EA983DEC821E1"/>
    <w:rsid w:val="001D2FD6"/>
  </w:style>
  <w:style w:type="paragraph" w:customStyle="1" w:styleId="54E3FCCE18754BD78A25F1A45515D0B1">
    <w:name w:val="54E3FCCE18754BD78A25F1A45515D0B1"/>
    <w:rsid w:val="001D2FD6"/>
  </w:style>
  <w:style w:type="paragraph" w:customStyle="1" w:styleId="83F48973C5CF48B495E51102FD67963E">
    <w:name w:val="83F48973C5CF48B495E51102FD67963E"/>
    <w:rsid w:val="001D2FD6"/>
  </w:style>
  <w:style w:type="paragraph" w:customStyle="1" w:styleId="AE9656A3BFCA49B7BB9797416A59B778">
    <w:name w:val="AE9656A3BFCA49B7BB9797416A59B778"/>
    <w:rsid w:val="001D2FD6"/>
  </w:style>
  <w:style w:type="paragraph" w:customStyle="1" w:styleId="F9E2C072D692435CBC6FE5A938CCE99B">
    <w:name w:val="F9E2C072D692435CBC6FE5A938CCE99B"/>
    <w:rsid w:val="001D2FD6"/>
  </w:style>
  <w:style w:type="paragraph" w:customStyle="1" w:styleId="D5B83129AEBD4FBAB24928E459113D02">
    <w:name w:val="D5B83129AEBD4FBAB24928E459113D02"/>
    <w:rsid w:val="001D2FD6"/>
  </w:style>
  <w:style w:type="paragraph" w:customStyle="1" w:styleId="19889A48417B4EA096F2A166BF75C1383">
    <w:name w:val="19889A48417B4EA096F2A166BF75C1383"/>
    <w:rsid w:val="001D2FD6"/>
    <w:rPr>
      <w:rFonts w:eastAsiaTheme="minorHAnsi"/>
    </w:rPr>
  </w:style>
  <w:style w:type="paragraph" w:customStyle="1" w:styleId="F514B82EE53E4023A38CBD11A0E612533">
    <w:name w:val="F514B82EE53E4023A38CBD11A0E612533"/>
    <w:rsid w:val="001D2FD6"/>
    <w:rPr>
      <w:rFonts w:eastAsiaTheme="minorHAnsi"/>
    </w:rPr>
  </w:style>
  <w:style w:type="paragraph" w:customStyle="1" w:styleId="E401AFE465A245D2BB46A739AB19EBCA3">
    <w:name w:val="E401AFE465A245D2BB46A739AB19EBCA3"/>
    <w:rsid w:val="001D2FD6"/>
    <w:rPr>
      <w:rFonts w:eastAsiaTheme="minorHAnsi"/>
    </w:rPr>
  </w:style>
  <w:style w:type="paragraph" w:customStyle="1" w:styleId="80842796ACA442EAAB60FF28E3E456B53">
    <w:name w:val="80842796ACA442EAAB60FF28E3E456B53"/>
    <w:rsid w:val="001D2FD6"/>
    <w:rPr>
      <w:rFonts w:eastAsiaTheme="minorHAnsi"/>
    </w:rPr>
  </w:style>
  <w:style w:type="paragraph" w:customStyle="1" w:styleId="0EDA5845490F431C8AA510E6EE6449F83">
    <w:name w:val="0EDA5845490F431C8AA510E6EE6449F83"/>
    <w:rsid w:val="001D2FD6"/>
    <w:rPr>
      <w:rFonts w:eastAsiaTheme="minorHAnsi"/>
    </w:rPr>
  </w:style>
  <w:style w:type="paragraph" w:customStyle="1" w:styleId="B2BE2684C04E4A7AA73898B39DDF26293">
    <w:name w:val="B2BE2684C04E4A7AA73898B39DDF26293"/>
    <w:rsid w:val="001D2FD6"/>
    <w:rPr>
      <w:rFonts w:eastAsiaTheme="minorHAnsi"/>
    </w:rPr>
  </w:style>
  <w:style w:type="paragraph" w:customStyle="1" w:styleId="DC5F77A2814C43DD9EF17B325A8BDF221">
    <w:name w:val="DC5F77A2814C43DD9EF17B325A8BDF221"/>
    <w:rsid w:val="001D2FD6"/>
    <w:rPr>
      <w:rFonts w:eastAsiaTheme="minorHAnsi"/>
    </w:rPr>
  </w:style>
  <w:style w:type="paragraph" w:customStyle="1" w:styleId="A8954067F30B4F70BD6EA983DEC821E11">
    <w:name w:val="A8954067F30B4F70BD6EA983DEC821E11"/>
    <w:rsid w:val="001D2FD6"/>
    <w:rPr>
      <w:rFonts w:eastAsiaTheme="minorHAnsi"/>
    </w:rPr>
  </w:style>
  <w:style w:type="paragraph" w:customStyle="1" w:styleId="54E3FCCE18754BD78A25F1A45515D0B11">
    <w:name w:val="54E3FCCE18754BD78A25F1A45515D0B11"/>
    <w:rsid w:val="001D2FD6"/>
    <w:rPr>
      <w:rFonts w:eastAsiaTheme="minorHAnsi"/>
    </w:rPr>
  </w:style>
  <w:style w:type="paragraph" w:customStyle="1" w:styleId="83F48973C5CF48B495E51102FD67963E1">
    <w:name w:val="83F48973C5CF48B495E51102FD67963E1"/>
    <w:rsid w:val="001D2FD6"/>
    <w:rPr>
      <w:rFonts w:eastAsiaTheme="minorHAnsi"/>
    </w:rPr>
  </w:style>
  <w:style w:type="paragraph" w:customStyle="1" w:styleId="AE9656A3BFCA49B7BB9797416A59B7781">
    <w:name w:val="AE9656A3BFCA49B7BB9797416A59B7781"/>
    <w:rsid w:val="001D2FD6"/>
    <w:rPr>
      <w:rFonts w:eastAsiaTheme="minorHAnsi"/>
    </w:rPr>
  </w:style>
  <w:style w:type="paragraph" w:customStyle="1" w:styleId="F9E2C072D692435CBC6FE5A938CCE99B1">
    <w:name w:val="F9E2C072D692435CBC6FE5A938CCE99B1"/>
    <w:rsid w:val="001D2FD6"/>
    <w:rPr>
      <w:rFonts w:eastAsiaTheme="minorHAnsi"/>
    </w:rPr>
  </w:style>
  <w:style w:type="paragraph" w:customStyle="1" w:styleId="D5B83129AEBD4FBAB24928E459113D021">
    <w:name w:val="D5B83129AEBD4FBAB24928E459113D021"/>
    <w:rsid w:val="001D2FD6"/>
    <w:rPr>
      <w:rFonts w:eastAsiaTheme="minorHAnsi"/>
    </w:rPr>
  </w:style>
  <w:style w:type="paragraph" w:customStyle="1" w:styleId="24382D2D35FD41369F5A01D427CA062010">
    <w:name w:val="24382D2D35FD41369F5A01D427CA062010"/>
    <w:rsid w:val="001D2FD6"/>
    <w:rPr>
      <w:rFonts w:eastAsiaTheme="minorHAnsi"/>
    </w:rPr>
  </w:style>
  <w:style w:type="paragraph" w:customStyle="1" w:styleId="8E5F75EED4394BF4B117214CAACAB2F110">
    <w:name w:val="8E5F75EED4394BF4B117214CAACAB2F110"/>
    <w:rsid w:val="001D2FD6"/>
    <w:rPr>
      <w:rFonts w:eastAsiaTheme="minorHAnsi"/>
    </w:rPr>
  </w:style>
  <w:style w:type="paragraph" w:customStyle="1" w:styleId="D2DEE20AFEDC4DA3AC62C93286A0528610">
    <w:name w:val="D2DEE20AFEDC4DA3AC62C93286A0528610"/>
    <w:rsid w:val="001D2FD6"/>
    <w:rPr>
      <w:rFonts w:eastAsiaTheme="minorHAnsi"/>
    </w:rPr>
  </w:style>
  <w:style w:type="paragraph" w:customStyle="1" w:styleId="2F758FA2580449619FE1E25F2F050D0910">
    <w:name w:val="2F758FA2580449619FE1E25F2F050D0910"/>
    <w:rsid w:val="001D2FD6"/>
    <w:rPr>
      <w:rFonts w:eastAsiaTheme="minorHAnsi"/>
    </w:rPr>
  </w:style>
  <w:style w:type="paragraph" w:customStyle="1" w:styleId="FCFD5B15709A483E8F736241CE3188CE9">
    <w:name w:val="FCFD5B15709A483E8F736241CE3188CE9"/>
    <w:rsid w:val="001D2FD6"/>
    <w:rPr>
      <w:rFonts w:eastAsiaTheme="minorHAnsi"/>
    </w:rPr>
  </w:style>
  <w:style w:type="paragraph" w:customStyle="1" w:styleId="B80792CBAF974DC4A24D8F4DF1F0FEDE7">
    <w:name w:val="B80792CBAF974DC4A24D8F4DF1F0FEDE7"/>
    <w:rsid w:val="001D2FD6"/>
    <w:rPr>
      <w:rFonts w:eastAsiaTheme="minorHAnsi"/>
    </w:rPr>
  </w:style>
  <w:style w:type="paragraph" w:customStyle="1" w:styleId="219D9709E7C54562B91B6FE17A0AE45E7">
    <w:name w:val="219D9709E7C54562B91B6FE17A0AE45E7"/>
    <w:rsid w:val="001D2FD6"/>
    <w:rPr>
      <w:rFonts w:eastAsiaTheme="minorHAnsi"/>
    </w:rPr>
  </w:style>
  <w:style w:type="paragraph" w:customStyle="1" w:styleId="CF78600811F74DB7B72703EA7391E8617">
    <w:name w:val="CF78600811F74DB7B72703EA7391E8617"/>
    <w:rsid w:val="001D2FD6"/>
    <w:rPr>
      <w:rFonts w:eastAsiaTheme="minorHAnsi"/>
    </w:rPr>
  </w:style>
  <w:style w:type="paragraph" w:customStyle="1" w:styleId="F8987118CED94FA082935909408F80E07">
    <w:name w:val="F8987118CED94FA082935909408F80E07"/>
    <w:rsid w:val="001D2FD6"/>
    <w:rPr>
      <w:rFonts w:eastAsiaTheme="minorHAnsi"/>
    </w:rPr>
  </w:style>
  <w:style w:type="paragraph" w:customStyle="1" w:styleId="49A1F12A278E4377A40605A59B87D0337">
    <w:name w:val="49A1F12A278E4377A40605A59B87D0337"/>
    <w:rsid w:val="001D2FD6"/>
    <w:rPr>
      <w:rFonts w:eastAsiaTheme="minorHAnsi"/>
    </w:rPr>
  </w:style>
  <w:style w:type="paragraph" w:customStyle="1" w:styleId="7445EFB7853A4418A1BFF47856E1E2DB7">
    <w:name w:val="7445EFB7853A4418A1BFF47856E1E2DB7"/>
    <w:rsid w:val="001D2FD6"/>
    <w:rPr>
      <w:rFonts w:eastAsiaTheme="minorHAnsi"/>
    </w:rPr>
  </w:style>
  <w:style w:type="paragraph" w:customStyle="1" w:styleId="8F7B14614A1D4E28A63CD3243FE073A97">
    <w:name w:val="8F7B14614A1D4E28A63CD3243FE073A97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7">
    <w:name w:val="0E583BA5C9C2485C96E8D0715A346B637"/>
    <w:rsid w:val="001D2FD6"/>
    <w:pPr>
      <w:ind w:left="720"/>
      <w:contextualSpacing/>
    </w:pPr>
    <w:rPr>
      <w:rFonts w:eastAsiaTheme="minorHAnsi"/>
    </w:rPr>
  </w:style>
  <w:style w:type="paragraph" w:customStyle="1" w:styleId="FF0665D70B994B1583C39D13718C70CC7">
    <w:name w:val="FF0665D70B994B1583C39D13718C70CC7"/>
    <w:rsid w:val="001D2FD6"/>
    <w:pPr>
      <w:ind w:left="720"/>
      <w:contextualSpacing/>
    </w:pPr>
    <w:rPr>
      <w:rFonts w:eastAsiaTheme="minorHAnsi"/>
    </w:rPr>
  </w:style>
  <w:style w:type="paragraph" w:customStyle="1" w:styleId="F8EAB1167373409CB3D43E044DF61D167">
    <w:name w:val="F8EAB1167373409CB3D43E044DF61D167"/>
    <w:rsid w:val="001D2FD6"/>
    <w:rPr>
      <w:rFonts w:eastAsiaTheme="minorHAnsi"/>
    </w:rPr>
  </w:style>
  <w:style w:type="paragraph" w:customStyle="1" w:styleId="C855A872A586443691E9045872C65A427">
    <w:name w:val="C855A872A586443691E9045872C65A427"/>
    <w:rsid w:val="001D2FD6"/>
    <w:rPr>
      <w:rFonts w:eastAsiaTheme="minorHAnsi"/>
    </w:rPr>
  </w:style>
  <w:style w:type="paragraph" w:customStyle="1" w:styleId="BE37DE3B09CF4D83BB35053B17670C4A7">
    <w:name w:val="BE37DE3B09CF4D83BB35053B17670C4A7"/>
    <w:rsid w:val="001D2FD6"/>
    <w:rPr>
      <w:rFonts w:eastAsiaTheme="minorHAnsi"/>
    </w:rPr>
  </w:style>
  <w:style w:type="paragraph" w:customStyle="1" w:styleId="3427F0D616C946A9AC826534166CE8277">
    <w:name w:val="3427F0D616C946A9AC826534166CE8277"/>
    <w:rsid w:val="001D2FD6"/>
    <w:rPr>
      <w:rFonts w:eastAsiaTheme="minorHAnsi"/>
    </w:rPr>
  </w:style>
  <w:style w:type="paragraph" w:customStyle="1" w:styleId="442AC837CA2D4DCFA3AA6A5907BCA9D67">
    <w:name w:val="442AC837CA2D4DCFA3AA6A5907BCA9D67"/>
    <w:rsid w:val="001D2FD6"/>
    <w:rPr>
      <w:rFonts w:eastAsiaTheme="minorHAnsi"/>
    </w:rPr>
  </w:style>
  <w:style w:type="paragraph" w:customStyle="1" w:styleId="C02A8F1EBF74447DAC79A07A21A7A6937">
    <w:name w:val="C02A8F1EBF74447DAC79A07A21A7A6937"/>
    <w:rsid w:val="001D2FD6"/>
    <w:rPr>
      <w:rFonts w:eastAsiaTheme="minorHAnsi"/>
    </w:rPr>
  </w:style>
  <w:style w:type="paragraph" w:customStyle="1" w:styleId="D58DF34245504789A058EA61C2151CF37">
    <w:name w:val="D58DF34245504789A058EA61C2151CF37"/>
    <w:rsid w:val="001D2FD6"/>
    <w:rPr>
      <w:rFonts w:eastAsiaTheme="minorHAnsi"/>
    </w:rPr>
  </w:style>
  <w:style w:type="paragraph" w:customStyle="1" w:styleId="B4E019343E4C44D98898413DA3F4EE2A7">
    <w:name w:val="B4E019343E4C44D98898413DA3F4EE2A7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7">
    <w:name w:val="C6AA3E7100194FDD82330198E91265307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7">
    <w:name w:val="5BCCE34A8870489C96D41C3E80E28C4F7"/>
    <w:rsid w:val="001D2FD6"/>
    <w:pPr>
      <w:ind w:left="720"/>
      <w:contextualSpacing/>
    </w:pPr>
    <w:rPr>
      <w:rFonts w:eastAsiaTheme="minorHAnsi"/>
    </w:rPr>
  </w:style>
  <w:style w:type="paragraph" w:customStyle="1" w:styleId="2DA374407EE04DB2B6BCFEAD31D015AF6">
    <w:name w:val="2DA374407EE04DB2B6BCFEAD31D015AF6"/>
    <w:rsid w:val="001D2FD6"/>
    <w:rPr>
      <w:rFonts w:eastAsiaTheme="minorHAnsi"/>
    </w:rPr>
  </w:style>
  <w:style w:type="paragraph" w:customStyle="1" w:styleId="FFB1F09A9598483D91B8E11D048B52346">
    <w:name w:val="FFB1F09A9598483D91B8E11D048B52346"/>
    <w:rsid w:val="001D2FD6"/>
    <w:rPr>
      <w:rFonts w:eastAsiaTheme="minorHAnsi"/>
    </w:rPr>
  </w:style>
  <w:style w:type="paragraph" w:customStyle="1" w:styleId="D358694B9F014E809289765546AF6B296">
    <w:name w:val="D358694B9F014E809289765546AF6B296"/>
    <w:rsid w:val="001D2FD6"/>
    <w:rPr>
      <w:rFonts w:eastAsiaTheme="minorHAnsi"/>
    </w:rPr>
  </w:style>
  <w:style w:type="paragraph" w:customStyle="1" w:styleId="737057BA707545959EDCF390DE55C2356">
    <w:name w:val="737057BA707545959EDCF390DE55C2356"/>
    <w:rsid w:val="001D2FD6"/>
    <w:rPr>
      <w:rFonts w:eastAsiaTheme="minorHAnsi"/>
    </w:rPr>
  </w:style>
  <w:style w:type="paragraph" w:customStyle="1" w:styleId="7A5EDAFCF0194253AD73C4C1F62E57F66">
    <w:name w:val="7A5EDAFCF0194253AD73C4C1F62E57F66"/>
    <w:rsid w:val="001D2FD6"/>
    <w:rPr>
      <w:rFonts w:eastAsiaTheme="minorHAnsi"/>
    </w:rPr>
  </w:style>
  <w:style w:type="paragraph" w:customStyle="1" w:styleId="3D1B344E821349358F1AA41D33BD9C9C2">
    <w:name w:val="3D1B344E821349358F1AA41D33BD9C9C2"/>
    <w:rsid w:val="001D2FD6"/>
    <w:rPr>
      <w:rFonts w:eastAsiaTheme="minorHAnsi"/>
    </w:rPr>
  </w:style>
  <w:style w:type="paragraph" w:customStyle="1" w:styleId="ED7C1B43757F451B8DD65D288C0039F12">
    <w:name w:val="ED7C1B43757F451B8DD65D288C0039F12"/>
    <w:rsid w:val="001D2FD6"/>
    <w:rPr>
      <w:rFonts w:eastAsiaTheme="minorHAnsi"/>
    </w:rPr>
  </w:style>
  <w:style w:type="paragraph" w:customStyle="1" w:styleId="BE6439A43A094D93AE8FA5A4613A93532">
    <w:name w:val="BE6439A43A094D93AE8FA5A4613A93532"/>
    <w:rsid w:val="001D2FD6"/>
    <w:rPr>
      <w:rFonts w:eastAsiaTheme="minorHAnsi"/>
    </w:rPr>
  </w:style>
  <w:style w:type="paragraph" w:customStyle="1" w:styleId="EBEEDDCF76134C2BA0A3C7BC0B9D8ABB2">
    <w:name w:val="EBEEDDCF76134C2BA0A3C7BC0B9D8ABB2"/>
    <w:rsid w:val="001D2FD6"/>
    <w:rPr>
      <w:rFonts w:eastAsiaTheme="minorHAnsi"/>
    </w:rPr>
  </w:style>
  <w:style w:type="paragraph" w:customStyle="1" w:styleId="FDD030AA952D4095900A1191F6DF3B242">
    <w:name w:val="FDD030AA952D4095900A1191F6DF3B242"/>
    <w:rsid w:val="001D2FD6"/>
    <w:rPr>
      <w:rFonts w:eastAsiaTheme="minorHAnsi"/>
    </w:rPr>
  </w:style>
  <w:style w:type="paragraph" w:customStyle="1" w:styleId="32FC1EFA448F4D9E9CB5EDD35682C3CE7">
    <w:name w:val="32FC1EFA448F4D9E9CB5EDD35682C3CE7"/>
    <w:rsid w:val="001D2FD6"/>
    <w:rPr>
      <w:rFonts w:eastAsiaTheme="minorHAnsi"/>
    </w:rPr>
  </w:style>
  <w:style w:type="paragraph" w:customStyle="1" w:styleId="34270F12C47B44AAA3B228F01404EB546">
    <w:name w:val="34270F12C47B44AAA3B228F01404EB546"/>
    <w:rsid w:val="001D2FD6"/>
    <w:rPr>
      <w:rFonts w:eastAsiaTheme="minorHAnsi"/>
    </w:rPr>
  </w:style>
  <w:style w:type="paragraph" w:customStyle="1" w:styleId="19889A48417B4EA096F2A166BF75C1384">
    <w:name w:val="19889A48417B4EA096F2A166BF75C1384"/>
    <w:rsid w:val="001D2FD6"/>
    <w:rPr>
      <w:rFonts w:eastAsiaTheme="minorHAnsi"/>
    </w:rPr>
  </w:style>
  <w:style w:type="paragraph" w:customStyle="1" w:styleId="F514B82EE53E4023A38CBD11A0E612534">
    <w:name w:val="F514B82EE53E4023A38CBD11A0E612534"/>
    <w:rsid w:val="001D2FD6"/>
    <w:rPr>
      <w:rFonts w:eastAsiaTheme="minorHAnsi"/>
    </w:rPr>
  </w:style>
  <w:style w:type="paragraph" w:customStyle="1" w:styleId="E401AFE465A245D2BB46A739AB19EBCA4">
    <w:name w:val="E401AFE465A245D2BB46A739AB19EBCA4"/>
    <w:rsid w:val="001D2FD6"/>
    <w:rPr>
      <w:rFonts w:eastAsiaTheme="minorHAnsi"/>
    </w:rPr>
  </w:style>
  <w:style w:type="paragraph" w:customStyle="1" w:styleId="80842796ACA442EAAB60FF28E3E456B54">
    <w:name w:val="80842796ACA442EAAB60FF28E3E456B54"/>
    <w:rsid w:val="001D2FD6"/>
    <w:rPr>
      <w:rFonts w:eastAsiaTheme="minorHAnsi"/>
    </w:rPr>
  </w:style>
  <w:style w:type="paragraph" w:customStyle="1" w:styleId="0EDA5845490F431C8AA510E6EE6449F84">
    <w:name w:val="0EDA5845490F431C8AA510E6EE6449F84"/>
    <w:rsid w:val="001D2FD6"/>
    <w:rPr>
      <w:rFonts w:eastAsiaTheme="minorHAnsi"/>
    </w:rPr>
  </w:style>
  <w:style w:type="paragraph" w:customStyle="1" w:styleId="B2BE2684C04E4A7AA73898B39DDF26294">
    <w:name w:val="B2BE2684C04E4A7AA73898B39DDF26294"/>
    <w:rsid w:val="001D2FD6"/>
    <w:rPr>
      <w:rFonts w:eastAsiaTheme="minorHAnsi"/>
    </w:rPr>
  </w:style>
  <w:style w:type="paragraph" w:customStyle="1" w:styleId="DC5F77A2814C43DD9EF17B325A8BDF222">
    <w:name w:val="DC5F77A2814C43DD9EF17B325A8BDF222"/>
    <w:rsid w:val="001D2FD6"/>
    <w:rPr>
      <w:rFonts w:eastAsiaTheme="minorHAnsi"/>
    </w:rPr>
  </w:style>
  <w:style w:type="paragraph" w:customStyle="1" w:styleId="A8954067F30B4F70BD6EA983DEC821E12">
    <w:name w:val="A8954067F30B4F70BD6EA983DEC821E12"/>
    <w:rsid w:val="001D2FD6"/>
    <w:rPr>
      <w:rFonts w:eastAsiaTheme="minorHAnsi"/>
    </w:rPr>
  </w:style>
  <w:style w:type="paragraph" w:customStyle="1" w:styleId="54E3FCCE18754BD78A25F1A45515D0B12">
    <w:name w:val="54E3FCCE18754BD78A25F1A45515D0B12"/>
    <w:rsid w:val="001D2FD6"/>
    <w:rPr>
      <w:rFonts w:eastAsiaTheme="minorHAnsi"/>
    </w:rPr>
  </w:style>
  <w:style w:type="paragraph" w:customStyle="1" w:styleId="83F48973C5CF48B495E51102FD67963E2">
    <w:name w:val="83F48973C5CF48B495E51102FD67963E2"/>
    <w:rsid w:val="001D2FD6"/>
    <w:rPr>
      <w:rFonts w:eastAsiaTheme="minorHAnsi"/>
    </w:rPr>
  </w:style>
  <w:style w:type="paragraph" w:customStyle="1" w:styleId="AE9656A3BFCA49B7BB9797416A59B7782">
    <w:name w:val="AE9656A3BFCA49B7BB9797416A59B7782"/>
    <w:rsid w:val="001D2FD6"/>
    <w:rPr>
      <w:rFonts w:eastAsiaTheme="minorHAnsi"/>
    </w:rPr>
  </w:style>
  <w:style w:type="paragraph" w:customStyle="1" w:styleId="F9E2C072D692435CBC6FE5A938CCE99B2">
    <w:name w:val="F9E2C072D692435CBC6FE5A938CCE99B2"/>
    <w:rsid w:val="001D2FD6"/>
    <w:rPr>
      <w:rFonts w:eastAsiaTheme="minorHAnsi"/>
    </w:rPr>
  </w:style>
  <w:style w:type="paragraph" w:customStyle="1" w:styleId="D5B83129AEBD4FBAB24928E459113D022">
    <w:name w:val="D5B83129AEBD4FBAB24928E459113D022"/>
    <w:rsid w:val="001D2FD6"/>
    <w:rPr>
      <w:rFonts w:eastAsiaTheme="minorHAnsi"/>
    </w:rPr>
  </w:style>
  <w:style w:type="paragraph" w:customStyle="1" w:styleId="24382D2D35FD41369F5A01D427CA062011">
    <w:name w:val="24382D2D35FD41369F5A01D427CA062011"/>
    <w:rsid w:val="001D2FD6"/>
    <w:rPr>
      <w:rFonts w:eastAsiaTheme="minorHAnsi"/>
    </w:rPr>
  </w:style>
  <w:style w:type="paragraph" w:customStyle="1" w:styleId="8E5F75EED4394BF4B117214CAACAB2F111">
    <w:name w:val="8E5F75EED4394BF4B117214CAACAB2F111"/>
    <w:rsid w:val="001D2FD6"/>
    <w:rPr>
      <w:rFonts w:eastAsiaTheme="minorHAnsi"/>
    </w:rPr>
  </w:style>
  <w:style w:type="paragraph" w:customStyle="1" w:styleId="D2DEE20AFEDC4DA3AC62C93286A0528611">
    <w:name w:val="D2DEE20AFEDC4DA3AC62C93286A0528611"/>
    <w:rsid w:val="001D2FD6"/>
    <w:rPr>
      <w:rFonts w:eastAsiaTheme="minorHAnsi"/>
    </w:rPr>
  </w:style>
  <w:style w:type="paragraph" w:customStyle="1" w:styleId="2F758FA2580449619FE1E25F2F050D0911">
    <w:name w:val="2F758FA2580449619FE1E25F2F050D0911"/>
    <w:rsid w:val="001D2FD6"/>
    <w:rPr>
      <w:rFonts w:eastAsiaTheme="minorHAnsi"/>
    </w:rPr>
  </w:style>
  <w:style w:type="paragraph" w:customStyle="1" w:styleId="FCFD5B15709A483E8F736241CE3188CE10">
    <w:name w:val="FCFD5B15709A483E8F736241CE3188CE10"/>
    <w:rsid w:val="001D2FD6"/>
    <w:rPr>
      <w:rFonts w:eastAsiaTheme="minorHAnsi"/>
    </w:rPr>
  </w:style>
  <w:style w:type="paragraph" w:customStyle="1" w:styleId="B80792CBAF974DC4A24D8F4DF1F0FEDE8">
    <w:name w:val="B80792CBAF974DC4A24D8F4DF1F0FEDE8"/>
    <w:rsid w:val="001D2FD6"/>
    <w:rPr>
      <w:rFonts w:eastAsiaTheme="minorHAnsi"/>
    </w:rPr>
  </w:style>
  <w:style w:type="paragraph" w:customStyle="1" w:styleId="219D9709E7C54562B91B6FE17A0AE45E8">
    <w:name w:val="219D9709E7C54562B91B6FE17A0AE45E8"/>
    <w:rsid w:val="001D2FD6"/>
    <w:rPr>
      <w:rFonts w:eastAsiaTheme="minorHAnsi"/>
    </w:rPr>
  </w:style>
  <w:style w:type="paragraph" w:customStyle="1" w:styleId="CF78600811F74DB7B72703EA7391E8618">
    <w:name w:val="CF78600811F74DB7B72703EA7391E8618"/>
    <w:rsid w:val="001D2FD6"/>
    <w:rPr>
      <w:rFonts w:eastAsiaTheme="minorHAnsi"/>
    </w:rPr>
  </w:style>
  <w:style w:type="paragraph" w:customStyle="1" w:styleId="F8987118CED94FA082935909408F80E08">
    <w:name w:val="F8987118CED94FA082935909408F80E08"/>
    <w:rsid w:val="001D2FD6"/>
    <w:rPr>
      <w:rFonts w:eastAsiaTheme="minorHAnsi"/>
    </w:rPr>
  </w:style>
  <w:style w:type="paragraph" w:customStyle="1" w:styleId="49A1F12A278E4377A40605A59B87D0338">
    <w:name w:val="49A1F12A278E4377A40605A59B87D0338"/>
    <w:rsid w:val="001D2FD6"/>
    <w:rPr>
      <w:rFonts w:eastAsiaTheme="minorHAnsi"/>
    </w:rPr>
  </w:style>
  <w:style w:type="paragraph" w:customStyle="1" w:styleId="7445EFB7853A4418A1BFF47856E1E2DB8">
    <w:name w:val="7445EFB7853A4418A1BFF47856E1E2DB8"/>
    <w:rsid w:val="001D2FD6"/>
    <w:rPr>
      <w:rFonts w:eastAsiaTheme="minorHAnsi"/>
    </w:rPr>
  </w:style>
  <w:style w:type="paragraph" w:customStyle="1" w:styleId="8F7B14614A1D4E28A63CD3243FE073A98">
    <w:name w:val="8F7B14614A1D4E28A63CD3243FE073A98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8">
    <w:name w:val="0E583BA5C9C2485C96E8D0715A346B638"/>
    <w:rsid w:val="001D2FD6"/>
    <w:pPr>
      <w:ind w:left="720"/>
      <w:contextualSpacing/>
    </w:pPr>
    <w:rPr>
      <w:rFonts w:eastAsiaTheme="minorHAnsi"/>
    </w:rPr>
  </w:style>
  <w:style w:type="paragraph" w:customStyle="1" w:styleId="FF0665D70B994B1583C39D13718C70CC8">
    <w:name w:val="FF0665D70B994B1583C39D13718C70CC8"/>
    <w:rsid w:val="001D2FD6"/>
    <w:pPr>
      <w:ind w:left="720"/>
      <w:contextualSpacing/>
    </w:pPr>
    <w:rPr>
      <w:rFonts w:eastAsiaTheme="minorHAnsi"/>
    </w:rPr>
  </w:style>
  <w:style w:type="paragraph" w:customStyle="1" w:styleId="F8EAB1167373409CB3D43E044DF61D168">
    <w:name w:val="F8EAB1167373409CB3D43E044DF61D168"/>
    <w:rsid w:val="001D2FD6"/>
    <w:rPr>
      <w:rFonts w:eastAsiaTheme="minorHAnsi"/>
    </w:rPr>
  </w:style>
  <w:style w:type="paragraph" w:customStyle="1" w:styleId="C855A872A586443691E9045872C65A428">
    <w:name w:val="C855A872A586443691E9045872C65A428"/>
    <w:rsid w:val="001D2FD6"/>
    <w:rPr>
      <w:rFonts w:eastAsiaTheme="minorHAnsi"/>
    </w:rPr>
  </w:style>
  <w:style w:type="paragraph" w:customStyle="1" w:styleId="BE37DE3B09CF4D83BB35053B17670C4A8">
    <w:name w:val="BE37DE3B09CF4D83BB35053B17670C4A8"/>
    <w:rsid w:val="001D2FD6"/>
    <w:rPr>
      <w:rFonts w:eastAsiaTheme="minorHAnsi"/>
    </w:rPr>
  </w:style>
  <w:style w:type="paragraph" w:customStyle="1" w:styleId="3427F0D616C946A9AC826534166CE8278">
    <w:name w:val="3427F0D616C946A9AC826534166CE8278"/>
    <w:rsid w:val="001D2FD6"/>
    <w:rPr>
      <w:rFonts w:eastAsiaTheme="minorHAnsi"/>
    </w:rPr>
  </w:style>
  <w:style w:type="paragraph" w:customStyle="1" w:styleId="442AC837CA2D4DCFA3AA6A5907BCA9D68">
    <w:name w:val="442AC837CA2D4DCFA3AA6A5907BCA9D68"/>
    <w:rsid w:val="001D2FD6"/>
    <w:rPr>
      <w:rFonts w:eastAsiaTheme="minorHAnsi"/>
    </w:rPr>
  </w:style>
  <w:style w:type="paragraph" w:customStyle="1" w:styleId="C02A8F1EBF74447DAC79A07A21A7A6938">
    <w:name w:val="C02A8F1EBF74447DAC79A07A21A7A6938"/>
    <w:rsid w:val="001D2FD6"/>
    <w:rPr>
      <w:rFonts w:eastAsiaTheme="minorHAnsi"/>
    </w:rPr>
  </w:style>
  <w:style w:type="paragraph" w:customStyle="1" w:styleId="D58DF34245504789A058EA61C2151CF38">
    <w:name w:val="D58DF34245504789A058EA61C2151CF38"/>
    <w:rsid w:val="001D2FD6"/>
    <w:rPr>
      <w:rFonts w:eastAsiaTheme="minorHAnsi"/>
    </w:rPr>
  </w:style>
  <w:style w:type="paragraph" w:customStyle="1" w:styleId="B4E019343E4C44D98898413DA3F4EE2A8">
    <w:name w:val="B4E019343E4C44D98898413DA3F4EE2A8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8">
    <w:name w:val="C6AA3E7100194FDD82330198E91265308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8">
    <w:name w:val="5BCCE34A8870489C96D41C3E80E28C4F8"/>
    <w:rsid w:val="001D2FD6"/>
    <w:pPr>
      <w:ind w:left="720"/>
      <w:contextualSpacing/>
    </w:pPr>
    <w:rPr>
      <w:rFonts w:eastAsiaTheme="minorHAnsi"/>
    </w:rPr>
  </w:style>
  <w:style w:type="paragraph" w:customStyle="1" w:styleId="2DA374407EE04DB2B6BCFEAD31D015AF7">
    <w:name w:val="2DA374407EE04DB2B6BCFEAD31D015AF7"/>
    <w:rsid w:val="001D2FD6"/>
    <w:rPr>
      <w:rFonts w:eastAsiaTheme="minorHAnsi"/>
    </w:rPr>
  </w:style>
  <w:style w:type="paragraph" w:customStyle="1" w:styleId="FFB1F09A9598483D91B8E11D048B52347">
    <w:name w:val="FFB1F09A9598483D91B8E11D048B52347"/>
    <w:rsid w:val="001D2FD6"/>
    <w:rPr>
      <w:rFonts w:eastAsiaTheme="minorHAnsi"/>
    </w:rPr>
  </w:style>
  <w:style w:type="paragraph" w:customStyle="1" w:styleId="D358694B9F014E809289765546AF6B297">
    <w:name w:val="D358694B9F014E809289765546AF6B297"/>
    <w:rsid w:val="001D2FD6"/>
    <w:rPr>
      <w:rFonts w:eastAsiaTheme="minorHAnsi"/>
    </w:rPr>
  </w:style>
  <w:style w:type="paragraph" w:customStyle="1" w:styleId="737057BA707545959EDCF390DE55C2357">
    <w:name w:val="737057BA707545959EDCF390DE55C2357"/>
    <w:rsid w:val="001D2FD6"/>
    <w:rPr>
      <w:rFonts w:eastAsiaTheme="minorHAnsi"/>
    </w:rPr>
  </w:style>
  <w:style w:type="paragraph" w:customStyle="1" w:styleId="7A5EDAFCF0194253AD73C4C1F62E57F67">
    <w:name w:val="7A5EDAFCF0194253AD73C4C1F62E57F67"/>
    <w:rsid w:val="001D2FD6"/>
    <w:rPr>
      <w:rFonts w:eastAsiaTheme="minorHAnsi"/>
    </w:rPr>
  </w:style>
  <w:style w:type="paragraph" w:customStyle="1" w:styleId="3D1B344E821349358F1AA41D33BD9C9C3">
    <w:name w:val="3D1B344E821349358F1AA41D33BD9C9C3"/>
    <w:rsid w:val="001D2FD6"/>
    <w:rPr>
      <w:rFonts w:eastAsiaTheme="minorHAnsi"/>
    </w:rPr>
  </w:style>
  <w:style w:type="paragraph" w:customStyle="1" w:styleId="ED7C1B43757F451B8DD65D288C0039F13">
    <w:name w:val="ED7C1B43757F451B8DD65D288C0039F13"/>
    <w:rsid w:val="001D2FD6"/>
    <w:rPr>
      <w:rFonts w:eastAsiaTheme="minorHAnsi"/>
    </w:rPr>
  </w:style>
  <w:style w:type="paragraph" w:customStyle="1" w:styleId="BE6439A43A094D93AE8FA5A4613A93533">
    <w:name w:val="BE6439A43A094D93AE8FA5A4613A93533"/>
    <w:rsid w:val="001D2FD6"/>
    <w:rPr>
      <w:rFonts w:eastAsiaTheme="minorHAnsi"/>
    </w:rPr>
  </w:style>
  <w:style w:type="paragraph" w:customStyle="1" w:styleId="EBEEDDCF76134C2BA0A3C7BC0B9D8ABB3">
    <w:name w:val="EBEEDDCF76134C2BA0A3C7BC0B9D8ABB3"/>
    <w:rsid w:val="001D2FD6"/>
    <w:rPr>
      <w:rFonts w:eastAsiaTheme="minorHAnsi"/>
    </w:rPr>
  </w:style>
  <w:style w:type="paragraph" w:customStyle="1" w:styleId="FDD030AA952D4095900A1191F6DF3B243">
    <w:name w:val="FDD030AA952D4095900A1191F6DF3B243"/>
    <w:rsid w:val="001D2FD6"/>
    <w:rPr>
      <w:rFonts w:eastAsiaTheme="minorHAnsi"/>
    </w:rPr>
  </w:style>
  <w:style w:type="paragraph" w:customStyle="1" w:styleId="32FC1EFA448F4D9E9CB5EDD35682C3CE8">
    <w:name w:val="32FC1EFA448F4D9E9CB5EDD35682C3CE8"/>
    <w:rsid w:val="001D2FD6"/>
    <w:rPr>
      <w:rFonts w:eastAsiaTheme="minorHAnsi"/>
    </w:rPr>
  </w:style>
  <w:style w:type="paragraph" w:customStyle="1" w:styleId="34270F12C47B44AAA3B228F01404EB547">
    <w:name w:val="34270F12C47B44AAA3B228F01404EB547"/>
    <w:rsid w:val="001D2FD6"/>
    <w:rPr>
      <w:rFonts w:eastAsiaTheme="minorHAnsi"/>
    </w:rPr>
  </w:style>
  <w:style w:type="paragraph" w:customStyle="1" w:styleId="19889A48417B4EA096F2A166BF75C1385">
    <w:name w:val="19889A48417B4EA096F2A166BF75C1385"/>
    <w:rsid w:val="001D2FD6"/>
    <w:rPr>
      <w:rFonts w:eastAsiaTheme="minorHAnsi"/>
    </w:rPr>
  </w:style>
  <w:style w:type="paragraph" w:customStyle="1" w:styleId="F514B82EE53E4023A38CBD11A0E612535">
    <w:name w:val="F514B82EE53E4023A38CBD11A0E612535"/>
    <w:rsid w:val="001D2FD6"/>
    <w:rPr>
      <w:rFonts w:eastAsiaTheme="minorHAnsi"/>
    </w:rPr>
  </w:style>
  <w:style w:type="paragraph" w:customStyle="1" w:styleId="E401AFE465A245D2BB46A739AB19EBCA5">
    <w:name w:val="E401AFE465A245D2BB46A739AB19EBCA5"/>
    <w:rsid w:val="001D2FD6"/>
    <w:rPr>
      <w:rFonts w:eastAsiaTheme="minorHAnsi"/>
    </w:rPr>
  </w:style>
  <w:style w:type="paragraph" w:customStyle="1" w:styleId="80842796ACA442EAAB60FF28E3E456B55">
    <w:name w:val="80842796ACA442EAAB60FF28E3E456B55"/>
    <w:rsid w:val="001D2FD6"/>
    <w:rPr>
      <w:rFonts w:eastAsiaTheme="minorHAnsi"/>
    </w:rPr>
  </w:style>
  <w:style w:type="paragraph" w:customStyle="1" w:styleId="0EDA5845490F431C8AA510E6EE6449F85">
    <w:name w:val="0EDA5845490F431C8AA510E6EE6449F85"/>
    <w:rsid w:val="001D2FD6"/>
    <w:rPr>
      <w:rFonts w:eastAsiaTheme="minorHAnsi"/>
    </w:rPr>
  </w:style>
  <w:style w:type="paragraph" w:customStyle="1" w:styleId="B2BE2684C04E4A7AA73898B39DDF26295">
    <w:name w:val="B2BE2684C04E4A7AA73898B39DDF26295"/>
    <w:rsid w:val="001D2FD6"/>
    <w:rPr>
      <w:rFonts w:eastAsiaTheme="minorHAnsi"/>
    </w:rPr>
  </w:style>
  <w:style w:type="paragraph" w:customStyle="1" w:styleId="DC5F77A2814C43DD9EF17B325A8BDF223">
    <w:name w:val="DC5F77A2814C43DD9EF17B325A8BDF223"/>
    <w:rsid w:val="001D2FD6"/>
    <w:rPr>
      <w:rFonts w:eastAsiaTheme="minorHAnsi"/>
    </w:rPr>
  </w:style>
  <w:style w:type="paragraph" w:customStyle="1" w:styleId="A8954067F30B4F70BD6EA983DEC821E13">
    <w:name w:val="A8954067F30B4F70BD6EA983DEC821E13"/>
    <w:rsid w:val="001D2FD6"/>
    <w:rPr>
      <w:rFonts w:eastAsiaTheme="minorHAnsi"/>
    </w:rPr>
  </w:style>
  <w:style w:type="paragraph" w:customStyle="1" w:styleId="54E3FCCE18754BD78A25F1A45515D0B13">
    <w:name w:val="54E3FCCE18754BD78A25F1A45515D0B13"/>
    <w:rsid w:val="001D2FD6"/>
    <w:rPr>
      <w:rFonts w:eastAsiaTheme="minorHAnsi"/>
    </w:rPr>
  </w:style>
  <w:style w:type="paragraph" w:customStyle="1" w:styleId="83F48973C5CF48B495E51102FD67963E3">
    <w:name w:val="83F48973C5CF48B495E51102FD67963E3"/>
    <w:rsid w:val="001D2FD6"/>
    <w:rPr>
      <w:rFonts w:eastAsiaTheme="minorHAnsi"/>
    </w:rPr>
  </w:style>
  <w:style w:type="paragraph" w:customStyle="1" w:styleId="AE9656A3BFCA49B7BB9797416A59B7783">
    <w:name w:val="AE9656A3BFCA49B7BB9797416A59B7783"/>
    <w:rsid w:val="001D2FD6"/>
    <w:rPr>
      <w:rFonts w:eastAsiaTheme="minorHAnsi"/>
    </w:rPr>
  </w:style>
  <w:style w:type="paragraph" w:customStyle="1" w:styleId="F9E2C072D692435CBC6FE5A938CCE99B3">
    <w:name w:val="F9E2C072D692435CBC6FE5A938CCE99B3"/>
    <w:rsid w:val="001D2FD6"/>
    <w:rPr>
      <w:rFonts w:eastAsiaTheme="minorHAnsi"/>
    </w:rPr>
  </w:style>
  <w:style w:type="paragraph" w:customStyle="1" w:styleId="D5B83129AEBD4FBAB24928E459113D023">
    <w:name w:val="D5B83129AEBD4FBAB24928E459113D023"/>
    <w:rsid w:val="001D2FD6"/>
    <w:rPr>
      <w:rFonts w:eastAsiaTheme="minorHAnsi"/>
    </w:rPr>
  </w:style>
  <w:style w:type="paragraph" w:customStyle="1" w:styleId="24382D2D35FD41369F5A01D427CA062012">
    <w:name w:val="24382D2D35FD41369F5A01D427CA062012"/>
    <w:rsid w:val="001D2FD6"/>
    <w:rPr>
      <w:rFonts w:eastAsiaTheme="minorHAnsi"/>
    </w:rPr>
  </w:style>
  <w:style w:type="paragraph" w:customStyle="1" w:styleId="8E5F75EED4394BF4B117214CAACAB2F112">
    <w:name w:val="8E5F75EED4394BF4B117214CAACAB2F112"/>
    <w:rsid w:val="001D2FD6"/>
    <w:rPr>
      <w:rFonts w:eastAsiaTheme="minorHAnsi"/>
    </w:rPr>
  </w:style>
  <w:style w:type="paragraph" w:customStyle="1" w:styleId="D2DEE20AFEDC4DA3AC62C93286A0528612">
    <w:name w:val="D2DEE20AFEDC4DA3AC62C93286A0528612"/>
    <w:rsid w:val="001D2FD6"/>
    <w:rPr>
      <w:rFonts w:eastAsiaTheme="minorHAnsi"/>
    </w:rPr>
  </w:style>
  <w:style w:type="paragraph" w:customStyle="1" w:styleId="2F758FA2580449619FE1E25F2F050D0912">
    <w:name w:val="2F758FA2580449619FE1E25F2F050D0912"/>
    <w:rsid w:val="001D2FD6"/>
    <w:rPr>
      <w:rFonts w:eastAsiaTheme="minorHAnsi"/>
    </w:rPr>
  </w:style>
  <w:style w:type="paragraph" w:customStyle="1" w:styleId="FCFD5B15709A483E8F736241CE3188CE11">
    <w:name w:val="FCFD5B15709A483E8F736241CE3188CE11"/>
    <w:rsid w:val="001D2FD6"/>
    <w:rPr>
      <w:rFonts w:eastAsiaTheme="minorHAnsi"/>
    </w:rPr>
  </w:style>
  <w:style w:type="paragraph" w:customStyle="1" w:styleId="B80792CBAF974DC4A24D8F4DF1F0FEDE9">
    <w:name w:val="B80792CBAF974DC4A24D8F4DF1F0FEDE9"/>
    <w:rsid w:val="001D2FD6"/>
    <w:rPr>
      <w:rFonts w:eastAsiaTheme="minorHAnsi"/>
    </w:rPr>
  </w:style>
  <w:style w:type="paragraph" w:customStyle="1" w:styleId="219D9709E7C54562B91B6FE17A0AE45E9">
    <w:name w:val="219D9709E7C54562B91B6FE17A0AE45E9"/>
    <w:rsid w:val="001D2FD6"/>
    <w:rPr>
      <w:rFonts w:eastAsiaTheme="minorHAnsi"/>
    </w:rPr>
  </w:style>
  <w:style w:type="paragraph" w:customStyle="1" w:styleId="CF78600811F74DB7B72703EA7391E8619">
    <w:name w:val="CF78600811F74DB7B72703EA7391E8619"/>
    <w:rsid w:val="001D2FD6"/>
    <w:rPr>
      <w:rFonts w:eastAsiaTheme="minorHAnsi"/>
    </w:rPr>
  </w:style>
  <w:style w:type="paragraph" w:customStyle="1" w:styleId="F8987118CED94FA082935909408F80E09">
    <w:name w:val="F8987118CED94FA082935909408F80E09"/>
    <w:rsid w:val="001D2FD6"/>
    <w:rPr>
      <w:rFonts w:eastAsiaTheme="minorHAnsi"/>
    </w:rPr>
  </w:style>
  <w:style w:type="paragraph" w:customStyle="1" w:styleId="49A1F12A278E4377A40605A59B87D0339">
    <w:name w:val="49A1F12A278E4377A40605A59B87D0339"/>
    <w:rsid w:val="001D2FD6"/>
    <w:rPr>
      <w:rFonts w:eastAsiaTheme="minorHAnsi"/>
    </w:rPr>
  </w:style>
  <w:style w:type="paragraph" w:customStyle="1" w:styleId="7445EFB7853A4418A1BFF47856E1E2DB9">
    <w:name w:val="7445EFB7853A4418A1BFF47856E1E2DB9"/>
    <w:rsid w:val="001D2FD6"/>
    <w:rPr>
      <w:rFonts w:eastAsiaTheme="minorHAnsi"/>
    </w:rPr>
  </w:style>
  <w:style w:type="paragraph" w:customStyle="1" w:styleId="8F7B14614A1D4E28A63CD3243FE073A99">
    <w:name w:val="8F7B14614A1D4E28A63CD3243FE073A99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9">
    <w:name w:val="0E583BA5C9C2485C96E8D0715A346B639"/>
    <w:rsid w:val="001D2FD6"/>
    <w:pPr>
      <w:ind w:left="720"/>
      <w:contextualSpacing/>
    </w:pPr>
    <w:rPr>
      <w:rFonts w:eastAsiaTheme="minorHAnsi"/>
    </w:rPr>
  </w:style>
  <w:style w:type="paragraph" w:customStyle="1" w:styleId="FF0665D70B994B1583C39D13718C70CC9">
    <w:name w:val="FF0665D70B994B1583C39D13718C70CC9"/>
    <w:rsid w:val="001D2FD6"/>
    <w:pPr>
      <w:ind w:left="720"/>
      <w:contextualSpacing/>
    </w:pPr>
    <w:rPr>
      <w:rFonts w:eastAsiaTheme="minorHAnsi"/>
    </w:rPr>
  </w:style>
  <w:style w:type="paragraph" w:customStyle="1" w:styleId="F8EAB1167373409CB3D43E044DF61D169">
    <w:name w:val="F8EAB1167373409CB3D43E044DF61D169"/>
    <w:rsid w:val="001D2FD6"/>
    <w:rPr>
      <w:rFonts w:eastAsiaTheme="minorHAnsi"/>
    </w:rPr>
  </w:style>
  <w:style w:type="paragraph" w:customStyle="1" w:styleId="C855A872A586443691E9045872C65A429">
    <w:name w:val="C855A872A586443691E9045872C65A429"/>
    <w:rsid w:val="001D2FD6"/>
    <w:rPr>
      <w:rFonts w:eastAsiaTheme="minorHAnsi"/>
    </w:rPr>
  </w:style>
  <w:style w:type="paragraph" w:customStyle="1" w:styleId="BE37DE3B09CF4D83BB35053B17670C4A9">
    <w:name w:val="BE37DE3B09CF4D83BB35053B17670C4A9"/>
    <w:rsid w:val="001D2FD6"/>
    <w:rPr>
      <w:rFonts w:eastAsiaTheme="minorHAnsi"/>
    </w:rPr>
  </w:style>
  <w:style w:type="paragraph" w:customStyle="1" w:styleId="3427F0D616C946A9AC826534166CE8279">
    <w:name w:val="3427F0D616C946A9AC826534166CE8279"/>
    <w:rsid w:val="001D2FD6"/>
    <w:rPr>
      <w:rFonts w:eastAsiaTheme="minorHAnsi"/>
    </w:rPr>
  </w:style>
  <w:style w:type="paragraph" w:customStyle="1" w:styleId="442AC837CA2D4DCFA3AA6A5907BCA9D69">
    <w:name w:val="442AC837CA2D4DCFA3AA6A5907BCA9D69"/>
    <w:rsid w:val="001D2FD6"/>
    <w:rPr>
      <w:rFonts w:eastAsiaTheme="minorHAnsi"/>
    </w:rPr>
  </w:style>
  <w:style w:type="paragraph" w:customStyle="1" w:styleId="C02A8F1EBF74447DAC79A07A21A7A6939">
    <w:name w:val="C02A8F1EBF74447DAC79A07A21A7A6939"/>
    <w:rsid w:val="001D2FD6"/>
    <w:rPr>
      <w:rFonts w:eastAsiaTheme="minorHAnsi"/>
    </w:rPr>
  </w:style>
  <w:style w:type="paragraph" w:customStyle="1" w:styleId="D58DF34245504789A058EA61C2151CF39">
    <w:name w:val="D58DF34245504789A058EA61C2151CF39"/>
    <w:rsid w:val="001D2FD6"/>
    <w:rPr>
      <w:rFonts w:eastAsiaTheme="minorHAnsi"/>
    </w:rPr>
  </w:style>
  <w:style w:type="paragraph" w:customStyle="1" w:styleId="B4E019343E4C44D98898413DA3F4EE2A9">
    <w:name w:val="B4E019343E4C44D98898413DA3F4EE2A9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9">
    <w:name w:val="C6AA3E7100194FDD82330198E91265309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9">
    <w:name w:val="5BCCE34A8870489C96D41C3E80E28C4F9"/>
    <w:rsid w:val="001D2FD6"/>
    <w:pPr>
      <w:ind w:left="720"/>
      <w:contextualSpacing/>
    </w:pPr>
    <w:rPr>
      <w:rFonts w:eastAsiaTheme="minorHAnsi"/>
    </w:rPr>
  </w:style>
  <w:style w:type="paragraph" w:customStyle="1" w:styleId="2DA374407EE04DB2B6BCFEAD31D015AF8">
    <w:name w:val="2DA374407EE04DB2B6BCFEAD31D015AF8"/>
    <w:rsid w:val="001D2FD6"/>
    <w:rPr>
      <w:rFonts w:eastAsiaTheme="minorHAnsi"/>
    </w:rPr>
  </w:style>
  <w:style w:type="paragraph" w:customStyle="1" w:styleId="FFB1F09A9598483D91B8E11D048B52348">
    <w:name w:val="FFB1F09A9598483D91B8E11D048B52348"/>
    <w:rsid w:val="001D2FD6"/>
    <w:rPr>
      <w:rFonts w:eastAsiaTheme="minorHAnsi"/>
    </w:rPr>
  </w:style>
  <w:style w:type="paragraph" w:customStyle="1" w:styleId="D358694B9F014E809289765546AF6B298">
    <w:name w:val="D358694B9F014E809289765546AF6B298"/>
    <w:rsid w:val="001D2FD6"/>
    <w:rPr>
      <w:rFonts w:eastAsiaTheme="minorHAnsi"/>
    </w:rPr>
  </w:style>
  <w:style w:type="paragraph" w:customStyle="1" w:styleId="737057BA707545959EDCF390DE55C2358">
    <w:name w:val="737057BA707545959EDCF390DE55C2358"/>
    <w:rsid w:val="001D2FD6"/>
    <w:rPr>
      <w:rFonts w:eastAsiaTheme="minorHAnsi"/>
    </w:rPr>
  </w:style>
  <w:style w:type="paragraph" w:customStyle="1" w:styleId="7A5EDAFCF0194253AD73C4C1F62E57F68">
    <w:name w:val="7A5EDAFCF0194253AD73C4C1F62E57F68"/>
    <w:rsid w:val="001D2FD6"/>
    <w:rPr>
      <w:rFonts w:eastAsiaTheme="minorHAnsi"/>
    </w:rPr>
  </w:style>
  <w:style w:type="paragraph" w:customStyle="1" w:styleId="3D1B344E821349358F1AA41D33BD9C9C4">
    <w:name w:val="3D1B344E821349358F1AA41D33BD9C9C4"/>
    <w:rsid w:val="001D2FD6"/>
    <w:rPr>
      <w:rFonts w:eastAsiaTheme="minorHAnsi"/>
    </w:rPr>
  </w:style>
  <w:style w:type="paragraph" w:customStyle="1" w:styleId="ED7C1B43757F451B8DD65D288C0039F14">
    <w:name w:val="ED7C1B43757F451B8DD65D288C0039F14"/>
    <w:rsid w:val="001D2FD6"/>
    <w:rPr>
      <w:rFonts w:eastAsiaTheme="minorHAnsi"/>
    </w:rPr>
  </w:style>
  <w:style w:type="paragraph" w:customStyle="1" w:styleId="BE6439A43A094D93AE8FA5A4613A93534">
    <w:name w:val="BE6439A43A094D93AE8FA5A4613A93534"/>
    <w:rsid w:val="001D2FD6"/>
    <w:rPr>
      <w:rFonts w:eastAsiaTheme="minorHAnsi"/>
    </w:rPr>
  </w:style>
  <w:style w:type="paragraph" w:customStyle="1" w:styleId="EBEEDDCF76134C2BA0A3C7BC0B9D8ABB4">
    <w:name w:val="EBEEDDCF76134C2BA0A3C7BC0B9D8ABB4"/>
    <w:rsid w:val="001D2FD6"/>
    <w:rPr>
      <w:rFonts w:eastAsiaTheme="minorHAnsi"/>
    </w:rPr>
  </w:style>
  <w:style w:type="paragraph" w:customStyle="1" w:styleId="FDD030AA952D4095900A1191F6DF3B244">
    <w:name w:val="FDD030AA952D4095900A1191F6DF3B244"/>
    <w:rsid w:val="001D2FD6"/>
    <w:rPr>
      <w:rFonts w:eastAsiaTheme="minorHAnsi"/>
    </w:rPr>
  </w:style>
  <w:style w:type="paragraph" w:customStyle="1" w:styleId="32FC1EFA448F4D9E9CB5EDD35682C3CE9">
    <w:name w:val="32FC1EFA448F4D9E9CB5EDD35682C3CE9"/>
    <w:rsid w:val="001D2FD6"/>
    <w:rPr>
      <w:rFonts w:eastAsiaTheme="minorHAnsi"/>
    </w:rPr>
  </w:style>
  <w:style w:type="paragraph" w:customStyle="1" w:styleId="34270F12C47B44AAA3B228F01404EB548">
    <w:name w:val="34270F12C47B44AAA3B228F01404EB548"/>
    <w:rsid w:val="001D2FD6"/>
    <w:rPr>
      <w:rFonts w:eastAsiaTheme="minorHAnsi"/>
    </w:rPr>
  </w:style>
  <w:style w:type="paragraph" w:customStyle="1" w:styleId="9246FCFC37194586823E7EF94B6A7D68">
    <w:name w:val="9246FCFC37194586823E7EF94B6A7D68"/>
    <w:rsid w:val="001D2FD6"/>
  </w:style>
  <w:style w:type="paragraph" w:customStyle="1" w:styleId="05AB8C8F78E9408F9F9F8C8B06B6DCD4">
    <w:name w:val="05AB8C8F78E9408F9F9F8C8B06B6DCD4"/>
    <w:rsid w:val="001D2FD6"/>
  </w:style>
  <w:style w:type="paragraph" w:customStyle="1" w:styleId="316F4A2CDC4245E681DA8C4ED8004F9F">
    <w:name w:val="316F4A2CDC4245E681DA8C4ED8004F9F"/>
    <w:rsid w:val="001D2FD6"/>
  </w:style>
  <w:style w:type="paragraph" w:customStyle="1" w:styleId="7672712EAD4146DA8B52E042E0D7C62D">
    <w:name w:val="7672712EAD4146DA8B52E042E0D7C62D"/>
    <w:rsid w:val="001D2FD6"/>
  </w:style>
  <w:style w:type="paragraph" w:customStyle="1" w:styleId="437B513AB1C64F5CAE1D78A2529EA2D5">
    <w:name w:val="437B513AB1C64F5CAE1D78A2529EA2D5"/>
    <w:rsid w:val="001D2FD6"/>
  </w:style>
  <w:style w:type="paragraph" w:customStyle="1" w:styleId="6557130A6042401ABB009627C5769432">
    <w:name w:val="6557130A6042401ABB009627C5769432"/>
    <w:rsid w:val="001D2FD6"/>
  </w:style>
  <w:style w:type="paragraph" w:customStyle="1" w:styleId="0C00F82E42EB4C8B86DEA6BC1CF1AD3C">
    <w:name w:val="0C00F82E42EB4C8B86DEA6BC1CF1AD3C"/>
    <w:rsid w:val="001D2FD6"/>
  </w:style>
  <w:style w:type="paragraph" w:customStyle="1" w:styleId="FA8BFF111E2F4C88A3124179200A1DB4">
    <w:name w:val="FA8BFF111E2F4C88A3124179200A1DB4"/>
    <w:rsid w:val="001D2FD6"/>
  </w:style>
  <w:style w:type="paragraph" w:customStyle="1" w:styleId="BEC482504EC7416AB1FE1F597642694C">
    <w:name w:val="BEC482504EC7416AB1FE1F597642694C"/>
    <w:rsid w:val="001D2FD6"/>
  </w:style>
  <w:style w:type="paragraph" w:customStyle="1" w:styleId="78B19B31461F4EC5A09A6C69CDC05BFA">
    <w:name w:val="78B19B31461F4EC5A09A6C69CDC05BFA"/>
    <w:rsid w:val="001D2FD6"/>
  </w:style>
  <w:style w:type="paragraph" w:customStyle="1" w:styleId="19889A48417B4EA096F2A166BF75C1386">
    <w:name w:val="19889A48417B4EA096F2A166BF75C1386"/>
    <w:rsid w:val="001D2FD6"/>
    <w:rPr>
      <w:rFonts w:eastAsiaTheme="minorHAnsi"/>
    </w:rPr>
  </w:style>
  <w:style w:type="paragraph" w:customStyle="1" w:styleId="F514B82EE53E4023A38CBD11A0E612536">
    <w:name w:val="F514B82EE53E4023A38CBD11A0E612536"/>
    <w:rsid w:val="001D2FD6"/>
    <w:rPr>
      <w:rFonts w:eastAsiaTheme="minorHAnsi"/>
    </w:rPr>
  </w:style>
  <w:style w:type="paragraph" w:customStyle="1" w:styleId="E401AFE465A245D2BB46A739AB19EBCA6">
    <w:name w:val="E401AFE465A245D2BB46A739AB19EBCA6"/>
    <w:rsid w:val="001D2FD6"/>
    <w:rPr>
      <w:rFonts w:eastAsiaTheme="minorHAnsi"/>
    </w:rPr>
  </w:style>
  <w:style w:type="paragraph" w:customStyle="1" w:styleId="80842796ACA442EAAB60FF28E3E456B56">
    <w:name w:val="80842796ACA442EAAB60FF28E3E456B56"/>
    <w:rsid w:val="001D2FD6"/>
    <w:rPr>
      <w:rFonts w:eastAsiaTheme="minorHAnsi"/>
    </w:rPr>
  </w:style>
  <w:style w:type="paragraph" w:customStyle="1" w:styleId="0EDA5845490F431C8AA510E6EE6449F86">
    <w:name w:val="0EDA5845490F431C8AA510E6EE6449F86"/>
    <w:rsid w:val="001D2FD6"/>
    <w:rPr>
      <w:rFonts w:eastAsiaTheme="minorHAnsi"/>
    </w:rPr>
  </w:style>
  <w:style w:type="paragraph" w:customStyle="1" w:styleId="B2BE2684C04E4A7AA73898B39DDF26296">
    <w:name w:val="B2BE2684C04E4A7AA73898B39DDF26296"/>
    <w:rsid w:val="001D2FD6"/>
    <w:rPr>
      <w:rFonts w:eastAsiaTheme="minorHAnsi"/>
    </w:rPr>
  </w:style>
  <w:style w:type="paragraph" w:customStyle="1" w:styleId="DC5F77A2814C43DD9EF17B325A8BDF224">
    <w:name w:val="DC5F77A2814C43DD9EF17B325A8BDF224"/>
    <w:rsid w:val="001D2FD6"/>
    <w:rPr>
      <w:rFonts w:eastAsiaTheme="minorHAnsi"/>
    </w:rPr>
  </w:style>
  <w:style w:type="paragraph" w:customStyle="1" w:styleId="A8954067F30B4F70BD6EA983DEC821E14">
    <w:name w:val="A8954067F30B4F70BD6EA983DEC821E14"/>
    <w:rsid w:val="001D2FD6"/>
    <w:rPr>
      <w:rFonts w:eastAsiaTheme="minorHAnsi"/>
    </w:rPr>
  </w:style>
  <w:style w:type="paragraph" w:customStyle="1" w:styleId="6557130A6042401ABB009627C57694321">
    <w:name w:val="6557130A6042401ABB009627C57694321"/>
    <w:rsid w:val="001D2FD6"/>
    <w:rPr>
      <w:rFonts w:eastAsiaTheme="minorHAnsi"/>
    </w:rPr>
  </w:style>
  <w:style w:type="paragraph" w:customStyle="1" w:styleId="0C00F82E42EB4C8B86DEA6BC1CF1AD3C1">
    <w:name w:val="0C00F82E42EB4C8B86DEA6BC1CF1AD3C1"/>
    <w:rsid w:val="001D2FD6"/>
    <w:rPr>
      <w:rFonts w:eastAsiaTheme="minorHAnsi"/>
    </w:rPr>
  </w:style>
  <w:style w:type="paragraph" w:customStyle="1" w:styleId="FA8BFF111E2F4C88A3124179200A1DB41">
    <w:name w:val="FA8BFF111E2F4C88A3124179200A1DB41"/>
    <w:rsid w:val="001D2FD6"/>
    <w:rPr>
      <w:rFonts w:eastAsiaTheme="minorHAnsi"/>
    </w:rPr>
  </w:style>
  <w:style w:type="paragraph" w:customStyle="1" w:styleId="BEC482504EC7416AB1FE1F597642694C1">
    <w:name w:val="BEC482504EC7416AB1FE1F597642694C1"/>
    <w:rsid w:val="001D2FD6"/>
    <w:rPr>
      <w:rFonts w:eastAsiaTheme="minorHAnsi"/>
    </w:rPr>
  </w:style>
  <w:style w:type="paragraph" w:customStyle="1" w:styleId="24382D2D35FD41369F5A01D427CA062013">
    <w:name w:val="24382D2D35FD41369F5A01D427CA062013"/>
    <w:rsid w:val="001D2FD6"/>
    <w:rPr>
      <w:rFonts w:eastAsiaTheme="minorHAnsi"/>
    </w:rPr>
  </w:style>
  <w:style w:type="paragraph" w:customStyle="1" w:styleId="8E5F75EED4394BF4B117214CAACAB2F113">
    <w:name w:val="8E5F75EED4394BF4B117214CAACAB2F113"/>
    <w:rsid w:val="001D2FD6"/>
    <w:rPr>
      <w:rFonts w:eastAsiaTheme="minorHAnsi"/>
    </w:rPr>
  </w:style>
  <w:style w:type="paragraph" w:customStyle="1" w:styleId="D2DEE20AFEDC4DA3AC62C93286A0528613">
    <w:name w:val="D2DEE20AFEDC4DA3AC62C93286A0528613"/>
    <w:rsid w:val="001D2FD6"/>
    <w:rPr>
      <w:rFonts w:eastAsiaTheme="minorHAnsi"/>
    </w:rPr>
  </w:style>
  <w:style w:type="paragraph" w:customStyle="1" w:styleId="2F758FA2580449619FE1E25F2F050D0913">
    <w:name w:val="2F758FA2580449619FE1E25F2F050D0913"/>
    <w:rsid w:val="001D2FD6"/>
    <w:rPr>
      <w:rFonts w:eastAsiaTheme="minorHAnsi"/>
    </w:rPr>
  </w:style>
  <w:style w:type="paragraph" w:customStyle="1" w:styleId="FCFD5B15709A483E8F736241CE3188CE12">
    <w:name w:val="FCFD5B15709A483E8F736241CE3188CE12"/>
    <w:rsid w:val="001D2FD6"/>
    <w:rPr>
      <w:rFonts w:eastAsiaTheme="minorHAnsi"/>
    </w:rPr>
  </w:style>
  <w:style w:type="paragraph" w:customStyle="1" w:styleId="B80792CBAF974DC4A24D8F4DF1F0FEDE10">
    <w:name w:val="B80792CBAF974DC4A24D8F4DF1F0FEDE10"/>
    <w:rsid w:val="001D2FD6"/>
    <w:rPr>
      <w:rFonts w:eastAsiaTheme="minorHAnsi"/>
    </w:rPr>
  </w:style>
  <w:style w:type="paragraph" w:customStyle="1" w:styleId="219D9709E7C54562B91B6FE17A0AE45E10">
    <w:name w:val="219D9709E7C54562B91B6FE17A0AE45E10"/>
    <w:rsid w:val="001D2FD6"/>
    <w:rPr>
      <w:rFonts w:eastAsiaTheme="minorHAnsi"/>
    </w:rPr>
  </w:style>
  <w:style w:type="paragraph" w:customStyle="1" w:styleId="CF78600811F74DB7B72703EA7391E86110">
    <w:name w:val="CF78600811F74DB7B72703EA7391E86110"/>
    <w:rsid w:val="001D2FD6"/>
    <w:rPr>
      <w:rFonts w:eastAsiaTheme="minorHAnsi"/>
    </w:rPr>
  </w:style>
  <w:style w:type="paragraph" w:customStyle="1" w:styleId="F8987118CED94FA082935909408F80E010">
    <w:name w:val="F8987118CED94FA082935909408F80E010"/>
    <w:rsid w:val="001D2FD6"/>
    <w:rPr>
      <w:rFonts w:eastAsiaTheme="minorHAnsi"/>
    </w:rPr>
  </w:style>
  <w:style w:type="paragraph" w:customStyle="1" w:styleId="49A1F12A278E4377A40605A59B87D03310">
    <w:name w:val="49A1F12A278E4377A40605A59B87D03310"/>
    <w:rsid w:val="001D2FD6"/>
    <w:rPr>
      <w:rFonts w:eastAsiaTheme="minorHAnsi"/>
    </w:rPr>
  </w:style>
  <w:style w:type="paragraph" w:customStyle="1" w:styleId="7445EFB7853A4418A1BFF47856E1E2DB10">
    <w:name w:val="7445EFB7853A4418A1BFF47856E1E2DB10"/>
    <w:rsid w:val="001D2FD6"/>
    <w:rPr>
      <w:rFonts w:eastAsiaTheme="minorHAnsi"/>
    </w:rPr>
  </w:style>
  <w:style w:type="paragraph" w:customStyle="1" w:styleId="8F7B14614A1D4E28A63CD3243FE073A910">
    <w:name w:val="8F7B14614A1D4E28A63CD3243FE073A910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10">
    <w:name w:val="0E583BA5C9C2485C96E8D0715A346B6310"/>
    <w:rsid w:val="001D2FD6"/>
    <w:pPr>
      <w:ind w:left="720"/>
      <w:contextualSpacing/>
    </w:pPr>
    <w:rPr>
      <w:rFonts w:eastAsiaTheme="minorHAnsi"/>
    </w:rPr>
  </w:style>
  <w:style w:type="paragraph" w:customStyle="1" w:styleId="FF0665D70B994B1583C39D13718C70CC10">
    <w:name w:val="FF0665D70B994B1583C39D13718C70CC10"/>
    <w:rsid w:val="001D2FD6"/>
    <w:pPr>
      <w:ind w:left="720"/>
      <w:contextualSpacing/>
    </w:pPr>
    <w:rPr>
      <w:rFonts w:eastAsiaTheme="minorHAnsi"/>
    </w:rPr>
  </w:style>
  <w:style w:type="paragraph" w:customStyle="1" w:styleId="F8EAB1167373409CB3D43E044DF61D1610">
    <w:name w:val="F8EAB1167373409CB3D43E044DF61D1610"/>
    <w:rsid w:val="001D2FD6"/>
    <w:rPr>
      <w:rFonts w:eastAsiaTheme="minorHAnsi"/>
    </w:rPr>
  </w:style>
  <w:style w:type="paragraph" w:customStyle="1" w:styleId="C855A872A586443691E9045872C65A4210">
    <w:name w:val="C855A872A586443691E9045872C65A4210"/>
    <w:rsid w:val="001D2FD6"/>
    <w:rPr>
      <w:rFonts w:eastAsiaTheme="minorHAnsi"/>
    </w:rPr>
  </w:style>
  <w:style w:type="paragraph" w:customStyle="1" w:styleId="BE37DE3B09CF4D83BB35053B17670C4A10">
    <w:name w:val="BE37DE3B09CF4D83BB35053B17670C4A10"/>
    <w:rsid w:val="001D2FD6"/>
    <w:rPr>
      <w:rFonts w:eastAsiaTheme="minorHAnsi"/>
    </w:rPr>
  </w:style>
  <w:style w:type="paragraph" w:customStyle="1" w:styleId="3427F0D616C946A9AC826534166CE82710">
    <w:name w:val="3427F0D616C946A9AC826534166CE82710"/>
    <w:rsid w:val="001D2FD6"/>
    <w:rPr>
      <w:rFonts w:eastAsiaTheme="minorHAnsi"/>
    </w:rPr>
  </w:style>
  <w:style w:type="paragraph" w:customStyle="1" w:styleId="442AC837CA2D4DCFA3AA6A5907BCA9D610">
    <w:name w:val="442AC837CA2D4DCFA3AA6A5907BCA9D610"/>
    <w:rsid w:val="001D2FD6"/>
    <w:rPr>
      <w:rFonts w:eastAsiaTheme="minorHAnsi"/>
    </w:rPr>
  </w:style>
  <w:style w:type="paragraph" w:customStyle="1" w:styleId="C02A8F1EBF74447DAC79A07A21A7A69310">
    <w:name w:val="C02A8F1EBF74447DAC79A07A21A7A69310"/>
    <w:rsid w:val="001D2FD6"/>
    <w:rPr>
      <w:rFonts w:eastAsiaTheme="minorHAnsi"/>
    </w:rPr>
  </w:style>
  <w:style w:type="paragraph" w:customStyle="1" w:styleId="D58DF34245504789A058EA61C2151CF310">
    <w:name w:val="D58DF34245504789A058EA61C2151CF310"/>
    <w:rsid w:val="001D2FD6"/>
    <w:rPr>
      <w:rFonts w:eastAsiaTheme="minorHAnsi"/>
    </w:rPr>
  </w:style>
  <w:style w:type="paragraph" w:customStyle="1" w:styleId="B4E019343E4C44D98898413DA3F4EE2A10">
    <w:name w:val="B4E019343E4C44D98898413DA3F4EE2A10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10">
    <w:name w:val="C6AA3E7100194FDD82330198E912653010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10">
    <w:name w:val="5BCCE34A8870489C96D41C3E80E28C4F10"/>
    <w:rsid w:val="001D2FD6"/>
    <w:pPr>
      <w:ind w:left="720"/>
      <w:contextualSpacing/>
    </w:pPr>
    <w:rPr>
      <w:rFonts w:eastAsiaTheme="minorHAnsi"/>
    </w:rPr>
  </w:style>
  <w:style w:type="paragraph" w:customStyle="1" w:styleId="2DA374407EE04DB2B6BCFEAD31D015AF9">
    <w:name w:val="2DA374407EE04DB2B6BCFEAD31D015AF9"/>
    <w:rsid w:val="001D2FD6"/>
    <w:rPr>
      <w:rFonts w:eastAsiaTheme="minorHAnsi"/>
    </w:rPr>
  </w:style>
  <w:style w:type="paragraph" w:customStyle="1" w:styleId="FFB1F09A9598483D91B8E11D048B52349">
    <w:name w:val="FFB1F09A9598483D91B8E11D048B52349"/>
    <w:rsid w:val="001D2FD6"/>
    <w:rPr>
      <w:rFonts w:eastAsiaTheme="minorHAnsi"/>
    </w:rPr>
  </w:style>
  <w:style w:type="paragraph" w:customStyle="1" w:styleId="D358694B9F014E809289765546AF6B299">
    <w:name w:val="D358694B9F014E809289765546AF6B299"/>
    <w:rsid w:val="001D2FD6"/>
    <w:rPr>
      <w:rFonts w:eastAsiaTheme="minorHAnsi"/>
    </w:rPr>
  </w:style>
  <w:style w:type="paragraph" w:customStyle="1" w:styleId="737057BA707545959EDCF390DE55C2359">
    <w:name w:val="737057BA707545959EDCF390DE55C2359"/>
    <w:rsid w:val="001D2FD6"/>
    <w:rPr>
      <w:rFonts w:eastAsiaTheme="minorHAnsi"/>
    </w:rPr>
  </w:style>
  <w:style w:type="paragraph" w:customStyle="1" w:styleId="7A5EDAFCF0194253AD73C4C1F62E57F69">
    <w:name w:val="7A5EDAFCF0194253AD73C4C1F62E57F69"/>
    <w:rsid w:val="001D2FD6"/>
    <w:rPr>
      <w:rFonts w:eastAsiaTheme="minorHAnsi"/>
    </w:rPr>
  </w:style>
  <w:style w:type="paragraph" w:customStyle="1" w:styleId="3D1B344E821349358F1AA41D33BD9C9C5">
    <w:name w:val="3D1B344E821349358F1AA41D33BD9C9C5"/>
    <w:rsid w:val="001D2FD6"/>
    <w:rPr>
      <w:rFonts w:eastAsiaTheme="minorHAnsi"/>
    </w:rPr>
  </w:style>
  <w:style w:type="paragraph" w:customStyle="1" w:styleId="ED7C1B43757F451B8DD65D288C0039F15">
    <w:name w:val="ED7C1B43757F451B8DD65D288C0039F15"/>
    <w:rsid w:val="001D2FD6"/>
    <w:rPr>
      <w:rFonts w:eastAsiaTheme="minorHAnsi"/>
    </w:rPr>
  </w:style>
  <w:style w:type="paragraph" w:customStyle="1" w:styleId="BE6439A43A094D93AE8FA5A4613A93535">
    <w:name w:val="BE6439A43A094D93AE8FA5A4613A93535"/>
    <w:rsid w:val="001D2FD6"/>
    <w:rPr>
      <w:rFonts w:eastAsiaTheme="minorHAnsi"/>
    </w:rPr>
  </w:style>
  <w:style w:type="paragraph" w:customStyle="1" w:styleId="EBEEDDCF76134C2BA0A3C7BC0B9D8ABB5">
    <w:name w:val="EBEEDDCF76134C2BA0A3C7BC0B9D8ABB5"/>
    <w:rsid w:val="001D2FD6"/>
    <w:rPr>
      <w:rFonts w:eastAsiaTheme="minorHAnsi"/>
    </w:rPr>
  </w:style>
  <w:style w:type="paragraph" w:customStyle="1" w:styleId="FDD030AA952D4095900A1191F6DF3B245">
    <w:name w:val="FDD030AA952D4095900A1191F6DF3B245"/>
    <w:rsid w:val="001D2FD6"/>
    <w:rPr>
      <w:rFonts w:eastAsiaTheme="minorHAnsi"/>
    </w:rPr>
  </w:style>
  <w:style w:type="paragraph" w:customStyle="1" w:styleId="32FC1EFA448F4D9E9CB5EDD35682C3CE10">
    <w:name w:val="32FC1EFA448F4D9E9CB5EDD35682C3CE10"/>
    <w:rsid w:val="001D2FD6"/>
    <w:rPr>
      <w:rFonts w:eastAsiaTheme="minorHAnsi"/>
    </w:rPr>
  </w:style>
  <w:style w:type="paragraph" w:customStyle="1" w:styleId="34270F12C47B44AAA3B228F01404EB549">
    <w:name w:val="34270F12C47B44AAA3B228F01404EB549"/>
    <w:rsid w:val="001D2FD6"/>
    <w:rPr>
      <w:rFonts w:eastAsiaTheme="minorHAnsi"/>
    </w:rPr>
  </w:style>
  <w:style w:type="paragraph" w:customStyle="1" w:styleId="E73FB40FAC17455D9B5FFD2178CA1B7B">
    <w:name w:val="E73FB40FAC17455D9B5FFD2178CA1B7B"/>
    <w:rsid w:val="001D2FD6"/>
  </w:style>
  <w:style w:type="paragraph" w:customStyle="1" w:styleId="ADA9A6BFD2014A17A59BABC9F5505FB7">
    <w:name w:val="ADA9A6BFD2014A17A59BABC9F5505FB7"/>
    <w:rsid w:val="001D2FD6"/>
  </w:style>
  <w:style w:type="paragraph" w:customStyle="1" w:styleId="2CE4131E6B2E4CA79CF8538CFD84E65D">
    <w:name w:val="2CE4131E6B2E4CA79CF8538CFD84E65D"/>
    <w:rsid w:val="001D2FD6"/>
  </w:style>
  <w:style w:type="paragraph" w:customStyle="1" w:styleId="D6676296A824493FA11BC027879E68A8">
    <w:name w:val="D6676296A824493FA11BC027879E68A8"/>
    <w:rsid w:val="001D2FD6"/>
  </w:style>
  <w:style w:type="paragraph" w:customStyle="1" w:styleId="6FADF980241B46D6BAA1913513F0F891">
    <w:name w:val="6FADF980241B46D6BAA1913513F0F891"/>
    <w:rsid w:val="001D2FD6"/>
  </w:style>
  <w:style w:type="paragraph" w:customStyle="1" w:styleId="3D5E0EC958D54CF998D6633E856252A0">
    <w:name w:val="3D5E0EC958D54CF998D6633E856252A0"/>
    <w:rsid w:val="001D2FD6"/>
  </w:style>
  <w:style w:type="paragraph" w:customStyle="1" w:styleId="0919F7052EED4D85AA3F1FBD61137ECD">
    <w:name w:val="0919F7052EED4D85AA3F1FBD61137ECD"/>
    <w:rsid w:val="001D2FD6"/>
  </w:style>
  <w:style w:type="paragraph" w:customStyle="1" w:styleId="1C1755C5271644829178B49B6FDE62A3">
    <w:name w:val="1C1755C5271644829178B49B6FDE62A3"/>
    <w:rsid w:val="001D2FD6"/>
  </w:style>
  <w:style w:type="paragraph" w:customStyle="1" w:styleId="1FB8384BBC324CABAB4E098022D01E71">
    <w:name w:val="1FB8384BBC324CABAB4E098022D01E71"/>
    <w:rsid w:val="001D2FD6"/>
  </w:style>
  <w:style w:type="paragraph" w:customStyle="1" w:styleId="6DFF23A595C340F4958D0BF17C1476F4">
    <w:name w:val="6DFF23A595C340F4958D0BF17C1476F4"/>
    <w:rsid w:val="001D2FD6"/>
  </w:style>
  <w:style w:type="paragraph" w:customStyle="1" w:styleId="CD05E9C417854BE1A2C240C53F72E460">
    <w:name w:val="CD05E9C417854BE1A2C240C53F72E460"/>
    <w:rsid w:val="001D2FD6"/>
  </w:style>
  <w:style w:type="paragraph" w:customStyle="1" w:styleId="09597FCB7AAF420B9A3E4D746A34C7A9">
    <w:name w:val="09597FCB7AAF420B9A3E4D746A34C7A9"/>
    <w:rsid w:val="001D2FD6"/>
  </w:style>
  <w:style w:type="paragraph" w:customStyle="1" w:styleId="8133B6FD10504C8DBAB910612F7A9DCC">
    <w:name w:val="8133B6FD10504C8DBAB910612F7A9DCC"/>
    <w:rsid w:val="001D2FD6"/>
  </w:style>
  <w:style w:type="paragraph" w:customStyle="1" w:styleId="08BC2600E36C4C85A5710D4787945A40">
    <w:name w:val="08BC2600E36C4C85A5710D4787945A40"/>
    <w:rsid w:val="001D2FD6"/>
  </w:style>
  <w:style w:type="paragraph" w:customStyle="1" w:styleId="45A0A0CA59814D4DBAED68744E4A0EDD">
    <w:name w:val="45A0A0CA59814D4DBAED68744E4A0EDD"/>
    <w:rsid w:val="001D2FD6"/>
  </w:style>
  <w:style w:type="paragraph" w:customStyle="1" w:styleId="8CE5FB5D6AE74419BA70ACEFEDE46123">
    <w:name w:val="8CE5FB5D6AE74419BA70ACEFEDE46123"/>
    <w:rsid w:val="001D2FD6"/>
  </w:style>
  <w:style w:type="paragraph" w:customStyle="1" w:styleId="0138A996ACF74A4EADD4AF74A6F2CD15">
    <w:name w:val="0138A996ACF74A4EADD4AF74A6F2CD15"/>
    <w:rsid w:val="001D2FD6"/>
  </w:style>
  <w:style w:type="paragraph" w:customStyle="1" w:styleId="891564DE1A0F4737B1DA3DA4CF48D984">
    <w:name w:val="891564DE1A0F4737B1DA3DA4CF48D984"/>
    <w:rsid w:val="001D2FD6"/>
  </w:style>
  <w:style w:type="paragraph" w:customStyle="1" w:styleId="35D482ABA4B74713BEE32B0AE7A461C7">
    <w:name w:val="35D482ABA4B74713BEE32B0AE7A461C7"/>
    <w:rsid w:val="001D2FD6"/>
  </w:style>
  <w:style w:type="paragraph" w:customStyle="1" w:styleId="1DBFD3DBB9CC4BEAB41B92485827F582">
    <w:name w:val="1DBFD3DBB9CC4BEAB41B92485827F582"/>
    <w:rsid w:val="001D2FD6"/>
  </w:style>
  <w:style w:type="paragraph" w:customStyle="1" w:styleId="7F98848A73F04DEA90AB9D2C870D28CD">
    <w:name w:val="7F98848A73F04DEA90AB9D2C870D28CD"/>
    <w:rsid w:val="001D2FD6"/>
  </w:style>
  <w:style w:type="paragraph" w:customStyle="1" w:styleId="19889A48417B4EA096F2A166BF75C1387">
    <w:name w:val="19889A48417B4EA096F2A166BF75C1387"/>
    <w:rsid w:val="001D2FD6"/>
    <w:rPr>
      <w:rFonts w:eastAsiaTheme="minorHAnsi"/>
    </w:rPr>
  </w:style>
  <w:style w:type="paragraph" w:customStyle="1" w:styleId="F514B82EE53E4023A38CBD11A0E612537">
    <w:name w:val="F514B82EE53E4023A38CBD11A0E612537"/>
    <w:rsid w:val="001D2FD6"/>
    <w:rPr>
      <w:rFonts w:eastAsiaTheme="minorHAnsi"/>
    </w:rPr>
  </w:style>
  <w:style w:type="paragraph" w:customStyle="1" w:styleId="E401AFE465A245D2BB46A739AB19EBCA7">
    <w:name w:val="E401AFE465A245D2BB46A739AB19EBCA7"/>
    <w:rsid w:val="001D2FD6"/>
    <w:rPr>
      <w:rFonts w:eastAsiaTheme="minorHAnsi"/>
    </w:rPr>
  </w:style>
  <w:style w:type="paragraph" w:customStyle="1" w:styleId="80842796ACA442EAAB60FF28E3E456B57">
    <w:name w:val="80842796ACA442EAAB60FF28E3E456B57"/>
    <w:rsid w:val="001D2FD6"/>
    <w:rPr>
      <w:rFonts w:eastAsiaTheme="minorHAnsi"/>
    </w:rPr>
  </w:style>
  <w:style w:type="paragraph" w:customStyle="1" w:styleId="0EDA5845490F431C8AA510E6EE6449F87">
    <w:name w:val="0EDA5845490F431C8AA510E6EE6449F87"/>
    <w:rsid w:val="001D2FD6"/>
    <w:rPr>
      <w:rFonts w:eastAsiaTheme="minorHAnsi"/>
    </w:rPr>
  </w:style>
  <w:style w:type="paragraph" w:customStyle="1" w:styleId="B2BE2684C04E4A7AA73898B39DDF26297">
    <w:name w:val="B2BE2684C04E4A7AA73898B39DDF26297"/>
    <w:rsid w:val="001D2FD6"/>
    <w:rPr>
      <w:rFonts w:eastAsiaTheme="minorHAnsi"/>
    </w:rPr>
  </w:style>
  <w:style w:type="paragraph" w:customStyle="1" w:styleId="DC5F77A2814C43DD9EF17B325A8BDF225">
    <w:name w:val="DC5F77A2814C43DD9EF17B325A8BDF225"/>
    <w:rsid w:val="001D2FD6"/>
    <w:rPr>
      <w:rFonts w:eastAsiaTheme="minorHAnsi"/>
    </w:rPr>
  </w:style>
  <w:style w:type="paragraph" w:customStyle="1" w:styleId="A8954067F30B4F70BD6EA983DEC821E15">
    <w:name w:val="A8954067F30B4F70BD6EA983DEC821E15"/>
    <w:rsid w:val="001D2FD6"/>
    <w:rPr>
      <w:rFonts w:eastAsiaTheme="minorHAnsi"/>
    </w:rPr>
  </w:style>
  <w:style w:type="paragraph" w:customStyle="1" w:styleId="6557130A6042401ABB009627C57694322">
    <w:name w:val="6557130A6042401ABB009627C57694322"/>
    <w:rsid w:val="001D2FD6"/>
    <w:rPr>
      <w:rFonts w:eastAsiaTheme="minorHAnsi"/>
    </w:rPr>
  </w:style>
  <w:style w:type="paragraph" w:customStyle="1" w:styleId="0C00F82E42EB4C8B86DEA6BC1CF1AD3C2">
    <w:name w:val="0C00F82E42EB4C8B86DEA6BC1CF1AD3C2"/>
    <w:rsid w:val="001D2FD6"/>
    <w:rPr>
      <w:rFonts w:eastAsiaTheme="minorHAnsi"/>
    </w:rPr>
  </w:style>
  <w:style w:type="paragraph" w:customStyle="1" w:styleId="FA8BFF111E2F4C88A3124179200A1DB42">
    <w:name w:val="FA8BFF111E2F4C88A3124179200A1DB42"/>
    <w:rsid w:val="001D2FD6"/>
    <w:rPr>
      <w:rFonts w:eastAsiaTheme="minorHAnsi"/>
    </w:rPr>
  </w:style>
  <w:style w:type="paragraph" w:customStyle="1" w:styleId="BEC482504EC7416AB1FE1F597642694C2">
    <w:name w:val="BEC482504EC7416AB1FE1F597642694C2"/>
    <w:rsid w:val="001D2FD6"/>
    <w:rPr>
      <w:rFonts w:eastAsiaTheme="minorHAnsi"/>
    </w:rPr>
  </w:style>
  <w:style w:type="paragraph" w:customStyle="1" w:styleId="E73FB40FAC17455D9B5FFD2178CA1B7B1">
    <w:name w:val="E73FB40FAC17455D9B5FFD2178CA1B7B1"/>
    <w:rsid w:val="001D2FD6"/>
    <w:rPr>
      <w:rFonts w:eastAsiaTheme="minorHAnsi"/>
    </w:rPr>
  </w:style>
  <w:style w:type="paragraph" w:customStyle="1" w:styleId="ADA9A6BFD2014A17A59BABC9F5505FB71">
    <w:name w:val="ADA9A6BFD2014A17A59BABC9F5505FB71"/>
    <w:rsid w:val="001D2FD6"/>
    <w:rPr>
      <w:rFonts w:eastAsiaTheme="minorHAnsi"/>
    </w:rPr>
  </w:style>
  <w:style w:type="paragraph" w:customStyle="1" w:styleId="2CE4131E6B2E4CA79CF8538CFD84E65D1">
    <w:name w:val="2CE4131E6B2E4CA79CF8538CFD84E65D1"/>
    <w:rsid w:val="001D2FD6"/>
    <w:rPr>
      <w:rFonts w:eastAsiaTheme="minorHAnsi"/>
    </w:rPr>
  </w:style>
  <w:style w:type="paragraph" w:customStyle="1" w:styleId="D6676296A824493FA11BC027879E68A81">
    <w:name w:val="D6676296A824493FA11BC027879E68A81"/>
    <w:rsid w:val="001D2FD6"/>
    <w:rPr>
      <w:rFonts w:eastAsiaTheme="minorHAnsi"/>
    </w:rPr>
  </w:style>
  <w:style w:type="paragraph" w:customStyle="1" w:styleId="6FADF980241B46D6BAA1913513F0F8911">
    <w:name w:val="6FADF980241B46D6BAA1913513F0F8911"/>
    <w:rsid w:val="001D2FD6"/>
    <w:rPr>
      <w:rFonts w:eastAsiaTheme="minorHAnsi"/>
    </w:rPr>
  </w:style>
  <w:style w:type="paragraph" w:customStyle="1" w:styleId="3D5E0EC958D54CF998D6633E856252A01">
    <w:name w:val="3D5E0EC958D54CF998D6633E856252A01"/>
    <w:rsid w:val="001D2FD6"/>
    <w:rPr>
      <w:rFonts w:eastAsiaTheme="minorHAnsi"/>
    </w:rPr>
  </w:style>
  <w:style w:type="paragraph" w:customStyle="1" w:styleId="24382D2D35FD41369F5A01D427CA062014">
    <w:name w:val="24382D2D35FD41369F5A01D427CA062014"/>
    <w:rsid w:val="001D2FD6"/>
    <w:rPr>
      <w:rFonts w:eastAsiaTheme="minorHAnsi"/>
    </w:rPr>
  </w:style>
  <w:style w:type="paragraph" w:customStyle="1" w:styleId="8E5F75EED4394BF4B117214CAACAB2F114">
    <w:name w:val="8E5F75EED4394BF4B117214CAACAB2F114"/>
    <w:rsid w:val="001D2FD6"/>
    <w:rPr>
      <w:rFonts w:eastAsiaTheme="minorHAnsi"/>
    </w:rPr>
  </w:style>
  <w:style w:type="paragraph" w:customStyle="1" w:styleId="D2DEE20AFEDC4DA3AC62C93286A0528614">
    <w:name w:val="D2DEE20AFEDC4DA3AC62C93286A0528614"/>
    <w:rsid w:val="001D2FD6"/>
    <w:rPr>
      <w:rFonts w:eastAsiaTheme="minorHAnsi"/>
    </w:rPr>
  </w:style>
  <w:style w:type="paragraph" w:customStyle="1" w:styleId="2F758FA2580449619FE1E25F2F050D0914">
    <w:name w:val="2F758FA2580449619FE1E25F2F050D0914"/>
    <w:rsid w:val="001D2FD6"/>
    <w:rPr>
      <w:rFonts w:eastAsiaTheme="minorHAnsi"/>
    </w:rPr>
  </w:style>
  <w:style w:type="paragraph" w:customStyle="1" w:styleId="FCFD5B15709A483E8F736241CE3188CE13">
    <w:name w:val="FCFD5B15709A483E8F736241CE3188CE13"/>
    <w:rsid w:val="001D2FD6"/>
    <w:rPr>
      <w:rFonts w:eastAsiaTheme="minorHAnsi"/>
    </w:rPr>
  </w:style>
  <w:style w:type="paragraph" w:customStyle="1" w:styleId="B80792CBAF974DC4A24D8F4DF1F0FEDE11">
    <w:name w:val="B80792CBAF974DC4A24D8F4DF1F0FEDE11"/>
    <w:rsid w:val="001D2FD6"/>
    <w:rPr>
      <w:rFonts w:eastAsiaTheme="minorHAnsi"/>
    </w:rPr>
  </w:style>
  <w:style w:type="paragraph" w:customStyle="1" w:styleId="219D9709E7C54562B91B6FE17A0AE45E11">
    <w:name w:val="219D9709E7C54562B91B6FE17A0AE45E11"/>
    <w:rsid w:val="001D2FD6"/>
    <w:rPr>
      <w:rFonts w:eastAsiaTheme="minorHAnsi"/>
    </w:rPr>
  </w:style>
  <w:style w:type="paragraph" w:customStyle="1" w:styleId="CF78600811F74DB7B72703EA7391E86111">
    <w:name w:val="CF78600811F74DB7B72703EA7391E86111"/>
    <w:rsid w:val="001D2FD6"/>
    <w:rPr>
      <w:rFonts w:eastAsiaTheme="minorHAnsi"/>
    </w:rPr>
  </w:style>
  <w:style w:type="paragraph" w:customStyle="1" w:styleId="F8987118CED94FA082935909408F80E011">
    <w:name w:val="F8987118CED94FA082935909408F80E011"/>
    <w:rsid w:val="001D2FD6"/>
    <w:rPr>
      <w:rFonts w:eastAsiaTheme="minorHAnsi"/>
    </w:rPr>
  </w:style>
  <w:style w:type="paragraph" w:customStyle="1" w:styleId="49A1F12A278E4377A40605A59B87D03311">
    <w:name w:val="49A1F12A278E4377A40605A59B87D03311"/>
    <w:rsid w:val="001D2FD6"/>
    <w:rPr>
      <w:rFonts w:eastAsiaTheme="minorHAnsi"/>
    </w:rPr>
  </w:style>
  <w:style w:type="paragraph" w:customStyle="1" w:styleId="7445EFB7853A4418A1BFF47856E1E2DB11">
    <w:name w:val="7445EFB7853A4418A1BFF47856E1E2DB11"/>
    <w:rsid w:val="001D2FD6"/>
    <w:rPr>
      <w:rFonts w:eastAsiaTheme="minorHAnsi"/>
    </w:rPr>
  </w:style>
  <w:style w:type="paragraph" w:customStyle="1" w:styleId="8F7B14614A1D4E28A63CD3243FE073A911">
    <w:name w:val="8F7B14614A1D4E28A63CD3243FE073A911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11">
    <w:name w:val="0E583BA5C9C2485C96E8D0715A346B6311"/>
    <w:rsid w:val="001D2FD6"/>
    <w:pPr>
      <w:ind w:left="720"/>
      <w:contextualSpacing/>
    </w:pPr>
    <w:rPr>
      <w:rFonts w:eastAsiaTheme="minorHAnsi"/>
    </w:rPr>
  </w:style>
  <w:style w:type="paragraph" w:customStyle="1" w:styleId="FF0665D70B994B1583C39D13718C70CC11">
    <w:name w:val="FF0665D70B994B1583C39D13718C70CC11"/>
    <w:rsid w:val="001D2FD6"/>
    <w:pPr>
      <w:ind w:left="720"/>
      <w:contextualSpacing/>
    </w:pPr>
    <w:rPr>
      <w:rFonts w:eastAsiaTheme="minorHAnsi"/>
    </w:rPr>
  </w:style>
  <w:style w:type="paragraph" w:customStyle="1" w:styleId="F8EAB1167373409CB3D43E044DF61D1611">
    <w:name w:val="F8EAB1167373409CB3D43E044DF61D1611"/>
    <w:rsid w:val="001D2FD6"/>
    <w:rPr>
      <w:rFonts w:eastAsiaTheme="minorHAnsi"/>
    </w:rPr>
  </w:style>
  <w:style w:type="paragraph" w:customStyle="1" w:styleId="C855A872A586443691E9045872C65A4211">
    <w:name w:val="C855A872A586443691E9045872C65A4211"/>
    <w:rsid w:val="001D2FD6"/>
    <w:rPr>
      <w:rFonts w:eastAsiaTheme="minorHAnsi"/>
    </w:rPr>
  </w:style>
  <w:style w:type="paragraph" w:customStyle="1" w:styleId="BE37DE3B09CF4D83BB35053B17670C4A11">
    <w:name w:val="BE37DE3B09CF4D83BB35053B17670C4A11"/>
    <w:rsid w:val="001D2FD6"/>
    <w:rPr>
      <w:rFonts w:eastAsiaTheme="minorHAnsi"/>
    </w:rPr>
  </w:style>
  <w:style w:type="paragraph" w:customStyle="1" w:styleId="3427F0D616C946A9AC826534166CE82711">
    <w:name w:val="3427F0D616C946A9AC826534166CE82711"/>
    <w:rsid w:val="001D2FD6"/>
    <w:rPr>
      <w:rFonts w:eastAsiaTheme="minorHAnsi"/>
    </w:rPr>
  </w:style>
  <w:style w:type="paragraph" w:customStyle="1" w:styleId="442AC837CA2D4DCFA3AA6A5907BCA9D611">
    <w:name w:val="442AC837CA2D4DCFA3AA6A5907BCA9D611"/>
    <w:rsid w:val="001D2FD6"/>
    <w:rPr>
      <w:rFonts w:eastAsiaTheme="minorHAnsi"/>
    </w:rPr>
  </w:style>
  <w:style w:type="paragraph" w:customStyle="1" w:styleId="C02A8F1EBF74447DAC79A07A21A7A69311">
    <w:name w:val="C02A8F1EBF74447DAC79A07A21A7A69311"/>
    <w:rsid w:val="001D2FD6"/>
    <w:rPr>
      <w:rFonts w:eastAsiaTheme="minorHAnsi"/>
    </w:rPr>
  </w:style>
  <w:style w:type="paragraph" w:customStyle="1" w:styleId="D58DF34245504789A058EA61C2151CF311">
    <w:name w:val="D58DF34245504789A058EA61C2151CF311"/>
    <w:rsid w:val="001D2FD6"/>
    <w:rPr>
      <w:rFonts w:eastAsiaTheme="minorHAnsi"/>
    </w:rPr>
  </w:style>
  <w:style w:type="paragraph" w:customStyle="1" w:styleId="B4E019343E4C44D98898413DA3F4EE2A11">
    <w:name w:val="B4E019343E4C44D98898413DA3F4EE2A11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11">
    <w:name w:val="C6AA3E7100194FDD82330198E912653011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11">
    <w:name w:val="5BCCE34A8870489C96D41C3E80E28C4F11"/>
    <w:rsid w:val="001D2FD6"/>
    <w:pPr>
      <w:ind w:left="720"/>
      <w:contextualSpacing/>
    </w:pPr>
    <w:rPr>
      <w:rFonts w:eastAsiaTheme="minorHAnsi"/>
    </w:rPr>
  </w:style>
  <w:style w:type="paragraph" w:customStyle="1" w:styleId="2DA374407EE04DB2B6BCFEAD31D015AF10">
    <w:name w:val="2DA374407EE04DB2B6BCFEAD31D015AF10"/>
    <w:rsid w:val="001D2FD6"/>
    <w:rPr>
      <w:rFonts w:eastAsiaTheme="minorHAnsi"/>
    </w:rPr>
  </w:style>
  <w:style w:type="paragraph" w:customStyle="1" w:styleId="FFB1F09A9598483D91B8E11D048B523410">
    <w:name w:val="FFB1F09A9598483D91B8E11D048B523410"/>
    <w:rsid w:val="001D2FD6"/>
    <w:rPr>
      <w:rFonts w:eastAsiaTheme="minorHAnsi"/>
    </w:rPr>
  </w:style>
  <w:style w:type="paragraph" w:customStyle="1" w:styleId="D358694B9F014E809289765546AF6B2910">
    <w:name w:val="D358694B9F014E809289765546AF6B2910"/>
    <w:rsid w:val="001D2FD6"/>
    <w:rPr>
      <w:rFonts w:eastAsiaTheme="minorHAnsi"/>
    </w:rPr>
  </w:style>
  <w:style w:type="paragraph" w:customStyle="1" w:styleId="737057BA707545959EDCF390DE55C23510">
    <w:name w:val="737057BA707545959EDCF390DE55C23510"/>
    <w:rsid w:val="001D2FD6"/>
    <w:rPr>
      <w:rFonts w:eastAsiaTheme="minorHAnsi"/>
    </w:rPr>
  </w:style>
  <w:style w:type="paragraph" w:customStyle="1" w:styleId="7A5EDAFCF0194253AD73C4C1F62E57F610">
    <w:name w:val="7A5EDAFCF0194253AD73C4C1F62E57F610"/>
    <w:rsid w:val="001D2FD6"/>
    <w:rPr>
      <w:rFonts w:eastAsiaTheme="minorHAnsi"/>
    </w:rPr>
  </w:style>
  <w:style w:type="paragraph" w:customStyle="1" w:styleId="3D1B344E821349358F1AA41D33BD9C9C6">
    <w:name w:val="3D1B344E821349358F1AA41D33BD9C9C6"/>
    <w:rsid w:val="001D2FD6"/>
    <w:rPr>
      <w:rFonts w:eastAsiaTheme="minorHAnsi"/>
    </w:rPr>
  </w:style>
  <w:style w:type="paragraph" w:customStyle="1" w:styleId="ED7C1B43757F451B8DD65D288C0039F16">
    <w:name w:val="ED7C1B43757F451B8DD65D288C0039F16"/>
    <w:rsid w:val="001D2FD6"/>
    <w:rPr>
      <w:rFonts w:eastAsiaTheme="minorHAnsi"/>
    </w:rPr>
  </w:style>
  <w:style w:type="paragraph" w:customStyle="1" w:styleId="BE6439A43A094D93AE8FA5A4613A93536">
    <w:name w:val="BE6439A43A094D93AE8FA5A4613A93536"/>
    <w:rsid w:val="001D2FD6"/>
    <w:rPr>
      <w:rFonts w:eastAsiaTheme="minorHAnsi"/>
    </w:rPr>
  </w:style>
  <w:style w:type="paragraph" w:customStyle="1" w:styleId="EBEEDDCF76134C2BA0A3C7BC0B9D8ABB6">
    <w:name w:val="EBEEDDCF76134C2BA0A3C7BC0B9D8ABB6"/>
    <w:rsid w:val="001D2FD6"/>
    <w:rPr>
      <w:rFonts w:eastAsiaTheme="minorHAnsi"/>
    </w:rPr>
  </w:style>
  <w:style w:type="paragraph" w:customStyle="1" w:styleId="FDD030AA952D4095900A1191F6DF3B246">
    <w:name w:val="FDD030AA952D4095900A1191F6DF3B246"/>
    <w:rsid w:val="001D2FD6"/>
    <w:rPr>
      <w:rFonts w:eastAsiaTheme="minorHAnsi"/>
    </w:rPr>
  </w:style>
  <w:style w:type="paragraph" w:customStyle="1" w:styleId="32FC1EFA448F4D9E9CB5EDD35682C3CE11">
    <w:name w:val="32FC1EFA448F4D9E9CB5EDD35682C3CE11"/>
    <w:rsid w:val="001D2FD6"/>
    <w:rPr>
      <w:rFonts w:eastAsiaTheme="minorHAnsi"/>
    </w:rPr>
  </w:style>
  <w:style w:type="paragraph" w:customStyle="1" w:styleId="34270F12C47B44AAA3B228F01404EB5410">
    <w:name w:val="34270F12C47B44AAA3B228F01404EB5410"/>
    <w:rsid w:val="001D2FD6"/>
    <w:rPr>
      <w:rFonts w:eastAsiaTheme="minorHAnsi"/>
    </w:rPr>
  </w:style>
  <w:style w:type="paragraph" w:customStyle="1" w:styleId="19889A48417B4EA096F2A166BF75C1388">
    <w:name w:val="19889A48417B4EA096F2A166BF75C1388"/>
    <w:rsid w:val="001D2FD6"/>
    <w:rPr>
      <w:rFonts w:eastAsiaTheme="minorHAnsi"/>
    </w:rPr>
  </w:style>
  <w:style w:type="paragraph" w:customStyle="1" w:styleId="F514B82EE53E4023A38CBD11A0E612538">
    <w:name w:val="F514B82EE53E4023A38CBD11A0E612538"/>
    <w:rsid w:val="001D2FD6"/>
    <w:rPr>
      <w:rFonts w:eastAsiaTheme="minorHAnsi"/>
    </w:rPr>
  </w:style>
  <w:style w:type="paragraph" w:customStyle="1" w:styleId="E401AFE465A245D2BB46A739AB19EBCA8">
    <w:name w:val="E401AFE465A245D2BB46A739AB19EBCA8"/>
    <w:rsid w:val="001D2FD6"/>
    <w:rPr>
      <w:rFonts w:eastAsiaTheme="minorHAnsi"/>
    </w:rPr>
  </w:style>
  <w:style w:type="paragraph" w:customStyle="1" w:styleId="80842796ACA442EAAB60FF28E3E456B58">
    <w:name w:val="80842796ACA442EAAB60FF28E3E456B58"/>
    <w:rsid w:val="001D2FD6"/>
    <w:rPr>
      <w:rFonts w:eastAsiaTheme="minorHAnsi"/>
    </w:rPr>
  </w:style>
  <w:style w:type="paragraph" w:customStyle="1" w:styleId="0EDA5845490F431C8AA510E6EE6449F88">
    <w:name w:val="0EDA5845490F431C8AA510E6EE6449F88"/>
    <w:rsid w:val="001D2FD6"/>
    <w:rPr>
      <w:rFonts w:eastAsiaTheme="minorHAnsi"/>
    </w:rPr>
  </w:style>
  <w:style w:type="paragraph" w:customStyle="1" w:styleId="B2BE2684C04E4A7AA73898B39DDF26298">
    <w:name w:val="B2BE2684C04E4A7AA73898B39DDF26298"/>
    <w:rsid w:val="001D2FD6"/>
    <w:rPr>
      <w:rFonts w:eastAsiaTheme="minorHAnsi"/>
    </w:rPr>
  </w:style>
  <w:style w:type="paragraph" w:customStyle="1" w:styleId="DC5F77A2814C43DD9EF17B325A8BDF226">
    <w:name w:val="DC5F77A2814C43DD9EF17B325A8BDF226"/>
    <w:rsid w:val="001D2FD6"/>
    <w:rPr>
      <w:rFonts w:eastAsiaTheme="minorHAnsi"/>
    </w:rPr>
  </w:style>
  <w:style w:type="paragraph" w:customStyle="1" w:styleId="A8954067F30B4F70BD6EA983DEC821E16">
    <w:name w:val="A8954067F30B4F70BD6EA983DEC821E16"/>
    <w:rsid w:val="001D2FD6"/>
    <w:rPr>
      <w:rFonts w:eastAsiaTheme="minorHAnsi"/>
    </w:rPr>
  </w:style>
  <w:style w:type="paragraph" w:customStyle="1" w:styleId="6557130A6042401ABB009627C57694323">
    <w:name w:val="6557130A6042401ABB009627C57694323"/>
    <w:rsid w:val="001D2FD6"/>
    <w:rPr>
      <w:rFonts w:eastAsiaTheme="minorHAnsi"/>
    </w:rPr>
  </w:style>
  <w:style w:type="paragraph" w:customStyle="1" w:styleId="0C00F82E42EB4C8B86DEA6BC1CF1AD3C3">
    <w:name w:val="0C00F82E42EB4C8B86DEA6BC1CF1AD3C3"/>
    <w:rsid w:val="001D2FD6"/>
    <w:rPr>
      <w:rFonts w:eastAsiaTheme="minorHAnsi"/>
    </w:rPr>
  </w:style>
  <w:style w:type="paragraph" w:customStyle="1" w:styleId="FA8BFF111E2F4C88A3124179200A1DB43">
    <w:name w:val="FA8BFF111E2F4C88A3124179200A1DB43"/>
    <w:rsid w:val="001D2FD6"/>
    <w:rPr>
      <w:rFonts w:eastAsiaTheme="minorHAnsi"/>
    </w:rPr>
  </w:style>
  <w:style w:type="paragraph" w:customStyle="1" w:styleId="BEC482504EC7416AB1FE1F597642694C3">
    <w:name w:val="BEC482504EC7416AB1FE1F597642694C3"/>
    <w:rsid w:val="001D2FD6"/>
    <w:rPr>
      <w:rFonts w:eastAsiaTheme="minorHAnsi"/>
    </w:rPr>
  </w:style>
  <w:style w:type="paragraph" w:customStyle="1" w:styleId="E73FB40FAC17455D9B5FFD2178CA1B7B2">
    <w:name w:val="E73FB40FAC17455D9B5FFD2178CA1B7B2"/>
    <w:rsid w:val="001D2FD6"/>
    <w:rPr>
      <w:rFonts w:eastAsiaTheme="minorHAnsi"/>
    </w:rPr>
  </w:style>
  <w:style w:type="paragraph" w:customStyle="1" w:styleId="ADA9A6BFD2014A17A59BABC9F5505FB72">
    <w:name w:val="ADA9A6BFD2014A17A59BABC9F5505FB72"/>
    <w:rsid w:val="001D2FD6"/>
    <w:rPr>
      <w:rFonts w:eastAsiaTheme="minorHAnsi"/>
    </w:rPr>
  </w:style>
  <w:style w:type="paragraph" w:customStyle="1" w:styleId="2CE4131E6B2E4CA79CF8538CFD84E65D2">
    <w:name w:val="2CE4131E6B2E4CA79CF8538CFD84E65D2"/>
    <w:rsid w:val="001D2FD6"/>
    <w:rPr>
      <w:rFonts w:eastAsiaTheme="minorHAnsi"/>
    </w:rPr>
  </w:style>
  <w:style w:type="paragraph" w:customStyle="1" w:styleId="D6676296A824493FA11BC027879E68A82">
    <w:name w:val="D6676296A824493FA11BC027879E68A82"/>
    <w:rsid w:val="001D2FD6"/>
    <w:rPr>
      <w:rFonts w:eastAsiaTheme="minorHAnsi"/>
    </w:rPr>
  </w:style>
  <w:style w:type="paragraph" w:customStyle="1" w:styleId="6FADF980241B46D6BAA1913513F0F8912">
    <w:name w:val="6FADF980241B46D6BAA1913513F0F8912"/>
    <w:rsid w:val="001D2FD6"/>
    <w:rPr>
      <w:rFonts w:eastAsiaTheme="minorHAnsi"/>
    </w:rPr>
  </w:style>
  <w:style w:type="paragraph" w:customStyle="1" w:styleId="3D5E0EC958D54CF998D6633E856252A02">
    <w:name w:val="3D5E0EC958D54CF998D6633E856252A02"/>
    <w:rsid w:val="001D2FD6"/>
    <w:rPr>
      <w:rFonts w:eastAsiaTheme="minorHAnsi"/>
    </w:rPr>
  </w:style>
  <w:style w:type="paragraph" w:customStyle="1" w:styleId="24382D2D35FD41369F5A01D427CA062015">
    <w:name w:val="24382D2D35FD41369F5A01D427CA062015"/>
    <w:rsid w:val="001D2FD6"/>
    <w:rPr>
      <w:rFonts w:eastAsiaTheme="minorHAnsi"/>
    </w:rPr>
  </w:style>
  <w:style w:type="paragraph" w:customStyle="1" w:styleId="8E5F75EED4394BF4B117214CAACAB2F115">
    <w:name w:val="8E5F75EED4394BF4B117214CAACAB2F115"/>
    <w:rsid w:val="001D2FD6"/>
    <w:rPr>
      <w:rFonts w:eastAsiaTheme="minorHAnsi"/>
    </w:rPr>
  </w:style>
  <w:style w:type="paragraph" w:customStyle="1" w:styleId="D2DEE20AFEDC4DA3AC62C93286A0528615">
    <w:name w:val="D2DEE20AFEDC4DA3AC62C93286A0528615"/>
    <w:rsid w:val="001D2FD6"/>
    <w:rPr>
      <w:rFonts w:eastAsiaTheme="minorHAnsi"/>
    </w:rPr>
  </w:style>
  <w:style w:type="paragraph" w:customStyle="1" w:styleId="2F758FA2580449619FE1E25F2F050D0915">
    <w:name w:val="2F758FA2580449619FE1E25F2F050D0915"/>
    <w:rsid w:val="001D2FD6"/>
    <w:rPr>
      <w:rFonts w:eastAsiaTheme="minorHAnsi"/>
    </w:rPr>
  </w:style>
  <w:style w:type="paragraph" w:customStyle="1" w:styleId="FCFD5B15709A483E8F736241CE3188CE14">
    <w:name w:val="FCFD5B15709A483E8F736241CE3188CE14"/>
    <w:rsid w:val="001D2FD6"/>
    <w:rPr>
      <w:rFonts w:eastAsiaTheme="minorHAnsi"/>
    </w:rPr>
  </w:style>
  <w:style w:type="paragraph" w:customStyle="1" w:styleId="B80792CBAF974DC4A24D8F4DF1F0FEDE12">
    <w:name w:val="B80792CBAF974DC4A24D8F4DF1F0FEDE12"/>
    <w:rsid w:val="001D2FD6"/>
    <w:rPr>
      <w:rFonts w:eastAsiaTheme="minorHAnsi"/>
    </w:rPr>
  </w:style>
  <w:style w:type="paragraph" w:customStyle="1" w:styleId="219D9709E7C54562B91B6FE17A0AE45E12">
    <w:name w:val="219D9709E7C54562B91B6FE17A0AE45E12"/>
    <w:rsid w:val="001D2FD6"/>
    <w:rPr>
      <w:rFonts w:eastAsiaTheme="minorHAnsi"/>
    </w:rPr>
  </w:style>
  <w:style w:type="paragraph" w:customStyle="1" w:styleId="CF78600811F74DB7B72703EA7391E86112">
    <w:name w:val="CF78600811F74DB7B72703EA7391E86112"/>
    <w:rsid w:val="001D2FD6"/>
    <w:rPr>
      <w:rFonts w:eastAsiaTheme="minorHAnsi"/>
    </w:rPr>
  </w:style>
  <w:style w:type="paragraph" w:customStyle="1" w:styleId="F8987118CED94FA082935909408F80E012">
    <w:name w:val="F8987118CED94FA082935909408F80E012"/>
    <w:rsid w:val="001D2FD6"/>
    <w:rPr>
      <w:rFonts w:eastAsiaTheme="minorHAnsi"/>
    </w:rPr>
  </w:style>
  <w:style w:type="paragraph" w:customStyle="1" w:styleId="49A1F12A278E4377A40605A59B87D03312">
    <w:name w:val="49A1F12A278E4377A40605A59B87D03312"/>
    <w:rsid w:val="001D2FD6"/>
    <w:rPr>
      <w:rFonts w:eastAsiaTheme="minorHAnsi"/>
    </w:rPr>
  </w:style>
  <w:style w:type="paragraph" w:customStyle="1" w:styleId="7445EFB7853A4418A1BFF47856E1E2DB12">
    <w:name w:val="7445EFB7853A4418A1BFF47856E1E2DB12"/>
    <w:rsid w:val="001D2FD6"/>
    <w:rPr>
      <w:rFonts w:eastAsiaTheme="minorHAnsi"/>
    </w:rPr>
  </w:style>
  <w:style w:type="paragraph" w:customStyle="1" w:styleId="8F7B14614A1D4E28A63CD3243FE073A912">
    <w:name w:val="8F7B14614A1D4E28A63CD3243FE073A912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12">
    <w:name w:val="0E583BA5C9C2485C96E8D0715A346B6312"/>
    <w:rsid w:val="001D2FD6"/>
    <w:pPr>
      <w:ind w:left="720"/>
      <w:contextualSpacing/>
    </w:pPr>
    <w:rPr>
      <w:rFonts w:eastAsiaTheme="minorHAnsi"/>
    </w:rPr>
  </w:style>
  <w:style w:type="paragraph" w:customStyle="1" w:styleId="FF0665D70B994B1583C39D13718C70CC12">
    <w:name w:val="FF0665D70B994B1583C39D13718C70CC12"/>
    <w:rsid w:val="001D2FD6"/>
    <w:pPr>
      <w:ind w:left="720"/>
      <w:contextualSpacing/>
    </w:pPr>
    <w:rPr>
      <w:rFonts w:eastAsiaTheme="minorHAnsi"/>
    </w:rPr>
  </w:style>
  <w:style w:type="paragraph" w:customStyle="1" w:styleId="F8EAB1167373409CB3D43E044DF61D1612">
    <w:name w:val="F8EAB1167373409CB3D43E044DF61D1612"/>
    <w:rsid w:val="001D2FD6"/>
    <w:rPr>
      <w:rFonts w:eastAsiaTheme="minorHAnsi"/>
    </w:rPr>
  </w:style>
  <w:style w:type="paragraph" w:customStyle="1" w:styleId="C855A872A586443691E9045872C65A4212">
    <w:name w:val="C855A872A586443691E9045872C65A4212"/>
    <w:rsid w:val="001D2FD6"/>
    <w:rPr>
      <w:rFonts w:eastAsiaTheme="minorHAnsi"/>
    </w:rPr>
  </w:style>
  <w:style w:type="paragraph" w:customStyle="1" w:styleId="BE37DE3B09CF4D83BB35053B17670C4A12">
    <w:name w:val="BE37DE3B09CF4D83BB35053B17670C4A12"/>
    <w:rsid w:val="001D2FD6"/>
    <w:rPr>
      <w:rFonts w:eastAsiaTheme="minorHAnsi"/>
    </w:rPr>
  </w:style>
  <w:style w:type="paragraph" w:customStyle="1" w:styleId="3427F0D616C946A9AC826534166CE82712">
    <w:name w:val="3427F0D616C946A9AC826534166CE82712"/>
    <w:rsid w:val="001D2FD6"/>
    <w:rPr>
      <w:rFonts w:eastAsiaTheme="minorHAnsi"/>
    </w:rPr>
  </w:style>
  <w:style w:type="paragraph" w:customStyle="1" w:styleId="442AC837CA2D4DCFA3AA6A5907BCA9D612">
    <w:name w:val="442AC837CA2D4DCFA3AA6A5907BCA9D612"/>
    <w:rsid w:val="001D2FD6"/>
    <w:rPr>
      <w:rFonts w:eastAsiaTheme="minorHAnsi"/>
    </w:rPr>
  </w:style>
  <w:style w:type="paragraph" w:customStyle="1" w:styleId="C02A8F1EBF74447DAC79A07A21A7A69312">
    <w:name w:val="C02A8F1EBF74447DAC79A07A21A7A69312"/>
    <w:rsid w:val="001D2FD6"/>
    <w:rPr>
      <w:rFonts w:eastAsiaTheme="minorHAnsi"/>
    </w:rPr>
  </w:style>
  <w:style w:type="paragraph" w:customStyle="1" w:styleId="D58DF34245504789A058EA61C2151CF312">
    <w:name w:val="D58DF34245504789A058EA61C2151CF312"/>
    <w:rsid w:val="001D2FD6"/>
    <w:rPr>
      <w:rFonts w:eastAsiaTheme="minorHAnsi"/>
    </w:rPr>
  </w:style>
  <w:style w:type="paragraph" w:customStyle="1" w:styleId="B4E019343E4C44D98898413DA3F4EE2A12">
    <w:name w:val="B4E019343E4C44D98898413DA3F4EE2A12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12">
    <w:name w:val="C6AA3E7100194FDD82330198E912653012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12">
    <w:name w:val="5BCCE34A8870489C96D41C3E80E28C4F12"/>
    <w:rsid w:val="001D2FD6"/>
    <w:pPr>
      <w:ind w:left="720"/>
      <w:contextualSpacing/>
    </w:pPr>
    <w:rPr>
      <w:rFonts w:eastAsiaTheme="minorHAnsi"/>
    </w:rPr>
  </w:style>
  <w:style w:type="paragraph" w:customStyle="1" w:styleId="2DA374407EE04DB2B6BCFEAD31D015AF11">
    <w:name w:val="2DA374407EE04DB2B6BCFEAD31D015AF11"/>
    <w:rsid w:val="001D2FD6"/>
    <w:rPr>
      <w:rFonts w:eastAsiaTheme="minorHAnsi"/>
    </w:rPr>
  </w:style>
  <w:style w:type="paragraph" w:customStyle="1" w:styleId="FFB1F09A9598483D91B8E11D048B523411">
    <w:name w:val="FFB1F09A9598483D91B8E11D048B523411"/>
    <w:rsid w:val="001D2FD6"/>
    <w:rPr>
      <w:rFonts w:eastAsiaTheme="minorHAnsi"/>
    </w:rPr>
  </w:style>
  <w:style w:type="paragraph" w:customStyle="1" w:styleId="D358694B9F014E809289765546AF6B2911">
    <w:name w:val="D358694B9F014E809289765546AF6B2911"/>
    <w:rsid w:val="001D2FD6"/>
    <w:rPr>
      <w:rFonts w:eastAsiaTheme="minorHAnsi"/>
    </w:rPr>
  </w:style>
  <w:style w:type="paragraph" w:customStyle="1" w:styleId="737057BA707545959EDCF390DE55C23511">
    <w:name w:val="737057BA707545959EDCF390DE55C23511"/>
    <w:rsid w:val="001D2FD6"/>
    <w:rPr>
      <w:rFonts w:eastAsiaTheme="minorHAnsi"/>
    </w:rPr>
  </w:style>
  <w:style w:type="paragraph" w:customStyle="1" w:styleId="7A5EDAFCF0194253AD73C4C1F62E57F611">
    <w:name w:val="7A5EDAFCF0194253AD73C4C1F62E57F611"/>
    <w:rsid w:val="001D2FD6"/>
    <w:rPr>
      <w:rFonts w:eastAsiaTheme="minorHAnsi"/>
    </w:rPr>
  </w:style>
  <w:style w:type="paragraph" w:customStyle="1" w:styleId="3D1B344E821349358F1AA41D33BD9C9C7">
    <w:name w:val="3D1B344E821349358F1AA41D33BD9C9C7"/>
    <w:rsid w:val="001D2FD6"/>
    <w:rPr>
      <w:rFonts w:eastAsiaTheme="minorHAnsi"/>
    </w:rPr>
  </w:style>
  <w:style w:type="paragraph" w:customStyle="1" w:styleId="ED7C1B43757F451B8DD65D288C0039F17">
    <w:name w:val="ED7C1B43757F451B8DD65D288C0039F17"/>
    <w:rsid w:val="001D2FD6"/>
    <w:rPr>
      <w:rFonts w:eastAsiaTheme="minorHAnsi"/>
    </w:rPr>
  </w:style>
  <w:style w:type="paragraph" w:customStyle="1" w:styleId="BE6439A43A094D93AE8FA5A4613A93537">
    <w:name w:val="BE6439A43A094D93AE8FA5A4613A93537"/>
    <w:rsid w:val="001D2FD6"/>
    <w:rPr>
      <w:rFonts w:eastAsiaTheme="minorHAnsi"/>
    </w:rPr>
  </w:style>
  <w:style w:type="paragraph" w:customStyle="1" w:styleId="EBEEDDCF76134C2BA0A3C7BC0B9D8ABB7">
    <w:name w:val="EBEEDDCF76134C2BA0A3C7BC0B9D8ABB7"/>
    <w:rsid w:val="001D2FD6"/>
    <w:rPr>
      <w:rFonts w:eastAsiaTheme="minorHAnsi"/>
    </w:rPr>
  </w:style>
  <w:style w:type="paragraph" w:customStyle="1" w:styleId="FDD030AA952D4095900A1191F6DF3B247">
    <w:name w:val="FDD030AA952D4095900A1191F6DF3B247"/>
    <w:rsid w:val="001D2FD6"/>
    <w:rPr>
      <w:rFonts w:eastAsiaTheme="minorHAnsi"/>
    </w:rPr>
  </w:style>
  <w:style w:type="paragraph" w:customStyle="1" w:styleId="32FC1EFA448F4D9E9CB5EDD35682C3CE12">
    <w:name w:val="32FC1EFA448F4D9E9CB5EDD35682C3CE12"/>
    <w:rsid w:val="001D2FD6"/>
    <w:rPr>
      <w:rFonts w:eastAsiaTheme="minorHAnsi"/>
    </w:rPr>
  </w:style>
  <w:style w:type="paragraph" w:customStyle="1" w:styleId="34270F12C47B44AAA3B228F01404EB5411">
    <w:name w:val="34270F12C47B44AAA3B228F01404EB5411"/>
    <w:rsid w:val="001D2FD6"/>
    <w:rPr>
      <w:rFonts w:eastAsiaTheme="minorHAnsi"/>
    </w:rPr>
  </w:style>
  <w:style w:type="paragraph" w:customStyle="1" w:styleId="38D1E3B8BFBA4872BEF40670215B875A">
    <w:name w:val="38D1E3B8BFBA4872BEF40670215B875A"/>
    <w:rsid w:val="001D2FD6"/>
  </w:style>
  <w:style w:type="paragraph" w:customStyle="1" w:styleId="5B4C761396B545E690E6052A4776902C">
    <w:name w:val="5B4C761396B545E690E6052A4776902C"/>
    <w:rsid w:val="001D2FD6"/>
  </w:style>
  <w:style w:type="paragraph" w:customStyle="1" w:styleId="E23D7E8AA38C4F02A39D72BEB852DEB8">
    <w:name w:val="E23D7E8AA38C4F02A39D72BEB852DEB8"/>
    <w:rsid w:val="001D2FD6"/>
  </w:style>
  <w:style w:type="paragraph" w:customStyle="1" w:styleId="A2A22BF78C7F4B97BF1E1A6607961BC3">
    <w:name w:val="A2A22BF78C7F4B97BF1E1A6607961BC3"/>
    <w:rsid w:val="001D2FD6"/>
  </w:style>
  <w:style w:type="paragraph" w:customStyle="1" w:styleId="ED8DE740CABC46F0A50DEDA792D808DC">
    <w:name w:val="ED8DE740CABC46F0A50DEDA792D808DC"/>
    <w:rsid w:val="001D2FD6"/>
  </w:style>
  <w:style w:type="paragraph" w:customStyle="1" w:styleId="19889A48417B4EA096F2A166BF75C1389">
    <w:name w:val="19889A48417B4EA096F2A166BF75C1389"/>
    <w:rsid w:val="001D2FD6"/>
    <w:rPr>
      <w:rFonts w:eastAsiaTheme="minorHAnsi"/>
    </w:rPr>
  </w:style>
  <w:style w:type="paragraph" w:customStyle="1" w:styleId="F514B82EE53E4023A38CBD11A0E612539">
    <w:name w:val="F514B82EE53E4023A38CBD11A0E612539"/>
    <w:rsid w:val="001D2FD6"/>
    <w:rPr>
      <w:rFonts w:eastAsiaTheme="minorHAnsi"/>
    </w:rPr>
  </w:style>
  <w:style w:type="paragraph" w:customStyle="1" w:styleId="E401AFE465A245D2BB46A739AB19EBCA9">
    <w:name w:val="E401AFE465A245D2BB46A739AB19EBCA9"/>
    <w:rsid w:val="001D2FD6"/>
    <w:rPr>
      <w:rFonts w:eastAsiaTheme="minorHAnsi"/>
    </w:rPr>
  </w:style>
  <w:style w:type="paragraph" w:customStyle="1" w:styleId="80842796ACA442EAAB60FF28E3E456B59">
    <w:name w:val="80842796ACA442EAAB60FF28E3E456B59"/>
    <w:rsid w:val="001D2FD6"/>
    <w:rPr>
      <w:rFonts w:eastAsiaTheme="minorHAnsi"/>
    </w:rPr>
  </w:style>
  <w:style w:type="paragraph" w:customStyle="1" w:styleId="0EDA5845490F431C8AA510E6EE6449F89">
    <w:name w:val="0EDA5845490F431C8AA510E6EE6449F89"/>
    <w:rsid w:val="001D2FD6"/>
    <w:rPr>
      <w:rFonts w:eastAsiaTheme="minorHAnsi"/>
    </w:rPr>
  </w:style>
  <w:style w:type="paragraph" w:customStyle="1" w:styleId="B2BE2684C04E4A7AA73898B39DDF26299">
    <w:name w:val="B2BE2684C04E4A7AA73898B39DDF26299"/>
    <w:rsid w:val="001D2FD6"/>
    <w:rPr>
      <w:rFonts w:eastAsiaTheme="minorHAnsi"/>
    </w:rPr>
  </w:style>
  <w:style w:type="paragraph" w:customStyle="1" w:styleId="DC5F77A2814C43DD9EF17B325A8BDF227">
    <w:name w:val="DC5F77A2814C43DD9EF17B325A8BDF227"/>
    <w:rsid w:val="001D2FD6"/>
    <w:rPr>
      <w:rFonts w:eastAsiaTheme="minorHAnsi"/>
    </w:rPr>
  </w:style>
  <w:style w:type="paragraph" w:customStyle="1" w:styleId="A8954067F30B4F70BD6EA983DEC821E17">
    <w:name w:val="A8954067F30B4F70BD6EA983DEC821E17"/>
    <w:rsid w:val="001D2FD6"/>
    <w:rPr>
      <w:rFonts w:eastAsiaTheme="minorHAnsi"/>
    </w:rPr>
  </w:style>
  <w:style w:type="paragraph" w:customStyle="1" w:styleId="6557130A6042401ABB009627C57694324">
    <w:name w:val="6557130A6042401ABB009627C57694324"/>
    <w:rsid w:val="001D2FD6"/>
    <w:rPr>
      <w:rFonts w:eastAsiaTheme="minorHAnsi"/>
    </w:rPr>
  </w:style>
  <w:style w:type="paragraph" w:customStyle="1" w:styleId="0C00F82E42EB4C8B86DEA6BC1CF1AD3C4">
    <w:name w:val="0C00F82E42EB4C8B86DEA6BC1CF1AD3C4"/>
    <w:rsid w:val="001D2FD6"/>
    <w:rPr>
      <w:rFonts w:eastAsiaTheme="minorHAnsi"/>
    </w:rPr>
  </w:style>
  <w:style w:type="paragraph" w:customStyle="1" w:styleId="FA8BFF111E2F4C88A3124179200A1DB44">
    <w:name w:val="FA8BFF111E2F4C88A3124179200A1DB44"/>
    <w:rsid w:val="001D2FD6"/>
    <w:rPr>
      <w:rFonts w:eastAsiaTheme="minorHAnsi"/>
    </w:rPr>
  </w:style>
  <w:style w:type="paragraph" w:customStyle="1" w:styleId="BEC482504EC7416AB1FE1F597642694C4">
    <w:name w:val="BEC482504EC7416AB1FE1F597642694C4"/>
    <w:rsid w:val="001D2FD6"/>
    <w:rPr>
      <w:rFonts w:eastAsiaTheme="minorHAnsi"/>
    </w:rPr>
  </w:style>
  <w:style w:type="paragraph" w:customStyle="1" w:styleId="E73FB40FAC17455D9B5FFD2178CA1B7B3">
    <w:name w:val="E73FB40FAC17455D9B5FFD2178CA1B7B3"/>
    <w:rsid w:val="001D2FD6"/>
    <w:rPr>
      <w:rFonts w:eastAsiaTheme="minorHAnsi"/>
    </w:rPr>
  </w:style>
  <w:style w:type="paragraph" w:customStyle="1" w:styleId="E23D7E8AA38C4F02A39D72BEB852DEB81">
    <w:name w:val="E23D7E8AA38C4F02A39D72BEB852DEB81"/>
    <w:rsid w:val="001D2FD6"/>
    <w:rPr>
      <w:rFonts w:eastAsiaTheme="minorHAnsi"/>
    </w:rPr>
  </w:style>
  <w:style w:type="paragraph" w:customStyle="1" w:styleId="A2A22BF78C7F4B97BF1E1A6607961BC31">
    <w:name w:val="A2A22BF78C7F4B97BF1E1A6607961BC31"/>
    <w:rsid w:val="001D2FD6"/>
    <w:rPr>
      <w:rFonts w:eastAsiaTheme="minorHAnsi"/>
    </w:rPr>
  </w:style>
  <w:style w:type="paragraph" w:customStyle="1" w:styleId="ED8DE740CABC46F0A50DEDA792D808DC1">
    <w:name w:val="ED8DE740CABC46F0A50DEDA792D808DC1"/>
    <w:rsid w:val="001D2FD6"/>
    <w:rPr>
      <w:rFonts w:eastAsiaTheme="minorHAnsi"/>
    </w:rPr>
  </w:style>
  <w:style w:type="paragraph" w:customStyle="1" w:styleId="24382D2D35FD41369F5A01D427CA062016">
    <w:name w:val="24382D2D35FD41369F5A01D427CA062016"/>
    <w:rsid w:val="001D2FD6"/>
    <w:rPr>
      <w:rFonts w:eastAsiaTheme="minorHAnsi"/>
    </w:rPr>
  </w:style>
  <w:style w:type="paragraph" w:customStyle="1" w:styleId="8E5F75EED4394BF4B117214CAACAB2F116">
    <w:name w:val="8E5F75EED4394BF4B117214CAACAB2F116"/>
    <w:rsid w:val="001D2FD6"/>
    <w:rPr>
      <w:rFonts w:eastAsiaTheme="minorHAnsi"/>
    </w:rPr>
  </w:style>
  <w:style w:type="paragraph" w:customStyle="1" w:styleId="D2DEE20AFEDC4DA3AC62C93286A0528616">
    <w:name w:val="D2DEE20AFEDC4DA3AC62C93286A0528616"/>
    <w:rsid w:val="001D2FD6"/>
    <w:rPr>
      <w:rFonts w:eastAsiaTheme="minorHAnsi"/>
    </w:rPr>
  </w:style>
  <w:style w:type="paragraph" w:customStyle="1" w:styleId="2F758FA2580449619FE1E25F2F050D0916">
    <w:name w:val="2F758FA2580449619FE1E25F2F050D0916"/>
    <w:rsid w:val="001D2FD6"/>
    <w:rPr>
      <w:rFonts w:eastAsiaTheme="minorHAnsi"/>
    </w:rPr>
  </w:style>
  <w:style w:type="paragraph" w:customStyle="1" w:styleId="FCFD5B15709A483E8F736241CE3188CE15">
    <w:name w:val="FCFD5B15709A483E8F736241CE3188CE15"/>
    <w:rsid w:val="001D2FD6"/>
    <w:rPr>
      <w:rFonts w:eastAsiaTheme="minorHAnsi"/>
    </w:rPr>
  </w:style>
  <w:style w:type="paragraph" w:customStyle="1" w:styleId="B80792CBAF974DC4A24D8F4DF1F0FEDE13">
    <w:name w:val="B80792CBAF974DC4A24D8F4DF1F0FEDE13"/>
    <w:rsid w:val="001D2FD6"/>
    <w:rPr>
      <w:rFonts w:eastAsiaTheme="minorHAnsi"/>
    </w:rPr>
  </w:style>
  <w:style w:type="paragraph" w:customStyle="1" w:styleId="219D9709E7C54562B91B6FE17A0AE45E13">
    <w:name w:val="219D9709E7C54562B91B6FE17A0AE45E13"/>
    <w:rsid w:val="001D2FD6"/>
    <w:rPr>
      <w:rFonts w:eastAsiaTheme="minorHAnsi"/>
    </w:rPr>
  </w:style>
  <w:style w:type="paragraph" w:customStyle="1" w:styleId="CF78600811F74DB7B72703EA7391E86113">
    <w:name w:val="CF78600811F74DB7B72703EA7391E86113"/>
    <w:rsid w:val="001D2FD6"/>
    <w:rPr>
      <w:rFonts w:eastAsiaTheme="minorHAnsi"/>
    </w:rPr>
  </w:style>
  <w:style w:type="paragraph" w:customStyle="1" w:styleId="F8987118CED94FA082935909408F80E013">
    <w:name w:val="F8987118CED94FA082935909408F80E013"/>
    <w:rsid w:val="001D2FD6"/>
    <w:rPr>
      <w:rFonts w:eastAsiaTheme="minorHAnsi"/>
    </w:rPr>
  </w:style>
  <w:style w:type="paragraph" w:customStyle="1" w:styleId="49A1F12A278E4377A40605A59B87D03313">
    <w:name w:val="49A1F12A278E4377A40605A59B87D03313"/>
    <w:rsid w:val="001D2FD6"/>
    <w:rPr>
      <w:rFonts w:eastAsiaTheme="minorHAnsi"/>
    </w:rPr>
  </w:style>
  <w:style w:type="paragraph" w:customStyle="1" w:styleId="7445EFB7853A4418A1BFF47856E1E2DB13">
    <w:name w:val="7445EFB7853A4418A1BFF47856E1E2DB13"/>
    <w:rsid w:val="001D2FD6"/>
    <w:rPr>
      <w:rFonts w:eastAsiaTheme="minorHAnsi"/>
    </w:rPr>
  </w:style>
  <w:style w:type="paragraph" w:customStyle="1" w:styleId="8F7B14614A1D4E28A63CD3243FE073A913">
    <w:name w:val="8F7B14614A1D4E28A63CD3243FE073A913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13">
    <w:name w:val="0E583BA5C9C2485C96E8D0715A346B6313"/>
    <w:rsid w:val="001D2FD6"/>
    <w:pPr>
      <w:ind w:left="720"/>
      <w:contextualSpacing/>
    </w:pPr>
    <w:rPr>
      <w:rFonts w:eastAsiaTheme="minorHAnsi"/>
    </w:rPr>
  </w:style>
  <w:style w:type="paragraph" w:customStyle="1" w:styleId="FF0665D70B994B1583C39D13718C70CC13">
    <w:name w:val="FF0665D70B994B1583C39D13718C70CC13"/>
    <w:rsid w:val="001D2FD6"/>
    <w:pPr>
      <w:ind w:left="720"/>
      <w:contextualSpacing/>
    </w:pPr>
    <w:rPr>
      <w:rFonts w:eastAsiaTheme="minorHAnsi"/>
    </w:rPr>
  </w:style>
  <w:style w:type="paragraph" w:customStyle="1" w:styleId="F8EAB1167373409CB3D43E044DF61D1613">
    <w:name w:val="F8EAB1167373409CB3D43E044DF61D1613"/>
    <w:rsid w:val="001D2FD6"/>
    <w:rPr>
      <w:rFonts w:eastAsiaTheme="minorHAnsi"/>
    </w:rPr>
  </w:style>
  <w:style w:type="paragraph" w:customStyle="1" w:styleId="C855A872A586443691E9045872C65A4213">
    <w:name w:val="C855A872A586443691E9045872C65A4213"/>
    <w:rsid w:val="001D2FD6"/>
    <w:rPr>
      <w:rFonts w:eastAsiaTheme="minorHAnsi"/>
    </w:rPr>
  </w:style>
  <w:style w:type="paragraph" w:customStyle="1" w:styleId="BE37DE3B09CF4D83BB35053B17670C4A13">
    <w:name w:val="BE37DE3B09CF4D83BB35053B17670C4A13"/>
    <w:rsid w:val="001D2FD6"/>
    <w:rPr>
      <w:rFonts w:eastAsiaTheme="minorHAnsi"/>
    </w:rPr>
  </w:style>
  <w:style w:type="paragraph" w:customStyle="1" w:styleId="3427F0D616C946A9AC826534166CE82713">
    <w:name w:val="3427F0D616C946A9AC826534166CE82713"/>
    <w:rsid w:val="001D2FD6"/>
    <w:rPr>
      <w:rFonts w:eastAsiaTheme="minorHAnsi"/>
    </w:rPr>
  </w:style>
  <w:style w:type="paragraph" w:customStyle="1" w:styleId="442AC837CA2D4DCFA3AA6A5907BCA9D613">
    <w:name w:val="442AC837CA2D4DCFA3AA6A5907BCA9D613"/>
    <w:rsid w:val="001D2FD6"/>
    <w:rPr>
      <w:rFonts w:eastAsiaTheme="minorHAnsi"/>
    </w:rPr>
  </w:style>
  <w:style w:type="paragraph" w:customStyle="1" w:styleId="C02A8F1EBF74447DAC79A07A21A7A69313">
    <w:name w:val="C02A8F1EBF74447DAC79A07A21A7A69313"/>
    <w:rsid w:val="001D2FD6"/>
    <w:rPr>
      <w:rFonts w:eastAsiaTheme="minorHAnsi"/>
    </w:rPr>
  </w:style>
  <w:style w:type="paragraph" w:customStyle="1" w:styleId="D58DF34245504789A058EA61C2151CF313">
    <w:name w:val="D58DF34245504789A058EA61C2151CF313"/>
    <w:rsid w:val="001D2FD6"/>
    <w:rPr>
      <w:rFonts w:eastAsiaTheme="minorHAnsi"/>
    </w:rPr>
  </w:style>
  <w:style w:type="paragraph" w:customStyle="1" w:styleId="B4E019343E4C44D98898413DA3F4EE2A13">
    <w:name w:val="B4E019343E4C44D98898413DA3F4EE2A13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13">
    <w:name w:val="C6AA3E7100194FDD82330198E912653013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13">
    <w:name w:val="5BCCE34A8870489C96D41C3E80E28C4F13"/>
    <w:rsid w:val="001D2FD6"/>
    <w:pPr>
      <w:ind w:left="720"/>
      <w:contextualSpacing/>
    </w:pPr>
    <w:rPr>
      <w:rFonts w:eastAsiaTheme="minorHAnsi"/>
    </w:rPr>
  </w:style>
  <w:style w:type="paragraph" w:customStyle="1" w:styleId="2DA374407EE04DB2B6BCFEAD31D015AF12">
    <w:name w:val="2DA374407EE04DB2B6BCFEAD31D015AF12"/>
    <w:rsid w:val="001D2FD6"/>
    <w:rPr>
      <w:rFonts w:eastAsiaTheme="minorHAnsi"/>
    </w:rPr>
  </w:style>
  <w:style w:type="paragraph" w:customStyle="1" w:styleId="FFB1F09A9598483D91B8E11D048B523412">
    <w:name w:val="FFB1F09A9598483D91B8E11D048B523412"/>
    <w:rsid w:val="001D2FD6"/>
    <w:rPr>
      <w:rFonts w:eastAsiaTheme="minorHAnsi"/>
    </w:rPr>
  </w:style>
  <w:style w:type="paragraph" w:customStyle="1" w:styleId="D358694B9F014E809289765546AF6B2912">
    <w:name w:val="D358694B9F014E809289765546AF6B2912"/>
    <w:rsid w:val="001D2FD6"/>
    <w:rPr>
      <w:rFonts w:eastAsiaTheme="minorHAnsi"/>
    </w:rPr>
  </w:style>
  <w:style w:type="paragraph" w:customStyle="1" w:styleId="737057BA707545959EDCF390DE55C23512">
    <w:name w:val="737057BA707545959EDCF390DE55C23512"/>
    <w:rsid w:val="001D2FD6"/>
    <w:rPr>
      <w:rFonts w:eastAsiaTheme="minorHAnsi"/>
    </w:rPr>
  </w:style>
  <w:style w:type="paragraph" w:customStyle="1" w:styleId="7A5EDAFCF0194253AD73C4C1F62E57F612">
    <w:name w:val="7A5EDAFCF0194253AD73C4C1F62E57F612"/>
    <w:rsid w:val="001D2FD6"/>
    <w:rPr>
      <w:rFonts w:eastAsiaTheme="minorHAnsi"/>
    </w:rPr>
  </w:style>
  <w:style w:type="paragraph" w:customStyle="1" w:styleId="3D1B344E821349358F1AA41D33BD9C9C8">
    <w:name w:val="3D1B344E821349358F1AA41D33BD9C9C8"/>
    <w:rsid w:val="001D2FD6"/>
    <w:rPr>
      <w:rFonts w:eastAsiaTheme="minorHAnsi"/>
    </w:rPr>
  </w:style>
  <w:style w:type="paragraph" w:customStyle="1" w:styleId="ED7C1B43757F451B8DD65D288C0039F18">
    <w:name w:val="ED7C1B43757F451B8DD65D288C0039F18"/>
    <w:rsid w:val="001D2FD6"/>
    <w:rPr>
      <w:rFonts w:eastAsiaTheme="minorHAnsi"/>
    </w:rPr>
  </w:style>
  <w:style w:type="paragraph" w:customStyle="1" w:styleId="BE6439A43A094D93AE8FA5A4613A93538">
    <w:name w:val="BE6439A43A094D93AE8FA5A4613A93538"/>
    <w:rsid w:val="001D2FD6"/>
    <w:rPr>
      <w:rFonts w:eastAsiaTheme="minorHAnsi"/>
    </w:rPr>
  </w:style>
  <w:style w:type="paragraph" w:customStyle="1" w:styleId="EBEEDDCF76134C2BA0A3C7BC0B9D8ABB8">
    <w:name w:val="EBEEDDCF76134C2BA0A3C7BC0B9D8ABB8"/>
    <w:rsid w:val="001D2FD6"/>
    <w:rPr>
      <w:rFonts w:eastAsiaTheme="minorHAnsi"/>
    </w:rPr>
  </w:style>
  <w:style w:type="paragraph" w:customStyle="1" w:styleId="FDD030AA952D4095900A1191F6DF3B248">
    <w:name w:val="FDD030AA952D4095900A1191F6DF3B248"/>
    <w:rsid w:val="001D2FD6"/>
    <w:rPr>
      <w:rFonts w:eastAsiaTheme="minorHAnsi"/>
    </w:rPr>
  </w:style>
  <w:style w:type="paragraph" w:customStyle="1" w:styleId="32FC1EFA448F4D9E9CB5EDD35682C3CE13">
    <w:name w:val="32FC1EFA448F4D9E9CB5EDD35682C3CE13"/>
    <w:rsid w:val="001D2FD6"/>
    <w:rPr>
      <w:rFonts w:eastAsiaTheme="minorHAnsi"/>
    </w:rPr>
  </w:style>
  <w:style w:type="paragraph" w:customStyle="1" w:styleId="34270F12C47B44AAA3B228F01404EB5412">
    <w:name w:val="34270F12C47B44AAA3B228F01404EB5412"/>
    <w:rsid w:val="001D2FD6"/>
    <w:rPr>
      <w:rFonts w:eastAsiaTheme="minorHAnsi"/>
    </w:rPr>
  </w:style>
  <w:style w:type="paragraph" w:customStyle="1" w:styleId="B8804DADF40448D3BE5DBCF36C9C293C">
    <w:name w:val="B8804DADF40448D3BE5DBCF36C9C293C"/>
    <w:rsid w:val="001D2FD6"/>
  </w:style>
  <w:style w:type="paragraph" w:customStyle="1" w:styleId="0A07226F7725463C8BC4949BC50B7C50">
    <w:name w:val="0A07226F7725463C8BC4949BC50B7C50"/>
    <w:rsid w:val="001D2FD6"/>
  </w:style>
  <w:style w:type="paragraph" w:customStyle="1" w:styleId="19889A48417B4EA096F2A166BF75C13810">
    <w:name w:val="19889A48417B4EA096F2A166BF75C13810"/>
    <w:rsid w:val="001D2FD6"/>
    <w:rPr>
      <w:rFonts w:eastAsiaTheme="minorHAnsi"/>
    </w:rPr>
  </w:style>
  <w:style w:type="paragraph" w:customStyle="1" w:styleId="F514B82EE53E4023A38CBD11A0E6125310">
    <w:name w:val="F514B82EE53E4023A38CBD11A0E6125310"/>
    <w:rsid w:val="001D2FD6"/>
    <w:rPr>
      <w:rFonts w:eastAsiaTheme="minorHAnsi"/>
    </w:rPr>
  </w:style>
  <w:style w:type="paragraph" w:customStyle="1" w:styleId="E401AFE465A245D2BB46A739AB19EBCA10">
    <w:name w:val="E401AFE465A245D2BB46A739AB19EBCA10"/>
    <w:rsid w:val="001D2FD6"/>
    <w:rPr>
      <w:rFonts w:eastAsiaTheme="minorHAnsi"/>
    </w:rPr>
  </w:style>
  <w:style w:type="paragraph" w:customStyle="1" w:styleId="80842796ACA442EAAB60FF28E3E456B510">
    <w:name w:val="80842796ACA442EAAB60FF28E3E456B510"/>
    <w:rsid w:val="001D2FD6"/>
    <w:rPr>
      <w:rFonts w:eastAsiaTheme="minorHAnsi"/>
    </w:rPr>
  </w:style>
  <w:style w:type="paragraph" w:customStyle="1" w:styleId="0EDA5845490F431C8AA510E6EE6449F810">
    <w:name w:val="0EDA5845490F431C8AA510E6EE6449F810"/>
    <w:rsid w:val="001D2FD6"/>
    <w:rPr>
      <w:rFonts w:eastAsiaTheme="minorHAnsi"/>
    </w:rPr>
  </w:style>
  <w:style w:type="paragraph" w:customStyle="1" w:styleId="B2BE2684C04E4A7AA73898B39DDF262910">
    <w:name w:val="B2BE2684C04E4A7AA73898B39DDF262910"/>
    <w:rsid w:val="001D2FD6"/>
    <w:rPr>
      <w:rFonts w:eastAsiaTheme="minorHAnsi"/>
    </w:rPr>
  </w:style>
  <w:style w:type="paragraph" w:customStyle="1" w:styleId="DC5F77A2814C43DD9EF17B325A8BDF228">
    <w:name w:val="DC5F77A2814C43DD9EF17B325A8BDF228"/>
    <w:rsid w:val="001D2FD6"/>
    <w:rPr>
      <w:rFonts w:eastAsiaTheme="minorHAnsi"/>
    </w:rPr>
  </w:style>
  <w:style w:type="paragraph" w:customStyle="1" w:styleId="A8954067F30B4F70BD6EA983DEC821E18">
    <w:name w:val="A8954067F30B4F70BD6EA983DEC821E18"/>
    <w:rsid w:val="001D2FD6"/>
    <w:rPr>
      <w:rFonts w:eastAsiaTheme="minorHAnsi"/>
    </w:rPr>
  </w:style>
  <w:style w:type="paragraph" w:customStyle="1" w:styleId="6557130A6042401ABB009627C57694325">
    <w:name w:val="6557130A6042401ABB009627C57694325"/>
    <w:rsid w:val="001D2FD6"/>
    <w:rPr>
      <w:rFonts w:eastAsiaTheme="minorHAnsi"/>
    </w:rPr>
  </w:style>
  <w:style w:type="paragraph" w:customStyle="1" w:styleId="0C00F82E42EB4C8B86DEA6BC1CF1AD3C5">
    <w:name w:val="0C00F82E42EB4C8B86DEA6BC1CF1AD3C5"/>
    <w:rsid w:val="001D2FD6"/>
    <w:rPr>
      <w:rFonts w:eastAsiaTheme="minorHAnsi"/>
    </w:rPr>
  </w:style>
  <w:style w:type="paragraph" w:customStyle="1" w:styleId="FA8BFF111E2F4C88A3124179200A1DB45">
    <w:name w:val="FA8BFF111E2F4C88A3124179200A1DB45"/>
    <w:rsid w:val="001D2FD6"/>
    <w:rPr>
      <w:rFonts w:eastAsiaTheme="minorHAnsi"/>
    </w:rPr>
  </w:style>
  <w:style w:type="paragraph" w:customStyle="1" w:styleId="BEC482504EC7416AB1FE1F597642694C5">
    <w:name w:val="BEC482504EC7416AB1FE1F597642694C5"/>
    <w:rsid w:val="001D2FD6"/>
    <w:rPr>
      <w:rFonts w:eastAsiaTheme="minorHAnsi"/>
    </w:rPr>
  </w:style>
  <w:style w:type="paragraph" w:customStyle="1" w:styleId="E73FB40FAC17455D9B5FFD2178CA1B7B4">
    <w:name w:val="E73FB40FAC17455D9B5FFD2178CA1B7B4"/>
    <w:rsid w:val="001D2FD6"/>
    <w:rPr>
      <w:rFonts w:eastAsiaTheme="minorHAnsi"/>
    </w:rPr>
  </w:style>
  <w:style w:type="paragraph" w:customStyle="1" w:styleId="E23D7E8AA38C4F02A39D72BEB852DEB82">
    <w:name w:val="E23D7E8AA38C4F02A39D72BEB852DEB82"/>
    <w:rsid w:val="001D2FD6"/>
    <w:rPr>
      <w:rFonts w:eastAsiaTheme="minorHAnsi"/>
    </w:rPr>
  </w:style>
  <w:style w:type="paragraph" w:customStyle="1" w:styleId="B8804DADF40448D3BE5DBCF36C9C293C1">
    <w:name w:val="B8804DADF40448D3BE5DBCF36C9C293C1"/>
    <w:rsid w:val="001D2FD6"/>
    <w:rPr>
      <w:rFonts w:eastAsiaTheme="minorHAnsi"/>
    </w:rPr>
  </w:style>
  <w:style w:type="paragraph" w:customStyle="1" w:styleId="0A07226F7725463C8BC4949BC50B7C501">
    <w:name w:val="0A07226F7725463C8BC4949BC50B7C501"/>
    <w:rsid w:val="001D2FD6"/>
    <w:rPr>
      <w:rFonts w:eastAsiaTheme="minorHAnsi"/>
    </w:rPr>
  </w:style>
  <w:style w:type="paragraph" w:customStyle="1" w:styleId="24382D2D35FD41369F5A01D427CA062017">
    <w:name w:val="24382D2D35FD41369F5A01D427CA062017"/>
    <w:rsid w:val="001D2FD6"/>
    <w:rPr>
      <w:rFonts w:eastAsiaTheme="minorHAnsi"/>
    </w:rPr>
  </w:style>
  <w:style w:type="paragraph" w:customStyle="1" w:styleId="8E5F75EED4394BF4B117214CAACAB2F117">
    <w:name w:val="8E5F75EED4394BF4B117214CAACAB2F117"/>
    <w:rsid w:val="001D2FD6"/>
    <w:rPr>
      <w:rFonts w:eastAsiaTheme="minorHAnsi"/>
    </w:rPr>
  </w:style>
  <w:style w:type="paragraph" w:customStyle="1" w:styleId="D2DEE20AFEDC4DA3AC62C93286A0528617">
    <w:name w:val="D2DEE20AFEDC4DA3AC62C93286A0528617"/>
    <w:rsid w:val="001D2FD6"/>
    <w:rPr>
      <w:rFonts w:eastAsiaTheme="minorHAnsi"/>
    </w:rPr>
  </w:style>
  <w:style w:type="paragraph" w:customStyle="1" w:styleId="2F758FA2580449619FE1E25F2F050D0917">
    <w:name w:val="2F758FA2580449619FE1E25F2F050D0917"/>
    <w:rsid w:val="001D2FD6"/>
    <w:rPr>
      <w:rFonts w:eastAsiaTheme="minorHAnsi"/>
    </w:rPr>
  </w:style>
  <w:style w:type="paragraph" w:customStyle="1" w:styleId="FCFD5B15709A483E8F736241CE3188CE16">
    <w:name w:val="FCFD5B15709A483E8F736241CE3188CE16"/>
    <w:rsid w:val="001D2FD6"/>
    <w:rPr>
      <w:rFonts w:eastAsiaTheme="minorHAnsi"/>
    </w:rPr>
  </w:style>
  <w:style w:type="paragraph" w:customStyle="1" w:styleId="B80792CBAF974DC4A24D8F4DF1F0FEDE14">
    <w:name w:val="B80792CBAF974DC4A24D8F4DF1F0FEDE14"/>
    <w:rsid w:val="001D2FD6"/>
    <w:rPr>
      <w:rFonts w:eastAsiaTheme="minorHAnsi"/>
    </w:rPr>
  </w:style>
  <w:style w:type="paragraph" w:customStyle="1" w:styleId="219D9709E7C54562B91B6FE17A0AE45E14">
    <w:name w:val="219D9709E7C54562B91B6FE17A0AE45E14"/>
    <w:rsid w:val="001D2FD6"/>
    <w:rPr>
      <w:rFonts w:eastAsiaTheme="minorHAnsi"/>
    </w:rPr>
  </w:style>
  <w:style w:type="paragraph" w:customStyle="1" w:styleId="CF78600811F74DB7B72703EA7391E86114">
    <w:name w:val="CF78600811F74DB7B72703EA7391E86114"/>
    <w:rsid w:val="001D2FD6"/>
    <w:rPr>
      <w:rFonts w:eastAsiaTheme="minorHAnsi"/>
    </w:rPr>
  </w:style>
  <w:style w:type="paragraph" w:customStyle="1" w:styleId="F8987118CED94FA082935909408F80E014">
    <w:name w:val="F8987118CED94FA082935909408F80E014"/>
    <w:rsid w:val="001D2FD6"/>
    <w:rPr>
      <w:rFonts w:eastAsiaTheme="minorHAnsi"/>
    </w:rPr>
  </w:style>
  <w:style w:type="paragraph" w:customStyle="1" w:styleId="49A1F12A278E4377A40605A59B87D03314">
    <w:name w:val="49A1F12A278E4377A40605A59B87D03314"/>
    <w:rsid w:val="001D2FD6"/>
    <w:rPr>
      <w:rFonts w:eastAsiaTheme="minorHAnsi"/>
    </w:rPr>
  </w:style>
  <w:style w:type="paragraph" w:customStyle="1" w:styleId="7445EFB7853A4418A1BFF47856E1E2DB14">
    <w:name w:val="7445EFB7853A4418A1BFF47856E1E2DB14"/>
    <w:rsid w:val="001D2FD6"/>
    <w:rPr>
      <w:rFonts w:eastAsiaTheme="minorHAnsi"/>
    </w:rPr>
  </w:style>
  <w:style w:type="paragraph" w:customStyle="1" w:styleId="8F7B14614A1D4E28A63CD3243FE073A914">
    <w:name w:val="8F7B14614A1D4E28A63CD3243FE073A914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14">
    <w:name w:val="0E583BA5C9C2485C96E8D0715A346B6314"/>
    <w:rsid w:val="001D2FD6"/>
    <w:pPr>
      <w:ind w:left="720"/>
      <w:contextualSpacing/>
    </w:pPr>
    <w:rPr>
      <w:rFonts w:eastAsiaTheme="minorHAnsi"/>
    </w:rPr>
  </w:style>
  <w:style w:type="paragraph" w:customStyle="1" w:styleId="FF0665D70B994B1583C39D13718C70CC14">
    <w:name w:val="FF0665D70B994B1583C39D13718C70CC14"/>
    <w:rsid w:val="001D2FD6"/>
    <w:pPr>
      <w:ind w:left="720"/>
      <w:contextualSpacing/>
    </w:pPr>
    <w:rPr>
      <w:rFonts w:eastAsiaTheme="minorHAnsi"/>
    </w:rPr>
  </w:style>
  <w:style w:type="paragraph" w:customStyle="1" w:styleId="F8EAB1167373409CB3D43E044DF61D1614">
    <w:name w:val="F8EAB1167373409CB3D43E044DF61D1614"/>
    <w:rsid w:val="001D2FD6"/>
    <w:rPr>
      <w:rFonts w:eastAsiaTheme="minorHAnsi"/>
    </w:rPr>
  </w:style>
  <w:style w:type="paragraph" w:customStyle="1" w:styleId="C855A872A586443691E9045872C65A4214">
    <w:name w:val="C855A872A586443691E9045872C65A4214"/>
    <w:rsid w:val="001D2FD6"/>
    <w:rPr>
      <w:rFonts w:eastAsiaTheme="minorHAnsi"/>
    </w:rPr>
  </w:style>
  <w:style w:type="paragraph" w:customStyle="1" w:styleId="BE37DE3B09CF4D83BB35053B17670C4A14">
    <w:name w:val="BE37DE3B09CF4D83BB35053B17670C4A14"/>
    <w:rsid w:val="001D2FD6"/>
    <w:rPr>
      <w:rFonts w:eastAsiaTheme="minorHAnsi"/>
    </w:rPr>
  </w:style>
  <w:style w:type="paragraph" w:customStyle="1" w:styleId="3427F0D616C946A9AC826534166CE82714">
    <w:name w:val="3427F0D616C946A9AC826534166CE82714"/>
    <w:rsid w:val="001D2FD6"/>
    <w:rPr>
      <w:rFonts w:eastAsiaTheme="minorHAnsi"/>
    </w:rPr>
  </w:style>
  <w:style w:type="paragraph" w:customStyle="1" w:styleId="442AC837CA2D4DCFA3AA6A5907BCA9D614">
    <w:name w:val="442AC837CA2D4DCFA3AA6A5907BCA9D614"/>
    <w:rsid w:val="001D2FD6"/>
    <w:rPr>
      <w:rFonts w:eastAsiaTheme="minorHAnsi"/>
    </w:rPr>
  </w:style>
  <w:style w:type="paragraph" w:customStyle="1" w:styleId="C02A8F1EBF74447DAC79A07A21A7A69314">
    <w:name w:val="C02A8F1EBF74447DAC79A07A21A7A69314"/>
    <w:rsid w:val="001D2FD6"/>
    <w:rPr>
      <w:rFonts w:eastAsiaTheme="minorHAnsi"/>
    </w:rPr>
  </w:style>
  <w:style w:type="paragraph" w:customStyle="1" w:styleId="D58DF34245504789A058EA61C2151CF314">
    <w:name w:val="D58DF34245504789A058EA61C2151CF314"/>
    <w:rsid w:val="001D2FD6"/>
    <w:rPr>
      <w:rFonts w:eastAsiaTheme="minorHAnsi"/>
    </w:rPr>
  </w:style>
  <w:style w:type="paragraph" w:customStyle="1" w:styleId="B4E019343E4C44D98898413DA3F4EE2A14">
    <w:name w:val="B4E019343E4C44D98898413DA3F4EE2A14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14">
    <w:name w:val="C6AA3E7100194FDD82330198E912653014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14">
    <w:name w:val="5BCCE34A8870489C96D41C3E80E28C4F14"/>
    <w:rsid w:val="001D2FD6"/>
    <w:pPr>
      <w:ind w:left="720"/>
      <w:contextualSpacing/>
    </w:pPr>
    <w:rPr>
      <w:rFonts w:eastAsiaTheme="minorHAnsi"/>
    </w:rPr>
  </w:style>
  <w:style w:type="paragraph" w:customStyle="1" w:styleId="2DA374407EE04DB2B6BCFEAD31D015AF13">
    <w:name w:val="2DA374407EE04DB2B6BCFEAD31D015AF13"/>
    <w:rsid w:val="001D2FD6"/>
    <w:rPr>
      <w:rFonts w:eastAsiaTheme="minorHAnsi"/>
    </w:rPr>
  </w:style>
  <w:style w:type="paragraph" w:customStyle="1" w:styleId="FFB1F09A9598483D91B8E11D048B523413">
    <w:name w:val="FFB1F09A9598483D91B8E11D048B523413"/>
    <w:rsid w:val="001D2FD6"/>
    <w:rPr>
      <w:rFonts w:eastAsiaTheme="minorHAnsi"/>
    </w:rPr>
  </w:style>
  <w:style w:type="paragraph" w:customStyle="1" w:styleId="D358694B9F014E809289765546AF6B2913">
    <w:name w:val="D358694B9F014E809289765546AF6B2913"/>
    <w:rsid w:val="001D2FD6"/>
    <w:rPr>
      <w:rFonts w:eastAsiaTheme="minorHAnsi"/>
    </w:rPr>
  </w:style>
  <w:style w:type="paragraph" w:customStyle="1" w:styleId="737057BA707545959EDCF390DE55C23513">
    <w:name w:val="737057BA707545959EDCF390DE55C23513"/>
    <w:rsid w:val="001D2FD6"/>
    <w:rPr>
      <w:rFonts w:eastAsiaTheme="minorHAnsi"/>
    </w:rPr>
  </w:style>
  <w:style w:type="paragraph" w:customStyle="1" w:styleId="7A5EDAFCF0194253AD73C4C1F62E57F613">
    <w:name w:val="7A5EDAFCF0194253AD73C4C1F62E57F613"/>
    <w:rsid w:val="001D2FD6"/>
    <w:rPr>
      <w:rFonts w:eastAsiaTheme="minorHAnsi"/>
    </w:rPr>
  </w:style>
  <w:style w:type="paragraph" w:customStyle="1" w:styleId="3D1B344E821349358F1AA41D33BD9C9C9">
    <w:name w:val="3D1B344E821349358F1AA41D33BD9C9C9"/>
    <w:rsid w:val="001D2FD6"/>
    <w:rPr>
      <w:rFonts w:eastAsiaTheme="minorHAnsi"/>
    </w:rPr>
  </w:style>
  <w:style w:type="paragraph" w:customStyle="1" w:styleId="ED7C1B43757F451B8DD65D288C0039F19">
    <w:name w:val="ED7C1B43757F451B8DD65D288C0039F19"/>
    <w:rsid w:val="001D2FD6"/>
    <w:rPr>
      <w:rFonts w:eastAsiaTheme="minorHAnsi"/>
    </w:rPr>
  </w:style>
  <w:style w:type="paragraph" w:customStyle="1" w:styleId="BE6439A43A094D93AE8FA5A4613A93539">
    <w:name w:val="BE6439A43A094D93AE8FA5A4613A93539"/>
    <w:rsid w:val="001D2FD6"/>
    <w:rPr>
      <w:rFonts w:eastAsiaTheme="minorHAnsi"/>
    </w:rPr>
  </w:style>
  <w:style w:type="paragraph" w:customStyle="1" w:styleId="EBEEDDCF76134C2BA0A3C7BC0B9D8ABB9">
    <w:name w:val="EBEEDDCF76134C2BA0A3C7BC0B9D8ABB9"/>
    <w:rsid w:val="001D2FD6"/>
    <w:rPr>
      <w:rFonts w:eastAsiaTheme="minorHAnsi"/>
    </w:rPr>
  </w:style>
  <w:style w:type="paragraph" w:customStyle="1" w:styleId="FDD030AA952D4095900A1191F6DF3B249">
    <w:name w:val="FDD030AA952D4095900A1191F6DF3B249"/>
    <w:rsid w:val="001D2FD6"/>
    <w:rPr>
      <w:rFonts w:eastAsiaTheme="minorHAnsi"/>
    </w:rPr>
  </w:style>
  <w:style w:type="paragraph" w:customStyle="1" w:styleId="32FC1EFA448F4D9E9CB5EDD35682C3CE14">
    <w:name w:val="32FC1EFA448F4D9E9CB5EDD35682C3CE14"/>
    <w:rsid w:val="001D2FD6"/>
    <w:rPr>
      <w:rFonts w:eastAsiaTheme="minorHAnsi"/>
    </w:rPr>
  </w:style>
  <w:style w:type="paragraph" w:customStyle="1" w:styleId="34270F12C47B44AAA3B228F01404EB5413">
    <w:name w:val="34270F12C47B44AAA3B228F01404EB5413"/>
    <w:rsid w:val="001D2FD6"/>
    <w:rPr>
      <w:rFonts w:eastAsiaTheme="minorHAnsi"/>
    </w:rPr>
  </w:style>
  <w:style w:type="paragraph" w:customStyle="1" w:styleId="19889A48417B4EA096F2A166BF75C13811">
    <w:name w:val="19889A48417B4EA096F2A166BF75C13811"/>
    <w:rsid w:val="001D2FD6"/>
    <w:rPr>
      <w:rFonts w:eastAsiaTheme="minorHAnsi"/>
    </w:rPr>
  </w:style>
  <w:style w:type="paragraph" w:customStyle="1" w:styleId="F514B82EE53E4023A38CBD11A0E6125311">
    <w:name w:val="F514B82EE53E4023A38CBD11A0E6125311"/>
    <w:rsid w:val="001D2FD6"/>
    <w:rPr>
      <w:rFonts w:eastAsiaTheme="minorHAnsi"/>
    </w:rPr>
  </w:style>
  <w:style w:type="paragraph" w:customStyle="1" w:styleId="E401AFE465A245D2BB46A739AB19EBCA11">
    <w:name w:val="E401AFE465A245D2BB46A739AB19EBCA11"/>
    <w:rsid w:val="001D2FD6"/>
    <w:rPr>
      <w:rFonts w:eastAsiaTheme="minorHAnsi"/>
    </w:rPr>
  </w:style>
  <w:style w:type="paragraph" w:customStyle="1" w:styleId="80842796ACA442EAAB60FF28E3E456B511">
    <w:name w:val="80842796ACA442EAAB60FF28E3E456B511"/>
    <w:rsid w:val="001D2FD6"/>
    <w:rPr>
      <w:rFonts w:eastAsiaTheme="minorHAnsi"/>
    </w:rPr>
  </w:style>
  <w:style w:type="paragraph" w:customStyle="1" w:styleId="0EDA5845490F431C8AA510E6EE6449F811">
    <w:name w:val="0EDA5845490F431C8AA510E6EE6449F811"/>
    <w:rsid w:val="001D2FD6"/>
    <w:rPr>
      <w:rFonts w:eastAsiaTheme="minorHAnsi"/>
    </w:rPr>
  </w:style>
  <w:style w:type="paragraph" w:customStyle="1" w:styleId="B2BE2684C04E4A7AA73898B39DDF262911">
    <w:name w:val="B2BE2684C04E4A7AA73898B39DDF262911"/>
    <w:rsid w:val="001D2FD6"/>
    <w:rPr>
      <w:rFonts w:eastAsiaTheme="minorHAnsi"/>
    </w:rPr>
  </w:style>
  <w:style w:type="paragraph" w:customStyle="1" w:styleId="DC5F77A2814C43DD9EF17B325A8BDF229">
    <w:name w:val="DC5F77A2814C43DD9EF17B325A8BDF229"/>
    <w:rsid w:val="001D2FD6"/>
    <w:rPr>
      <w:rFonts w:eastAsiaTheme="minorHAnsi"/>
    </w:rPr>
  </w:style>
  <w:style w:type="paragraph" w:customStyle="1" w:styleId="A8954067F30B4F70BD6EA983DEC821E19">
    <w:name w:val="A8954067F30B4F70BD6EA983DEC821E19"/>
    <w:rsid w:val="001D2FD6"/>
    <w:rPr>
      <w:rFonts w:eastAsiaTheme="minorHAnsi"/>
    </w:rPr>
  </w:style>
  <w:style w:type="paragraph" w:customStyle="1" w:styleId="6557130A6042401ABB009627C57694326">
    <w:name w:val="6557130A6042401ABB009627C57694326"/>
    <w:rsid w:val="001D2FD6"/>
    <w:rPr>
      <w:rFonts w:eastAsiaTheme="minorHAnsi"/>
    </w:rPr>
  </w:style>
  <w:style w:type="paragraph" w:customStyle="1" w:styleId="0C00F82E42EB4C8B86DEA6BC1CF1AD3C6">
    <w:name w:val="0C00F82E42EB4C8B86DEA6BC1CF1AD3C6"/>
    <w:rsid w:val="001D2FD6"/>
    <w:rPr>
      <w:rFonts w:eastAsiaTheme="minorHAnsi"/>
    </w:rPr>
  </w:style>
  <w:style w:type="paragraph" w:customStyle="1" w:styleId="FA8BFF111E2F4C88A3124179200A1DB46">
    <w:name w:val="FA8BFF111E2F4C88A3124179200A1DB46"/>
    <w:rsid w:val="001D2FD6"/>
    <w:rPr>
      <w:rFonts w:eastAsiaTheme="minorHAnsi"/>
    </w:rPr>
  </w:style>
  <w:style w:type="paragraph" w:customStyle="1" w:styleId="BEC482504EC7416AB1FE1F597642694C6">
    <w:name w:val="BEC482504EC7416AB1FE1F597642694C6"/>
    <w:rsid w:val="001D2FD6"/>
    <w:rPr>
      <w:rFonts w:eastAsiaTheme="minorHAnsi"/>
    </w:rPr>
  </w:style>
  <w:style w:type="paragraph" w:customStyle="1" w:styleId="E73FB40FAC17455D9B5FFD2178CA1B7B5">
    <w:name w:val="E73FB40FAC17455D9B5FFD2178CA1B7B5"/>
    <w:rsid w:val="001D2FD6"/>
    <w:rPr>
      <w:rFonts w:eastAsiaTheme="minorHAnsi"/>
    </w:rPr>
  </w:style>
  <w:style w:type="paragraph" w:customStyle="1" w:styleId="E23D7E8AA38C4F02A39D72BEB852DEB83">
    <w:name w:val="E23D7E8AA38C4F02A39D72BEB852DEB83"/>
    <w:rsid w:val="001D2FD6"/>
    <w:rPr>
      <w:rFonts w:eastAsiaTheme="minorHAnsi"/>
    </w:rPr>
  </w:style>
  <w:style w:type="paragraph" w:customStyle="1" w:styleId="B8804DADF40448D3BE5DBCF36C9C293C2">
    <w:name w:val="B8804DADF40448D3BE5DBCF36C9C293C2"/>
    <w:rsid w:val="001D2FD6"/>
    <w:rPr>
      <w:rFonts w:eastAsiaTheme="minorHAnsi"/>
    </w:rPr>
  </w:style>
  <w:style w:type="paragraph" w:customStyle="1" w:styleId="0A07226F7725463C8BC4949BC50B7C502">
    <w:name w:val="0A07226F7725463C8BC4949BC50B7C502"/>
    <w:rsid w:val="001D2FD6"/>
    <w:rPr>
      <w:rFonts w:eastAsiaTheme="minorHAnsi"/>
    </w:rPr>
  </w:style>
  <w:style w:type="paragraph" w:customStyle="1" w:styleId="24382D2D35FD41369F5A01D427CA062018">
    <w:name w:val="24382D2D35FD41369F5A01D427CA062018"/>
    <w:rsid w:val="001D2FD6"/>
    <w:rPr>
      <w:rFonts w:eastAsiaTheme="minorHAnsi"/>
    </w:rPr>
  </w:style>
  <w:style w:type="paragraph" w:customStyle="1" w:styleId="8E5F75EED4394BF4B117214CAACAB2F118">
    <w:name w:val="8E5F75EED4394BF4B117214CAACAB2F118"/>
    <w:rsid w:val="001D2FD6"/>
    <w:rPr>
      <w:rFonts w:eastAsiaTheme="minorHAnsi"/>
    </w:rPr>
  </w:style>
  <w:style w:type="paragraph" w:customStyle="1" w:styleId="D2DEE20AFEDC4DA3AC62C93286A0528618">
    <w:name w:val="D2DEE20AFEDC4DA3AC62C93286A0528618"/>
    <w:rsid w:val="001D2FD6"/>
    <w:rPr>
      <w:rFonts w:eastAsiaTheme="minorHAnsi"/>
    </w:rPr>
  </w:style>
  <w:style w:type="paragraph" w:customStyle="1" w:styleId="2F758FA2580449619FE1E25F2F050D0918">
    <w:name w:val="2F758FA2580449619FE1E25F2F050D0918"/>
    <w:rsid w:val="001D2FD6"/>
    <w:rPr>
      <w:rFonts w:eastAsiaTheme="minorHAnsi"/>
    </w:rPr>
  </w:style>
  <w:style w:type="paragraph" w:customStyle="1" w:styleId="FCFD5B15709A483E8F736241CE3188CE17">
    <w:name w:val="FCFD5B15709A483E8F736241CE3188CE17"/>
    <w:rsid w:val="001D2FD6"/>
    <w:rPr>
      <w:rFonts w:eastAsiaTheme="minorHAnsi"/>
    </w:rPr>
  </w:style>
  <w:style w:type="paragraph" w:customStyle="1" w:styleId="B80792CBAF974DC4A24D8F4DF1F0FEDE15">
    <w:name w:val="B80792CBAF974DC4A24D8F4DF1F0FEDE15"/>
    <w:rsid w:val="001D2FD6"/>
    <w:rPr>
      <w:rFonts w:eastAsiaTheme="minorHAnsi"/>
    </w:rPr>
  </w:style>
  <w:style w:type="paragraph" w:customStyle="1" w:styleId="219D9709E7C54562B91B6FE17A0AE45E15">
    <w:name w:val="219D9709E7C54562B91B6FE17A0AE45E15"/>
    <w:rsid w:val="001D2FD6"/>
    <w:rPr>
      <w:rFonts w:eastAsiaTheme="minorHAnsi"/>
    </w:rPr>
  </w:style>
  <w:style w:type="paragraph" w:customStyle="1" w:styleId="CF78600811F74DB7B72703EA7391E86115">
    <w:name w:val="CF78600811F74DB7B72703EA7391E86115"/>
    <w:rsid w:val="001D2FD6"/>
    <w:rPr>
      <w:rFonts w:eastAsiaTheme="minorHAnsi"/>
    </w:rPr>
  </w:style>
  <w:style w:type="paragraph" w:customStyle="1" w:styleId="F8987118CED94FA082935909408F80E015">
    <w:name w:val="F8987118CED94FA082935909408F80E015"/>
    <w:rsid w:val="001D2FD6"/>
    <w:rPr>
      <w:rFonts w:eastAsiaTheme="minorHAnsi"/>
    </w:rPr>
  </w:style>
  <w:style w:type="paragraph" w:customStyle="1" w:styleId="49A1F12A278E4377A40605A59B87D03315">
    <w:name w:val="49A1F12A278E4377A40605A59B87D03315"/>
    <w:rsid w:val="001D2FD6"/>
    <w:rPr>
      <w:rFonts w:eastAsiaTheme="minorHAnsi"/>
    </w:rPr>
  </w:style>
  <w:style w:type="paragraph" w:customStyle="1" w:styleId="7445EFB7853A4418A1BFF47856E1E2DB15">
    <w:name w:val="7445EFB7853A4418A1BFF47856E1E2DB15"/>
    <w:rsid w:val="001D2FD6"/>
    <w:rPr>
      <w:rFonts w:eastAsiaTheme="minorHAnsi"/>
    </w:rPr>
  </w:style>
  <w:style w:type="paragraph" w:customStyle="1" w:styleId="8F7B14614A1D4E28A63CD3243FE073A915">
    <w:name w:val="8F7B14614A1D4E28A63CD3243FE073A915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15">
    <w:name w:val="0E583BA5C9C2485C96E8D0715A346B6315"/>
    <w:rsid w:val="001D2FD6"/>
    <w:pPr>
      <w:ind w:left="720"/>
      <w:contextualSpacing/>
    </w:pPr>
    <w:rPr>
      <w:rFonts w:eastAsiaTheme="minorHAnsi"/>
    </w:rPr>
  </w:style>
  <w:style w:type="paragraph" w:customStyle="1" w:styleId="FF0665D70B994B1583C39D13718C70CC15">
    <w:name w:val="FF0665D70B994B1583C39D13718C70CC15"/>
    <w:rsid w:val="001D2FD6"/>
    <w:pPr>
      <w:ind w:left="720"/>
      <w:contextualSpacing/>
    </w:pPr>
    <w:rPr>
      <w:rFonts w:eastAsiaTheme="minorHAnsi"/>
    </w:rPr>
  </w:style>
  <w:style w:type="paragraph" w:customStyle="1" w:styleId="F8EAB1167373409CB3D43E044DF61D1615">
    <w:name w:val="F8EAB1167373409CB3D43E044DF61D1615"/>
    <w:rsid w:val="001D2FD6"/>
    <w:rPr>
      <w:rFonts w:eastAsiaTheme="minorHAnsi"/>
    </w:rPr>
  </w:style>
  <w:style w:type="paragraph" w:customStyle="1" w:styleId="C855A872A586443691E9045872C65A4215">
    <w:name w:val="C855A872A586443691E9045872C65A4215"/>
    <w:rsid w:val="001D2FD6"/>
    <w:rPr>
      <w:rFonts w:eastAsiaTheme="minorHAnsi"/>
    </w:rPr>
  </w:style>
  <w:style w:type="paragraph" w:customStyle="1" w:styleId="BE37DE3B09CF4D83BB35053B17670C4A15">
    <w:name w:val="BE37DE3B09CF4D83BB35053B17670C4A15"/>
    <w:rsid w:val="001D2FD6"/>
    <w:rPr>
      <w:rFonts w:eastAsiaTheme="minorHAnsi"/>
    </w:rPr>
  </w:style>
  <w:style w:type="paragraph" w:customStyle="1" w:styleId="3427F0D616C946A9AC826534166CE82715">
    <w:name w:val="3427F0D616C946A9AC826534166CE82715"/>
    <w:rsid w:val="001D2FD6"/>
    <w:rPr>
      <w:rFonts w:eastAsiaTheme="minorHAnsi"/>
    </w:rPr>
  </w:style>
  <w:style w:type="paragraph" w:customStyle="1" w:styleId="442AC837CA2D4DCFA3AA6A5907BCA9D615">
    <w:name w:val="442AC837CA2D4DCFA3AA6A5907BCA9D615"/>
    <w:rsid w:val="001D2FD6"/>
    <w:rPr>
      <w:rFonts w:eastAsiaTheme="minorHAnsi"/>
    </w:rPr>
  </w:style>
  <w:style w:type="paragraph" w:customStyle="1" w:styleId="C02A8F1EBF74447DAC79A07A21A7A69315">
    <w:name w:val="C02A8F1EBF74447DAC79A07A21A7A69315"/>
    <w:rsid w:val="001D2FD6"/>
    <w:rPr>
      <w:rFonts w:eastAsiaTheme="minorHAnsi"/>
    </w:rPr>
  </w:style>
  <w:style w:type="paragraph" w:customStyle="1" w:styleId="D58DF34245504789A058EA61C2151CF315">
    <w:name w:val="D58DF34245504789A058EA61C2151CF315"/>
    <w:rsid w:val="001D2FD6"/>
    <w:rPr>
      <w:rFonts w:eastAsiaTheme="minorHAnsi"/>
    </w:rPr>
  </w:style>
  <w:style w:type="paragraph" w:customStyle="1" w:styleId="B4E019343E4C44D98898413DA3F4EE2A15">
    <w:name w:val="B4E019343E4C44D98898413DA3F4EE2A15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15">
    <w:name w:val="C6AA3E7100194FDD82330198E912653015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15">
    <w:name w:val="5BCCE34A8870489C96D41C3E80E28C4F15"/>
    <w:rsid w:val="001D2FD6"/>
    <w:pPr>
      <w:ind w:left="720"/>
      <w:contextualSpacing/>
    </w:pPr>
    <w:rPr>
      <w:rFonts w:eastAsiaTheme="minorHAnsi"/>
    </w:rPr>
  </w:style>
  <w:style w:type="paragraph" w:customStyle="1" w:styleId="2DA374407EE04DB2B6BCFEAD31D015AF14">
    <w:name w:val="2DA374407EE04DB2B6BCFEAD31D015AF14"/>
    <w:rsid w:val="001D2FD6"/>
    <w:rPr>
      <w:rFonts w:eastAsiaTheme="minorHAnsi"/>
    </w:rPr>
  </w:style>
  <w:style w:type="paragraph" w:customStyle="1" w:styleId="FFB1F09A9598483D91B8E11D048B523414">
    <w:name w:val="FFB1F09A9598483D91B8E11D048B523414"/>
    <w:rsid w:val="001D2FD6"/>
    <w:rPr>
      <w:rFonts w:eastAsiaTheme="minorHAnsi"/>
    </w:rPr>
  </w:style>
  <w:style w:type="paragraph" w:customStyle="1" w:styleId="D358694B9F014E809289765546AF6B2914">
    <w:name w:val="D358694B9F014E809289765546AF6B2914"/>
    <w:rsid w:val="001D2FD6"/>
    <w:rPr>
      <w:rFonts w:eastAsiaTheme="minorHAnsi"/>
    </w:rPr>
  </w:style>
  <w:style w:type="paragraph" w:customStyle="1" w:styleId="737057BA707545959EDCF390DE55C23514">
    <w:name w:val="737057BA707545959EDCF390DE55C23514"/>
    <w:rsid w:val="001D2FD6"/>
    <w:rPr>
      <w:rFonts w:eastAsiaTheme="minorHAnsi"/>
    </w:rPr>
  </w:style>
  <w:style w:type="paragraph" w:customStyle="1" w:styleId="7A5EDAFCF0194253AD73C4C1F62E57F614">
    <w:name w:val="7A5EDAFCF0194253AD73C4C1F62E57F614"/>
    <w:rsid w:val="001D2FD6"/>
    <w:rPr>
      <w:rFonts w:eastAsiaTheme="minorHAnsi"/>
    </w:rPr>
  </w:style>
  <w:style w:type="paragraph" w:customStyle="1" w:styleId="3D1B344E821349358F1AA41D33BD9C9C10">
    <w:name w:val="3D1B344E821349358F1AA41D33BD9C9C10"/>
    <w:rsid w:val="001D2FD6"/>
    <w:rPr>
      <w:rFonts w:eastAsiaTheme="minorHAnsi"/>
    </w:rPr>
  </w:style>
  <w:style w:type="paragraph" w:customStyle="1" w:styleId="ED7C1B43757F451B8DD65D288C0039F110">
    <w:name w:val="ED7C1B43757F451B8DD65D288C0039F110"/>
    <w:rsid w:val="001D2FD6"/>
    <w:rPr>
      <w:rFonts w:eastAsiaTheme="minorHAnsi"/>
    </w:rPr>
  </w:style>
  <w:style w:type="paragraph" w:customStyle="1" w:styleId="BE6439A43A094D93AE8FA5A4613A935310">
    <w:name w:val="BE6439A43A094D93AE8FA5A4613A935310"/>
    <w:rsid w:val="001D2FD6"/>
    <w:rPr>
      <w:rFonts w:eastAsiaTheme="minorHAnsi"/>
    </w:rPr>
  </w:style>
  <w:style w:type="paragraph" w:customStyle="1" w:styleId="EBEEDDCF76134C2BA0A3C7BC0B9D8ABB10">
    <w:name w:val="EBEEDDCF76134C2BA0A3C7BC0B9D8ABB10"/>
    <w:rsid w:val="001D2FD6"/>
    <w:rPr>
      <w:rFonts w:eastAsiaTheme="minorHAnsi"/>
    </w:rPr>
  </w:style>
  <w:style w:type="paragraph" w:customStyle="1" w:styleId="FDD030AA952D4095900A1191F6DF3B2410">
    <w:name w:val="FDD030AA952D4095900A1191F6DF3B2410"/>
    <w:rsid w:val="001D2FD6"/>
    <w:rPr>
      <w:rFonts w:eastAsiaTheme="minorHAnsi"/>
    </w:rPr>
  </w:style>
  <w:style w:type="paragraph" w:customStyle="1" w:styleId="32FC1EFA448F4D9E9CB5EDD35682C3CE15">
    <w:name w:val="32FC1EFA448F4D9E9CB5EDD35682C3CE15"/>
    <w:rsid w:val="001D2FD6"/>
    <w:rPr>
      <w:rFonts w:eastAsiaTheme="minorHAnsi"/>
    </w:rPr>
  </w:style>
  <w:style w:type="paragraph" w:customStyle="1" w:styleId="34270F12C47B44AAA3B228F01404EB5414">
    <w:name w:val="34270F12C47B44AAA3B228F01404EB5414"/>
    <w:rsid w:val="001D2FD6"/>
    <w:rPr>
      <w:rFonts w:eastAsiaTheme="minorHAnsi"/>
    </w:rPr>
  </w:style>
  <w:style w:type="paragraph" w:customStyle="1" w:styleId="B0C69BB442C04BC0B24DA260F1CF7E82">
    <w:name w:val="B0C69BB442C04BC0B24DA260F1CF7E82"/>
    <w:rsid w:val="001D2FD6"/>
  </w:style>
  <w:style w:type="paragraph" w:customStyle="1" w:styleId="62DA89ECBCED4BE5BE484CB8817441DA">
    <w:name w:val="62DA89ECBCED4BE5BE484CB8817441DA"/>
    <w:rsid w:val="001D2FD6"/>
  </w:style>
  <w:style w:type="paragraph" w:customStyle="1" w:styleId="4F4470B1D0B242239131B4CFF19156BD">
    <w:name w:val="4F4470B1D0B242239131B4CFF19156BD"/>
    <w:rsid w:val="001D2FD6"/>
  </w:style>
  <w:style w:type="paragraph" w:customStyle="1" w:styleId="FC2A606C3D4E4DAAB657F1FFC210A4A5">
    <w:name w:val="FC2A606C3D4E4DAAB657F1FFC210A4A5"/>
    <w:rsid w:val="001D2FD6"/>
  </w:style>
  <w:style w:type="paragraph" w:customStyle="1" w:styleId="A4053A4CA60F4F228AD3CC9566801AAE">
    <w:name w:val="A4053A4CA60F4F228AD3CC9566801AAE"/>
    <w:rsid w:val="001D2FD6"/>
  </w:style>
  <w:style w:type="paragraph" w:customStyle="1" w:styleId="9BA7251340F840A59ABC25F8FB32BD76">
    <w:name w:val="9BA7251340F840A59ABC25F8FB32BD76"/>
    <w:rsid w:val="001D2FD6"/>
  </w:style>
  <w:style w:type="paragraph" w:customStyle="1" w:styleId="F09AC3AF9E7445D98874BC46AADCBC09">
    <w:name w:val="F09AC3AF9E7445D98874BC46AADCBC09"/>
    <w:rsid w:val="001D2FD6"/>
  </w:style>
  <w:style w:type="paragraph" w:customStyle="1" w:styleId="40CF5DEA1D97486D98CB147A41C140D4">
    <w:name w:val="40CF5DEA1D97486D98CB147A41C140D4"/>
    <w:rsid w:val="001D2FD6"/>
  </w:style>
  <w:style w:type="paragraph" w:customStyle="1" w:styleId="8D9ED654F6DA4748B42DF23BAA2ED949">
    <w:name w:val="8D9ED654F6DA4748B42DF23BAA2ED949"/>
    <w:rsid w:val="001D2FD6"/>
  </w:style>
  <w:style w:type="paragraph" w:customStyle="1" w:styleId="19889A48417B4EA096F2A166BF75C13812">
    <w:name w:val="19889A48417B4EA096F2A166BF75C13812"/>
    <w:rsid w:val="001D2FD6"/>
    <w:rPr>
      <w:rFonts w:eastAsiaTheme="minorHAnsi"/>
    </w:rPr>
  </w:style>
  <w:style w:type="paragraph" w:customStyle="1" w:styleId="F514B82EE53E4023A38CBD11A0E6125312">
    <w:name w:val="F514B82EE53E4023A38CBD11A0E6125312"/>
    <w:rsid w:val="001D2FD6"/>
    <w:rPr>
      <w:rFonts w:eastAsiaTheme="minorHAnsi"/>
    </w:rPr>
  </w:style>
  <w:style w:type="paragraph" w:customStyle="1" w:styleId="E401AFE465A245D2BB46A739AB19EBCA12">
    <w:name w:val="E401AFE465A245D2BB46A739AB19EBCA12"/>
    <w:rsid w:val="001D2FD6"/>
    <w:rPr>
      <w:rFonts w:eastAsiaTheme="minorHAnsi"/>
    </w:rPr>
  </w:style>
  <w:style w:type="paragraph" w:customStyle="1" w:styleId="80842796ACA442EAAB60FF28E3E456B512">
    <w:name w:val="80842796ACA442EAAB60FF28E3E456B512"/>
    <w:rsid w:val="001D2FD6"/>
    <w:rPr>
      <w:rFonts w:eastAsiaTheme="minorHAnsi"/>
    </w:rPr>
  </w:style>
  <w:style w:type="paragraph" w:customStyle="1" w:styleId="0EDA5845490F431C8AA510E6EE6449F812">
    <w:name w:val="0EDA5845490F431C8AA510E6EE6449F812"/>
    <w:rsid w:val="001D2FD6"/>
    <w:rPr>
      <w:rFonts w:eastAsiaTheme="minorHAnsi"/>
    </w:rPr>
  </w:style>
  <w:style w:type="paragraph" w:customStyle="1" w:styleId="B2BE2684C04E4A7AA73898B39DDF262912">
    <w:name w:val="B2BE2684C04E4A7AA73898B39DDF262912"/>
    <w:rsid w:val="001D2FD6"/>
    <w:rPr>
      <w:rFonts w:eastAsiaTheme="minorHAnsi"/>
    </w:rPr>
  </w:style>
  <w:style w:type="paragraph" w:customStyle="1" w:styleId="DC5F77A2814C43DD9EF17B325A8BDF2210">
    <w:name w:val="DC5F77A2814C43DD9EF17B325A8BDF2210"/>
    <w:rsid w:val="001D2FD6"/>
    <w:rPr>
      <w:rFonts w:eastAsiaTheme="minorHAnsi"/>
    </w:rPr>
  </w:style>
  <w:style w:type="paragraph" w:customStyle="1" w:styleId="A8954067F30B4F70BD6EA983DEC821E110">
    <w:name w:val="A8954067F30B4F70BD6EA983DEC821E110"/>
    <w:rsid w:val="001D2FD6"/>
    <w:rPr>
      <w:rFonts w:eastAsiaTheme="minorHAnsi"/>
    </w:rPr>
  </w:style>
  <w:style w:type="paragraph" w:customStyle="1" w:styleId="6557130A6042401ABB009627C57694327">
    <w:name w:val="6557130A6042401ABB009627C57694327"/>
    <w:rsid w:val="001D2FD6"/>
    <w:rPr>
      <w:rFonts w:eastAsiaTheme="minorHAnsi"/>
    </w:rPr>
  </w:style>
  <w:style w:type="paragraph" w:customStyle="1" w:styleId="0C00F82E42EB4C8B86DEA6BC1CF1AD3C7">
    <w:name w:val="0C00F82E42EB4C8B86DEA6BC1CF1AD3C7"/>
    <w:rsid w:val="001D2FD6"/>
    <w:rPr>
      <w:rFonts w:eastAsiaTheme="minorHAnsi"/>
    </w:rPr>
  </w:style>
  <w:style w:type="paragraph" w:customStyle="1" w:styleId="FA8BFF111E2F4C88A3124179200A1DB47">
    <w:name w:val="FA8BFF111E2F4C88A3124179200A1DB47"/>
    <w:rsid w:val="001D2FD6"/>
    <w:rPr>
      <w:rFonts w:eastAsiaTheme="minorHAnsi"/>
    </w:rPr>
  </w:style>
  <w:style w:type="paragraph" w:customStyle="1" w:styleId="BEC482504EC7416AB1FE1F597642694C7">
    <w:name w:val="BEC482504EC7416AB1FE1F597642694C7"/>
    <w:rsid w:val="001D2FD6"/>
    <w:rPr>
      <w:rFonts w:eastAsiaTheme="minorHAnsi"/>
    </w:rPr>
  </w:style>
  <w:style w:type="paragraph" w:customStyle="1" w:styleId="E73FB40FAC17455D9B5FFD2178CA1B7B6">
    <w:name w:val="E73FB40FAC17455D9B5FFD2178CA1B7B6"/>
    <w:rsid w:val="001D2FD6"/>
    <w:rPr>
      <w:rFonts w:eastAsiaTheme="minorHAnsi"/>
    </w:rPr>
  </w:style>
  <w:style w:type="paragraph" w:customStyle="1" w:styleId="E23D7E8AA38C4F02A39D72BEB852DEB84">
    <w:name w:val="E23D7E8AA38C4F02A39D72BEB852DEB84"/>
    <w:rsid w:val="001D2FD6"/>
    <w:rPr>
      <w:rFonts w:eastAsiaTheme="minorHAnsi"/>
    </w:rPr>
  </w:style>
  <w:style w:type="paragraph" w:customStyle="1" w:styleId="B8804DADF40448D3BE5DBCF36C9C293C3">
    <w:name w:val="B8804DADF40448D3BE5DBCF36C9C293C3"/>
    <w:rsid w:val="001D2FD6"/>
    <w:rPr>
      <w:rFonts w:eastAsiaTheme="minorHAnsi"/>
    </w:rPr>
  </w:style>
  <w:style w:type="paragraph" w:customStyle="1" w:styleId="0A07226F7725463C8BC4949BC50B7C503">
    <w:name w:val="0A07226F7725463C8BC4949BC50B7C503"/>
    <w:rsid w:val="001D2FD6"/>
    <w:rPr>
      <w:rFonts w:eastAsiaTheme="minorHAnsi"/>
    </w:rPr>
  </w:style>
  <w:style w:type="paragraph" w:customStyle="1" w:styleId="24382D2D35FD41369F5A01D427CA062019">
    <w:name w:val="24382D2D35FD41369F5A01D427CA062019"/>
    <w:rsid w:val="001D2FD6"/>
    <w:rPr>
      <w:rFonts w:eastAsiaTheme="minorHAnsi"/>
    </w:rPr>
  </w:style>
  <w:style w:type="paragraph" w:customStyle="1" w:styleId="8E5F75EED4394BF4B117214CAACAB2F119">
    <w:name w:val="8E5F75EED4394BF4B117214CAACAB2F119"/>
    <w:rsid w:val="001D2FD6"/>
    <w:rPr>
      <w:rFonts w:eastAsiaTheme="minorHAnsi"/>
    </w:rPr>
  </w:style>
  <w:style w:type="paragraph" w:customStyle="1" w:styleId="D2DEE20AFEDC4DA3AC62C93286A0528619">
    <w:name w:val="D2DEE20AFEDC4DA3AC62C93286A0528619"/>
    <w:rsid w:val="001D2FD6"/>
    <w:rPr>
      <w:rFonts w:eastAsiaTheme="minorHAnsi"/>
    </w:rPr>
  </w:style>
  <w:style w:type="paragraph" w:customStyle="1" w:styleId="2F758FA2580449619FE1E25F2F050D0919">
    <w:name w:val="2F758FA2580449619FE1E25F2F050D0919"/>
    <w:rsid w:val="001D2FD6"/>
    <w:rPr>
      <w:rFonts w:eastAsiaTheme="minorHAnsi"/>
    </w:rPr>
  </w:style>
  <w:style w:type="paragraph" w:customStyle="1" w:styleId="B0C69BB442C04BC0B24DA260F1CF7E821">
    <w:name w:val="B0C69BB442C04BC0B24DA260F1CF7E821"/>
    <w:rsid w:val="001D2FD6"/>
    <w:rPr>
      <w:rFonts w:eastAsiaTheme="minorHAnsi"/>
    </w:rPr>
  </w:style>
  <w:style w:type="paragraph" w:customStyle="1" w:styleId="62DA89ECBCED4BE5BE484CB8817441DA1">
    <w:name w:val="62DA89ECBCED4BE5BE484CB8817441DA1"/>
    <w:rsid w:val="001D2FD6"/>
    <w:rPr>
      <w:rFonts w:eastAsiaTheme="minorHAnsi"/>
    </w:rPr>
  </w:style>
  <w:style w:type="paragraph" w:customStyle="1" w:styleId="4F4470B1D0B242239131B4CFF19156BD1">
    <w:name w:val="4F4470B1D0B242239131B4CFF19156BD1"/>
    <w:rsid w:val="001D2FD6"/>
    <w:rPr>
      <w:rFonts w:eastAsiaTheme="minorHAnsi"/>
    </w:rPr>
  </w:style>
  <w:style w:type="paragraph" w:customStyle="1" w:styleId="B80792CBAF974DC4A24D8F4DF1F0FEDE16">
    <w:name w:val="B80792CBAF974DC4A24D8F4DF1F0FEDE16"/>
    <w:rsid w:val="001D2FD6"/>
    <w:rPr>
      <w:rFonts w:eastAsiaTheme="minorHAnsi"/>
    </w:rPr>
  </w:style>
  <w:style w:type="paragraph" w:customStyle="1" w:styleId="219D9709E7C54562B91B6FE17A0AE45E16">
    <w:name w:val="219D9709E7C54562B91B6FE17A0AE45E16"/>
    <w:rsid w:val="001D2FD6"/>
    <w:rPr>
      <w:rFonts w:eastAsiaTheme="minorHAnsi"/>
    </w:rPr>
  </w:style>
  <w:style w:type="paragraph" w:customStyle="1" w:styleId="49A1F12A278E4377A40605A59B87D03316">
    <w:name w:val="49A1F12A278E4377A40605A59B87D03316"/>
    <w:rsid w:val="001D2FD6"/>
    <w:rPr>
      <w:rFonts w:eastAsiaTheme="minorHAnsi"/>
    </w:rPr>
  </w:style>
  <w:style w:type="paragraph" w:customStyle="1" w:styleId="7445EFB7853A4418A1BFF47856E1E2DB16">
    <w:name w:val="7445EFB7853A4418A1BFF47856E1E2DB16"/>
    <w:rsid w:val="001D2FD6"/>
    <w:rPr>
      <w:rFonts w:eastAsiaTheme="minorHAnsi"/>
    </w:rPr>
  </w:style>
  <w:style w:type="paragraph" w:customStyle="1" w:styleId="8F7B14614A1D4E28A63CD3243FE073A916">
    <w:name w:val="8F7B14614A1D4E28A63CD3243FE073A916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16">
    <w:name w:val="0E583BA5C9C2485C96E8D0715A346B6316"/>
    <w:rsid w:val="001D2FD6"/>
    <w:pPr>
      <w:ind w:left="720"/>
      <w:contextualSpacing/>
    </w:pPr>
    <w:rPr>
      <w:rFonts w:eastAsiaTheme="minorHAnsi"/>
    </w:rPr>
  </w:style>
  <w:style w:type="paragraph" w:customStyle="1" w:styleId="FF0665D70B994B1583C39D13718C70CC16">
    <w:name w:val="FF0665D70B994B1583C39D13718C70CC16"/>
    <w:rsid w:val="001D2FD6"/>
    <w:pPr>
      <w:ind w:left="720"/>
      <w:contextualSpacing/>
    </w:pPr>
    <w:rPr>
      <w:rFonts w:eastAsiaTheme="minorHAnsi"/>
    </w:rPr>
  </w:style>
  <w:style w:type="paragraph" w:customStyle="1" w:styleId="FC2A606C3D4E4DAAB657F1FFC210A4A51">
    <w:name w:val="FC2A606C3D4E4DAAB657F1FFC210A4A51"/>
    <w:rsid w:val="001D2FD6"/>
    <w:rPr>
      <w:rFonts w:eastAsiaTheme="minorHAnsi"/>
    </w:rPr>
  </w:style>
  <w:style w:type="paragraph" w:customStyle="1" w:styleId="A4053A4CA60F4F228AD3CC9566801AAE1">
    <w:name w:val="A4053A4CA60F4F228AD3CC9566801AAE1"/>
    <w:rsid w:val="001D2FD6"/>
    <w:rPr>
      <w:rFonts w:eastAsiaTheme="minorHAnsi"/>
    </w:rPr>
  </w:style>
  <w:style w:type="paragraph" w:customStyle="1" w:styleId="9BA7251340F840A59ABC25F8FB32BD761">
    <w:name w:val="9BA7251340F840A59ABC25F8FB32BD761"/>
    <w:rsid w:val="001D2FD6"/>
    <w:rPr>
      <w:rFonts w:eastAsiaTheme="minorHAnsi"/>
    </w:rPr>
  </w:style>
  <w:style w:type="paragraph" w:customStyle="1" w:styleId="C855A872A586443691E9045872C65A4216">
    <w:name w:val="C855A872A586443691E9045872C65A4216"/>
    <w:rsid w:val="001D2FD6"/>
    <w:rPr>
      <w:rFonts w:eastAsiaTheme="minorHAnsi"/>
    </w:rPr>
  </w:style>
  <w:style w:type="paragraph" w:customStyle="1" w:styleId="BE37DE3B09CF4D83BB35053B17670C4A16">
    <w:name w:val="BE37DE3B09CF4D83BB35053B17670C4A16"/>
    <w:rsid w:val="001D2FD6"/>
    <w:rPr>
      <w:rFonts w:eastAsiaTheme="minorHAnsi"/>
    </w:rPr>
  </w:style>
  <w:style w:type="paragraph" w:customStyle="1" w:styleId="C02A8F1EBF74447DAC79A07A21A7A69316">
    <w:name w:val="C02A8F1EBF74447DAC79A07A21A7A69316"/>
    <w:rsid w:val="001D2FD6"/>
    <w:rPr>
      <w:rFonts w:eastAsiaTheme="minorHAnsi"/>
    </w:rPr>
  </w:style>
  <w:style w:type="paragraph" w:customStyle="1" w:styleId="D58DF34245504789A058EA61C2151CF316">
    <w:name w:val="D58DF34245504789A058EA61C2151CF316"/>
    <w:rsid w:val="001D2FD6"/>
    <w:rPr>
      <w:rFonts w:eastAsiaTheme="minorHAnsi"/>
    </w:rPr>
  </w:style>
  <w:style w:type="paragraph" w:customStyle="1" w:styleId="B4E019343E4C44D98898413DA3F4EE2A16">
    <w:name w:val="B4E019343E4C44D98898413DA3F4EE2A16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16">
    <w:name w:val="C6AA3E7100194FDD82330198E912653016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16">
    <w:name w:val="5BCCE34A8870489C96D41C3E80E28C4F16"/>
    <w:rsid w:val="001D2FD6"/>
    <w:pPr>
      <w:ind w:left="720"/>
      <w:contextualSpacing/>
    </w:pPr>
    <w:rPr>
      <w:rFonts w:eastAsiaTheme="minorHAnsi"/>
    </w:rPr>
  </w:style>
  <w:style w:type="paragraph" w:customStyle="1" w:styleId="F09AC3AF9E7445D98874BC46AADCBC091">
    <w:name w:val="F09AC3AF9E7445D98874BC46AADCBC091"/>
    <w:rsid w:val="001D2FD6"/>
    <w:rPr>
      <w:rFonts w:eastAsiaTheme="minorHAnsi"/>
    </w:rPr>
  </w:style>
  <w:style w:type="paragraph" w:customStyle="1" w:styleId="40CF5DEA1D97486D98CB147A41C140D41">
    <w:name w:val="40CF5DEA1D97486D98CB147A41C140D41"/>
    <w:rsid w:val="001D2FD6"/>
    <w:rPr>
      <w:rFonts w:eastAsiaTheme="minorHAnsi"/>
    </w:rPr>
  </w:style>
  <w:style w:type="paragraph" w:customStyle="1" w:styleId="8D9ED654F6DA4748B42DF23BAA2ED9491">
    <w:name w:val="8D9ED654F6DA4748B42DF23BAA2ED9491"/>
    <w:rsid w:val="001D2FD6"/>
    <w:rPr>
      <w:rFonts w:eastAsiaTheme="minorHAnsi"/>
    </w:rPr>
  </w:style>
  <w:style w:type="paragraph" w:customStyle="1" w:styleId="FFB1F09A9598483D91B8E11D048B523415">
    <w:name w:val="FFB1F09A9598483D91B8E11D048B523415"/>
    <w:rsid w:val="001D2FD6"/>
    <w:rPr>
      <w:rFonts w:eastAsiaTheme="minorHAnsi"/>
    </w:rPr>
  </w:style>
  <w:style w:type="paragraph" w:customStyle="1" w:styleId="7A5EDAFCF0194253AD73C4C1F62E57F615">
    <w:name w:val="7A5EDAFCF0194253AD73C4C1F62E57F615"/>
    <w:rsid w:val="001D2FD6"/>
    <w:rPr>
      <w:rFonts w:eastAsiaTheme="minorHAnsi"/>
    </w:rPr>
  </w:style>
  <w:style w:type="paragraph" w:customStyle="1" w:styleId="3D1B344E821349358F1AA41D33BD9C9C11">
    <w:name w:val="3D1B344E821349358F1AA41D33BD9C9C11"/>
    <w:rsid w:val="001D2FD6"/>
    <w:rPr>
      <w:rFonts w:eastAsiaTheme="minorHAnsi"/>
    </w:rPr>
  </w:style>
  <w:style w:type="paragraph" w:customStyle="1" w:styleId="ED7C1B43757F451B8DD65D288C0039F111">
    <w:name w:val="ED7C1B43757F451B8DD65D288C0039F111"/>
    <w:rsid w:val="001D2FD6"/>
    <w:rPr>
      <w:rFonts w:eastAsiaTheme="minorHAnsi"/>
    </w:rPr>
  </w:style>
  <w:style w:type="paragraph" w:customStyle="1" w:styleId="BE6439A43A094D93AE8FA5A4613A935311">
    <w:name w:val="BE6439A43A094D93AE8FA5A4613A935311"/>
    <w:rsid w:val="001D2FD6"/>
    <w:rPr>
      <w:rFonts w:eastAsiaTheme="minorHAnsi"/>
    </w:rPr>
  </w:style>
  <w:style w:type="paragraph" w:customStyle="1" w:styleId="EBEEDDCF76134C2BA0A3C7BC0B9D8ABB11">
    <w:name w:val="EBEEDDCF76134C2BA0A3C7BC0B9D8ABB11"/>
    <w:rsid w:val="001D2FD6"/>
    <w:rPr>
      <w:rFonts w:eastAsiaTheme="minorHAnsi"/>
    </w:rPr>
  </w:style>
  <w:style w:type="paragraph" w:customStyle="1" w:styleId="FDD030AA952D4095900A1191F6DF3B2411">
    <w:name w:val="FDD030AA952D4095900A1191F6DF3B2411"/>
    <w:rsid w:val="001D2FD6"/>
    <w:rPr>
      <w:rFonts w:eastAsiaTheme="minorHAnsi"/>
    </w:rPr>
  </w:style>
  <w:style w:type="paragraph" w:customStyle="1" w:styleId="32FC1EFA448F4D9E9CB5EDD35682C3CE16">
    <w:name w:val="32FC1EFA448F4D9E9CB5EDD35682C3CE16"/>
    <w:rsid w:val="001D2FD6"/>
    <w:rPr>
      <w:rFonts w:eastAsiaTheme="minorHAnsi"/>
    </w:rPr>
  </w:style>
  <w:style w:type="paragraph" w:customStyle="1" w:styleId="34270F12C47B44AAA3B228F01404EB5415">
    <w:name w:val="34270F12C47B44AAA3B228F01404EB5415"/>
    <w:rsid w:val="001D2FD6"/>
    <w:rPr>
      <w:rFonts w:eastAsiaTheme="minorHAnsi"/>
    </w:rPr>
  </w:style>
  <w:style w:type="paragraph" w:customStyle="1" w:styleId="071805D05A1B4E7EBDFCA301E22841BB">
    <w:name w:val="071805D05A1B4E7EBDFCA301E22841BB"/>
    <w:rsid w:val="001D2FD6"/>
  </w:style>
  <w:style w:type="paragraph" w:customStyle="1" w:styleId="8110F15196B44AC1929D6CF4E0DA824D">
    <w:name w:val="8110F15196B44AC1929D6CF4E0DA824D"/>
    <w:rsid w:val="001D2FD6"/>
  </w:style>
  <w:style w:type="paragraph" w:customStyle="1" w:styleId="463E8F2AF0C54D478F1DD2CCEC0DE5E9">
    <w:name w:val="463E8F2AF0C54D478F1DD2CCEC0DE5E9"/>
    <w:rsid w:val="001D2FD6"/>
  </w:style>
  <w:style w:type="paragraph" w:customStyle="1" w:styleId="8B08A6434D3C4DAAA69809B64B8E4DDA">
    <w:name w:val="8B08A6434D3C4DAAA69809B64B8E4DDA"/>
    <w:rsid w:val="001D2FD6"/>
  </w:style>
  <w:style w:type="paragraph" w:customStyle="1" w:styleId="4069D39BC519468E90DAD1CDEF8164E4">
    <w:name w:val="4069D39BC519468E90DAD1CDEF8164E4"/>
    <w:rsid w:val="001D2FD6"/>
  </w:style>
  <w:style w:type="paragraph" w:customStyle="1" w:styleId="E821F11B9E504BCFAB6A41AF6CCF480F">
    <w:name w:val="E821F11B9E504BCFAB6A41AF6CCF480F"/>
    <w:rsid w:val="001D2FD6"/>
  </w:style>
  <w:style w:type="paragraph" w:customStyle="1" w:styleId="19889A48417B4EA096F2A166BF75C13813">
    <w:name w:val="19889A48417B4EA096F2A166BF75C13813"/>
    <w:rsid w:val="001D2FD6"/>
    <w:rPr>
      <w:rFonts w:eastAsiaTheme="minorHAnsi"/>
    </w:rPr>
  </w:style>
  <w:style w:type="paragraph" w:customStyle="1" w:styleId="F514B82EE53E4023A38CBD11A0E6125313">
    <w:name w:val="F514B82EE53E4023A38CBD11A0E6125313"/>
    <w:rsid w:val="001D2FD6"/>
    <w:rPr>
      <w:rFonts w:eastAsiaTheme="minorHAnsi"/>
    </w:rPr>
  </w:style>
  <w:style w:type="paragraph" w:customStyle="1" w:styleId="E401AFE465A245D2BB46A739AB19EBCA13">
    <w:name w:val="E401AFE465A245D2BB46A739AB19EBCA13"/>
    <w:rsid w:val="001D2FD6"/>
    <w:rPr>
      <w:rFonts w:eastAsiaTheme="minorHAnsi"/>
    </w:rPr>
  </w:style>
  <w:style w:type="paragraph" w:customStyle="1" w:styleId="80842796ACA442EAAB60FF28E3E456B513">
    <w:name w:val="80842796ACA442EAAB60FF28E3E456B513"/>
    <w:rsid w:val="001D2FD6"/>
    <w:rPr>
      <w:rFonts w:eastAsiaTheme="minorHAnsi"/>
    </w:rPr>
  </w:style>
  <w:style w:type="paragraph" w:customStyle="1" w:styleId="0EDA5845490F431C8AA510E6EE6449F813">
    <w:name w:val="0EDA5845490F431C8AA510E6EE6449F813"/>
    <w:rsid w:val="001D2FD6"/>
    <w:rPr>
      <w:rFonts w:eastAsiaTheme="minorHAnsi"/>
    </w:rPr>
  </w:style>
  <w:style w:type="paragraph" w:customStyle="1" w:styleId="B2BE2684C04E4A7AA73898B39DDF262913">
    <w:name w:val="B2BE2684C04E4A7AA73898B39DDF262913"/>
    <w:rsid w:val="001D2FD6"/>
    <w:rPr>
      <w:rFonts w:eastAsiaTheme="minorHAnsi"/>
    </w:rPr>
  </w:style>
  <w:style w:type="paragraph" w:customStyle="1" w:styleId="DC5F77A2814C43DD9EF17B325A8BDF2211">
    <w:name w:val="DC5F77A2814C43DD9EF17B325A8BDF2211"/>
    <w:rsid w:val="001D2FD6"/>
    <w:rPr>
      <w:rFonts w:eastAsiaTheme="minorHAnsi"/>
    </w:rPr>
  </w:style>
  <w:style w:type="paragraph" w:customStyle="1" w:styleId="A8954067F30B4F70BD6EA983DEC821E111">
    <w:name w:val="A8954067F30B4F70BD6EA983DEC821E111"/>
    <w:rsid w:val="001D2FD6"/>
    <w:rPr>
      <w:rFonts w:eastAsiaTheme="minorHAnsi"/>
    </w:rPr>
  </w:style>
  <w:style w:type="paragraph" w:customStyle="1" w:styleId="6557130A6042401ABB009627C57694328">
    <w:name w:val="6557130A6042401ABB009627C57694328"/>
    <w:rsid w:val="001D2FD6"/>
    <w:rPr>
      <w:rFonts w:eastAsiaTheme="minorHAnsi"/>
    </w:rPr>
  </w:style>
  <w:style w:type="paragraph" w:customStyle="1" w:styleId="0C00F82E42EB4C8B86DEA6BC1CF1AD3C8">
    <w:name w:val="0C00F82E42EB4C8B86DEA6BC1CF1AD3C8"/>
    <w:rsid w:val="001D2FD6"/>
    <w:rPr>
      <w:rFonts w:eastAsiaTheme="minorHAnsi"/>
    </w:rPr>
  </w:style>
  <w:style w:type="paragraph" w:customStyle="1" w:styleId="FA8BFF111E2F4C88A3124179200A1DB48">
    <w:name w:val="FA8BFF111E2F4C88A3124179200A1DB48"/>
    <w:rsid w:val="001D2FD6"/>
    <w:rPr>
      <w:rFonts w:eastAsiaTheme="minorHAnsi"/>
    </w:rPr>
  </w:style>
  <w:style w:type="paragraph" w:customStyle="1" w:styleId="BEC482504EC7416AB1FE1F597642694C8">
    <w:name w:val="BEC482504EC7416AB1FE1F597642694C8"/>
    <w:rsid w:val="001D2FD6"/>
    <w:rPr>
      <w:rFonts w:eastAsiaTheme="minorHAnsi"/>
    </w:rPr>
  </w:style>
  <w:style w:type="paragraph" w:customStyle="1" w:styleId="E73FB40FAC17455D9B5FFD2178CA1B7B7">
    <w:name w:val="E73FB40FAC17455D9B5FFD2178CA1B7B7"/>
    <w:rsid w:val="001D2FD6"/>
    <w:rPr>
      <w:rFonts w:eastAsiaTheme="minorHAnsi"/>
    </w:rPr>
  </w:style>
  <w:style w:type="paragraph" w:customStyle="1" w:styleId="E23D7E8AA38C4F02A39D72BEB852DEB85">
    <w:name w:val="E23D7E8AA38C4F02A39D72BEB852DEB85"/>
    <w:rsid w:val="001D2FD6"/>
    <w:rPr>
      <w:rFonts w:eastAsiaTheme="minorHAnsi"/>
    </w:rPr>
  </w:style>
  <w:style w:type="paragraph" w:customStyle="1" w:styleId="B8804DADF40448D3BE5DBCF36C9C293C4">
    <w:name w:val="B8804DADF40448D3BE5DBCF36C9C293C4"/>
    <w:rsid w:val="001D2FD6"/>
    <w:rPr>
      <w:rFonts w:eastAsiaTheme="minorHAnsi"/>
    </w:rPr>
  </w:style>
  <w:style w:type="paragraph" w:customStyle="1" w:styleId="0A07226F7725463C8BC4949BC50B7C504">
    <w:name w:val="0A07226F7725463C8BC4949BC50B7C504"/>
    <w:rsid w:val="001D2FD6"/>
    <w:rPr>
      <w:rFonts w:eastAsiaTheme="minorHAnsi"/>
    </w:rPr>
  </w:style>
  <w:style w:type="paragraph" w:customStyle="1" w:styleId="24382D2D35FD41369F5A01D427CA062020">
    <w:name w:val="24382D2D35FD41369F5A01D427CA062020"/>
    <w:rsid w:val="001D2FD6"/>
    <w:rPr>
      <w:rFonts w:eastAsiaTheme="minorHAnsi"/>
    </w:rPr>
  </w:style>
  <w:style w:type="paragraph" w:customStyle="1" w:styleId="8E5F75EED4394BF4B117214CAACAB2F120">
    <w:name w:val="8E5F75EED4394BF4B117214CAACAB2F120"/>
    <w:rsid w:val="001D2FD6"/>
    <w:rPr>
      <w:rFonts w:eastAsiaTheme="minorHAnsi"/>
    </w:rPr>
  </w:style>
  <w:style w:type="paragraph" w:customStyle="1" w:styleId="D2DEE20AFEDC4DA3AC62C93286A0528620">
    <w:name w:val="D2DEE20AFEDC4DA3AC62C93286A0528620"/>
    <w:rsid w:val="001D2FD6"/>
    <w:rPr>
      <w:rFonts w:eastAsiaTheme="minorHAnsi"/>
    </w:rPr>
  </w:style>
  <w:style w:type="paragraph" w:customStyle="1" w:styleId="2F758FA2580449619FE1E25F2F050D0920">
    <w:name w:val="2F758FA2580449619FE1E25F2F050D0920"/>
    <w:rsid w:val="001D2FD6"/>
    <w:rPr>
      <w:rFonts w:eastAsiaTheme="minorHAnsi"/>
    </w:rPr>
  </w:style>
  <w:style w:type="paragraph" w:customStyle="1" w:styleId="B0C69BB442C04BC0B24DA260F1CF7E822">
    <w:name w:val="B0C69BB442C04BC0B24DA260F1CF7E822"/>
    <w:rsid w:val="001D2FD6"/>
    <w:rPr>
      <w:rFonts w:eastAsiaTheme="minorHAnsi"/>
    </w:rPr>
  </w:style>
  <w:style w:type="paragraph" w:customStyle="1" w:styleId="62DA89ECBCED4BE5BE484CB8817441DA2">
    <w:name w:val="62DA89ECBCED4BE5BE484CB8817441DA2"/>
    <w:rsid w:val="001D2FD6"/>
    <w:rPr>
      <w:rFonts w:eastAsiaTheme="minorHAnsi"/>
    </w:rPr>
  </w:style>
  <w:style w:type="paragraph" w:customStyle="1" w:styleId="4F4470B1D0B242239131B4CFF19156BD2">
    <w:name w:val="4F4470B1D0B242239131B4CFF19156BD2"/>
    <w:rsid w:val="001D2FD6"/>
    <w:rPr>
      <w:rFonts w:eastAsiaTheme="minorHAnsi"/>
    </w:rPr>
  </w:style>
  <w:style w:type="paragraph" w:customStyle="1" w:styleId="B80792CBAF974DC4A24D8F4DF1F0FEDE17">
    <w:name w:val="B80792CBAF974DC4A24D8F4DF1F0FEDE17"/>
    <w:rsid w:val="001D2FD6"/>
    <w:rPr>
      <w:rFonts w:eastAsiaTheme="minorHAnsi"/>
    </w:rPr>
  </w:style>
  <w:style w:type="paragraph" w:customStyle="1" w:styleId="219D9709E7C54562B91B6FE17A0AE45E17">
    <w:name w:val="219D9709E7C54562B91B6FE17A0AE45E17"/>
    <w:rsid w:val="001D2FD6"/>
    <w:rPr>
      <w:rFonts w:eastAsiaTheme="minorHAnsi"/>
    </w:rPr>
  </w:style>
  <w:style w:type="paragraph" w:customStyle="1" w:styleId="49A1F12A278E4377A40605A59B87D03317">
    <w:name w:val="49A1F12A278E4377A40605A59B87D03317"/>
    <w:rsid w:val="001D2FD6"/>
    <w:rPr>
      <w:rFonts w:eastAsiaTheme="minorHAnsi"/>
    </w:rPr>
  </w:style>
  <w:style w:type="paragraph" w:customStyle="1" w:styleId="7445EFB7853A4418A1BFF47856E1E2DB17">
    <w:name w:val="7445EFB7853A4418A1BFF47856E1E2DB17"/>
    <w:rsid w:val="001D2FD6"/>
    <w:rPr>
      <w:rFonts w:eastAsiaTheme="minorHAnsi"/>
    </w:rPr>
  </w:style>
  <w:style w:type="paragraph" w:customStyle="1" w:styleId="8F7B14614A1D4E28A63CD3243FE073A917">
    <w:name w:val="8F7B14614A1D4E28A63CD3243FE073A917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17">
    <w:name w:val="0E583BA5C9C2485C96E8D0715A346B6317"/>
    <w:rsid w:val="001D2FD6"/>
    <w:pPr>
      <w:ind w:left="720"/>
      <w:contextualSpacing/>
    </w:pPr>
    <w:rPr>
      <w:rFonts w:eastAsiaTheme="minorHAnsi"/>
    </w:rPr>
  </w:style>
  <w:style w:type="paragraph" w:customStyle="1" w:styleId="4069D39BC519468E90DAD1CDEF8164E41">
    <w:name w:val="4069D39BC519468E90DAD1CDEF8164E41"/>
    <w:rsid w:val="001D2FD6"/>
    <w:pPr>
      <w:ind w:left="720"/>
      <w:contextualSpacing/>
    </w:pPr>
    <w:rPr>
      <w:rFonts w:eastAsiaTheme="minorHAnsi"/>
    </w:rPr>
  </w:style>
  <w:style w:type="paragraph" w:customStyle="1" w:styleId="8B08A6434D3C4DAAA69809B64B8E4DDA1">
    <w:name w:val="8B08A6434D3C4DAAA69809B64B8E4DDA1"/>
    <w:rsid w:val="001D2FD6"/>
    <w:pPr>
      <w:ind w:left="720"/>
      <w:contextualSpacing/>
    </w:pPr>
    <w:rPr>
      <w:rFonts w:eastAsiaTheme="minorHAnsi"/>
    </w:rPr>
  </w:style>
  <w:style w:type="paragraph" w:customStyle="1" w:styleId="FC2A606C3D4E4DAAB657F1FFC210A4A52">
    <w:name w:val="FC2A606C3D4E4DAAB657F1FFC210A4A52"/>
    <w:rsid w:val="001D2FD6"/>
    <w:rPr>
      <w:rFonts w:eastAsiaTheme="minorHAnsi"/>
    </w:rPr>
  </w:style>
  <w:style w:type="paragraph" w:customStyle="1" w:styleId="A4053A4CA60F4F228AD3CC9566801AAE2">
    <w:name w:val="A4053A4CA60F4F228AD3CC9566801AAE2"/>
    <w:rsid w:val="001D2FD6"/>
    <w:rPr>
      <w:rFonts w:eastAsiaTheme="minorHAnsi"/>
    </w:rPr>
  </w:style>
  <w:style w:type="paragraph" w:customStyle="1" w:styleId="9BA7251340F840A59ABC25F8FB32BD762">
    <w:name w:val="9BA7251340F840A59ABC25F8FB32BD762"/>
    <w:rsid w:val="001D2FD6"/>
    <w:rPr>
      <w:rFonts w:eastAsiaTheme="minorHAnsi"/>
    </w:rPr>
  </w:style>
  <w:style w:type="paragraph" w:customStyle="1" w:styleId="C855A872A586443691E9045872C65A4217">
    <w:name w:val="C855A872A586443691E9045872C65A4217"/>
    <w:rsid w:val="001D2FD6"/>
    <w:rPr>
      <w:rFonts w:eastAsiaTheme="minorHAnsi"/>
    </w:rPr>
  </w:style>
  <w:style w:type="paragraph" w:customStyle="1" w:styleId="BE37DE3B09CF4D83BB35053B17670C4A17">
    <w:name w:val="BE37DE3B09CF4D83BB35053B17670C4A17"/>
    <w:rsid w:val="001D2FD6"/>
    <w:rPr>
      <w:rFonts w:eastAsiaTheme="minorHAnsi"/>
    </w:rPr>
  </w:style>
  <w:style w:type="paragraph" w:customStyle="1" w:styleId="C02A8F1EBF74447DAC79A07A21A7A69317">
    <w:name w:val="C02A8F1EBF74447DAC79A07A21A7A69317"/>
    <w:rsid w:val="001D2FD6"/>
    <w:rPr>
      <w:rFonts w:eastAsiaTheme="minorHAnsi"/>
    </w:rPr>
  </w:style>
  <w:style w:type="paragraph" w:customStyle="1" w:styleId="D58DF34245504789A058EA61C2151CF317">
    <w:name w:val="D58DF34245504789A058EA61C2151CF317"/>
    <w:rsid w:val="001D2FD6"/>
    <w:rPr>
      <w:rFonts w:eastAsiaTheme="minorHAnsi"/>
    </w:rPr>
  </w:style>
  <w:style w:type="paragraph" w:customStyle="1" w:styleId="B4E019343E4C44D98898413DA3F4EE2A17">
    <w:name w:val="B4E019343E4C44D98898413DA3F4EE2A17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17">
    <w:name w:val="C6AA3E7100194FDD82330198E912653017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17">
    <w:name w:val="5BCCE34A8870489C96D41C3E80E28C4F17"/>
    <w:rsid w:val="001D2FD6"/>
    <w:pPr>
      <w:ind w:left="720"/>
      <w:contextualSpacing/>
    </w:pPr>
    <w:rPr>
      <w:rFonts w:eastAsiaTheme="minorHAnsi"/>
    </w:rPr>
  </w:style>
  <w:style w:type="paragraph" w:customStyle="1" w:styleId="E821F11B9E504BCFAB6A41AF6CCF480F1">
    <w:name w:val="E821F11B9E504BCFAB6A41AF6CCF480F1"/>
    <w:rsid w:val="001D2FD6"/>
    <w:pPr>
      <w:ind w:left="720"/>
      <w:contextualSpacing/>
    </w:pPr>
    <w:rPr>
      <w:rFonts w:eastAsiaTheme="minorHAnsi"/>
    </w:rPr>
  </w:style>
  <w:style w:type="paragraph" w:customStyle="1" w:styleId="F09AC3AF9E7445D98874BC46AADCBC092">
    <w:name w:val="F09AC3AF9E7445D98874BC46AADCBC092"/>
    <w:rsid w:val="001D2FD6"/>
    <w:rPr>
      <w:rFonts w:eastAsiaTheme="minorHAnsi"/>
    </w:rPr>
  </w:style>
  <w:style w:type="paragraph" w:customStyle="1" w:styleId="40CF5DEA1D97486D98CB147A41C140D42">
    <w:name w:val="40CF5DEA1D97486D98CB147A41C140D42"/>
    <w:rsid w:val="001D2FD6"/>
    <w:rPr>
      <w:rFonts w:eastAsiaTheme="minorHAnsi"/>
    </w:rPr>
  </w:style>
  <w:style w:type="paragraph" w:customStyle="1" w:styleId="8D9ED654F6DA4748B42DF23BAA2ED9492">
    <w:name w:val="8D9ED654F6DA4748B42DF23BAA2ED9492"/>
    <w:rsid w:val="001D2FD6"/>
    <w:rPr>
      <w:rFonts w:eastAsiaTheme="minorHAnsi"/>
    </w:rPr>
  </w:style>
  <w:style w:type="paragraph" w:customStyle="1" w:styleId="FFB1F09A9598483D91B8E11D048B523416">
    <w:name w:val="FFB1F09A9598483D91B8E11D048B523416"/>
    <w:rsid w:val="001D2FD6"/>
    <w:rPr>
      <w:rFonts w:eastAsiaTheme="minorHAnsi"/>
    </w:rPr>
  </w:style>
  <w:style w:type="paragraph" w:customStyle="1" w:styleId="7A5EDAFCF0194253AD73C4C1F62E57F616">
    <w:name w:val="7A5EDAFCF0194253AD73C4C1F62E57F616"/>
    <w:rsid w:val="001D2FD6"/>
    <w:rPr>
      <w:rFonts w:eastAsiaTheme="minorHAnsi"/>
    </w:rPr>
  </w:style>
  <w:style w:type="paragraph" w:customStyle="1" w:styleId="071805D05A1B4E7EBDFCA301E22841BB1">
    <w:name w:val="071805D05A1B4E7EBDFCA301E22841BB1"/>
    <w:rsid w:val="001D2FD6"/>
    <w:rPr>
      <w:rFonts w:eastAsiaTheme="minorHAnsi"/>
    </w:rPr>
  </w:style>
  <w:style w:type="paragraph" w:customStyle="1" w:styleId="8110F15196B44AC1929D6CF4E0DA824D1">
    <w:name w:val="8110F15196B44AC1929D6CF4E0DA824D1"/>
    <w:rsid w:val="001D2FD6"/>
    <w:rPr>
      <w:rFonts w:eastAsiaTheme="minorHAnsi"/>
    </w:rPr>
  </w:style>
  <w:style w:type="paragraph" w:customStyle="1" w:styleId="463E8F2AF0C54D478F1DD2CCEC0DE5E91">
    <w:name w:val="463E8F2AF0C54D478F1DD2CCEC0DE5E91"/>
    <w:rsid w:val="001D2FD6"/>
    <w:rPr>
      <w:rFonts w:eastAsiaTheme="minorHAnsi"/>
    </w:rPr>
  </w:style>
  <w:style w:type="paragraph" w:customStyle="1" w:styleId="ED7C1B43757F451B8DD65D288C0039F112">
    <w:name w:val="ED7C1B43757F451B8DD65D288C0039F112"/>
    <w:rsid w:val="001D2FD6"/>
    <w:rPr>
      <w:rFonts w:eastAsiaTheme="minorHAnsi"/>
    </w:rPr>
  </w:style>
  <w:style w:type="paragraph" w:customStyle="1" w:styleId="FDD030AA952D4095900A1191F6DF3B2412">
    <w:name w:val="FDD030AA952D4095900A1191F6DF3B2412"/>
    <w:rsid w:val="001D2FD6"/>
    <w:rPr>
      <w:rFonts w:eastAsiaTheme="minorHAnsi"/>
    </w:rPr>
  </w:style>
  <w:style w:type="paragraph" w:customStyle="1" w:styleId="32FC1EFA448F4D9E9CB5EDD35682C3CE17">
    <w:name w:val="32FC1EFA448F4D9E9CB5EDD35682C3CE17"/>
    <w:rsid w:val="001D2FD6"/>
    <w:rPr>
      <w:rFonts w:eastAsiaTheme="minorHAnsi"/>
    </w:rPr>
  </w:style>
  <w:style w:type="paragraph" w:customStyle="1" w:styleId="34270F12C47B44AAA3B228F01404EB5416">
    <w:name w:val="34270F12C47B44AAA3B228F01404EB5416"/>
    <w:rsid w:val="001D2FD6"/>
    <w:rPr>
      <w:rFonts w:eastAsiaTheme="minorHAnsi"/>
    </w:rPr>
  </w:style>
  <w:style w:type="paragraph" w:customStyle="1" w:styleId="19889A48417B4EA096F2A166BF75C13814">
    <w:name w:val="19889A48417B4EA096F2A166BF75C13814"/>
    <w:rsid w:val="001D2FD6"/>
    <w:rPr>
      <w:rFonts w:eastAsiaTheme="minorHAnsi"/>
    </w:rPr>
  </w:style>
  <w:style w:type="paragraph" w:customStyle="1" w:styleId="F514B82EE53E4023A38CBD11A0E6125314">
    <w:name w:val="F514B82EE53E4023A38CBD11A0E6125314"/>
    <w:rsid w:val="001D2FD6"/>
    <w:rPr>
      <w:rFonts w:eastAsiaTheme="minorHAnsi"/>
    </w:rPr>
  </w:style>
  <w:style w:type="paragraph" w:customStyle="1" w:styleId="E401AFE465A245D2BB46A739AB19EBCA14">
    <w:name w:val="E401AFE465A245D2BB46A739AB19EBCA14"/>
    <w:rsid w:val="001D2FD6"/>
    <w:rPr>
      <w:rFonts w:eastAsiaTheme="minorHAnsi"/>
    </w:rPr>
  </w:style>
  <w:style w:type="paragraph" w:customStyle="1" w:styleId="80842796ACA442EAAB60FF28E3E456B514">
    <w:name w:val="80842796ACA442EAAB60FF28E3E456B514"/>
    <w:rsid w:val="001D2FD6"/>
    <w:rPr>
      <w:rFonts w:eastAsiaTheme="minorHAnsi"/>
    </w:rPr>
  </w:style>
  <w:style w:type="paragraph" w:customStyle="1" w:styleId="0EDA5845490F431C8AA510E6EE6449F814">
    <w:name w:val="0EDA5845490F431C8AA510E6EE6449F814"/>
    <w:rsid w:val="001D2FD6"/>
    <w:rPr>
      <w:rFonts w:eastAsiaTheme="minorHAnsi"/>
    </w:rPr>
  </w:style>
  <w:style w:type="paragraph" w:customStyle="1" w:styleId="B2BE2684C04E4A7AA73898B39DDF262914">
    <w:name w:val="B2BE2684C04E4A7AA73898B39DDF262914"/>
    <w:rsid w:val="001D2FD6"/>
    <w:rPr>
      <w:rFonts w:eastAsiaTheme="minorHAnsi"/>
    </w:rPr>
  </w:style>
  <w:style w:type="paragraph" w:customStyle="1" w:styleId="DC5F77A2814C43DD9EF17B325A8BDF2212">
    <w:name w:val="DC5F77A2814C43DD9EF17B325A8BDF2212"/>
    <w:rsid w:val="001D2FD6"/>
    <w:rPr>
      <w:rFonts w:eastAsiaTheme="minorHAnsi"/>
    </w:rPr>
  </w:style>
  <w:style w:type="paragraph" w:customStyle="1" w:styleId="A8954067F30B4F70BD6EA983DEC821E112">
    <w:name w:val="A8954067F30B4F70BD6EA983DEC821E112"/>
    <w:rsid w:val="001D2FD6"/>
    <w:rPr>
      <w:rFonts w:eastAsiaTheme="minorHAnsi"/>
    </w:rPr>
  </w:style>
  <w:style w:type="paragraph" w:customStyle="1" w:styleId="6557130A6042401ABB009627C57694329">
    <w:name w:val="6557130A6042401ABB009627C57694329"/>
    <w:rsid w:val="001D2FD6"/>
    <w:rPr>
      <w:rFonts w:eastAsiaTheme="minorHAnsi"/>
    </w:rPr>
  </w:style>
  <w:style w:type="paragraph" w:customStyle="1" w:styleId="0C00F82E42EB4C8B86DEA6BC1CF1AD3C9">
    <w:name w:val="0C00F82E42EB4C8B86DEA6BC1CF1AD3C9"/>
    <w:rsid w:val="001D2FD6"/>
    <w:rPr>
      <w:rFonts w:eastAsiaTheme="minorHAnsi"/>
    </w:rPr>
  </w:style>
  <w:style w:type="paragraph" w:customStyle="1" w:styleId="FA8BFF111E2F4C88A3124179200A1DB49">
    <w:name w:val="FA8BFF111E2F4C88A3124179200A1DB49"/>
    <w:rsid w:val="001D2FD6"/>
    <w:rPr>
      <w:rFonts w:eastAsiaTheme="minorHAnsi"/>
    </w:rPr>
  </w:style>
  <w:style w:type="paragraph" w:customStyle="1" w:styleId="BEC482504EC7416AB1FE1F597642694C9">
    <w:name w:val="BEC482504EC7416AB1FE1F597642694C9"/>
    <w:rsid w:val="001D2FD6"/>
    <w:rPr>
      <w:rFonts w:eastAsiaTheme="minorHAnsi"/>
    </w:rPr>
  </w:style>
  <w:style w:type="paragraph" w:customStyle="1" w:styleId="E73FB40FAC17455D9B5FFD2178CA1B7B8">
    <w:name w:val="E73FB40FAC17455D9B5FFD2178CA1B7B8"/>
    <w:rsid w:val="001D2FD6"/>
    <w:rPr>
      <w:rFonts w:eastAsiaTheme="minorHAnsi"/>
    </w:rPr>
  </w:style>
  <w:style w:type="paragraph" w:customStyle="1" w:styleId="E23D7E8AA38C4F02A39D72BEB852DEB86">
    <w:name w:val="E23D7E8AA38C4F02A39D72BEB852DEB86"/>
    <w:rsid w:val="001D2FD6"/>
    <w:rPr>
      <w:rFonts w:eastAsiaTheme="minorHAnsi"/>
    </w:rPr>
  </w:style>
  <w:style w:type="paragraph" w:customStyle="1" w:styleId="B8804DADF40448D3BE5DBCF36C9C293C5">
    <w:name w:val="B8804DADF40448D3BE5DBCF36C9C293C5"/>
    <w:rsid w:val="001D2FD6"/>
    <w:rPr>
      <w:rFonts w:eastAsiaTheme="minorHAnsi"/>
    </w:rPr>
  </w:style>
  <w:style w:type="paragraph" w:customStyle="1" w:styleId="0A07226F7725463C8BC4949BC50B7C505">
    <w:name w:val="0A07226F7725463C8BC4949BC50B7C505"/>
    <w:rsid w:val="001D2FD6"/>
    <w:rPr>
      <w:rFonts w:eastAsiaTheme="minorHAnsi"/>
    </w:rPr>
  </w:style>
  <w:style w:type="paragraph" w:customStyle="1" w:styleId="24382D2D35FD41369F5A01D427CA062021">
    <w:name w:val="24382D2D35FD41369F5A01D427CA062021"/>
    <w:rsid w:val="001D2FD6"/>
    <w:rPr>
      <w:rFonts w:eastAsiaTheme="minorHAnsi"/>
    </w:rPr>
  </w:style>
  <w:style w:type="paragraph" w:customStyle="1" w:styleId="8E5F75EED4394BF4B117214CAACAB2F121">
    <w:name w:val="8E5F75EED4394BF4B117214CAACAB2F121"/>
    <w:rsid w:val="001D2FD6"/>
    <w:rPr>
      <w:rFonts w:eastAsiaTheme="minorHAnsi"/>
    </w:rPr>
  </w:style>
  <w:style w:type="paragraph" w:customStyle="1" w:styleId="D2DEE20AFEDC4DA3AC62C93286A0528621">
    <w:name w:val="D2DEE20AFEDC4DA3AC62C93286A0528621"/>
    <w:rsid w:val="001D2FD6"/>
    <w:rPr>
      <w:rFonts w:eastAsiaTheme="minorHAnsi"/>
    </w:rPr>
  </w:style>
  <w:style w:type="paragraph" w:customStyle="1" w:styleId="2F758FA2580449619FE1E25F2F050D0921">
    <w:name w:val="2F758FA2580449619FE1E25F2F050D0921"/>
    <w:rsid w:val="001D2FD6"/>
    <w:rPr>
      <w:rFonts w:eastAsiaTheme="minorHAnsi"/>
    </w:rPr>
  </w:style>
  <w:style w:type="paragraph" w:customStyle="1" w:styleId="B0C69BB442C04BC0B24DA260F1CF7E823">
    <w:name w:val="B0C69BB442C04BC0B24DA260F1CF7E823"/>
    <w:rsid w:val="001D2FD6"/>
    <w:rPr>
      <w:rFonts w:eastAsiaTheme="minorHAnsi"/>
    </w:rPr>
  </w:style>
  <w:style w:type="paragraph" w:customStyle="1" w:styleId="62DA89ECBCED4BE5BE484CB8817441DA3">
    <w:name w:val="62DA89ECBCED4BE5BE484CB8817441DA3"/>
    <w:rsid w:val="001D2FD6"/>
    <w:rPr>
      <w:rFonts w:eastAsiaTheme="minorHAnsi"/>
    </w:rPr>
  </w:style>
  <w:style w:type="paragraph" w:customStyle="1" w:styleId="4F4470B1D0B242239131B4CFF19156BD3">
    <w:name w:val="4F4470B1D0B242239131B4CFF19156BD3"/>
    <w:rsid w:val="001D2FD6"/>
    <w:rPr>
      <w:rFonts w:eastAsiaTheme="minorHAnsi"/>
    </w:rPr>
  </w:style>
  <w:style w:type="paragraph" w:customStyle="1" w:styleId="B80792CBAF974DC4A24D8F4DF1F0FEDE18">
    <w:name w:val="B80792CBAF974DC4A24D8F4DF1F0FEDE18"/>
    <w:rsid w:val="001D2FD6"/>
    <w:rPr>
      <w:rFonts w:eastAsiaTheme="minorHAnsi"/>
    </w:rPr>
  </w:style>
  <w:style w:type="paragraph" w:customStyle="1" w:styleId="219D9709E7C54562B91B6FE17A0AE45E18">
    <w:name w:val="219D9709E7C54562B91B6FE17A0AE45E18"/>
    <w:rsid w:val="001D2FD6"/>
    <w:rPr>
      <w:rFonts w:eastAsiaTheme="minorHAnsi"/>
    </w:rPr>
  </w:style>
  <w:style w:type="paragraph" w:customStyle="1" w:styleId="49A1F12A278E4377A40605A59B87D03318">
    <w:name w:val="49A1F12A278E4377A40605A59B87D03318"/>
    <w:rsid w:val="001D2FD6"/>
    <w:rPr>
      <w:rFonts w:eastAsiaTheme="minorHAnsi"/>
    </w:rPr>
  </w:style>
  <w:style w:type="paragraph" w:customStyle="1" w:styleId="7445EFB7853A4418A1BFF47856E1E2DB18">
    <w:name w:val="7445EFB7853A4418A1BFF47856E1E2DB18"/>
    <w:rsid w:val="001D2FD6"/>
    <w:rPr>
      <w:rFonts w:eastAsiaTheme="minorHAnsi"/>
    </w:rPr>
  </w:style>
  <w:style w:type="paragraph" w:customStyle="1" w:styleId="8F7B14614A1D4E28A63CD3243FE073A918">
    <w:name w:val="8F7B14614A1D4E28A63CD3243FE073A918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18">
    <w:name w:val="0E583BA5C9C2485C96E8D0715A346B6318"/>
    <w:rsid w:val="001D2FD6"/>
    <w:pPr>
      <w:ind w:left="720"/>
      <w:contextualSpacing/>
    </w:pPr>
    <w:rPr>
      <w:rFonts w:eastAsiaTheme="minorHAnsi"/>
    </w:rPr>
  </w:style>
  <w:style w:type="paragraph" w:customStyle="1" w:styleId="4069D39BC519468E90DAD1CDEF8164E42">
    <w:name w:val="4069D39BC519468E90DAD1CDEF8164E42"/>
    <w:rsid w:val="001D2FD6"/>
    <w:pPr>
      <w:ind w:left="720"/>
      <w:contextualSpacing/>
    </w:pPr>
    <w:rPr>
      <w:rFonts w:eastAsiaTheme="minorHAnsi"/>
    </w:rPr>
  </w:style>
  <w:style w:type="paragraph" w:customStyle="1" w:styleId="8B08A6434D3C4DAAA69809B64B8E4DDA2">
    <w:name w:val="8B08A6434D3C4DAAA69809B64B8E4DDA2"/>
    <w:rsid w:val="001D2FD6"/>
    <w:pPr>
      <w:ind w:left="720"/>
      <w:contextualSpacing/>
    </w:pPr>
    <w:rPr>
      <w:rFonts w:eastAsiaTheme="minorHAnsi"/>
    </w:rPr>
  </w:style>
  <w:style w:type="paragraph" w:customStyle="1" w:styleId="FC2A606C3D4E4DAAB657F1FFC210A4A53">
    <w:name w:val="FC2A606C3D4E4DAAB657F1FFC210A4A53"/>
    <w:rsid w:val="001D2FD6"/>
    <w:rPr>
      <w:rFonts w:eastAsiaTheme="minorHAnsi"/>
    </w:rPr>
  </w:style>
  <w:style w:type="paragraph" w:customStyle="1" w:styleId="A4053A4CA60F4F228AD3CC9566801AAE3">
    <w:name w:val="A4053A4CA60F4F228AD3CC9566801AAE3"/>
    <w:rsid w:val="001D2FD6"/>
    <w:rPr>
      <w:rFonts w:eastAsiaTheme="minorHAnsi"/>
    </w:rPr>
  </w:style>
  <w:style w:type="paragraph" w:customStyle="1" w:styleId="9BA7251340F840A59ABC25F8FB32BD763">
    <w:name w:val="9BA7251340F840A59ABC25F8FB32BD763"/>
    <w:rsid w:val="001D2FD6"/>
    <w:rPr>
      <w:rFonts w:eastAsiaTheme="minorHAnsi"/>
    </w:rPr>
  </w:style>
  <w:style w:type="paragraph" w:customStyle="1" w:styleId="C855A872A586443691E9045872C65A4218">
    <w:name w:val="C855A872A586443691E9045872C65A4218"/>
    <w:rsid w:val="001D2FD6"/>
    <w:rPr>
      <w:rFonts w:eastAsiaTheme="minorHAnsi"/>
    </w:rPr>
  </w:style>
  <w:style w:type="paragraph" w:customStyle="1" w:styleId="BE37DE3B09CF4D83BB35053B17670C4A18">
    <w:name w:val="BE37DE3B09CF4D83BB35053B17670C4A18"/>
    <w:rsid w:val="001D2FD6"/>
    <w:rPr>
      <w:rFonts w:eastAsiaTheme="minorHAnsi"/>
    </w:rPr>
  </w:style>
  <w:style w:type="paragraph" w:customStyle="1" w:styleId="C02A8F1EBF74447DAC79A07A21A7A69318">
    <w:name w:val="C02A8F1EBF74447DAC79A07A21A7A69318"/>
    <w:rsid w:val="001D2FD6"/>
    <w:rPr>
      <w:rFonts w:eastAsiaTheme="minorHAnsi"/>
    </w:rPr>
  </w:style>
  <w:style w:type="paragraph" w:customStyle="1" w:styleId="D58DF34245504789A058EA61C2151CF318">
    <w:name w:val="D58DF34245504789A058EA61C2151CF318"/>
    <w:rsid w:val="001D2FD6"/>
    <w:rPr>
      <w:rFonts w:eastAsiaTheme="minorHAnsi"/>
    </w:rPr>
  </w:style>
  <w:style w:type="paragraph" w:customStyle="1" w:styleId="B4E019343E4C44D98898413DA3F4EE2A18">
    <w:name w:val="B4E019343E4C44D98898413DA3F4EE2A18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18">
    <w:name w:val="C6AA3E7100194FDD82330198E912653018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18">
    <w:name w:val="5BCCE34A8870489C96D41C3E80E28C4F18"/>
    <w:rsid w:val="001D2FD6"/>
    <w:pPr>
      <w:ind w:left="720"/>
      <w:contextualSpacing/>
    </w:pPr>
    <w:rPr>
      <w:rFonts w:eastAsiaTheme="minorHAnsi"/>
    </w:rPr>
  </w:style>
  <w:style w:type="paragraph" w:customStyle="1" w:styleId="E821F11B9E504BCFAB6A41AF6CCF480F2">
    <w:name w:val="E821F11B9E504BCFAB6A41AF6CCF480F2"/>
    <w:rsid w:val="001D2FD6"/>
    <w:pPr>
      <w:ind w:left="720"/>
      <w:contextualSpacing/>
    </w:pPr>
    <w:rPr>
      <w:rFonts w:eastAsiaTheme="minorHAnsi"/>
    </w:rPr>
  </w:style>
  <w:style w:type="paragraph" w:customStyle="1" w:styleId="F09AC3AF9E7445D98874BC46AADCBC093">
    <w:name w:val="F09AC3AF9E7445D98874BC46AADCBC093"/>
    <w:rsid w:val="001D2FD6"/>
    <w:rPr>
      <w:rFonts w:eastAsiaTheme="minorHAnsi"/>
    </w:rPr>
  </w:style>
  <w:style w:type="paragraph" w:customStyle="1" w:styleId="40CF5DEA1D97486D98CB147A41C140D43">
    <w:name w:val="40CF5DEA1D97486D98CB147A41C140D43"/>
    <w:rsid w:val="001D2FD6"/>
    <w:rPr>
      <w:rFonts w:eastAsiaTheme="minorHAnsi"/>
    </w:rPr>
  </w:style>
  <w:style w:type="paragraph" w:customStyle="1" w:styleId="8D9ED654F6DA4748B42DF23BAA2ED9493">
    <w:name w:val="8D9ED654F6DA4748B42DF23BAA2ED9493"/>
    <w:rsid w:val="001D2FD6"/>
    <w:rPr>
      <w:rFonts w:eastAsiaTheme="minorHAnsi"/>
    </w:rPr>
  </w:style>
  <w:style w:type="paragraph" w:customStyle="1" w:styleId="FFB1F09A9598483D91B8E11D048B523417">
    <w:name w:val="FFB1F09A9598483D91B8E11D048B523417"/>
    <w:rsid w:val="001D2FD6"/>
    <w:rPr>
      <w:rFonts w:eastAsiaTheme="minorHAnsi"/>
    </w:rPr>
  </w:style>
  <w:style w:type="paragraph" w:customStyle="1" w:styleId="7A5EDAFCF0194253AD73C4C1F62E57F617">
    <w:name w:val="7A5EDAFCF0194253AD73C4C1F62E57F617"/>
    <w:rsid w:val="001D2FD6"/>
    <w:rPr>
      <w:rFonts w:eastAsiaTheme="minorHAnsi"/>
    </w:rPr>
  </w:style>
  <w:style w:type="paragraph" w:customStyle="1" w:styleId="071805D05A1B4E7EBDFCA301E22841BB2">
    <w:name w:val="071805D05A1B4E7EBDFCA301E22841BB2"/>
    <w:rsid w:val="001D2FD6"/>
    <w:rPr>
      <w:rFonts w:eastAsiaTheme="minorHAnsi"/>
    </w:rPr>
  </w:style>
  <w:style w:type="paragraph" w:customStyle="1" w:styleId="8110F15196B44AC1929D6CF4E0DA824D2">
    <w:name w:val="8110F15196B44AC1929D6CF4E0DA824D2"/>
    <w:rsid w:val="001D2FD6"/>
    <w:rPr>
      <w:rFonts w:eastAsiaTheme="minorHAnsi"/>
    </w:rPr>
  </w:style>
  <w:style w:type="paragraph" w:customStyle="1" w:styleId="463E8F2AF0C54D478F1DD2CCEC0DE5E92">
    <w:name w:val="463E8F2AF0C54D478F1DD2CCEC0DE5E92"/>
    <w:rsid w:val="001D2FD6"/>
    <w:rPr>
      <w:rFonts w:eastAsiaTheme="minorHAnsi"/>
    </w:rPr>
  </w:style>
  <w:style w:type="paragraph" w:customStyle="1" w:styleId="ED7C1B43757F451B8DD65D288C0039F113">
    <w:name w:val="ED7C1B43757F451B8DD65D288C0039F113"/>
    <w:rsid w:val="001D2FD6"/>
    <w:rPr>
      <w:rFonts w:eastAsiaTheme="minorHAnsi"/>
    </w:rPr>
  </w:style>
  <w:style w:type="paragraph" w:customStyle="1" w:styleId="FDD030AA952D4095900A1191F6DF3B2413">
    <w:name w:val="FDD030AA952D4095900A1191F6DF3B2413"/>
    <w:rsid w:val="001D2FD6"/>
    <w:rPr>
      <w:rFonts w:eastAsiaTheme="minorHAnsi"/>
    </w:rPr>
  </w:style>
  <w:style w:type="paragraph" w:customStyle="1" w:styleId="32FC1EFA448F4D9E9CB5EDD35682C3CE18">
    <w:name w:val="32FC1EFA448F4D9E9CB5EDD35682C3CE18"/>
    <w:rsid w:val="001D2FD6"/>
    <w:rPr>
      <w:rFonts w:eastAsiaTheme="minorHAnsi"/>
    </w:rPr>
  </w:style>
  <w:style w:type="paragraph" w:customStyle="1" w:styleId="34270F12C47B44AAA3B228F01404EB5417">
    <w:name w:val="34270F12C47B44AAA3B228F01404EB5417"/>
    <w:rsid w:val="001D2FD6"/>
    <w:rPr>
      <w:rFonts w:eastAsiaTheme="minorHAnsi"/>
    </w:rPr>
  </w:style>
  <w:style w:type="paragraph" w:customStyle="1" w:styleId="19889A48417B4EA096F2A166BF75C13815">
    <w:name w:val="19889A48417B4EA096F2A166BF75C13815"/>
    <w:rsid w:val="001D2FD6"/>
    <w:rPr>
      <w:rFonts w:eastAsiaTheme="minorHAnsi"/>
    </w:rPr>
  </w:style>
  <w:style w:type="paragraph" w:customStyle="1" w:styleId="F514B82EE53E4023A38CBD11A0E6125315">
    <w:name w:val="F514B82EE53E4023A38CBD11A0E6125315"/>
    <w:rsid w:val="001D2FD6"/>
    <w:rPr>
      <w:rFonts w:eastAsiaTheme="minorHAnsi"/>
    </w:rPr>
  </w:style>
  <w:style w:type="paragraph" w:customStyle="1" w:styleId="E401AFE465A245D2BB46A739AB19EBCA15">
    <w:name w:val="E401AFE465A245D2BB46A739AB19EBCA15"/>
    <w:rsid w:val="001D2FD6"/>
    <w:rPr>
      <w:rFonts w:eastAsiaTheme="minorHAnsi"/>
    </w:rPr>
  </w:style>
  <w:style w:type="paragraph" w:customStyle="1" w:styleId="80842796ACA442EAAB60FF28E3E456B515">
    <w:name w:val="80842796ACA442EAAB60FF28E3E456B515"/>
    <w:rsid w:val="001D2FD6"/>
    <w:rPr>
      <w:rFonts w:eastAsiaTheme="minorHAnsi"/>
    </w:rPr>
  </w:style>
  <w:style w:type="paragraph" w:customStyle="1" w:styleId="0EDA5845490F431C8AA510E6EE6449F815">
    <w:name w:val="0EDA5845490F431C8AA510E6EE6449F815"/>
    <w:rsid w:val="001D2FD6"/>
    <w:rPr>
      <w:rFonts w:eastAsiaTheme="minorHAnsi"/>
    </w:rPr>
  </w:style>
  <w:style w:type="paragraph" w:customStyle="1" w:styleId="B2BE2684C04E4A7AA73898B39DDF262915">
    <w:name w:val="B2BE2684C04E4A7AA73898B39DDF262915"/>
    <w:rsid w:val="001D2FD6"/>
    <w:rPr>
      <w:rFonts w:eastAsiaTheme="minorHAnsi"/>
    </w:rPr>
  </w:style>
  <w:style w:type="paragraph" w:customStyle="1" w:styleId="DC5F77A2814C43DD9EF17B325A8BDF2213">
    <w:name w:val="DC5F77A2814C43DD9EF17B325A8BDF2213"/>
    <w:rsid w:val="001D2FD6"/>
    <w:rPr>
      <w:rFonts w:eastAsiaTheme="minorHAnsi"/>
    </w:rPr>
  </w:style>
  <w:style w:type="paragraph" w:customStyle="1" w:styleId="A8954067F30B4F70BD6EA983DEC821E113">
    <w:name w:val="A8954067F30B4F70BD6EA983DEC821E113"/>
    <w:rsid w:val="001D2FD6"/>
    <w:rPr>
      <w:rFonts w:eastAsiaTheme="minorHAnsi"/>
    </w:rPr>
  </w:style>
  <w:style w:type="paragraph" w:customStyle="1" w:styleId="6557130A6042401ABB009627C576943210">
    <w:name w:val="6557130A6042401ABB009627C576943210"/>
    <w:rsid w:val="001D2FD6"/>
    <w:rPr>
      <w:rFonts w:eastAsiaTheme="minorHAnsi"/>
    </w:rPr>
  </w:style>
  <w:style w:type="paragraph" w:customStyle="1" w:styleId="0C00F82E42EB4C8B86DEA6BC1CF1AD3C10">
    <w:name w:val="0C00F82E42EB4C8B86DEA6BC1CF1AD3C10"/>
    <w:rsid w:val="001D2FD6"/>
    <w:rPr>
      <w:rFonts w:eastAsiaTheme="minorHAnsi"/>
    </w:rPr>
  </w:style>
  <w:style w:type="paragraph" w:customStyle="1" w:styleId="FA8BFF111E2F4C88A3124179200A1DB410">
    <w:name w:val="FA8BFF111E2F4C88A3124179200A1DB410"/>
    <w:rsid w:val="001D2FD6"/>
    <w:rPr>
      <w:rFonts w:eastAsiaTheme="minorHAnsi"/>
    </w:rPr>
  </w:style>
  <w:style w:type="paragraph" w:customStyle="1" w:styleId="BEC482504EC7416AB1FE1F597642694C10">
    <w:name w:val="BEC482504EC7416AB1FE1F597642694C10"/>
    <w:rsid w:val="001D2FD6"/>
    <w:rPr>
      <w:rFonts w:eastAsiaTheme="minorHAnsi"/>
    </w:rPr>
  </w:style>
  <w:style w:type="paragraph" w:customStyle="1" w:styleId="E73FB40FAC17455D9B5FFD2178CA1B7B9">
    <w:name w:val="E73FB40FAC17455D9B5FFD2178CA1B7B9"/>
    <w:rsid w:val="001D2FD6"/>
    <w:rPr>
      <w:rFonts w:eastAsiaTheme="minorHAnsi"/>
    </w:rPr>
  </w:style>
  <w:style w:type="paragraph" w:customStyle="1" w:styleId="E23D7E8AA38C4F02A39D72BEB852DEB87">
    <w:name w:val="E23D7E8AA38C4F02A39D72BEB852DEB87"/>
    <w:rsid w:val="001D2FD6"/>
    <w:rPr>
      <w:rFonts w:eastAsiaTheme="minorHAnsi"/>
    </w:rPr>
  </w:style>
  <w:style w:type="paragraph" w:customStyle="1" w:styleId="B8804DADF40448D3BE5DBCF36C9C293C6">
    <w:name w:val="B8804DADF40448D3BE5DBCF36C9C293C6"/>
    <w:rsid w:val="001D2FD6"/>
    <w:rPr>
      <w:rFonts w:eastAsiaTheme="minorHAnsi"/>
    </w:rPr>
  </w:style>
  <w:style w:type="paragraph" w:customStyle="1" w:styleId="0A07226F7725463C8BC4949BC50B7C506">
    <w:name w:val="0A07226F7725463C8BC4949BC50B7C506"/>
    <w:rsid w:val="001D2FD6"/>
    <w:rPr>
      <w:rFonts w:eastAsiaTheme="minorHAnsi"/>
    </w:rPr>
  </w:style>
  <w:style w:type="paragraph" w:customStyle="1" w:styleId="24382D2D35FD41369F5A01D427CA062022">
    <w:name w:val="24382D2D35FD41369F5A01D427CA062022"/>
    <w:rsid w:val="001D2FD6"/>
    <w:rPr>
      <w:rFonts w:eastAsiaTheme="minorHAnsi"/>
    </w:rPr>
  </w:style>
  <w:style w:type="paragraph" w:customStyle="1" w:styleId="8E5F75EED4394BF4B117214CAACAB2F122">
    <w:name w:val="8E5F75EED4394BF4B117214CAACAB2F122"/>
    <w:rsid w:val="001D2FD6"/>
    <w:rPr>
      <w:rFonts w:eastAsiaTheme="minorHAnsi"/>
    </w:rPr>
  </w:style>
  <w:style w:type="paragraph" w:customStyle="1" w:styleId="D2DEE20AFEDC4DA3AC62C93286A0528622">
    <w:name w:val="D2DEE20AFEDC4DA3AC62C93286A0528622"/>
    <w:rsid w:val="001D2FD6"/>
    <w:rPr>
      <w:rFonts w:eastAsiaTheme="minorHAnsi"/>
    </w:rPr>
  </w:style>
  <w:style w:type="paragraph" w:customStyle="1" w:styleId="2F758FA2580449619FE1E25F2F050D0922">
    <w:name w:val="2F758FA2580449619FE1E25F2F050D0922"/>
    <w:rsid w:val="001D2FD6"/>
    <w:rPr>
      <w:rFonts w:eastAsiaTheme="minorHAnsi"/>
    </w:rPr>
  </w:style>
  <w:style w:type="paragraph" w:customStyle="1" w:styleId="B0C69BB442C04BC0B24DA260F1CF7E824">
    <w:name w:val="B0C69BB442C04BC0B24DA260F1CF7E824"/>
    <w:rsid w:val="001D2FD6"/>
    <w:rPr>
      <w:rFonts w:eastAsiaTheme="minorHAnsi"/>
    </w:rPr>
  </w:style>
  <w:style w:type="paragraph" w:customStyle="1" w:styleId="62DA89ECBCED4BE5BE484CB8817441DA4">
    <w:name w:val="62DA89ECBCED4BE5BE484CB8817441DA4"/>
    <w:rsid w:val="001D2FD6"/>
    <w:rPr>
      <w:rFonts w:eastAsiaTheme="minorHAnsi"/>
    </w:rPr>
  </w:style>
  <w:style w:type="paragraph" w:customStyle="1" w:styleId="4F4470B1D0B242239131B4CFF19156BD4">
    <w:name w:val="4F4470B1D0B242239131B4CFF19156BD4"/>
    <w:rsid w:val="001D2FD6"/>
    <w:rPr>
      <w:rFonts w:eastAsiaTheme="minorHAnsi"/>
    </w:rPr>
  </w:style>
  <w:style w:type="paragraph" w:customStyle="1" w:styleId="B80792CBAF974DC4A24D8F4DF1F0FEDE19">
    <w:name w:val="B80792CBAF974DC4A24D8F4DF1F0FEDE19"/>
    <w:rsid w:val="001D2FD6"/>
    <w:rPr>
      <w:rFonts w:eastAsiaTheme="minorHAnsi"/>
    </w:rPr>
  </w:style>
  <w:style w:type="paragraph" w:customStyle="1" w:styleId="219D9709E7C54562B91B6FE17A0AE45E19">
    <w:name w:val="219D9709E7C54562B91B6FE17A0AE45E19"/>
    <w:rsid w:val="001D2FD6"/>
    <w:rPr>
      <w:rFonts w:eastAsiaTheme="minorHAnsi"/>
    </w:rPr>
  </w:style>
  <w:style w:type="paragraph" w:customStyle="1" w:styleId="49A1F12A278E4377A40605A59B87D03319">
    <w:name w:val="49A1F12A278E4377A40605A59B87D03319"/>
    <w:rsid w:val="001D2FD6"/>
    <w:rPr>
      <w:rFonts w:eastAsiaTheme="minorHAnsi"/>
    </w:rPr>
  </w:style>
  <w:style w:type="paragraph" w:customStyle="1" w:styleId="7445EFB7853A4418A1BFF47856E1E2DB19">
    <w:name w:val="7445EFB7853A4418A1BFF47856E1E2DB19"/>
    <w:rsid w:val="001D2FD6"/>
    <w:rPr>
      <w:rFonts w:eastAsiaTheme="minorHAnsi"/>
    </w:rPr>
  </w:style>
  <w:style w:type="paragraph" w:customStyle="1" w:styleId="8F7B14614A1D4E28A63CD3243FE073A919">
    <w:name w:val="8F7B14614A1D4E28A63CD3243FE073A919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19">
    <w:name w:val="0E583BA5C9C2485C96E8D0715A346B6319"/>
    <w:rsid w:val="001D2FD6"/>
    <w:pPr>
      <w:ind w:left="720"/>
      <w:contextualSpacing/>
    </w:pPr>
    <w:rPr>
      <w:rFonts w:eastAsiaTheme="minorHAnsi"/>
    </w:rPr>
  </w:style>
  <w:style w:type="paragraph" w:customStyle="1" w:styleId="4069D39BC519468E90DAD1CDEF8164E43">
    <w:name w:val="4069D39BC519468E90DAD1CDEF8164E43"/>
    <w:rsid w:val="001D2FD6"/>
    <w:pPr>
      <w:ind w:left="720"/>
      <w:contextualSpacing/>
    </w:pPr>
    <w:rPr>
      <w:rFonts w:eastAsiaTheme="minorHAnsi"/>
    </w:rPr>
  </w:style>
  <w:style w:type="paragraph" w:customStyle="1" w:styleId="8B08A6434D3C4DAAA69809B64B8E4DDA3">
    <w:name w:val="8B08A6434D3C4DAAA69809B64B8E4DDA3"/>
    <w:rsid w:val="001D2FD6"/>
    <w:pPr>
      <w:ind w:left="720"/>
      <w:contextualSpacing/>
    </w:pPr>
    <w:rPr>
      <w:rFonts w:eastAsiaTheme="minorHAnsi"/>
    </w:rPr>
  </w:style>
  <w:style w:type="paragraph" w:customStyle="1" w:styleId="FC2A606C3D4E4DAAB657F1FFC210A4A54">
    <w:name w:val="FC2A606C3D4E4DAAB657F1FFC210A4A54"/>
    <w:rsid w:val="001D2FD6"/>
    <w:rPr>
      <w:rFonts w:eastAsiaTheme="minorHAnsi"/>
    </w:rPr>
  </w:style>
  <w:style w:type="paragraph" w:customStyle="1" w:styleId="A4053A4CA60F4F228AD3CC9566801AAE4">
    <w:name w:val="A4053A4CA60F4F228AD3CC9566801AAE4"/>
    <w:rsid w:val="001D2FD6"/>
    <w:rPr>
      <w:rFonts w:eastAsiaTheme="minorHAnsi"/>
    </w:rPr>
  </w:style>
  <w:style w:type="paragraph" w:customStyle="1" w:styleId="9BA7251340F840A59ABC25F8FB32BD764">
    <w:name w:val="9BA7251340F840A59ABC25F8FB32BD764"/>
    <w:rsid w:val="001D2FD6"/>
    <w:rPr>
      <w:rFonts w:eastAsiaTheme="minorHAnsi"/>
    </w:rPr>
  </w:style>
  <w:style w:type="paragraph" w:customStyle="1" w:styleId="C855A872A586443691E9045872C65A4219">
    <w:name w:val="C855A872A586443691E9045872C65A4219"/>
    <w:rsid w:val="001D2FD6"/>
    <w:rPr>
      <w:rFonts w:eastAsiaTheme="minorHAnsi"/>
    </w:rPr>
  </w:style>
  <w:style w:type="paragraph" w:customStyle="1" w:styleId="BE37DE3B09CF4D83BB35053B17670C4A19">
    <w:name w:val="BE37DE3B09CF4D83BB35053B17670C4A19"/>
    <w:rsid w:val="001D2FD6"/>
    <w:rPr>
      <w:rFonts w:eastAsiaTheme="minorHAnsi"/>
    </w:rPr>
  </w:style>
  <w:style w:type="paragraph" w:customStyle="1" w:styleId="C02A8F1EBF74447DAC79A07A21A7A69319">
    <w:name w:val="C02A8F1EBF74447DAC79A07A21A7A69319"/>
    <w:rsid w:val="001D2FD6"/>
    <w:rPr>
      <w:rFonts w:eastAsiaTheme="minorHAnsi"/>
    </w:rPr>
  </w:style>
  <w:style w:type="paragraph" w:customStyle="1" w:styleId="D58DF34245504789A058EA61C2151CF319">
    <w:name w:val="D58DF34245504789A058EA61C2151CF319"/>
    <w:rsid w:val="001D2FD6"/>
    <w:rPr>
      <w:rFonts w:eastAsiaTheme="minorHAnsi"/>
    </w:rPr>
  </w:style>
  <w:style w:type="paragraph" w:customStyle="1" w:styleId="B4E019343E4C44D98898413DA3F4EE2A19">
    <w:name w:val="B4E019343E4C44D98898413DA3F4EE2A19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19">
    <w:name w:val="C6AA3E7100194FDD82330198E912653019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19">
    <w:name w:val="5BCCE34A8870489C96D41C3E80E28C4F19"/>
    <w:rsid w:val="001D2FD6"/>
    <w:pPr>
      <w:ind w:left="720"/>
      <w:contextualSpacing/>
    </w:pPr>
    <w:rPr>
      <w:rFonts w:eastAsiaTheme="minorHAnsi"/>
    </w:rPr>
  </w:style>
  <w:style w:type="paragraph" w:customStyle="1" w:styleId="E821F11B9E504BCFAB6A41AF6CCF480F3">
    <w:name w:val="E821F11B9E504BCFAB6A41AF6CCF480F3"/>
    <w:rsid w:val="001D2FD6"/>
    <w:pPr>
      <w:ind w:left="720"/>
      <w:contextualSpacing/>
    </w:pPr>
    <w:rPr>
      <w:rFonts w:eastAsiaTheme="minorHAnsi"/>
    </w:rPr>
  </w:style>
  <w:style w:type="paragraph" w:customStyle="1" w:styleId="F09AC3AF9E7445D98874BC46AADCBC094">
    <w:name w:val="F09AC3AF9E7445D98874BC46AADCBC094"/>
    <w:rsid w:val="001D2FD6"/>
    <w:rPr>
      <w:rFonts w:eastAsiaTheme="minorHAnsi"/>
    </w:rPr>
  </w:style>
  <w:style w:type="paragraph" w:customStyle="1" w:styleId="40CF5DEA1D97486D98CB147A41C140D44">
    <w:name w:val="40CF5DEA1D97486D98CB147A41C140D44"/>
    <w:rsid w:val="001D2FD6"/>
    <w:rPr>
      <w:rFonts w:eastAsiaTheme="minorHAnsi"/>
    </w:rPr>
  </w:style>
  <w:style w:type="paragraph" w:customStyle="1" w:styleId="8D9ED654F6DA4748B42DF23BAA2ED9494">
    <w:name w:val="8D9ED654F6DA4748B42DF23BAA2ED9494"/>
    <w:rsid w:val="001D2FD6"/>
    <w:rPr>
      <w:rFonts w:eastAsiaTheme="minorHAnsi"/>
    </w:rPr>
  </w:style>
  <w:style w:type="paragraph" w:customStyle="1" w:styleId="FFB1F09A9598483D91B8E11D048B523418">
    <w:name w:val="FFB1F09A9598483D91B8E11D048B523418"/>
    <w:rsid w:val="001D2FD6"/>
    <w:rPr>
      <w:rFonts w:eastAsiaTheme="minorHAnsi"/>
    </w:rPr>
  </w:style>
  <w:style w:type="paragraph" w:customStyle="1" w:styleId="7A5EDAFCF0194253AD73C4C1F62E57F618">
    <w:name w:val="7A5EDAFCF0194253AD73C4C1F62E57F618"/>
    <w:rsid w:val="001D2FD6"/>
    <w:rPr>
      <w:rFonts w:eastAsiaTheme="minorHAnsi"/>
    </w:rPr>
  </w:style>
  <w:style w:type="paragraph" w:customStyle="1" w:styleId="071805D05A1B4E7EBDFCA301E22841BB3">
    <w:name w:val="071805D05A1B4E7EBDFCA301E22841BB3"/>
    <w:rsid w:val="001D2FD6"/>
    <w:rPr>
      <w:rFonts w:eastAsiaTheme="minorHAnsi"/>
    </w:rPr>
  </w:style>
  <w:style w:type="paragraph" w:customStyle="1" w:styleId="8110F15196B44AC1929D6CF4E0DA824D3">
    <w:name w:val="8110F15196B44AC1929D6CF4E0DA824D3"/>
    <w:rsid w:val="001D2FD6"/>
    <w:rPr>
      <w:rFonts w:eastAsiaTheme="minorHAnsi"/>
    </w:rPr>
  </w:style>
  <w:style w:type="paragraph" w:customStyle="1" w:styleId="463E8F2AF0C54D478F1DD2CCEC0DE5E93">
    <w:name w:val="463E8F2AF0C54D478F1DD2CCEC0DE5E93"/>
    <w:rsid w:val="001D2FD6"/>
    <w:rPr>
      <w:rFonts w:eastAsiaTheme="minorHAnsi"/>
    </w:rPr>
  </w:style>
  <w:style w:type="paragraph" w:customStyle="1" w:styleId="ED7C1B43757F451B8DD65D288C0039F114">
    <w:name w:val="ED7C1B43757F451B8DD65D288C0039F114"/>
    <w:rsid w:val="001D2FD6"/>
    <w:rPr>
      <w:rFonts w:eastAsiaTheme="minorHAnsi"/>
    </w:rPr>
  </w:style>
  <w:style w:type="paragraph" w:customStyle="1" w:styleId="FDD030AA952D4095900A1191F6DF3B2414">
    <w:name w:val="FDD030AA952D4095900A1191F6DF3B2414"/>
    <w:rsid w:val="001D2FD6"/>
    <w:rPr>
      <w:rFonts w:eastAsiaTheme="minorHAnsi"/>
    </w:rPr>
  </w:style>
  <w:style w:type="paragraph" w:customStyle="1" w:styleId="32FC1EFA448F4D9E9CB5EDD35682C3CE19">
    <w:name w:val="32FC1EFA448F4D9E9CB5EDD35682C3CE19"/>
    <w:rsid w:val="001D2FD6"/>
    <w:rPr>
      <w:rFonts w:eastAsiaTheme="minorHAnsi"/>
    </w:rPr>
  </w:style>
  <w:style w:type="paragraph" w:customStyle="1" w:styleId="34270F12C47B44AAA3B228F01404EB5418">
    <w:name w:val="34270F12C47B44AAA3B228F01404EB5418"/>
    <w:rsid w:val="001D2FD6"/>
    <w:rPr>
      <w:rFonts w:eastAsiaTheme="minorHAnsi"/>
    </w:rPr>
  </w:style>
  <w:style w:type="paragraph" w:customStyle="1" w:styleId="19889A48417B4EA096F2A166BF75C13816">
    <w:name w:val="19889A48417B4EA096F2A166BF75C13816"/>
    <w:rsid w:val="001D2FD6"/>
    <w:rPr>
      <w:rFonts w:eastAsiaTheme="minorHAnsi"/>
    </w:rPr>
  </w:style>
  <w:style w:type="paragraph" w:customStyle="1" w:styleId="F514B82EE53E4023A38CBD11A0E6125316">
    <w:name w:val="F514B82EE53E4023A38CBD11A0E6125316"/>
    <w:rsid w:val="001D2FD6"/>
    <w:rPr>
      <w:rFonts w:eastAsiaTheme="minorHAnsi"/>
    </w:rPr>
  </w:style>
  <w:style w:type="paragraph" w:customStyle="1" w:styleId="E401AFE465A245D2BB46A739AB19EBCA16">
    <w:name w:val="E401AFE465A245D2BB46A739AB19EBCA16"/>
    <w:rsid w:val="001D2FD6"/>
    <w:rPr>
      <w:rFonts w:eastAsiaTheme="minorHAnsi"/>
    </w:rPr>
  </w:style>
  <w:style w:type="paragraph" w:customStyle="1" w:styleId="80842796ACA442EAAB60FF28E3E456B516">
    <w:name w:val="80842796ACA442EAAB60FF28E3E456B516"/>
    <w:rsid w:val="001D2FD6"/>
    <w:rPr>
      <w:rFonts w:eastAsiaTheme="minorHAnsi"/>
    </w:rPr>
  </w:style>
  <w:style w:type="paragraph" w:customStyle="1" w:styleId="0EDA5845490F431C8AA510E6EE6449F816">
    <w:name w:val="0EDA5845490F431C8AA510E6EE6449F816"/>
    <w:rsid w:val="001D2FD6"/>
    <w:rPr>
      <w:rFonts w:eastAsiaTheme="minorHAnsi"/>
    </w:rPr>
  </w:style>
  <w:style w:type="paragraph" w:customStyle="1" w:styleId="B2BE2684C04E4A7AA73898B39DDF262916">
    <w:name w:val="B2BE2684C04E4A7AA73898B39DDF262916"/>
    <w:rsid w:val="001D2FD6"/>
    <w:rPr>
      <w:rFonts w:eastAsiaTheme="minorHAnsi"/>
    </w:rPr>
  </w:style>
  <w:style w:type="paragraph" w:customStyle="1" w:styleId="DC5F77A2814C43DD9EF17B325A8BDF2214">
    <w:name w:val="DC5F77A2814C43DD9EF17B325A8BDF2214"/>
    <w:rsid w:val="001D2FD6"/>
    <w:rPr>
      <w:rFonts w:eastAsiaTheme="minorHAnsi"/>
    </w:rPr>
  </w:style>
  <w:style w:type="paragraph" w:customStyle="1" w:styleId="A8954067F30B4F70BD6EA983DEC821E114">
    <w:name w:val="A8954067F30B4F70BD6EA983DEC821E114"/>
    <w:rsid w:val="001D2FD6"/>
    <w:rPr>
      <w:rFonts w:eastAsiaTheme="minorHAnsi"/>
    </w:rPr>
  </w:style>
  <w:style w:type="paragraph" w:customStyle="1" w:styleId="6557130A6042401ABB009627C576943211">
    <w:name w:val="6557130A6042401ABB009627C576943211"/>
    <w:rsid w:val="001D2FD6"/>
    <w:rPr>
      <w:rFonts w:eastAsiaTheme="minorHAnsi"/>
    </w:rPr>
  </w:style>
  <w:style w:type="paragraph" w:customStyle="1" w:styleId="0C00F82E42EB4C8B86DEA6BC1CF1AD3C11">
    <w:name w:val="0C00F82E42EB4C8B86DEA6BC1CF1AD3C11"/>
    <w:rsid w:val="001D2FD6"/>
    <w:rPr>
      <w:rFonts w:eastAsiaTheme="minorHAnsi"/>
    </w:rPr>
  </w:style>
  <w:style w:type="paragraph" w:customStyle="1" w:styleId="FA8BFF111E2F4C88A3124179200A1DB411">
    <w:name w:val="FA8BFF111E2F4C88A3124179200A1DB411"/>
    <w:rsid w:val="001D2FD6"/>
    <w:rPr>
      <w:rFonts w:eastAsiaTheme="minorHAnsi"/>
    </w:rPr>
  </w:style>
  <w:style w:type="paragraph" w:customStyle="1" w:styleId="BEC482504EC7416AB1FE1F597642694C11">
    <w:name w:val="BEC482504EC7416AB1FE1F597642694C11"/>
    <w:rsid w:val="001D2FD6"/>
    <w:rPr>
      <w:rFonts w:eastAsiaTheme="minorHAnsi"/>
    </w:rPr>
  </w:style>
  <w:style w:type="paragraph" w:customStyle="1" w:styleId="E73FB40FAC17455D9B5FFD2178CA1B7B10">
    <w:name w:val="E73FB40FAC17455D9B5FFD2178CA1B7B10"/>
    <w:rsid w:val="001D2FD6"/>
    <w:rPr>
      <w:rFonts w:eastAsiaTheme="minorHAnsi"/>
    </w:rPr>
  </w:style>
  <w:style w:type="paragraph" w:customStyle="1" w:styleId="E23D7E8AA38C4F02A39D72BEB852DEB88">
    <w:name w:val="E23D7E8AA38C4F02A39D72BEB852DEB88"/>
    <w:rsid w:val="001D2FD6"/>
    <w:rPr>
      <w:rFonts w:eastAsiaTheme="minorHAnsi"/>
    </w:rPr>
  </w:style>
  <w:style w:type="paragraph" w:customStyle="1" w:styleId="B8804DADF40448D3BE5DBCF36C9C293C7">
    <w:name w:val="B8804DADF40448D3BE5DBCF36C9C293C7"/>
    <w:rsid w:val="001D2FD6"/>
    <w:rPr>
      <w:rFonts w:eastAsiaTheme="minorHAnsi"/>
    </w:rPr>
  </w:style>
  <w:style w:type="paragraph" w:customStyle="1" w:styleId="0A07226F7725463C8BC4949BC50B7C507">
    <w:name w:val="0A07226F7725463C8BC4949BC50B7C507"/>
    <w:rsid w:val="001D2FD6"/>
    <w:rPr>
      <w:rFonts w:eastAsiaTheme="minorHAnsi"/>
    </w:rPr>
  </w:style>
  <w:style w:type="paragraph" w:customStyle="1" w:styleId="24382D2D35FD41369F5A01D427CA062023">
    <w:name w:val="24382D2D35FD41369F5A01D427CA062023"/>
    <w:rsid w:val="001D2FD6"/>
    <w:rPr>
      <w:rFonts w:eastAsiaTheme="minorHAnsi"/>
    </w:rPr>
  </w:style>
  <w:style w:type="paragraph" w:customStyle="1" w:styleId="8E5F75EED4394BF4B117214CAACAB2F123">
    <w:name w:val="8E5F75EED4394BF4B117214CAACAB2F123"/>
    <w:rsid w:val="001D2FD6"/>
    <w:rPr>
      <w:rFonts w:eastAsiaTheme="minorHAnsi"/>
    </w:rPr>
  </w:style>
  <w:style w:type="paragraph" w:customStyle="1" w:styleId="D2DEE20AFEDC4DA3AC62C93286A0528623">
    <w:name w:val="D2DEE20AFEDC4DA3AC62C93286A0528623"/>
    <w:rsid w:val="001D2FD6"/>
    <w:rPr>
      <w:rFonts w:eastAsiaTheme="minorHAnsi"/>
    </w:rPr>
  </w:style>
  <w:style w:type="paragraph" w:customStyle="1" w:styleId="2F758FA2580449619FE1E25F2F050D0923">
    <w:name w:val="2F758FA2580449619FE1E25F2F050D0923"/>
    <w:rsid w:val="001D2FD6"/>
    <w:rPr>
      <w:rFonts w:eastAsiaTheme="minorHAnsi"/>
    </w:rPr>
  </w:style>
  <w:style w:type="paragraph" w:customStyle="1" w:styleId="B0C69BB442C04BC0B24DA260F1CF7E825">
    <w:name w:val="B0C69BB442C04BC0B24DA260F1CF7E825"/>
    <w:rsid w:val="001D2FD6"/>
    <w:rPr>
      <w:rFonts w:eastAsiaTheme="minorHAnsi"/>
    </w:rPr>
  </w:style>
  <w:style w:type="paragraph" w:customStyle="1" w:styleId="62DA89ECBCED4BE5BE484CB8817441DA5">
    <w:name w:val="62DA89ECBCED4BE5BE484CB8817441DA5"/>
    <w:rsid w:val="001D2FD6"/>
    <w:rPr>
      <w:rFonts w:eastAsiaTheme="minorHAnsi"/>
    </w:rPr>
  </w:style>
  <w:style w:type="paragraph" w:customStyle="1" w:styleId="4F4470B1D0B242239131B4CFF19156BD5">
    <w:name w:val="4F4470B1D0B242239131B4CFF19156BD5"/>
    <w:rsid w:val="001D2FD6"/>
    <w:rPr>
      <w:rFonts w:eastAsiaTheme="minorHAnsi"/>
    </w:rPr>
  </w:style>
  <w:style w:type="paragraph" w:customStyle="1" w:styleId="B80792CBAF974DC4A24D8F4DF1F0FEDE20">
    <w:name w:val="B80792CBAF974DC4A24D8F4DF1F0FEDE20"/>
    <w:rsid w:val="001D2FD6"/>
    <w:rPr>
      <w:rFonts w:eastAsiaTheme="minorHAnsi"/>
    </w:rPr>
  </w:style>
  <w:style w:type="paragraph" w:customStyle="1" w:styleId="219D9709E7C54562B91B6FE17A0AE45E20">
    <w:name w:val="219D9709E7C54562B91B6FE17A0AE45E20"/>
    <w:rsid w:val="001D2FD6"/>
    <w:rPr>
      <w:rFonts w:eastAsiaTheme="minorHAnsi"/>
    </w:rPr>
  </w:style>
  <w:style w:type="paragraph" w:customStyle="1" w:styleId="49A1F12A278E4377A40605A59B87D03320">
    <w:name w:val="49A1F12A278E4377A40605A59B87D03320"/>
    <w:rsid w:val="001D2FD6"/>
    <w:rPr>
      <w:rFonts w:eastAsiaTheme="minorHAnsi"/>
    </w:rPr>
  </w:style>
  <w:style w:type="paragraph" w:customStyle="1" w:styleId="7445EFB7853A4418A1BFF47856E1E2DB20">
    <w:name w:val="7445EFB7853A4418A1BFF47856E1E2DB20"/>
    <w:rsid w:val="001D2FD6"/>
    <w:rPr>
      <w:rFonts w:eastAsiaTheme="minorHAnsi"/>
    </w:rPr>
  </w:style>
  <w:style w:type="paragraph" w:customStyle="1" w:styleId="8F7B14614A1D4E28A63CD3243FE073A920">
    <w:name w:val="8F7B14614A1D4E28A63CD3243FE073A920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20">
    <w:name w:val="0E583BA5C9C2485C96E8D0715A346B6320"/>
    <w:rsid w:val="001D2FD6"/>
    <w:pPr>
      <w:ind w:left="720"/>
      <w:contextualSpacing/>
    </w:pPr>
    <w:rPr>
      <w:rFonts w:eastAsiaTheme="minorHAnsi"/>
    </w:rPr>
  </w:style>
  <w:style w:type="paragraph" w:customStyle="1" w:styleId="4069D39BC519468E90DAD1CDEF8164E44">
    <w:name w:val="4069D39BC519468E90DAD1CDEF8164E44"/>
    <w:rsid w:val="001D2FD6"/>
    <w:pPr>
      <w:ind w:left="720"/>
      <w:contextualSpacing/>
    </w:pPr>
    <w:rPr>
      <w:rFonts w:eastAsiaTheme="minorHAnsi"/>
    </w:rPr>
  </w:style>
  <w:style w:type="paragraph" w:customStyle="1" w:styleId="8B08A6434D3C4DAAA69809B64B8E4DDA4">
    <w:name w:val="8B08A6434D3C4DAAA69809B64B8E4DDA4"/>
    <w:rsid w:val="001D2FD6"/>
    <w:pPr>
      <w:ind w:left="720"/>
      <w:contextualSpacing/>
    </w:pPr>
    <w:rPr>
      <w:rFonts w:eastAsiaTheme="minorHAnsi"/>
    </w:rPr>
  </w:style>
  <w:style w:type="paragraph" w:customStyle="1" w:styleId="FC2A606C3D4E4DAAB657F1FFC210A4A55">
    <w:name w:val="FC2A606C3D4E4DAAB657F1FFC210A4A55"/>
    <w:rsid w:val="001D2FD6"/>
    <w:rPr>
      <w:rFonts w:eastAsiaTheme="minorHAnsi"/>
    </w:rPr>
  </w:style>
  <w:style w:type="paragraph" w:customStyle="1" w:styleId="A4053A4CA60F4F228AD3CC9566801AAE5">
    <w:name w:val="A4053A4CA60F4F228AD3CC9566801AAE5"/>
    <w:rsid w:val="001D2FD6"/>
    <w:rPr>
      <w:rFonts w:eastAsiaTheme="minorHAnsi"/>
    </w:rPr>
  </w:style>
  <w:style w:type="paragraph" w:customStyle="1" w:styleId="9BA7251340F840A59ABC25F8FB32BD765">
    <w:name w:val="9BA7251340F840A59ABC25F8FB32BD765"/>
    <w:rsid w:val="001D2FD6"/>
    <w:rPr>
      <w:rFonts w:eastAsiaTheme="minorHAnsi"/>
    </w:rPr>
  </w:style>
  <w:style w:type="paragraph" w:customStyle="1" w:styleId="C855A872A586443691E9045872C65A4220">
    <w:name w:val="C855A872A586443691E9045872C65A4220"/>
    <w:rsid w:val="001D2FD6"/>
    <w:rPr>
      <w:rFonts w:eastAsiaTheme="minorHAnsi"/>
    </w:rPr>
  </w:style>
  <w:style w:type="paragraph" w:customStyle="1" w:styleId="BE37DE3B09CF4D83BB35053B17670C4A20">
    <w:name w:val="BE37DE3B09CF4D83BB35053B17670C4A20"/>
    <w:rsid w:val="001D2FD6"/>
    <w:rPr>
      <w:rFonts w:eastAsiaTheme="minorHAnsi"/>
    </w:rPr>
  </w:style>
  <w:style w:type="paragraph" w:customStyle="1" w:styleId="C02A8F1EBF74447DAC79A07A21A7A69320">
    <w:name w:val="C02A8F1EBF74447DAC79A07A21A7A69320"/>
    <w:rsid w:val="001D2FD6"/>
    <w:rPr>
      <w:rFonts w:eastAsiaTheme="minorHAnsi"/>
    </w:rPr>
  </w:style>
  <w:style w:type="paragraph" w:customStyle="1" w:styleId="D58DF34245504789A058EA61C2151CF320">
    <w:name w:val="D58DF34245504789A058EA61C2151CF320"/>
    <w:rsid w:val="001D2FD6"/>
    <w:rPr>
      <w:rFonts w:eastAsiaTheme="minorHAnsi"/>
    </w:rPr>
  </w:style>
  <w:style w:type="paragraph" w:customStyle="1" w:styleId="B4E019343E4C44D98898413DA3F4EE2A20">
    <w:name w:val="B4E019343E4C44D98898413DA3F4EE2A20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20">
    <w:name w:val="C6AA3E7100194FDD82330198E912653020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20">
    <w:name w:val="5BCCE34A8870489C96D41C3E80E28C4F20"/>
    <w:rsid w:val="001D2FD6"/>
    <w:pPr>
      <w:ind w:left="720"/>
      <w:contextualSpacing/>
    </w:pPr>
    <w:rPr>
      <w:rFonts w:eastAsiaTheme="minorHAnsi"/>
    </w:rPr>
  </w:style>
  <w:style w:type="paragraph" w:customStyle="1" w:styleId="E821F11B9E504BCFAB6A41AF6CCF480F4">
    <w:name w:val="E821F11B9E504BCFAB6A41AF6CCF480F4"/>
    <w:rsid w:val="001D2FD6"/>
    <w:pPr>
      <w:ind w:left="720"/>
      <w:contextualSpacing/>
    </w:pPr>
    <w:rPr>
      <w:rFonts w:eastAsiaTheme="minorHAnsi"/>
    </w:rPr>
  </w:style>
  <w:style w:type="paragraph" w:customStyle="1" w:styleId="F09AC3AF9E7445D98874BC46AADCBC095">
    <w:name w:val="F09AC3AF9E7445D98874BC46AADCBC095"/>
    <w:rsid w:val="001D2FD6"/>
    <w:rPr>
      <w:rFonts w:eastAsiaTheme="minorHAnsi"/>
    </w:rPr>
  </w:style>
  <w:style w:type="paragraph" w:customStyle="1" w:styleId="40CF5DEA1D97486D98CB147A41C140D45">
    <w:name w:val="40CF5DEA1D97486D98CB147A41C140D45"/>
    <w:rsid w:val="001D2FD6"/>
    <w:rPr>
      <w:rFonts w:eastAsiaTheme="minorHAnsi"/>
    </w:rPr>
  </w:style>
  <w:style w:type="paragraph" w:customStyle="1" w:styleId="8D9ED654F6DA4748B42DF23BAA2ED9495">
    <w:name w:val="8D9ED654F6DA4748B42DF23BAA2ED9495"/>
    <w:rsid w:val="001D2FD6"/>
    <w:rPr>
      <w:rFonts w:eastAsiaTheme="minorHAnsi"/>
    </w:rPr>
  </w:style>
  <w:style w:type="paragraph" w:customStyle="1" w:styleId="FFB1F09A9598483D91B8E11D048B523419">
    <w:name w:val="FFB1F09A9598483D91B8E11D048B523419"/>
    <w:rsid w:val="001D2FD6"/>
    <w:rPr>
      <w:rFonts w:eastAsiaTheme="minorHAnsi"/>
    </w:rPr>
  </w:style>
  <w:style w:type="paragraph" w:customStyle="1" w:styleId="7A5EDAFCF0194253AD73C4C1F62E57F619">
    <w:name w:val="7A5EDAFCF0194253AD73C4C1F62E57F619"/>
    <w:rsid w:val="001D2FD6"/>
    <w:rPr>
      <w:rFonts w:eastAsiaTheme="minorHAnsi"/>
    </w:rPr>
  </w:style>
  <w:style w:type="paragraph" w:customStyle="1" w:styleId="071805D05A1B4E7EBDFCA301E22841BB4">
    <w:name w:val="071805D05A1B4E7EBDFCA301E22841BB4"/>
    <w:rsid w:val="001D2FD6"/>
    <w:rPr>
      <w:rFonts w:eastAsiaTheme="minorHAnsi"/>
    </w:rPr>
  </w:style>
  <w:style w:type="paragraph" w:customStyle="1" w:styleId="8110F15196B44AC1929D6CF4E0DA824D4">
    <w:name w:val="8110F15196B44AC1929D6CF4E0DA824D4"/>
    <w:rsid w:val="001D2FD6"/>
    <w:rPr>
      <w:rFonts w:eastAsiaTheme="minorHAnsi"/>
    </w:rPr>
  </w:style>
  <w:style w:type="paragraph" w:customStyle="1" w:styleId="463E8F2AF0C54D478F1DD2CCEC0DE5E94">
    <w:name w:val="463E8F2AF0C54D478F1DD2CCEC0DE5E94"/>
    <w:rsid w:val="001D2FD6"/>
    <w:rPr>
      <w:rFonts w:eastAsiaTheme="minorHAnsi"/>
    </w:rPr>
  </w:style>
  <w:style w:type="paragraph" w:customStyle="1" w:styleId="ED7C1B43757F451B8DD65D288C0039F115">
    <w:name w:val="ED7C1B43757F451B8DD65D288C0039F115"/>
    <w:rsid w:val="001D2FD6"/>
    <w:rPr>
      <w:rFonts w:eastAsiaTheme="minorHAnsi"/>
    </w:rPr>
  </w:style>
  <w:style w:type="paragraph" w:customStyle="1" w:styleId="FDD030AA952D4095900A1191F6DF3B2415">
    <w:name w:val="FDD030AA952D4095900A1191F6DF3B2415"/>
    <w:rsid w:val="001D2FD6"/>
    <w:rPr>
      <w:rFonts w:eastAsiaTheme="minorHAnsi"/>
    </w:rPr>
  </w:style>
  <w:style w:type="paragraph" w:customStyle="1" w:styleId="32FC1EFA448F4D9E9CB5EDD35682C3CE20">
    <w:name w:val="32FC1EFA448F4D9E9CB5EDD35682C3CE20"/>
    <w:rsid w:val="001D2FD6"/>
    <w:rPr>
      <w:rFonts w:eastAsiaTheme="minorHAnsi"/>
    </w:rPr>
  </w:style>
  <w:style w:type="paragraph" w:customStyle="1" w:styleId="34270F12C47B44AAA3B228F01404EB5419">
    <w:name w:val="34270F12C47B44AAA3B228F01404EB5419"/>
    <w:rsid w:val="001D2FD6"/>
    <w:rPr>
      <w:rFonts w:eastAsiaTheme="minorHAnsi"/>
    </w:rPr>
  </w:style>
  <w:style w:type="paragraph" w:customStyle="1" w:styleId="19889A48417B4EA096F2A166BF75C13817">
    <w:name w:val="19889A48417B4EA096F2A166BF75C13817"/>
    <w:rsid w:val="001D2FD6"/>
    <w:rPr>
      <w:rFonts w:eastAsiaTheme="minorHAnsi"/>
    </w:rPr>
  </w:style>
  <w:style w:type="paragraph" w:customStyle="1" w:styleId="F514B82EE53E4023A38CBD11A0E6125317">
    <w:name w:val="F514B82EE53E4023A38CBD11A0E6125317"/>
    <w:rsid w:val="001D2FD6"/>
    <w:rPr>
      <w:rFonts w:eastAsiaTheme="minorHAnsi"/>
    </w:rPr>
  </w:style>
  <w:style w:type="paragraph" w:customStyle="1" w:styleId="E401AFE465A245D2BB46A739AB19EBCA17">
    <w:name w:val="E401AFE465A245D2BB46A739AB19EBCA17"/>
    <w:rsid w:val="001D2FD6"/>
    <w:rPr>
      <w:rFonts w:eastAsiaTheme="minorHAnsi"/>
    </w:rPr>
  </w:style>
  <w:style w:type="paragraph" w:customStyle="1" w:styleId="80842796ACA442EAAB60FF28E3E456B517">
    <w:name w:val="80842796ACA442EAAB60FF28E3E456B517"/>
    <w:rsid w:val="001D2FD6"/>
    <w:rPr>
      <w:rFonts w:eastAsiaTheme="minorHAnsi"/>
    </w:rPr>
  </w:style>
  <w:style w:type="paragraph" w:customStyle="1" w:styleId="0EDA5845490F431C8AA510E6EE6449F817">
    <w:name w:val="0EDA5845490F431C8AA510E6EE6449F817"/>
    <w:rsid w:val="001D2FD6"/>
    <w:rPr>
      <w:rFonts w:eastAsiaTheme="minorHAnsi"/>
    </w:rPr>
  </w:style>
  <w:style w:type="paragraph" w:customStyle="1" w:styleId="B2BE2684C04E4A7AA73898B39DDF262917">
    <w:name w:val="B2BE2684C04E4A7AA73898B39DDF262917"/>
    <w:rsid w:val="001D2FD6"/>
    <w:rPr>
      <w:rFonts w:eastAsiaTheme="minorHAnsi"/>
    </w:rPr>
  </w:style>
  <w:style w:type="paragraph" w:customStyle="1" w:styleId="DC5F77A2814C43DD9EF17B325A8BDF2215">
    <w:name w:val="DC5F77A2814C43DD9EF17B325A8BDF2215"/>
    <w:rsid w:val="001D2FD6"/>
    <w:rPr>
      <w:rFonts w:eastAsiaTheme="minorHAnsi"/>
    </w:rPr>
  </w:style>
  <w:style w:type="paragraph" w:customStyle="1" w:styleId="A8954067F30B4F70BD6EA983DEC821E115">
    <w:name w:val="A8954067F30B4F70BD6EA983DEC821E115"/>
    <w:rsid w:val="001D2FD6"/>
    <w:rPr>
      <w:rFonts w:eastAsiaTheme="minorHAnsi"/>
    </w:rPr>
  </w:style>
  <w:style w:type="paragraph" w:customStyle="1" w:styleId="6557130A6042401ABB009627C576943212">
    <w:name w:val="6557130A6042401ABB009627C576943212"/>
    <w:rsid w:val="001D2FD6"/>
    <w:rPr>
      <w:rFonts w:eastAsiaTheme="minorHAnsi"/>
    </w:rPr>
  </w:style>
  <w:style w:type="paragraph" w:customStyle="1" w:styleId="0C00F82E42EB4C8B86DEA6BC1CF1AD3C12">
    <w:name w:val="0C00F82E42EB4C8B86DEA6BC1CF1AD3C12"/>
    <w:rsid w:val="001D2FD6"/>
    <w:rPr>
      <w:rFonts w:eastAsiaTheme="minorHAnsi"/>
    </w:rPr>
  </w:style>
  <w:style w:type="paragraph" w:customStyle="1" w:styleId="FA8BFF111E2F4C88A3124179200A1DB412">
    <w:name w:val="FA8BFF111E2F4C88A3124179200A1DB412"/>
    <w:rsid w:val="001D2FD6"/>
    <w:rPr>
      <w:rFonts w:eastAsiaTheme="minorHAnsi"/>
    </w:rPr>
  </w:style>
  <w:style w:type="paragraph" w:customStyle="1" w:styleId="BEC482504EC7416AB1FE1F597642694C12">
    <w:name w:val="BEC482504EC7416AB1FE1F597642694C12"/>
    <w:rsid w:val="001D2FD6"/>
    <w:rPr>
      <w:rFonts w:eastAsiaTheme="minorHAnsi"/>
    </w:rPr>
  </w:style>
  <w:style w:type="paragraph" w:customStyle="1" w:styleId="E73FB40FAC17455D9B5FFD2178CA1B7B11">
    <w:name w:val="E73FB40FAC17455D9B5FFD2178CA1B7B11"/>
    <w:rsid w:val="001D2FD6"/>
    <w:rPr>
      <w:rFonts w:eastAsiaTheme="minorHAnsi"/>
    </w:rPr>
  </w:style>
  <w:style w:type="paragraph" w:customStyle="1" w:styleId="E23D7E8AA38C4F02A39D72BEB852DEB89">
    <w:name w:val="E23D7E8AA38C4F02A39D72BEB852DEB89"/>
    <w:rsid w:val="001D2FD6"/>
    <w:rPr>
      <w:rFonts w:eastAsiaTheme="minorHAnsi"/>
    </w:rPr>
  </w:style>
  <w:style w:type="paragraph" w:customStyle="1" w:styleId="B8804DADF40448D3BE5DBCF36C9C293C8">
    <w:name w:val="B8804DADF40448D3BE5DBCF36C9C293C8"/>
    <w:rsid w:val="001D2FD6"/>
    <w:rPr>
      <w:rFonts w:eastAsiaTheme="minorHAnsi"/>
    </w:rPr>
  </w:style>
  <w:style w:type="paragraph" w:customStyle="1" w:styleId="0A07226F7725463C8BC4949BC50B7C508">
    <w:name w:val="0A07226F7725463C8BC4949BC50B7C508"/>
    <w:rsid w:val="001D2FD6"/>
    <w:rPr>
      <w:rFonts w:eastAsiaTheme="minorHAnsi"/>
    </w:rPr>
  </w:style>
  <w:style w:type="paragraph" w:customStyle="1" w:styleId="24382D2D35FD41369F5A01D427CA062024">
    <w:name w:val="24382D2D35FD41369F5A01D427CA062024"/>
    <w:rsid w:val="001D2FD6"/>
    <w:rPr>
      <w:rFonts w:eastAsiaTheme="minorHAnsi"/>
    </w:rPr>
  </w:style>
  <w:style w:type="paragraph" w:customStyle="1" w:styleId="8E5F75EED4394BF4B117214CAACAB2F124">
    <w:name w:val="8E5F75EED4394BF4B117214CAACAB2F124"/>
    <w:rsid w:val="001D2FD6"/>
    <w:rPr>
      <w:rFonts w:eastAsiaTheme="minorHAnsi"/>
    </w:rPr>
  </w:style>
  <w:style w:type="paragraph" w:customStyle="1" w:styleId="D2DEE20AFEDC4DA3AC62C93286A0528624">
    <w:name w:val="D2DEE20AFEDC4DA3AC62C93286A0528624"/>
    <w:rsid w:val="001D2FD6"/>
    <w:rPr>
      <w:rFonts w:eastAsiaTheme="minorHAnsi"/>
    </w:rPr>
  </w:style>
  <w:style w:type="paragraph" w:customStyle="1" w:styleId="2F758FA2580449619FE1E25F2F050D0924">
    <w:name w:val="2F758FA2580449619FE1E25F2F050D0924"/>
    <w:rsid w:val="001D2FD6"/>
    <w:rPr>
      <w:rFonts w:eastAsiaTheme="minorHAnsi"/>
    </w:rPr>
  </w:style>
  <w:style w:type="paragraph" w:customStyle="1" w:styleId="B0C69BB442C04BC0B24DA260F1CF7E826">
    <w:name w:val="B0C69BB442C04BC0B24DA260F1CF7E826"/>
    <w:rsid w:val="001D2FD6"/>
    <w:rPr>
      <w:rFonts w:eastAsiaTheme="minorHAnsi"/>
    </w:rPr>
  </w:style>
  <w:style w:type="paragraph" w:customStyle="1" w:styleId="62DA89ECBCED4BE5BE484CB8817441DA6">
    <w:name w:val="62DA89ECBCED4BE5BE484CB8817441DA6"/>
    <w:rsid w:val="001D2FD6"/>
    <w:rPr>
      <w:rFonts w:eastAsiaTheme="minorHAnsi"/>
    </w:rPr>
  </w:style>
  <w:style w:type="paragraph" w:customStyle="1" w:styleId="4F4470B1D0B242239131B4CFF19156BD6">
    <w:name w:val="4F4470B1D0B242239131B4CFF19156BD6"/>
    <w:rsid w:val="001D2FD6"/>
    <w:rPr>
      <w:rFonts w:eastAsiaTheme="minorHAnsi"/>
    </w:rPr>
  </w:style>
  <w:style w:type="paragraph" w:customStyle="1" w:styleId="B80792CBAF974DC4A24D8F4DF1F0FEDE21">
    <w:name w:val="B80792CBAF974DC4A24D8F4DF1F0FEDE21"/>
    <w:rsid w:val="001D2FD6"/>
    <w:rPr>
      <w:rFonts w:eastAsiaTheme="minorHAnsi"/>
    </w:rPr>
  </w:style>
  <w:style w:type="paragraph" w:customStyle="1" w:styleId="219D9709E7C54562B91B6FE17A0AE45E21">
    <w:name w:val="219D9709E7C54562B91B6FE17A0AE45E21"/>
    <w:rsid w:val="001D2FD6"/>
    <w:rPr>
      <w:rFonts w:eastAsiaTheme="minorHAnsi"/>
    </w:rPr>
  </w:style>
  <w:style w:type="paragraph" w:customStyle="1" w:styleId="49A1F12A278E4377A40605A59B87D03321">
    <w:name w:val="49A1F12A278E4377A40605A59B87D03321"/>
    <w:rsid w:val="001D2FD6"/>
    <w:rPr>
      <w:rFonts w:eastAsiaTheme="minorHAnsi"/>
    </w:rPr>
  </w:style>
  <w:style w:type="paragraph" w:customStyle="1" w:styleId="7445EFB7853A4418A1BFF47856E1E2DB21">
    <w:name w:val="7445EFB7853A4418A1BFF47856E1E2DB21"/>
    <w:rsid w:val="001D2FD6"/>
    <w:rPr>
      <w:rFonts w:eastAsiaTheme="minorHAnsi"/>
    </w:rPr>
  </w:style>
  <w:style w:type="paragraph" w:customStyle="1" w:styleId="8F7B14614A1D4E28A63CD3243FE073A921">
    <w:name w:val="8F7B14614A1D4E28A63CD3243FE073A921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21">
    <w:name w:val="0E583BA5C9C2485C96E8D0715A346B6321"/>
    <w:rsid w:val="001D2FD6"/>
    <w:pPr>
      <w:ind w:left="720"/>
      <w:contextualSpacing/>
    </w:pPr>
    <w:rPr>
      <w:rFonts w:eastAsiaTheme="minorHAnsi"/>
    </w:rPr>
  </w:style>
  <w:style w:type="paragraph" w:customStyle="1" w:styleId="4069D39BC519468E90DAD1CDEF8164E45">
    <w:name w:val="4069D39BC519468E90DAD1CDEF8164E45"/>
    <w:rsid w:val="001D2FD6"/>
    <w:pPr>
      <w:ind w:left="720"/>
      <w:contextualSpacing/>
    </w:pPr>
    <w:rPr>
      <w:rFonts w:eastAsiaTheme="minorHAnsi"/>
    </w:rPr>
  </w:style>
  <w:style w:type="paragraph" w:customStyle="1" w:styleId="8B08A6434D3C4DAAA69809B64B8E4DDA5">
    <w:name w:val="8B08A6434D3C4DAAA69809B64B8E4DDA5"/>
    <w:rsid w:val="001D2FD6"/>
    <w:pPr>
      <w:ind w:left="720"/>
      <w:contextualSpacing/>
    </w:pPr>
    <w:rPr>
      <w:rFonts w:eastAsiaTheme="minorHAnsi"/>
    </w:rPr>
  </w:style>
  <w:style w:type="paragraph" w:customStyle="1" w:styleId="FC2A606C3D4E4DAAB657F1FFC210A4A56">
    <w:name w:val="FC2A606C3D4E4DAAB657F1FFC210A4A56"/>
    <w:rsid w:val="001D2FD6"/>
    <w:rPr>
      <w:rFonts w:eastAsiaTheme="minorHAnsi"/>
    </w:rPr>
  </w:style>
  <w:style w:type="paragraph" w:customStyle="1" w:styleId="A4053A4CA60F4F228AD3CC9566801AAE6">
    <w:name w:val="A4053A4CA60F4F228AD3CC9566801AAE6"/>
    <w:rsid w:val="001D2FD6"/>
    <w:rPr>
      <w:rFonts w:eastAsiaTheme="minorHAnsi"/>
    </w:rPr>
  </w:style>
  <w:style w:type="paragraph" w:customStyle="1" w:styleId="9BA7251340F840A59ABC25F8FB32BD766">
    <w:name w:val="9BA7251340F840A59ABC25F8FB32BD766"/>
    <w:rsid w:val="001D2FD6"/>
    <w:rPr>
      <w:rFonts w:eastAsiaTheme="minorHAnsi"/>
    </w:rPr>
  </w:style>
  <w:style w:type="paragraph" w:customStyle="1" w:styleId="C855A872A586443691E9045872C65A4221">
    <w:name w:val="C855A872A586443691E9045872C65A4221"/>
    <w:rsid w:val="001D2FD6"/>
    <w:rPr>
      <w:rFonts w:eastAsiaTheme="minorHAnsi"/>
    </w:rPr>
  </w:style>
  <w:style w:type="paragraph" w:customStyle="1" w:styleId="BE37DE3B09CF4D83BB35053B17670C4A21">
    <w:name w:val="BE37DE3B09CF4D83BB35053B17670C4A21"/>
    <w:rsid w:val="001D2FD6"/>
    <w:rPr>
      <w:rFonts w:eastAsiaTheme="minorHAnsi"/>
    </w:rPr>
  </w:style>
  <w:style w:type="paragraph" w:customStyle="1" w:styleId="C02A8F1EBF74447DAC79A07A21A7A69321">
    <w:name w:val="C02A8F1EBF74447DAC79A07A21A7A69321"/>
    <w:rsid w:val="001D2FD6"/>
    <w:rPr>
      <w:rFonts w:eastAsiaTheme="minorHAnsi"/>
    </w:rPr>
  </w:style>
  <w:style w:type="paragraph" w:customStyle="1" w:styleId="D58DF34245504789A058EA61C2151CF321">
    <w:name w:val="D58DF34245504789A058EA61C2151CF321"/>
    <w:rsid w:val="001D2FD6"/>
    <w:rPr>
      <w:rFonts w:eastAsiaTheme="minorHAnsi"/>
    </w:rPr>
  </w:style>
  <w:style w:type="paragraph" w:customStyle="1" w:styleId="B4E019343E4C44D98898413DA3F4EE2A21">
    <w:name w:val="B4E019343E4C44D98898413DA3F4EE2A21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21">
    <w:name w:val="C6AA3E7100194FDD82330198E912653021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21">
    <w:name w:val="5BCCE34A8870489C96D41C3E80E28C4F21"/>
    <w:rsid w:val="001D2FD6"/>
    <w:pPr>
      <w:ind w:left="720"/>
      <w:contextualSpacing/>
    </w:pPr>
    <w:rPr>
      <w:rFonts w:eastAsiaTheme="minorHAnsi"/>
    </w:rPr>
  </w:style>
  <w:style w:type="paragraph" w:customStyle="1" w:styleId="E821F11B9E504BCFAB6A41AF6CCF480F5">
    <w:name w:val="E821F11B9E504BCFAB6A41AF6CCF480F5"/>
    <w:rsid w:val="001D2FD6"/>
    <w:pPr>
      <w:ind w:left="720"/>
      <w:contextualSpacing/>
    </w:pPr>
    <w:rPr>
      <w:rFonts w:eastAsiaTheme="minorHAnsi"/>
    </w:rPr>
  </w:style>
  <w:style w:type="paragraph" w:customStyle="1" w:styleId="F09AC3AF9E7445D98874BC46AADCBC096">
    <w:name w:val="F09AC3AF9E7445D98874BC46AADCBC096"/>
    <w:rsid w:val="001D2FD6"/>
    <w:rPr>
      <w:rFonts w:eastAsiaTheme="minorHAnsi"/>
    </w:rPr>
  </w:style>
  <w:style w:type="paragraph" w:customStyle="1" w:styleId="40CF5DEA1D97486D98CB147A41C140D46">
    <w:name w:val="40CF5DEA1D97486D98CB147A41C140D46"/>
    <w:rsid w:val="001D2FD6"/>
    <w:rPr>
      <w:rFonts w:eastAsiaTheme="minorHAnsi"/>
    </w:rPr>
  </w:style>
  <w:style w:type="paragraph" w:customStyle="1" w:styleId="8D9ED654F6DA4748B42DF23BAA2ED9496">
    <w:name w:val="8D9ED654F6DA4748B42DF23BAA2ED9496"/>
    <w:rsid w:val="001D2FD6"/>
    <w:rPr>
      <w:rFonts w:eastAsiaTheme="minorHAnsi"/>
    </w:rPr>
  </w:style>
  <w:style w:type="paragraph" w:customStyle="1" w:styleId="FFB1F09A9598483D91B8E11D048B523420">
    <w:name w:val="FFB1F09A9598483D91B8E11D048B523420"/>
    <w:rsid w:val="001D2FD6"/>
    <w:rPr>
      <w:rFonts w:eastAsiaTheme="minorHAnsi"/>
    </w:rPr>
  </w:style>
  <w:style w:type="paragraph" w:customStyle="1" w:styleId="7A5EDAFCF0194253AD73C4C1F62E57F620">
    <w:name w:val="7A5EDAFCF0194253AD73C4C1F62E57F620"/>
    <w:rsid w:val="001D2FD6"/>
    <w:rPr>
      <w:rFonts w:eastAsiaTheme="minorHAnsi"/>
    </w:rPr>
  </w:style>
  <w:style w:type="paragraph" w:customStyle="1" w:styleId="071805D05A1B4E7EBDFCA301E22841BB5">
    <w:name w:val="071805D05A1B4E7EBDFCA301E22841BB5"/>
    <w:rsid w:val="001D2FD6"/>
    <w:rPr>
      <w:rFonts w:eastAsiaTheme="minorHAnsi"/>
    </w:rPr>
  </w:style>
  <w:style w:type="paragraph" w:customStyle="1" w:styleId="8110F15196B44AC1929D6CF4E0DA824D5">
    <w:name w:val="8110F15196B44AC1929D6CF4E0DA824D5"/>
    <w:rsid w:val="001D2FD6"/>
    <w:rPr>
      <w:rFonts w:eastAsiaTheme="minorHAnsi"/>
    </w:rPr>
  </w:style>
  <w:style w:type="paragraph" w:customStyle="1" w:styleId="463E8F2AF0C54D478F1DD2CCEC0DE5E95">
    <w:name w:val="463E8F2AF0C54D478F1DD2CCEC0DE5E95"/>
    <w:rsid w:val="001D2FD6"/>
    <w:rPr>
      <w:rFonts w:eastAsiaTheme="minorHAnsi"/>
    </w:rPr>
  </w:style>
  <w:style w:type="paragraph" w:customStyle="1" w:styleId="ED7C1B43757F451B8DD65D288C0039F116">
    <w:name w:val="ED7C1B43757F451B8DD65D288C0039F116"/>
    <w:rsid w:val="001D2FD6"/>
    <w:rPr>
      <w:rFonts w:eastAsiaTheme="minorHAnsi"/>
    </w:rPr>
  </w:style>
  <w:style w:type="paragraph" w:customStyle="1" w:styleId="FDD030AA952D4095900A1191F6DF3B2416">
    <w:name w:val="FDD030AA952D4095900A1191F6DF3B2416"/>
    <w:rsid w:val="001D2FD6"/>
    <w:rPr>
      <w:rFonts w:eastAsiaTheme="minorHAnsi"/>
    </w:rPr>
  </w:style>
  <w:style w:type="paragraph" w:customStyle="1" w:styleId="32FC1EFA448F4D9E9CB5EDD35682C3CE21">
    <w:name w:val="32FC1EFA448F4D9E9CB5EDD35682C3CE21"/>
    <w:rsid w:val="001D2FD6"/>
    <w:rPr>
      <w:rFonts w:eastAsiaTheme="minorHAnsi"/>
    </w:rPr>
  </w:style>
  <w:style w:type="paragraph" w:customStyle="1" w:styleId="34270F12C47B44AAA3B228F01404EB5420">
    <w:name w:val="34270F12C47B44AAA3B228F01404EB5420"/>
    <w:rsid w:val="001D2FD6"/>
    <w:rPr>
      <w:rFonts w:eastAsiaTheme="minorHAnsi"/>
    </w:rPr>
  </w:style>
  <w:style w:type="paragraph" w:customStyle="1" w:styleId="19889A48417B4EA096F2A166BF75C13818">
    <w:name w:val="19889A48417B4EA096F2A166BF75C13818"/>
    <w:rsid w:val="001D2FD6"/>
    <w:rPr>
      <w:rFonts w:eastAsiaTheme="minorHAnsi"/>
    </w:rPr>
  </w:style>
  <w:style w:type="paragraph" w:customStyle="1" w:styleId="F514B82EE53E4023A38CBD11A0E6125318">
    <w:name w:val="F514B82EE53E4023A38CBD11A0E6125318"/>
    <w:rsid w:val="001D2FD6"/>
    <w:rPr>
      <w:rFonts w:eastAsiaTheme="minorHAnsi"/>
    </w:rPr>
  </w:style>
  <w:style w:type="paragraph" w:customStyle="1" w:styleId="E401AFE465A245D2BB46A739AB19EBCA18">
    <w:name w:val="E401AFE465A245D2BB46A739AB19EBCA18"/>
    <w:rsid w:val="001D2FD6"/>
    <w:rPr>
      <w:rFonts w:eastAsiaTheme="minorHAnsi"/>
    </w:rPr>
  </w:style>
  <w:style w:type="paragraph" w:customStyle="1" w:styleId="80842796ACA442EAAB60FF28E3E456B518">
    <w:name w:val="80842796ACA442EAAB60FF28E3E456B518"/>
    <w:rsid w:val="001D2FD6"/>
    <w:rPr>
      <w:rFonts w:eastAsiaTheme="minorHAnsi"/>
    </w:rPr>
  </w:style>
  <w:style w:type="paragraph" w:customStyle="1" w:styleId="0EDA5845490F431C8AA510E6EE6449F818">
    <w:name w:val="0EDA5845490F431C8AA510E6EE6449F818"/>
    <w:rsid w:val="001D2FD6"/>
    <w:rPr>
      <w:rFonts w:eastAsiaTheme="minorHAnsi"/>
    </w:rPr>
  </w:style>
  <w:style w:type="paragraph" w:customStyle="1" w:styleId="B2BE2684C04E4A7AA73898B39DDF262918">
    <w:name w:val="B2BE2684C04E4A7AA73898B39DDF262918"/>
    <w:rsid w:val="001D2FD6"/>
    <w:rPr>
      <w:rFonts w:eastAsiaTheme="minorHAnsi"/>
    </w:rPr>
  </w:style>
  <w:style w:type="paragraph" w:customStyle="1" w:styleId="DC5F77A2814C43DD9EF17B325A8BDF2216">
    <w:name w:val="DC5F77A2814C43DD9EF17B325A8BDF2216"/>
    <w:rsid w:val="001D2FD6"/>
    <w:rPr>
      <w:rFonts w:eastAsiaTheme="minorHAnsi"/>
    </w:rPr>
  </w:style>
  <w:style w:type="paragraph" w:customStyle="1" w:styleId="A8954067F30B4F70BD6EA983DEC821E116">
    <w:name w:val="A8954067F30B4F70BD6EA983DEC821E116"/>
    <w:rsid w:val="001D2FD6"/>
    <w:rPr>
      <w:rFonts w:eastAsiaTheme="minorHAnsi"/>
    </w:rPr>
  </w:style>
  <w:style w:type="paragraph" w:customStyle="1" w:styleId="6557130A6042401ABB009627C576943213">
    <w:name w:val="6557130A6042401ABB009627C576943213"/>
    <w:rsid w:val="001D2FD6"/>
    <w:rPr>
      <w:rFonts w:eastAsiaTheme="minorHAnsi"/>
    </w:rPr>
  </w:style>
  <w:style w:type="paragraph" w:customStyle="1" w:styleId="0C00F82E42EB4C8B86DEA6BC1CF1AD3C13">
    <w:name w:val="0C00F82E42EB4C8B86DEA6BC1CF1AD3C13"/>
    <w:rsid w:val="001D2FD6"/>
    <w:rPr>
      <w:rFonts w:eastAsiaTheme="minorHAnsi"/>
    </w:rPr>
  </w:style>
  <w:style w:type="paragraph" w:customStyle="1" w:styleId="FA8BFF111E2F4C88A3124179200A1DB413">
    <w:name w:val="FA8BFF111E2F4C88A3124179200A1DB413"/>
    <w:rsid w:val="001D2FD6"/>
    <w:rPr>
      <w:rFonts w:eastAsiaTheme="minorHAnsi"/>
    </w:rPr>
  </w:style>
  <w:style w:type="paragraph" w:customStyle="1" w:styleId="BEC482504EC7416AB1FE1F597642694C13">
    <w:name w:val="BEC482504EC7416AB1FE1F597642694C13"/>
    <w:rsid w:val="001D2FD6"/>
    <w:rPr>
      <w:rFonts w:eastAsiaTheme="minorHAnsi"/>
    </w:rPr>
  </w:style>
  <w:style w:type="paragraph" w:customStyle="1" w:styleId="E73FB40FAC17455D9B5FFD2178CA1B7B12">
    <w:name w:val="E73FB40FAC17455D9B5FFD2178CA1B7B12"/>
    <w:rsid w:val="001D2FD6"/>
    <w:rPr>
      <w:rFonts w:eastAsiaTheme="minorHAnsi"/>
    </w:rPr>
  </w:style>
  <w:style w:type="paragraph" w:customStyle="1" w:styleId="E23D7E8AA38C4F02A39D72BEB852DEB810">
    <w:name w:val="E23D7E8AA38C4F02A39D72BEB852DEB810"/>
    <w:rsid w:val="001D2FD6"/>
    <w:rPr>
      <w:rFonts w:eastAsiaTheme="minorHAnsi"/>
    </w:rPr>
  </w:style>
  <w:style w:type="paragraph" w:customStyle="1" w:styleId="B8804DADF40448D3BE5DBCF36C9C293C9">
    <w:name w:val="B8804DADF40448D3BE5DBCF36C9C293C9"/>
    <w:rsid w:val="001D2FD6"/>
    <w:rPr>
      <w:rFonts w:eastAsiaTheme="minorHAnsi"/>
    </w:rPr>
  </w:style>
  <w:style w:type="paragraph" w:customStyle="1" w:styleId="0A07226F7725463C8BC4949BC50B7C509">
    <w:name w:val="0A07226F7725463C8BC4949BC50B7C509"/>
    <w:rsid w:val="001D2FD6"/>
    <w:rPr>
      <w:rFonts w:eastAsiaTheme="minorHAnsi"/>
    </w:rPr>
  </w:style>
  <w:style w:type="paragraph" w:customStyle="1" w:styleId="24382D2D35FD41369F5A01D427CA062025">
    <w:name w:val="24382D2D35FD41369F5A01D427CA062025"/>
    <w:rsid w:val="001D2FD6"/>
    <w:rPr>
      <w:rFonts w:eastAsiaTheme="minorHAnsi"/>
    </w:rPr>
  </w:style>
  <w:style w:type="paragraph" w:customStyle="1" w:styleId="8E5F75EED4394BF4B117214CAACAB2F125">
    <w:name w:val="8E5F75EED4394BF4B117214CAACAB2F125"/>
    <w:rsid w:val="001D2FD6"/>
    <w:rPr>
      <w:rFonts w:eastAsiaTheme="minorHAnsi"/>
    </w:rPr>
  </w:style>
  <w:style w:type="paragraph" w:customStyle="1" w:styleId="D2DEE20AFEDC4DA3AC62C93286A0528625">
    <w:name w:val="D2DEE20AFEDC4DA3AC62C93286A0528625"/>
    <w:rsid w:val="001D2FD6"/>
    <w:rPr>
      <w:rFonts w:eastAsiaTheme="minorHAnsi"/>
    </w:rPr>
  </w:style>
  <w:style w:type="paragraph" w:customStyle="1" w:styleId="2F758FA2580449619FE1E25F2F050D0925">
    <w:name w:val="2F758FA2580449619FE1E25F2F050D0925"/>
    <w:rsid w:val="001D2FD6"/>
    <w:rPr>
      <w:rFonts w:eastAsiaTheme="minorHAnsi"/>
    </w:rPr>
  </w:style>
  <w:style w:type="paragraph" w:customStyle="1" w:styleId="B0C69BB442C04BC0B24DA260F1CF7E827">
    <w:name w:val="B0C69BB442C04BC0B24DA260F1CF7E827"/>
    <w:rsid w:val="001D2FD6"/>
    <w:rPr>
      <w:rFonts w:eastAsiaTheme="minorHAnsi"/>
    </w:rPr>
  </w:style>
  <w:style w:type="paragraph" w:customStyle="1" w:styleId="62DA89ECBCED4BE5BE484CB8817441DA7">
    <w:name w:val="62DA89ECBCED4BE5BE484CB8817441DA7"/>
    <w:rsid w:val="001D2FD6"/>
    <w:rPr>
      <w:rFonts w:eastAsiaTheme="minorHAnsi"/>
    </w:rPr>
  </w:style>
  <w:style w:type="paragraph" w:customStyle="1" w:styleId="4F4470B1D0B242239131B4CFF19156BD7">
    <w:name w:val="4F4470B1D0B242239131B4CFF19156BD7"/>
    <w:rsid w:val="001D2FD6"/>
    <w:rPr>
      <w:rFonts w:eastAsiaTheme="minorHAnsi"/>
    </w:rPr>
  </w:style>
  <w:style w:type="paragraph" w:customStyle="1" w:styleId="B80792CBAF974DC4A24D8F4DF1F0FEDE22">
    <w:name w:val="B80792CBAF974DC4A24D8F4DF1F0FEDE22"/>
    <w:rsid w:val="001D2FD6"/>
    <w:rPr>
      <w:rFonts w:eastAsiaTheme="minorHAnsi"/>
    </w:rPr>
  </w:style>
  <w:style w:type="paragraph" w:customStyle="1" w:styleId="219D9709E7C54562B91B6FE17A0AE45E22">
    <w:name w:val="219D9709E7C54562B91B6FE17A0AE45E22"/>
    <w:rsid w:val="001D2FD6"/>
    <w:rPr>
      <w:rFonts w:eastAsiaTheme="minorHAnsi"/>
    </w:rPr>
  </w:style>
  <w:style w:type="paragraph" w:customStyle="1" w:styleId="49A1F12A278E4377A40605A59B87D03322">
    <w:name w:val="49A1F12A278E4377A40605A59B87D03322"/>
    <w:rsid w:val="001D2FD6"/>
    <w:rPr>
      <w:rFonts w:eastAsiaTheme="minorHAnsi"/>
    </w:rPr>
  </w:style>
  <w:style w:type="paragraph" w:customStyle="1" w:styleId="7445EFB7853A4418A1BFF47856E1E2DB22">
    <w:name w:val="7445EFB7853A4418A1BFF47856E1E2DB22"/>
    <w:rsid w:val="001D2FD6"/>
    <w:rPr>
      <w:rFonts w:eastAsiaTheme="minorHAnsi"/>
    </w:rPr>
  </w:style>
  <w:style w:type="paragraph" w:customStyle="1" w:styleId="8F7B14614A1D4E28A63CD3243FE073A922">
    <w:name w:val="8F7B14614A1D4E28A63CD3243FE073A922"/>
    <w:rsid w:val="001D2FD6"/>
    <w:pPr>
      <w:ind w:left="720"/>
      <w:contextualSpacing/>
    </w:pPr>
    <w:rPr>
      <w:rFonts w:eastAsiaTheme="minorHAnsi"/>
    </w:rPr>
  </w:style>
  <w:style w:type="paragraph" w:customStyle="1" w:styleId="0E583BA5C9C2485C96E8D0715A346B6322">
    <w:name w:val="0E583BA5C9C2485C96E8D0715A346B6322"/>
    <w:rsid w:val="001D2FD6"/>
    <w:pPr>
      <w:ind w:left="720"/>
      <w:contextualSpacing/>
    </w:pPr>
    <w:rPr>
      <w:rFonts w:eastAsiaTheme="minorHAnsi"/>
    </w:rPr>
  </w:style>
  <w:style w:type="paragraph" w:customStyle="1" w:styleId="4069D39BC519468E90DAD1CDEF8164E46">
    <w:name w:val="4069D39BC519468E90DAD1CDEF8164E46"/>
    <w:rsid w:val="001D2FD6"/>
    <w:pPr>
      <w:ind w:left="720"/>
      <w:contextualSpacing/>
    </w:pPr>
    <w:rPr>
      <w:rFonts w:eastAsiaTheme="minorHAnsi"/>
    </w:rPr>
  </w:style>
  <w:style w:type="paragraph" w:customStyle="1" w:styleId="8B08A6434D3C4DAAA69809B64B8E4DDA6">
    <w:name w:val="8B08A6434D3C4DAAA69809B64B8E4DDA6"/>
    <w:rsid w:val="001D2FD6"/>
    <w:pPr>
      <w:ind w:left="720"/>
      <w:contextualSpacing/>
    </w:pPr>
    <w:rPr>
      <w:rFonts w:eastAsiaTheme="minorHAnsi"/>
    </w:rPr>
  </w:style>
  <w:style w:type="paragraph" w:customStyle="1" w:styleId="FC2A606C3D4E4DAAB657F1FFC210A4A57">
    <w:name w:val="FC2A606C3D4E4DAAB657F1FFC210A4A57"/>
    <w:rsid w:val="001D2FD6"/>
    <w:rPr>
      <w:rFonts w:eastAsiaTheme="minorHAnsi"/>
    </w:rPr>
  </w:style>
  <w:style w:type="paragraph" w:customStyle="1" w:styleId="A4053A4CA60F4F228AD3CC9566801AAE7">
    <w:name w:val="A4053A4CA60F4F228AD3CC9566801AAE7"/>
    <w:rsid w:val="001D2FD6"/>
    <w:rPr>
      <w:rFonts w:eastAsiaTheme="minorHAnsi"/>
    </w:rPr>
  </w:style>
  <w:style w:type="paragraph" w:customStyle="1" w:styleId="9BA7251340F840A59ABC25F8FB32BD767">
    <w:name w:val="9BA7251340F840A59ABC25F8FB32BD767"/>
    <w:rsid w:val="001D2FD6"/>
    <w:rPr>
      <w:rFonts w:eastAsiaTheme="minorHAnsi"/>
    </w:rPr>
  </w:style>
  <w:style w:type="paragraph" w:customStyle="1" w:styleId="C855A872A586443691E9045872C65A4222">
    <w:name w:val="C855A872A586443691E9045872C65A4222"/>
    <w:rsid w:val="001D2FD6"/>
    <w:rPr>
      <w:rFonts w:eastAsiaTheme="minorHAnsi"/>
    </w:rPr>
  </w:style>
  <w:style w:type="paragraph" w:customStyle="1" w:styleId="BE37DE3B09CF4D83BB35053B17670C4A22">
    <w:name w:val="BE37DE3B09CF4D83BB35053B17670C4A22"/>
    <w:rsid w:val="001D2FD6"/>
    <w:rPr>
      <w:rFonts w:eastAsiaTheme="minorHAnsi"/>
    </w:rPr>
  </w:style>
  <w:style w:type="paragraph" w:customStyle="1" w:styleId="C02A8F1EBF74447DAC79A07A21A7A69322">
    <w:name w:val="C02A8F1EBF74447DAC79A07A21A7A69322"/>
    <w:rsid w:val="001D2FD6"/>
    <w:rPr>
      <w:rFonts w:eastAsiaTheme="minorHAnsi"/>
    </w:rPr>
  </w:style>
  <w:style w:type="paragraph" w:customStyle="1" w:styleId="D58DF34245504789A058EA61C2151CF322">
    <w:name w:val="D58DF34245504789A058EA61C2151CF322"/>
    <w:rsid w:val="001D2FD6"/>
    <w:rPr>
      <w:rFonts w:eastAsiaTheme="minorHAnsi"/>
    </w:rPr>
  </w:style>
  <w:style w:type="paragraph" w:customStyle="1" w:styleId="B4E019343E4C44D98898413DA3F4EE2A22">
    <w:name w:val="B4E019343E4C44D98898413DA3F4EE2A22"/>
    <w:rsid w:val="001D2FD6"/>
    <w:pPr>
      <w:ind w:left="720"/>
      <w:contextualSpacing/>
    </w:pPr>
    <w:rPr>
      <w:rFonts w:eastAsiaTheme="minorHAnsi"/>
    </w:rPr>
  </w:style>
  <w:style w:type="paragraph" w:customStyle="1" w:styleId="C6AA3E7100194FDD82330198E912653022">
    <w:name w:val="C6AA3E7100194FDD82330198E912653022"/>
    <w:rsid w:val="001D2FD6"/>
    <w:pPr>
      <w:ind w:left="720"/>
      <w:contextualSpacing/>
    </w:pPr>
    <w:rPr>
      <w:rFonts w:eastAsiaTheme="minorHAnsi"/>
    </w:rPr>
  </w:style>
  <w:style w:type="paragraph" w:customStyle="1" w:styleId="5BCCE34A8870489C96D41C3E80E28C4F22">
    <w:name w:val="5BCCE34A8870489C96D41C3E80E28C4F22"/>
    <w:rsid w:val="001D2FD6"/>
    <w:pPr>
      <w:ind w:left="720"/>
      <w:contextualSpacing/>
    </w:pPr>
    <w:rPr>
      <w:rFonts w:eastAsiaTheme="minorHAnsi"/>
    </w:rPr>
  </w:style>
  <w:style w:type="paragraph" w:customStyle="1" w:styleId="E821F11B9E504BCFAB6A41AF6CCF480F6">
    <w:name w:val="E821F11B9E504BCFAB6A41AF6CCF480F6"/>
    <w:rsid w:val="001D2FD6"/>
    <w:pPr>
      <w:ind w:left="720"/>
      <w:contextualSpacing/>
    </w:pPr>
    <w:rPr>
      <w:rFonts w:eastAsiaTheme="minorHAnsi"/>
    </w:rPr>
  </w:style>
  <w:style w:type="paragraph" w:customStyle="1" w:styleId="F09AC3AF9E7445D98874BC46AADCBC097">
    <w:name w:val="F09AC3AF9E7445D98874BC46AADCBC097"/>
    <w:rsid w:val="001D2FD6"/>
    <w:rPr>
      <w:rFonts w:eastAsiaTheme="minorHAnsi"/>
    </w:rPr>
  </w:style>
  <w:style w:type="paragraph" w:customStyle="1" w:styleId="40CF5DEA1D97486D98CB147A41C140D47">
    <w:name w:val="40CF5DEA1D97486D98CB147A41C140D47"/>
    <w:rsid w:val="001D2FD6"/>
    <w:rPr>
      <w:rFonts w:eastAsiaTheme="minorHAnsi"/>
    </w:rPr>
  </w:style>
  <w:style w:type="paragraph" w:customStyle="1" w:styleId="8D9ED654F6DA4748B42DF23BAA2ED9497">
    <w:name w:val="8D9ED654F6DA4748B42DF23BAA2ED9497"/>
    <w:rsid w:val="001D2FD6"/>
    <w:rPr>
      <w:rFonts w:eastAsiaTheme="minorHAnsi"/>
    </w:rPr>
  </w:style>
  <w:style w:type="paragraph" w:customStyle="1" w:styleId="FFB1F09A9598483D91B8E11D048B523421">
    <w:name w:val="FFB1F09A9598483D91B8E11D048B523421"/>
    <w:rsid w:val="001D2FD6"/>
    <w:rPr>
      <w:rFonts w:eastAsiaTheme="minorHAnsi"/>
    </w:rPr>
  </w:style>
  <w:style w:type="paragraph" w:customStyle="1" w:styleId="7A5EDAFCF0194253AD73C4C1F62E57F621">
    <w:name w:val="7A5EDAFCF0194253AD73C4C1F62E57F621"/>
    <w:rsid w:val="001D2FD6"/>
    <w:rPr>
      <w:rFonts w:eastAsiaTheme="minorHAnsi"/>
    </w:rPr>
  </w:style>
  <w:style w:type="paragraph" w:customStyle="1" w:styleId="071805D05A1B4E7EBDFCA301E22841BB6">
    <w:name w:val="071805D05A1B4E7EBDFCA301E22841BB6"/>
    <w:rsid w:val="001D2FD6"/>
    <w:rPr>
      <w:rFonts w:eastAsiaTheme="minorHAnsi"/>
    </w:rPr>
  </w:style>
  <w:style w:type="paragraph" w:customStyle="1" w:styleId="8110F15196B44AC1929D6CF4E0DA824D6">
    <w:name w:val="8110F15196B44AC1929D6CF4E0DA824D6"/>
    <w:rsid w:val="001D2FD6"/>
    <w:rPr>
      <w:rFonts w:eastAsiaTheme="minorHAnsi"/>
    </w:rPr>
  </w:style>
  <w:style w:type="paragraph" w:customStyle="1" w:styleId="463E8F2AF0C54D478F1DD2CCEC0DE5E96">
    <w:name w:val="463E8F2AF0C54D478F1DD2CCEC0DE5E96"/>
    <w:rsid w:val="001D2FD6"/>
    <w:rPr>
      <w:rFonts w:eastAsiaTheme="minorHAnsi"/>
    </w:rPr>
  </w:style>
  <w:style w:type="paragraph" w:customStyle="1" w:styleId="ED7C1B43757F451B8DD65D288C0039F117">
    <w:name w:val="ED7C1B43757F451B8DD65D288C0039F117"/>
    <w:rsid w:val="001D2FD6"/>
    <w:rPr>
      <w:rFonts w:eastAsiaTheme="minorHAnsi"/>
    </w:rPr>
  </w:style>
  <w:style w:type="paragraph" w:customStyle="1" w:styleId="FDD030AA952D4095900A1191F6DF3B2417">
    <w:name w:val="FDD030AA952D4095900A1191F6DF3B2417"/>
    <w:rsid w:val="001D2FD6"/>
    <w:rPr>
      <w:rFonts w:eastAsiaTheme="minorHAnsi"/>
    </w:rPr>
  </w:style>
  <w:style w:type="paragraph" w:customStyle="1" w:styleId="32FC1EFA448F4D9E9CB5EDD35682C3CE22">
    <w:name w:val="32FC1EFA448F4D9E9CB5EDD35682C3CE22"/>
    <w:rsid w:val="001D2FD6"/>
    <w:rPr>
      <w:rFonts w:eastAsiaTheme="minorHAnsi"/>
    </w:rPr>
  </w:style>
  <w:style w:type="paragraph" w:customStyle="1" w:styleId="34270F12C47B44AAA3B228F01404EB5421">
    <w:name w:val="34270F12C47B44AAA3B228F01404EB5421"/>
    <w:rsid w:val="001D2FD6"/>
    <w:rPr>
      <w:rFonts w:eastAsiaTheme="minorHAnsi"/>
    </w:rPr>
  </w:style>
  <w:style w:type="paragraph" w:customStyle="1" w:styleId="19889A48417B4EA096F2A166BF75C13819">
    <w:name w:val="19889A48417B4EA096F2A166BF75C13819"/>
    <w:rsid w:val="00624EC0"/>
    <w:rPr>
      <w:rFonts w:eastAsiaTheme="minorHAnsi"/>
    </w:rPr>
  </w:style>
  <w:style w:type="paragraph" w:customStyle="1" w:styleId="F514B82EE53E4023A38CBD11A0E6125319">
    <w:name w:val="F514B82EE53E4023A38CBD11A0E6125319"/>
    <w:rsid w:val="00624EC0"/>
    <w:rPr>
      <w:rFonts w:eastAsiaTheme="minorHAnsi"/>
    </w:rPr>
  </w:style>
  <w:style w:type="paragraph" w:customStyle="1" w:styleId="E401AFE465A245D2BB46A739AB19EBCA19">
    <w:name w:val="E401AFE465A245D2BB46A739AB19EBCA19"/>
    <w:rsid w:val="00624EC0"/>
    <w:rPr>
      <w:rFonts w:eastAsiaTheme="minorHAnsi"/>
    </w:rPr>
  </w:style>
  <w:style w:type="paragraph" w:customStyle="1" w:styleId="80842796ACA442EAAB60FF28E3E456B519">
    <w:name w:val="80842796ACA442EAAB60FF28E3E456B519"/>
    <w:rsid w:val="00624EC0"/>
    <w:rPr>
      <w:rFonts w:eastAsiaTheme="minorHAnsi"/>
    </w:rPr>
  </w:style>
  <w:style w:type="paragraph" w:customStyle="1" w:styleId="0EDA5845490F431C8AA510E6EE6449F819">
    <w:name w:val="0EDA5845490F431C8AA510E6EE6449F819"/>
    <w:rsid w:val="00624EC0"/>
    <w:rPr>
      <w:rFonts w:eastAsiaTheme="minorHAnsi"/>
    </w:rPr>
  </w:style>
  <w:style w:type="paragraph" w:customStyle="1" w:styleId="B2BE2684C04E4A7AA73898B39DDF262919">
    <w:name w:val="B2BE2684C04E4A7AA73898B39DDF262919"/>
    <w:rsid w:val="00624EC0"/>
    <w:rPr>
      <w:rFonts w:eastAsiaTheme="minorHAnsi"/>
    </w:rPr>
  </w:style>
  <w:style w:type="paragraph" w:customStyle="1" w:styleId="DC5F77A2814C43DD9EF17B325A8BDF2217">
    <w:name w:val="DC5F77A2814C43DD9EF17B325A8BDF2217"/>
    <w:rsid w:val="00624EC0"/>
    <w:rPr>
      <w:rFonts w:eastAsiaTheme="minorHAnsi"/>
    </w:rPr>
  </w:style>
  <w:style w:type="paragraph" w:customStyle="1" w:styleId="A8954067F30B4F70BD6EA983DEC821E117">
    <w:name w:val="A8954067F30B4F70BD6EA983DEC821E117"/>
    <w:rsid w:val="00624EC0"/>
    <w:rPr>
      <w:rFonts w:eastAsiaTheme="minorHAnsi"/>
    </w:rPr>
  </w:style>
  <w:style w:type="paragraph" w:customStyle="1" w:styleId="6557130A6042401ABB009627C576943214">
    <w:name w:val="6557130A6042401ABB009627C576943214"/>
    <w:rsid w:val="00624EC0"/>
    <w:rPr>
      <w:rFonts w:eastAsiaTheme="minorHAnsi"/>
    </w:rPr>
  </w:style>
  <w:style w:type="paragraph" w:customStyle="1" w:styleId="0C00F82E42EB4C8B86DEA6BC1CF1AD3C14">
    <w:name w:val="0C00F82E42EB4C8B86DEA6BC1CF1AD3C14"/>
    <w:rsid w:val="00624EC0"/>
    <w:rPr>
      <w:rFonts w:eastAsiaTheme="minorHAnsi"/>
    </w:rPr>
  </w:style>
  <w:style w:type="paragraph" w:customStyle="1" w:styleId="FA8BFF111E2F4C88A3124179200A1DB414">
    <w:name w:val="FA8BFF111E2F4C88A3124179200A1DB414"/>
    <w:rsid w:val="00624EC0"/>
    <w:rPr>
      <w:rFonts w:eastAsiaTheme="minorHAnsi"/>
    </w:rPr>
  </w:style>
  <w:style w:type="paragraph" w:customStyle="1" w:styleId="BEC482504EC7416AB1FE1F597642694C14">
    <w:name w:val="BEC482504EC7416AB1FE1F597642694C14"/>
    <w:rsid w:val="00624EC0"/>
    <w:rPr>
      <w:rFonts w:eastAsiaTheme="minorHAnsi"/>
    </w:rPr>
  </w:style>
  <w:style w:type="paragraph" w:customStyle="1" w:styleId="E73FB40FAC17455D9B5FFD2178CA1B7B13">
    <w:name w:val="E73FB40FAC17455D9B5FFD2178CA1B7B13"/>
    <w:rsid w:val="00624EC0"/>
    <w:rPr>
      <w:rFonts w:eastAsiaTheme="minorHAnsi"/>
    </w:rPr>
  </w:style>
  <w:style w:type="paragraph" w:customStyle="1" w:styleId="E23D7E8AA38C4F02A39D72BEB852DEB811">
    <w:name w:val="E23D7E8AA38C4F02A39D72BEB852DEB811"/>
    <w:rsid w:val="00624EC0"/>
    <w:rPr>
      <w:rFonts w:eastAsiaTheme="minorHAnsi"/>
    </w:rPr>
  </w:style>
  <w:style w:type="paragraph" w:customStyle="1" w:styleId="B8804DADF40448D3BE5DBCF36C9C293C10">
    <w:name w:val="B8804DADF40448D3BE5DBCF36C9C293C10"/>
    <w:rsid w:val="00624EC0"/>
    <w:rPr>
      <w:rFonts w:eastAsiaTheme="minorHAnsi"/>
    </w:rPr>
  </w:style>
  <w:style w:type="paragraph" w:customStyle="1" w:styleId="0A07226F7725463C8BC4949BC50B7C5010">
    <w:name w:val="0A07226F7725463C8BC4949BC50B7C5010"/>
    <w:rsid w:val="00624EC0"/>
    <w:rPr>
      <w:rFonts w:eastAsiaTheme="minorHAnsi"/>
    </w:rPr>
  </w:style>
  <w:style w:type="paragraph" w:customStyle="1" w:styleId="24382D2D35FD41369F5A01D427CA062026">
    <w:name w:val="24382D2D35FD41369F5A01D427CA062026"/>
    <w:rsid w:val="00624EC0"/>
    <w:rPr>
      <w:rFonts w:eastAsiaTheme="minorHAnsi"/>
    </w:rPr>
  </w:style>
  <w:style w:type="paragraph" w:customStyle="1" w:styleId="8E5F75EED4394BF4B117214CAACAB2F126">
    <w:name w:val="8E5F75EED4394BF4B117214CAACAB2F126"/>
    <w:rsid w:val="00624EC0"/>
    <w:rPr>
      <w:rFonts w:eastAsiaTheme="minorHAnsi"/>
    </w:rPr>
  </w:style>
  <w:style w:type="paragraph" w:customStyle="1" w:styleId="D2DEE20AFEDC4DA3AC62C93286A0528626">
    <w:name w:val="D2DEE20AFEDC4DA3AC62C93286A0528626"/>
    <w:rsid w:val="00624EC0"/>
    <w:rPr>
      <w:rFonts w:eastAsiaTheme="minorHAnsi"/>
    </w:rPr>
  </w:style>
  <w:style w:type="paragraph" w:customStyle="1" w:styleId="2F758FA2580449619FE1E25F2F050D0926">
    <w:name w:val="2F758FA2580449619FE1E25F2F050D0926"/>
    <w:rsid w:val="00624EC0"/>
    <w:rPr>
      <w:rFonts w:eastAsiaTheme="minorHAnsi"/>
    </w:rPr>
  </w:style>
  <w:style w:type="paragraph" w:customStyle="1" w:styleId="B0C69BB442C04BC0B24DA260F1CF7E828">
    <w:name w:val="B0C69BB442C04BC0B24DA260F1CF7E828"/>
    <w:rsid w:val="00624EC0"/>
    <w:rPr>
      <w:rFonts w:eastAsiaTheme="minorHAnsi"/>
    </w:rPr>
  </w:style>
  <w:style w:type="paragraph" w:customStyle="1" w:styleId="62DA89ECBCED4BE5BE484CB8817441DA8">
    <w:name w:val="62DA89ECBCED4BE5BE484CB8817441DA8"/>
    <w:rsid w:val="00624EC0"/>
    <w:rPr>
      <w:rFonts w:eastAsiaTheme="minorHAnsi"/>
    </w:rPr>
  </w:style>
  <w:style w:type="paragraph" w:customStyle="1" w:styleId="4F4470B1D0B242239131B4CFF19156BD8">
    <w:name w:val="4F4470B1D0B242239131B4CFF19156BD8"/>
    <w:rsid w:val="00624EC0"/>
    <w:rPr>
      <w:rFonts w:eastAsiaTheme="minorHAnsi"/>
    </w:rPr>
  </w:style>
  <w:style w:type="paragraph" w:customStyle="1" w:styleId="B80792CBAF974DC4A24D8F4DF1F0FEDE23">
    <w:name w:val="B80792CBAF974DC4A24D8F4DF1F0FEDE23"/>
    <w:rsid w:val="00624EC0"/>
    <w:rPr>
      <w:rFonts w:eastAsiaTheme="minorHAnsi"/>
    </w:rPr>
  </w:style>
  <w:style w:type="paragraph" w:customStyle="1" w:styleId="219D9709E7C54562B91B6FE17A0AE45E23">
    <w:name w:val="219D9709E7C54562B91B6FE17A0AE45E23"/>
    <w:rsid w:val="00624EC0"/>
    <w:rPr>
      <w:rFonts w:eastAsiaTheme="minorHAnsi"/>
    </w:rPr>
  </w:style>
  <w:style w:type="paragraph" w:customStyle="1" w:styleId="49A1F12A278E4377A40605A59B87D03323">
    <w:name w:val="49A1F12A278E4377A40605A59B87D03323"/>
    <w:rsid w:val="00624EC0"/>
    <w:rPr>
      <w:rFonts w:eastAsiaTheme="minorHAnsi"/>
    </w:rPr>
  </w:style>
  <w:style w:type="paragraph" w:customStyle="1" w:styleId="7445EFB7853A4418A1BFF47856E1E2DB23">
    <w:name w:val="7445EFB7853A4418A1BFF47856E1E2DB23"/>
    <w:rsid w:val="00624EC0"/>
    <w:rPr>
      <w:rFonts w:eastAsiaTheme="minorHAnsi"/>
    </w:rPr>
  </w:style>
  <w:style w:type="paragraph" w:customStyle="1" w:styleId="8F7B14614A1D4E28A63CD3243FE073A923">
    <w:name w:val="8F7B14614A1D4E28A63CD3243FE073A923"/>
    <w:rsid w:val="00624EC0"/>
    <w:pPr>
      <w:ind w:left="720"/>
      <w:contextualSpacing/>
    </w:pPr>
    <w:rPr>
      <w:rFonts w:eastAsiaTheme="minorHAnsi"/>
    </w:rPr>
  </w:style>
  <w:style w:type="paragraph" w:customStyle="1" w:styleId="0E583BA5C9C2485C96E8D0715A346B6323">
    <w:name w:val="0E583BA5C9C2485C96E8D0715A346B6323"/>
    <w:rsid w:val="00624EC0"/>
    <w:pPr>
      <w:ind w:left="720"/>
      <w:contextualSpacing/>
    </w:pPr>
    <w:rPr>
      <w:rFonts w:eastAsiaTheme="minorHAnsi"/>
    </w:rPr>
  </w:style>
  <w:style w:type="paragraph" w:customStyle="1" w:styleId="4069D39BC519468E90DAD1CDEF8164E47">
    <w:name w:val="4069D39BC519468E90DAD1CDEF8164E47"/>
    <w:rsid w:val="00624EC0"/>
    <w:pPr>
      <w:ind w:left="720"/>
      <w:contextualSpacing/>
    </w:pPr>
    <w:rPr>
      <w:rFonts w:eastAsiaTheme="minorHAnsi"/>
    </w:rPr>
  </w:style>
  <w:style w:type="paragraph" w:customStyle="1" w:styleId="8B08A6434D3C4DAAA69809B64B8E4DDA7">
    <w:name w:val="8B08A6434D3C4DAAA69809B64B8E4DDA7"/>
    <w:rsid w:val="00624EC0"/>
    <w:pPr>
      <w:ind w:left="720"/>
      <w:contextualSpacing/>
    </w:pPr>
    <w:rPr>
      <w:rFonts w:eastAsiaTheme="minorHAnsi"/>
    </w:rPr>
  </w:style>
  <w:style w:type="paragraph" w:customStyle="1" w:styleId="FC2A606C3D4E4DAAB657F1FFC210A4A58">
    <w:name w:val="FC2A606C3D4E4DAAB657F1FFC210A4A58"/>
    <w:rsid w:val="00624EC0"/>
    <w:rPr>
      <w:rFonts w:eastAsiaTheme="minorHAnsi"/>
    </w:rPr>
  </w:style>
  <w:style w:type="paragraph" w:customStyle="1" w:styleId="A4053A4CA60F4F228AD3CC9566801AAE8">
    <w:name w:val="A4053A4CA60F4F228AD3CC9566801AAE8"/>
    <w:rsid w:val="00624EC0"/>
    <w:rPr>
      <w:rFonts w:eastAsiaTheme="minorHAnsi"/>
    </w:rPr>
  </w:style>
  <w:style w:type="paragraph" w:customStyle="1" w:styleId="9BA7251340F840A59ABC25F8FB32BD768">
    <w:name w:val="9BA7251340F840A59ABC25F8FB32BD768"/>
    <w:rsid w:val="00624EC0"/>
    <w:rPr>
      <w:rFonts w:eastAsiaTheme="minorHAnsi"/>
    </w:rPr>
  </w:style>
  <w:style w:type="paragraph" w:customStyle="1" w:styleId="C855A872A586443691E9045872C65A4223">
    <w:name w:val="C855A872A586443691E9045872C65A4223"/>
    <w:rsid w:val="00624EC0"/>
    <w:rPr>
      <w:rFonts w:eastAsiaTheme="minorHAnsi"/>
    </w:rPr>
  </w:style>
  <w:style w:type="paragraph" w:customStyle="1" w:styleId="BE37DE3B09CF4D83BB35053B17670C4A23">
    <w:name w:val="BE37DE3B09CF4D83BB35053B17670C4A23"/>
    <w:rsid w:val="00624EC0"/>
    <w:rPr>
      <w:rFonts w:eastAsiaTheme="minorHAnsi"/>
    </w:rPr>
  </w:style>
  <w:style w:type="paragraph" w:customStyle="1" w:styleId="C02A8F1EBF74447DAC79A07A21A7A69323">
    <w:name w:val="C02A8F1EBF74447DAC79A07A21A7A69323"/>
    <w:rsid w:val="00624EC0"/>
    <w:rPr>
      <w:rFonts w:eastAsiaTheme="minorHAnsi"/>
    </w:rPr>
  </w:style>
  <w:style w:type="paragraph" w:customStyle="1" w:styleId="D58DF34245504789A058EA61C2151CF323">
    <w:name w:val="D58DF34245504789A058EA61C2151CF323"/>
    <w:rsid w:val="00624EC0"/>
    <w:rPr>
      <w:rFonts w:eastAsiaTheme="minorHAnsi"/>
    </w:rPr>
  </w:style>
  <w:style w:type="paragraph" w:customStyle="1" w:styleId="B4E019343E4C44D98898413DA3F4EE2A23">
    <w:name w:val="B4E019343E4C44D98898413DA3F4EE2A23"/>
    <w:rsid w:val="00624EC0"/>
    <w:pPr>
      <w:ind w:left="720"/>
      <w:contextualSpacing/>
    </w:pPr>
    <w:rPr>
      <w:rFonts w:eastAsiaTheme="minorHAnsi"/>
    </w:rPr>
  </w:style>
  <w:style w:type="paragraph" w:customStyle="1" w:styleId="C6AA3E7100194FDD82330198E912653023">
    <w:name w:val="C6AA3E7100194FDD82330198E912653023"/>
    <w:rsid w:val="00624EC0"/>
    <w:pPr>
      <w:ind w:left="720"/>
      <w:contextualSpacing/>
    </w:pPr>
    <w:rPr>
      <w:rFonts w:eastAsiaTheme="minorHAnsi"/>
    </w:rPr>
  </w:style>
  <w:style w:type="paragraph" w:customStyle="1" w:styleId="5BCCE34A8870489C96D41C3E80E28C4F23">
    <w:name w:val="5BCCE34A8870489C96D41C3E80E28C4F23"/>
    <w:rsid w:val="00624EC0"/>
    <w:pPr>
      <w:ind w:left="720"/>
      <w:contextualSpacing/>
    </w:pPr>
    <w:rPr>
      <w:rFonts w:eastAsiaTheme="minorHAnsi"/>
    </w:rPr>
  </w:style>
  <w:style w:type="paragraph" w:customStyle="1" w:styleId="E821F11B9E504BCFAB6A41AF6CCF480F7">
    <w:name w:val="E821F11B9E504BCFAB6A41AF6CCF480F7"/>
    <w:rsid w:val="00624EC0"/>
    <w:pPr>
      <w:ind w:left="720"/>
      <w:contextualSpacing/>
    </w:pPr>
    <w:rPr>
      <w:rFonts w:eastAsiaTheme="minorHAnsi"/>
    </w:rPr>
  </w:style>
  <w:style w:type="paragraph" w:customStyle="1" w:styleId="F09AC3AF9E7445D98874BC46AADCBC098">
    <w:name w:val="F09AC3AF9E7445D98874BC46AADCBC098"/>
    <w:rsid w:val="00624EC0"/>
    <w:rPr>
      <w:rFonts w:eastAsiaTheme="minorHAnsi"/>
    </w:rPr>
  </w:style>
  <w:style w:type="paragraph" w:customStyle="1" w:styleId="40CF5DEA1D97486D98CB147A41C140D48">
    <w:name w:val="40CF5DEA1D97486D98CB147A41C140D48"/>
    <w:rsid w:val="00624EC0"/>
    <w:rPr>
      <w:rFonts w:eastAsiaTheme="minorHAnsi"/>
    </w:rPr>
  </w:style>
  <w:style w:type="paragraph" w:customStyle="1" w:styleId="8D9ED654F6DA4748B42DF23BAA2ED9498">
    <w:name w:val="8D9ED654F6DA4748B42DF23BAA2ED9498"/>
    <w:rsid w:val="00624EC0"/>
    <w:rPr>
      <w:rFonts w:eastAsiaTheme="minorHAnsi"/>
    </w:rPr>
  </w:style>
  <w:style w:type="paragraph" w:customStyle="1" w:styleId="FFB1F09A9598483D91B8E11D048B523422">
    <w:name w:val="FFB1F09A9598483D91B8E11D048B523422"/>
    <w:rsid w:val="00624EC0"/>
    <w:rPr>
      <w:rFonts w:eastAsiaTheme="minorHAnsi"/>
    </w:rPr>
  </w:style>
  <w:style w:type="paragraph" w:customStyle="1" w:styleId="7A5EDAFCF0194253AD73C4C1F62E57F622">
    <w:name w:val="7A5EDAFCF0194253AD73C4C1F62E57F622"/>
    <w:rsid w:val="00624EC0"/>
    <w:rPr>
      <w:rFonts w:eastAsiaTheme="minorHAnsi"/>
    </w:rPr>
  </w:style>
  <w:style w:type="paragraph" w:customStyle="1" w:styleId="071805D05A1B4E7EBDFCA301E22841BB7">
    <w:name w:val="071805D05A1B4E7EBDFCA301E22841BB7"/>
    <w:rsid w:val="00624EC0"/>
    <w:rPr>
      <w:rFonts w:eastAsiaTheme="minorHAnsi"/>
    </w:rPr>
  </w:style>
  <w:style w:type="paragraph" w:customStyle="1" w:styleId="8110F15196B44AC1929D6CF4E0DA824D7">
    <w:name w:val="8110F15196B44AC1929D6CF4E0DA824D7"/>
    <w:rsid w:val="00624EC0"/>
    <w:rPr>
      <w:rFonts w:eastAsiaTheme="minorHAnsi"/>
    </w:rPr>
  </w:style>
  <w:style w:type="paragraph" w:customStyle="1" w:styleId="463E8F2AF0C54D478F1DD2CCEC0DE5E97">
    <w:name w:val="463E8F2AF0C54D478F1DD2CCEC0DE5E97"/>
    <w:rsid w:val="00624EC0"/>
    <w:rPr>
      <w:rFonts w:eastAsiaTheme="minorHAnsi"/>
    </w:rPr>
  </w:style>
  <w:style w:type="paragraph" w:customStyle="1" w:styleId="ED7C1B43757F451B8DD65D288C0039F118">
    <w:name w:val="ED7C1B43757F451B8DD65D288C0039F118"/>
    <w:rsid w:val="00624EC0"/>
    <w:rPr>
      <w:rFonts w:eastAsiaTheme="minorHAnsi"/>
    </w:rPr>
  </w:style>
  <w:style w:type="paragraph" w:customStyle="1" w:styleId="FDD030AA952D4095900A1191F6DF3B2418">
    <w:name w:val="FDD030AA952D4095900A1191F6DF3B2418"/>
    <w:rsid w:val="00624EC0"/>
    <w:rPr>
      <w:rFonts w:eastAsiaTheme="minorHAnsi"/>
    </w:rPr>
  </w:style>
  <w:style w:type="paragraph" w:customStyle="1" w:styleId="32FC1EFA448F4D9E9CB5EDD35682C3CE23">
    <w:name w:val="32FC1EFA448F4D9E9CB5EDD35682C3CE23"/>
    <w:rsid w:val="00624EC0"/>
    <w:rPr>
      <w:rFonts w:eastAsiaTheme="minorHAnsi"/>
    </w:rPr>
  </w:style>
  <w:style w:type="paragraph" w:customStyle="1" w:styleId="6F9D88065B284EE4846F3ED913FE2184">
    <w:name w:val="6F9D88065B284EE4846F3ED913FE2184"/>
    <w:rsid w:val="00624EC0"/>
    <w:rPr>
      <w:rFonts w:eastAsiaTheme="minorHAnsi"/>
    </w:rPr>
  </w:style>
  <w:style w:type="paragraph" w:customStyle="1" w:styleId="19889A48417B4EA096F2A166BF75C13820">
    <w:name w:val="19889A48417B4EA096F2A166BF75C13820"/>
    <w:rsid w:val="00624EC0"/>
    <w:rPr>
      <w:rFonts w:eastAsiaTheme="minorHAnsi"/>
    </w:rPr>
  </w:style>
  <w:style w:type="paragraph" w:customStyle="1" w:styleId="F514B82EE53E4023A38CBD11A0E6125320">
    <w:name w:val="F514B82EE53E4023A38CBD11A0E6125320"/>
    <w:rsid w:val="00624EC0"/>
    <w:rPr>
      <w:rFonts w:eastAsiaTheme="minorHAnsi"/>
    </w:rPr>
  </w:style>
  <w:style w:type="paragraph" w:customStyle="1" w:styleId="E401AFE465A245D2BB46A739AB19EBCA20">
    <w:name w:val="E401AFE465A245D2BB46A739AB19EBCA20"/>
    <w:rsid w:val="00624EC0"/>
    <w:rPr>
      <w:rFonts w:eastAsiaTheme="minorHAnsi"/>
    </w:rPr>
  </w:style>
  <w:style w:type="paragraph" w:customStyle="1" w:styleId="80842796ACA442EAAB60FF28E3E456B520">
    <w:name w:val="80842796ACA442EAAB60FF28E3E456B520"/>
    <w:rsid w:val="00624EC0"/>
    <w:rPr>
      <w:rFonts w:eastAsiaTheme="minorHAnsi"/>
    </w:rPr>
  </w:style>
  <w:style w:type="paragraph" w:customStyle="1" w:styleId="0EDA5845490F431C8AA510E6EE6449F820">
    <w:name w:val="0EDA5845490F431C8AA510E6EE6449F820"/>
    <w:rsid w:val="00624EC0"/>
    <w:rPr>
      <w:rFonts w:eastAsiaTheme="minorHAnsi"/>
    </w:rPr>
  </w:style>
  <w:style w:type="paragraph" w:customStyle="1" w:styleId="B2BE2684C04E4A7AA73898B39DDF262920">
    <w:name w:val="B2BE2684C04E4A7AA73898B39DDF262920"/>
    <w:rsid w:val="00624EC0"/>
    <w:rPr>
      <w:rFonts w:eastAsiaTheme="minorHAnsi"/>
    </w:rPr>
  </w:style>
  <w:style w:type="paragraph" w:customStyle="1" w:styleId="DC5F77A2814C43DD9EF17B325A8BDF2218">
    <w:name w:val="DC5F77A2814C43DD9EF17B325A8BDF2218"/>
    <w:rsid w:val="00624EC0"/>
    <w:rPr>
      <w:rFonts w:eastAsiaTheme="minorHAnsi"/>
    </w:rPr>
  </w:style>
  <w:style w:type="paragraph" w:customStyle="1" w:styleId="A8954067F30B4F70BD6EA983DEC821E118">
    <w:name w:val="A8954067F30B4F70BD6EA983DEC821E118"/>
    <w:rsid w:val="00624EC0"/>
    <w:rPr>
      <w:rFonts w:eastAsiaTheme="minorHAnsi"/>
    </w:rPr>
  </w:style>
  <w:style w:type="paragraph" w:customStyle="1" w:styleId="6557130A6042401ABB009627C576943215">
    <w:name w:val="6557130A6042401ABB009627C576943215"/>
    <w:rsid w:val="00624EC0"/>
    <w:rPr>
      <w:rFonts w:eastAsiaTheme="minorHAnsi"/>
    </w:rPr>
  </w:style>
  <w:style w:type="paragraph" w:customStyle="1" w:styleId="0C00F82E42EB4C8B86DEA6BC1CF1AD3C15">
    <w:name w:val="0C00F82E42EB4C8B86DEA6BC1CF1AD3C15"/>
    <w:rsid w:val="00624EC0"/>
    <w:rPr>
      <w:rFonts w:eastAsiaTheme="minorHAnsi"/>
    </w:rPr>
  </w:style>
  <w:style w:type="paragraph" w:customStyle="1" w:styleId="FA8BFF111E2F4C88A3124179200A1DB415">
    <w:name w:val="FA8BFF111E2F4C88A3124179200A1DB415"/>
    <w:rsid w:val="00624EC0"/>
    <w:rPr>
      <w:rFonts w:eastAsiaTheme="minorHAnsi"/>
    </w:rPr>
  </w:style>
  <w:style w:type="paragraph" w:customStyle="1" w:styleId="BEC482504EC7416AB1FE1F597642694C15">
    <w:name w:val="BEC482504EC7416AB1FE1F597642694C15"/>
    <w:rsid w:val="00624EC0"/>
    <w:rPr>
      <w:rFonts w:eastAsiaTheme="minorHAnsi"/>
    </w:rPr>
  </w:style>
  <w:style w:type="paragraph" w:customStyle="1" w:styleId="E73FB40FAC17455D9B5FFD2178CA1B7B14">
    <w:name w:val="E73FB40FAC17455D9B5FFD2178CA1B7B14"/>
    <w:rsid w:val="00624EC0"/>
    <w:rPr>
      <w:rFonts w:eastAsiaTheme="minorHAnsi"/>
    </w:rPr>
  </w:style>
  <w:style w:type="paragraph" w:customStyle="1" w:styleId="E23D7E8AA38C4F02A39D72BEB852DEB812">
    <w:name w:val="E23D7E8AA38C4F02A39D72BEB852DEB812"/>
    <w:rsid w:val="00624EC0"/>
    <w:rPr>
      <w:rFonts w:eastAsiaTheme="minorHAnsi"/>
    </w:rPr>
  </w:style>
  <w:style w:type="paragraph" w:customStyle="1" w:styleId="B8804DADF40448D3BE5DBCF36C9C293C11">
    <w:name w:val="B8804DADF40448D3BE5DBCF36C9C293C11"/>
    <w:rsid w:val="00624EC0"/>
    <w:rPr>
      <w:rFonts w:eastAsiaTheme="minorHAnsi"/>
    </w:rPr>
  </w:style>
  <w:style w:type="paragraph" w:customStyle="1" w:styleId="0A07226F7725463C8BC4949BC50B7C5011">
    <w:name w:val="0A07226F7725463C8BC4949BC50B7C5011"/>
    <w:rsid w:val="00624EC0"/>
    <w:rPr>
      <w:rFonts w:eastAsiaTheme="minorHAnsi"/>
    </w:rPr>
  </w:style>
  <w:style w:type="paragraph" w:customStyle="1" w:styleId="24382D2D35FD41369F5A01D427CA062027">
    <w:name w:val="24382D2D35FD41369F5A01D427CA062027"/>
    <w:rsid w:val="00624EC0"/>
    <w:rPr>
      <w:rFonts w:eastAsiaTheme="minorHAnsi"/>
    </w:rPr>
  </w:style>
  <w:style w:type="paragraph" w:customStyle="1" w:styleId="8E5F75EED4394BF4B117214CAACAB2F127">
    <w:name w:val="8E5F75EED4394BF4B117214CAACAB2F127"/>
    <w:rsid w:val="00624EC0"/>
    <w:rPr>
      <w:rFonts w:eastAsiaTheme="minorHAnsi"/>
    </w:rPr>
  </w:style>
  <w:style w:type="paragraph" w:customStyle="1" w:styleId="D2DEE20AFEDC4DA3AC62C93286A0528627">
    <w:name w:val="D2DEE20AFEDC4DA3AC62C93286A0528627"/>
    <w:rsid w:val="00624EC0"/>
    <w:rPr>
      <w:rFonts w:eastAsiaTheme="minorHAnsi"/>
    </w:rPr>
  </w:style>
  <w:style w:type="paragraph" w:customStyle="1" w:styleId="2F758FA2580449619FE1E25F2F050D0927">
    <w:name w:val="2F758FA2580449619FE1E25F2F050D0927"/>
    <w:rsid w:val="00624EC0"/>
    <w:rPr>
      <w:rFonts w:eastAsiaTheme="minorHAnsi"/>
    </w:rPr>
  </w:style>
  <w:style w:type="paragraph" w:customStyle="1" w:styleId="B0C69BB442C04BC0B24DA260F1CF7E829">
    <w:name w:val="B0C69BB442C04BC0B24DA260F1CF7E829"/>
    <w:rsid w:val="00624EC0"/>
    <w:rPr>
      <w:rFonts w:eastAsiaTheme="minorHAnsi"/>
    </w:rPr>
  </w:style>
  <w:style w:type="paragraph" w:customStyle="1" w:styleId="62DA89ECBCED4BE5BE484CB8817441DA9">
    <w:name w:val="62DA89ECBCED4BE5BE484CB8817441DA9"/>
    <w:rsid w:val="00624EC0"/>
    <w:rPr>
      <w:rFonts w:eastAsiaTheme="minorHAnsi"/>
    </w:rPr>
  </w:style>
  <w:style w:type="paragraph" w:customStyle="1" w:styleId="4F4470B1D0B242239131B4CFF19156BD9">
    <w:name w:val="4F4470B1D0B242239131B4CFF19156BD9"/>
    <w:rsid w:val="00624EC0"/>
    <w:rPr>
      <w:rFonts w:eastAsiaTheme="minorHAnsi"/>
    </w:rPr>
  </w:style>
  <w:style w:type="paragraph" w:customStyle="1" w:styleId="B80792CBAF974DC4A24D8F4DF1F0FEDE24">
    <w:name w:val="B80792CBAF974DC4A24D8F4DF1F0FEDE24"/>
    <w:rsid w:val="00624EC0"/>
    <w:rPr>
      <w:rFonts w:eastAsiaTheme="minorHAnsi"/>
    </w:rPr>
  </w:style>
  <w:style w:type="paragraph" w:customStyle="1" w:styleId="219D9709E7C54562B91B6FE17A0AE45E24">
    <w:name w:val="219D9709E7C54562B91B6FE17A0AE45E24"/>
    <w:rsid w:val="00624EC0"/>
    <w:rPr>
      <w:rFonts w:eastAsiaTheme="minorHAnsi"/>
    </w:rPr>
  </w:style>
  <w:style w:type="paragraph" w:customStyle="1" w:styleId="49A1F12A278E4377A40605A59B87D03324">
    <w:name w:val="49A1F12A278E4377A40605A59B87D03324"/>
    <w:rsid w:val="00624EC0"/>
    <w:rPr>
      <w:rFonts w:eastAsiaTheme="minorHAnsi"/>
    </w:rPr>
  </w:style>
  <w:style w:type="paragraph" w:customStyle="1" w:styleId="7445EFB7853A4418A1BFF47856E1E2DB24">
    <w:name w:val="7445EFB7853A4418A1BFF47856E1E2DB24"/>
    <w:rsid w:val="00624EC0"/>
    <w:rPr>
      <w:rFonts w:eastAsiaTheme="minorHAnsi"/>
    </w:rPr>
  </w:style>
  <w:style w:type="paragraph" w:customStyle="1" w:styleId="8F7B14614A1D4E28A63CD3243FE073A924">
    <w:name w:val="8F7B14614A1D4E28A63CD3243FE073A924"/>
    <w:rsid w:val="00624EC0"/>
    <w:pPr>
      <w:ind w:left="720"/>
      <w:contextualSpacing/>
    </w:pPr>
    <w:rPr>
      <w:rFonts w:eastAsiaTheme="minorHAnsi"/>
    </w:rPr>
  </w:style>
  <w:style w:type="paragraph" w:customStyle="1" w:styleId="0E583BA5C9C2485C96E8D0715A346B6324">
    <w:name w:val="0E583BA5C9C2485C96E8D0715A346B6324"/>
    <w:rsid w:val="00624EC0"/>
    <w:pPr>
      <w:ind w:left="720"/>
      <w:contextualSpacing/>
    </w:pPr>
    <w:rPr>
      <w:rFonts w:eastAsiaTheme="minorHAnsi"/>
    </w:rPr>
  </w:style>
  <w:style w:type="paragraph" w:customStyle="1" w:styleId="4069D39BC519468E90DAD1CDEF8164E48">
    <w:name w:val="4069D39BC519468E90DAD1CDEF8164E48"/>
    <w:rsid w:val="00624EC0"/>
    <w:pPr>
      <w:ind w:left="720"/>
      <w:contextualSpacing/>
    </w:pPr>
    <w:rPr>
      <w:rFonts w:eastAsiaTheme="minorHAnsi"/>
    </w:rPr>
  </w:style>
  <w:style w:type="paragraph" w:customStyle="1" w:styleId="8B08A6434D3C4DAAA69809B64B8E4DDA8">
    <w:name w:val="8B08A6434D3C4DAAA69809B64B8E4DDA8"/>
    <w:rsid w:val="00624EC0"/>
    <w:pPr>
      <w:ind w:left="720"/>
      <w:contextualSpacing/>
    </w:pPr>
    <w:rPr>
      <w:rFonts w:eastAsiaTheme="minorHAnsi"/>
    </w:rPr>
  </w:style>
  <w:style w:type="paragraph" w:customStyle="1" w:styleId="FC2A606C3D4E4DAAB657F1FFC210A4A59">
    <w:name w:val="FC2A606C3D4E4DAAB657F1FFC210A4A59"/>
    <w:rsid w:val="00624EC0"/>
    <w:rPr>
      <w:rFonts w:eastAsiaTheme="minorHAnsi"/>
    </w:rPr>
  </w:style>
  <w:style w:type="paragraph" w:customStyle="1" w:styleId="A4053A4CA60F4F228AD3CC9566801AAE9">
    <w:name w:val="A4053A4CA60F4F228AD3CC9566801AAE9"/>
    <w:rsid w:val="00624EC0"/>
    <w:rPr>
      <w:rFonts w:eastAsiaTheme="minorHAnsi"/>
    </w:rPr>
  </w:style>
  <w:style w:type="paragraph" w:customStyle="1" w:styleId="9BA7251340F840A59ABC25F8FB32BD769">
    <w:name w:val="9BA7251340F840A59ABC25F8FB32BD769"/>
    <w:rsid w:val="00624EC0"/>
    <w:rPr>
      <w:rFonts w:eastAsiaTheme="minorHAnsi"/>
    </w:rPr>
  </w:style>
  <w:style w:type="paragraph" w:customStyle="1" w:styleId="C855A872A586443691E9045872C65A4224">
    <w:name w:val="C855A872A586443691E9045872C65A4224"/>
    <w:rsid w:val="00624EC0"/>
    <w:rPr>
      <w:rFonts w:eastAsiaTheme="minorHAnsi"/>
    </w:rPr>
  </w:style>
  <w:style w:type="paragraph" w:customStyle="1" w:styleId="BE37DE3B09CF4D83BB35053B17670C4A24">
    <w:name w:val="BE37DE3B09CF4D83BB35053B17670C4A24"/>
    <w:rsid w:val="00624EC0"/>
    <w:rPr>
      <w:rFonts w:eastAsiaTheme="minorHAnsi"/>
    </w:rPr>
  </w:style>
  <w:style w:type="paragraph" w:customStyle="1" w:styleId="C02A8F1EBF74447DAC79A07A21A7A69324">
    <w:name w:val="C02A8F1EBF74447DAC79A07A21A7A69324"/>
    <w:rsid w:val="00624EC0"/>
    <w:rPr>
      <w:rFonts w:eastAsiaTheme="minorHAnsi"/>
    </w:rPr>
  </w:style>
  <w:style w:type="paragraph" w:customStyle="1" w:styleId="D58DF34245504789A058EA61C2151CF324">
    <w:name w:val="D58DF34245504789A058EA61C2151CF324"/>
    <w:rsid w:val="00624EC0"/>
    <w:rPr>
      <w:rFonts w:eastAsiaTheme="minorHAnsi"/>
    </w:rPr>
  </w:style>
  <w:style w:type="paragraph" w:customStyle="1" w:styleId="B4E019343E4C44D98898413DA3F4EE2A24">
    <w:name w:val="B4E019343E4C44D98898413DA3F4EE2A24"/>
    <w:rsid w:val="00624EC0"/>
    <w:pPr>
      <w:ind w:left="720"/>
      <w:contextualSpacing/>
    </w:pPr>
    <w:rPr>
      <w:rFonts w:eastAsiaTheme="minorHAnsi"/>
    </w:rPr>
  </w:style>
  <w:style w:type="paragraph" w:customStyle="1" w:styleId="C6AA3E7100194FDD82330198E912653024">
    <w:name w:val="C6AA3E7100194FDD82330198E912653024"/>
    <w:rsid w:val="00624EC0"/>
    <w:pPr>
      <w:ind w:left="720"/>
      <w:contextualSpacing/>
    </w:pPr>
    <w:rPr>
      <w:rFonts w:eastAsiaTheme="minorHAnsi"/>
    </w:rPr>
  </w:style>
  <w:style w:type="paragraph" w:customStyle="1" w:styleId="5BCCE34A8870489C96D41C3E80E28C4F24">
    <w:name w:val="5BCCE34A8870489C96D41C3E80E28C4F24"/>
    <w:rsid w:val="00624EC0"/>
    <w:pPr>
      <w:ind w:left="720"/>
      <w:contextualSpacing/>
    </w:pPr>
    <w:rPr>
      <w:rFonts w:eastAsiaTheme="minorHAnsi"/>
    </w:rPr>
  </w:style>
  <w:style w:type="paragraph" w:customStyle="1" w:styleId="E821F11B9E504BCFAB6A41AF6CCF480F8">
    <w:name w:val="E821F11B9E504BCFAB6A41AF6CCF480F8"/>
    <w:rsid w:val="00624EC0"/>
    <w:pPr>
      <w:ind w:left="720"/>
      <w:contextualSpacing/>
    </w:pPr>
    <w:rPr>
      <w:rFonts w:eastAsiaTheme="minorHAnsi"/>
    </w:rPr>
  </w:style>
  <w:style w:type="paragraph" w:customStyle="1" w:styleId="F09AC3AF9E7445D98874BC46AADCBC099">
    <w:name w:val="F09AC3AF9E7445D98874BC46AADCBC099"/>
    <w:rsid w:val="00624EC0"/>
    <w:rPr>
      <w:rFonts w:eastAsiaTheme="minorHAnsi"/>
    </w:rPr>
  </w:style>
  <w:style w:type="paragraph" w:customStyle="1" w:styleId="40CF5DEA1D97486D98CB147A41C140D49">
    <w:name w:val="40CF5DEA1D97486D98CB147A41C140D49"/>
    <w:rsid w:val="00624EC0"/>
    <w:rPr>
      <w:rFonts w:eastAsiaTheme="minorHAnsi"/>
    </w:rPr>
  </w:style>
  <w:style w:type="paragraph" w:customStyle="1" w:styleId="8D9ED654F6DA4748B42DF23BAA2ED9499">
    <w:name w:val="8D9ED654F6DA4748B42DF23BAA2ED9499"/>
    <w:rsid w:val="00624EC0"/>
    <w:rPr>
      <w:rFonts w:eastAsiaTheme="minorHAnsi"/>
    </w:rPr>
  </w:style>
  <w:style w:type="paragraph" w:customStyle="1" w:styleId="FFB1F09A9598483D91B8E11D048B523423">
    <w:name w:val="FFB1F09A9598483D91B8E11D048B523423"/>
    <w:rsid w:val="00624EC0"/>
    <w:rPr>
      <w:rFonts w:eastAsiaTheme="minorHAnsi"/>
    </w:rPr>
  </w:style>
  <w:style w:type="paragraph" w:customStyle="1" w:styleId="7A5EDAFCF0194253AD73C4C1F62E57F623">
    <w:name w:val="7A5EDAFCF0194253AD73C4C1F62E57F623"/>
    <w:rsid w:val="00624EC0"/>
    <w:rPr>
      <w:rFonts w:eastAsiaTheme="minorHAnsi"/>
    </w:rPr>
  </w:style>
  <w:style w:type="paragraph" w:customStyle="1" w:styleId="071805D05A1B4E7EBDFCA301E22841BB8">
    <w:name w:val="071805D05A1B4E7EBDFCA301E22841BB8"/>
    <w:rsid w:val="00624EC0"/>
    <w:rPr>
      <w:rFonts w:eastAsiaTheme="minorHAnsi"/>
    </w:rPr>
  </w:style>
  <w:style w:type="paragraph" w:customStyle="1" w:styleId="8110F15196B44AC1929D6CF4E0DA824D8">
    <w:name w:val="8110F15196B44AC1929D6CF4E0DA824D8"/>
    <w:rsid w:val="00624EC0"/>
    <w:rPr>
      <w:rFonts w:eastAsiaTheme="minorHAnsi"/>
    </w:rPr>
  </w:style>
  <w:style w:type="paragraph" w:customStyle="1" w:styleId="463E8F2AF0C54D478F1DD2CCEC0DE5E98">
    <w:name w:val="463E8F2AF0C54D478F1DD2CCEC0DE5E98"/>
    <w:rsid w:val="00624EC0"/>
    <w:rPr>
      <w:rFonts w:eastAsiaTheme="minorHAnsi"/>
    </w:rPr>
  </w:style>
  <w:style w:type="paragraph" w:customStyle="1" w:styleId="ED7C1B43757F451B8DD65D288C0039F119">
    <w:name w:val="ED7C1B43757F451B8DD65D288C0039F119"/>
    <w:rsid w:val="00624EC0"/>
    <w:rPr>
      <w:rFonts w:eastAsiaTheme="minorHAnsi"/>
    </w:rPr>
  </w:style>
  <w:style w:type="paragraph" w:customStyle="1" w:styleId="FDD030AA952D4095900A1191F6DF3B2419">
    <w:name w:val="FDD030AA952D4095900A1191F6DF3B2419"/>
    <w:rsid w:val="00624EC0"/>
    <w:rPr>
      <w:rFonts w:eastAsiaTheme="minorHAnsi"/>
    </w:rPr>
  </w:style>
  <w:style w:type="paragraph" w:customStyle="1" w:styleId="32FC1EFA448F4D9E9CB5EDD35682C3CE24">
    <w:name w:val="32FC1EFA448F4D9E9CB5EDD35682C3CE24"/>
    <w:rsid w:val="00624EC0"/>
    <w:rPr>
      <w:rFonts w:eastAsiaTheme="minorHAnsi"/>
    </w:rPr>
  </w:style>
  <w:style w:type="paragraph" w:customStyle="1" w:styleId="6F9D88065B284EE4846F3ED913FE21841">
    <w:name w:val="6F9D88065B284EE4846F3ED913FE21841"/>
    <w:rsid w:val="00624EC0"/>
    <w:rPr>
      <w:rFonts w:eastAsiaTheme="minorHAnsi"/>
    </w:rPr>
  </w:style>
  <w:style w:type="paragraph" w:customStyle="1" w:styleId="19889A48417B4EA096F2A166BF75C13821">
    <w:name w:val="19889A48417B4EA096F2A166BF75C13821"/>
    <w:rsid w:val="00624EC0"/>
    <w:rPr>
      <w:rFonts w:eastAsiaTheme="minorHAnsi"/>
    </w:rPr>
  </w:style>
  <w:style w:type="paragraph" w:customStyle="1" w:styleId="F514B82EE53E4023A38CBD11A0E6125321">
    <w:name w:val="F514B82EE53E4023A38CBD11A0E6125321"/>
    <w:rsid w:val="00624EC0"/>
    <w:rPr>
      <w:rFonts w:eastAsiaTheme="minorHAnsi"/>
    </w:rPr>
  </w:style>
  <w:style w:type="paragraph" w:customStyle="1" w:styleId="E401AFE465A245D2BB46A739AB19EBCA21">
    <w:name w:val="E401AFE465A245D2BB46A739AB19EBCA21"/>
    <w:rsid w:val="00624EC0"/>
    <w:rPr>
      <w:rFonts w:eastAsiaTheme="minorHAnsi"/>
    </w:rPr>
  </w:style>
  <w:style w:type="paragraph" w:customStyle="1" w:styleId="80842796ACA442EAAB60FF28E3E456B521">
    <w:name w:val="80842796ACA442EAAB60FF28E3E456B521"/>
    <w:rsid w:val="00624EC0"/>
    <w:rPr>
      <w:rFonts w:eastAsiaTheme="minorHAnsi"/>
    </w:rPr>
  </w:style>
  <w:style w:type="paragraph" w:customStyle="1" w:styleId="0EDA5845490F431C8AA510E6EE6449F821">
    <w:name w:val="0EDA5845490F431C8AA510E6EE6449F821"/>
    <w:rsid w:val="00624EC0"/>
    <w:rPr>
      <w:rFonts w:eastAsiaTheme="minorHAnsi"/>
    </w:rPr>
  </w:style>
  <w:style w:type="paragraph" w:customStyle="1" w:styleId="B2BE2684C04E4A7AA73898B39DDF262921">
    <w:name w:val="B2BE2684C04E4A7AA73898B39DDF262921"/>
    <w:rsid w:val="00624EC0"/>
    <w:rPr>
      <w:rFonts w:eastAsiaTheme="minorHAnsi"/>
    </w:rPr>
  </w:style>
  <w:style w:type="paragraph" w:customStyle="1" w:styleId="DC5F77A2814C43DD9EF17B325A8BDF2219">
    <w:name w:val="DC5F77A2814C43DD9EF17B325A8BDF2219"/>
    <w:rsid w:val="00624EC0"/>
    <w:rPr>
      <w:rFonts w:eastAsiaTheme="minorHAnsi"/>
    </w:rPr>
  </w:style>
  <w:style w:type="paragraph" w:customStyle="1" w:styleId="A8954067F30B4F70BD6EA983DEC821E119">
    <w:name w:val="A8954067F30B4F70BD6EA983DEC821E119"/>
    <w:rsid w:val="00624EC0"/>
    <w:rPr>
      <w:rFonts w:eastAsiaTheme="minorHAnsi"/>
    </w:rPr>
  </w:style>
  <w:style w:type="paragraph" w:customStyle="1" w:styleId="6557130A6042401ABB009627C576943216">
    <w:name w:val="6557130A6042401ABB009627C576943216"/>
    <w:rsid w:val="00624EC0"/>
    <w:rPr>
      <w:rFonts w:eastAsiaTheme="minorHAnsi"/>
    </w:rPr>
  </w:style>
  <w:style w:type="paragraph" w:customStyle="1" w:styleId="0C00F82E42EB4C8B86DEA6BC1CF1AD3C16">
    <w:name w:val="0C00F82E42EB4C8B86DEA6BC1CF1AD3C16"/>
    <w:rsid w:val="00624EC0"/>
    <w:rPr>
      <w:rFonts w:eastAsiaTheme="minorHAnsi"/>
    </w:rPr>
  </w:style>
  <w:style w:type="paragraph" w:customStyle="1" w:styleId="FA8BFF111E2F4C88A3124179200A1DB416">
    <w:name w:val="FA8BFF111E2F4C88A3124179200A1DB416"/>
    <w:rsid w:val="00624EC0"/>
    <w:rPr>
      <w:rFonts w:eastAsiaTheme="minorHAnsi"/>
    </w:rPr>
  </w:style>
  <w:style w:type="paragraph" w:customStyle="1" w:styleId="BEC482504EC7416AB1FE1F597642694C16">
    <w:name w:val="BEC482504EC7416AB1FE1F597642694C16"/>
    <w:rsid w:val="00624EC0"/>
    <w:rPr>
      <w:rFonts w:eastAsiaTheme="minorHAnsi"/>
    </w:rPr>
  </w:style>
  <w:style w:type="paragraph" w:customStyle="1" w:styleId="E73FB40FAC17455D9B5FFD2178CA1B7B15">
    <w:name w:val="E73FB40FAC17455D9B5FFD2178CA1B7B15"/>
    <w:rsid w:val="00624EC0"/>
    <w:rPr>
      <w:rFonts w:eastAsiaTheme="minorHAnsi"/>
    </w:rPr>
  </w:style>
  <w:style w:type="paragraph" w:customStyle="1" w:styleId="E23D7E8AA38C4F02A39D72BEB852DEB813">
    <w:name w:val="E23D7E8AA38C4F02A39D72BEB852DEB813"/>
    <w:rsid w:val="00624EC0"/>
    <w:rPr>
      <w:rFonts w:eastAsiaTheme="minorHAnsi"/>
    </w:rPr>
  </w:style>
  <w:style w:type="paragraph" w:customStyle="1" w:styleId="B8804DADF40448D3BE5DBCF36C9C293C12">
    <w:name w:val="B8804DADF40448D3BE5DBCF36C9C293C12"/>
    <w:rsid w:val="00624EC0"/>
    <w:rPr>
      <w:rFonts w:eastAsiaTheme="minorHAnsi"/>
    </w:rPr>
  </w:style>
  <w:style w:type="paragraph" w:customStyle="1" w:styleId="0A07226F7725463C8BC4949BC50B7C5012">
    <w:name w:val="0A07226F7725463C8BC4949BC50B7C5012"/>
    <w:rsid w:val="00624EC0"/>
    <w:rPr>
      <w:rFonts w:eastAsiaTheme="minorHAnsi"/>
    </w:rPr>
  </w:style>
  <w:style w:type="paragraph" w:customStyle="1" w:styleId="24382D2D35FD41369F5A01D427CA062028">
    <w:name w:val="24382D2D35FD41369F5A01D427CA062028"/>
    <w:rsid w:val="00624EC0"/>
    <w:rPr>
      <w:rFonts w:eastAsiaTheme="minorHAnsi"/>
    </w:rPr>
  </w:style>
  <w:style w:type="paragraph" w:customStyle="1" w:styleId="8E5F75EED4394BF4B117214CAACAB2F128">
    <w:name w:val="8E5F75EED4394BF4B117214CAACAB2F128"/>
    <w:rsid w:val="00624EC0"/>
    <w:rPr>
      <w:rFonts w:eastAsiaTheme="minorHAnsi"/>
    </w:rPr>
  </w:style>
  <w:style w:type="paragraph" w:customStyle="1" w:styleId="D2DEE20AFEDC4DA3AC62C93286A0528628">
    <w:name w:val="D2DEE20AFEDC4DA3AC62C93286A0528628"/>
    <w:rsid w:val="00624EC0"/>
    <w:rPr>
      <w:rFonts w:eastAsiaTheme="minorHAnsi"/>
    </w:rPr>
  </w:style>
  <w:style w:type="paragraph" w:customStyle="1" w:styleId="2F758FA2580449619FE1E25F2F050D0928">
    <w:name w:val="2F758FA2580449619FE1E25F2F050D0928"/>
    <w:rsid w:val="00624EC0"/>
    <w:rPr>
      <w:rFonts w:eastAsiaTheme="minorHAnsi"/>
    </w:rPr>
  </w:style>
  <w:style w:type="paragraph" w:customStyle="1" w:styleId="B0C69BB442C04BC0B24DA260F1CF7E8210">
    <w:name w:val="B0C69BB442C04BC0B24DA260F1CF7E8210"/>
    <w:rsid w:val="00624EC0"/>
    <w:rPr>
      <w:rFonts w:eastAsiaTheme="minorHAnsi"/>
    </w:rPr>
  </w:style>
  <w:style w:type="paragraph" w:customStyle="1" w:styleId="62DA89ECBCED4BE5BE484CB8817441DA10">
    <w:name w:val="62DA89ECBCED4BE5BE484CB8817441DA10"/>
    <w:rsid w:val="00624EC0"/>
    <w:rPr>
      <w:rFonts w:eastAsiaTheme="minorHAnsi"/>
    </w:rPr>
  </w:style>
  <w:style w:type="paragraph" w:customStyle="1" w:styleId="4F4470B1D0B242239131B4CFF19156BD10">
    <w:name w:val="4F4470B1D0B242239131B4CFF19156BD10"/>
    <w:rsid w:val="00624EC0"/>
    <w:rPr>
      <w:rFonts w:eastAsiaTheme="minorHAnsi"/>
    </w:rPr>
  </w:style>
  <w:style w:type="paragraph" w:customStyle="1" w:styleId="B80792CBAF974DC4A24D8F4DF1F0FEDE25">
    <w:name w:val="B80792CBAF974DC4A24D8F4DF1F0FEDE25"/>
    <w:rsid w:val="00624EC0"/>
    <w:rPr>
      <w:rFonts w:eastAsiaTheme="minorHAnsi"/>
    </w:rPr>
  </w:style>
  <w:style w:type="paragraph" w:customStyle="1" w:styleId="219D9709E7C54562B91B6FE17A0AE45E25">
    <w:name w:val="219D9709E7C54562B91B6FE17A0AE45E25"/>
    <w:rsid w:val="00624EC0"/>
    <w:rPr>
      <w:rFonts w:eastAsiaTheme="minorHAnsi"/>
    </w:rPr>
  </w:style>
  <w:style w:type="paragraph" w:customStyle="1" w:styleId="49A1F12A278E4377A40605A59B87D03325">
    <w:name w:val="49A1F12A278E4377A40605A59B87D03325"/>
    <w:rsid w:val="00624EC0"/>
    <w:rPr>
      <w:rFonts w:eastAsiaTheme="minorHAnsi"/>
    </w:rPr>
  </w:style>
  <w:style w:type="paragraph" w:customStyle="1" w:styleId="7445EFB7853A4418A1BFF47856E1E2DB25">
    <w:name w:val="7445EFB7853A4418A1BFF47856E1E2DB25"/>
    <w:rsid w:val="00624EC0"/>
    <w:rPr>
      <w:rFonts w:eastAsiaTheme="minorHAnsi"/>
    </w:rPr>
  </w:style>
  <w:style w:type="paragraph" w:customStyle="1" w:styleId="8F7B14614A1D4E28A63CD3243FE073A925">
    <w:name w:val="8F7B14614A1D4E28A63CD3243FE073A925"/>
    <w:rsid w:val="00624EC0"/>
    <w:pPr>
      <w:ind w:left="720"/>
      <w:contextualSpacing/>
    </w:pPr>
    <w:rPr>
      <w:rFonts w:eastAsiaTheme="minorHAnsi"/>
    </w:rPr>
  </w:style>
  <w:style w:type="paragraph" w:customStyle="1" w:styleId="0E583BA5C9C2485C96E8D0715A346B6325">
    <w:name w:val="0E583BA5C9C2485C96E8D0715A346B6325"/>
    <w:rsid w:val="00624EC0"/>
    <w:pPr>
      <w:ind w:left="720"/>
      <w:contextualSpacing/>
    </w:pPr>
    <w:rPr>
      <w:rFonts w:eastAsiaTheme="minorHAnsi"/>
    </w:rPr>
  </w:style>
  <w:style w:type="paragraph" w:customStyle="1" w:styleId="4069D39BC519468E90DAD1CDEF8164E49">
    <w:name w:val="4069D39BC519468E90DAD1CDEF8164E49"/>
    <w:rsid w:val="00624EC0"/>
    <w:pPr>
      <w:ind w:left="720"/>
      <w:contextualSpacing/>
    </w:pPr>
    <w:rPr>
      <w:rFonts w:eastAsiaTheme="minorHAnsi"/>
    </w:rPr>
  </w:style>
  <w:style w:type="paragraph" w:customStyle="1" w:styleId="8B08A6434D3C4DAAA69809B64B8E4DDA9">
    <w:name w:val="8B08A6434D3C4DAAA69809B64B8E4DDA9"/>
    <w:rsid w:val="00624EC0"/>
    <w:pPr>
      <w:ind w:left="720"/>
      <w:contextualSpacing/>
    </w:pPr>
    <w:rPr>
      <w:rFonts w:eastAsiaTheme="minorHAnsi"/>
    </w:rPr>
  </w:style>
  <w:style w:type="paragraph" w:customStyle="1" w:styleId="FC2A606C3D4E4DAAB657F1FFC210A4A510">
    <w:name w:val="FC2A606C3D4E4DAAB657F1FFC210A4A510"/>
    <w:rsid w:val="00624EC0"/>
    <w:rPr>
      <w:rFonts w:eastAsiaTheme="minorHAnsi"/>
    </w:rPr>
  </w:style>
  <w:style w:type="paragraph" w:customStyle="1" w:styleId="A4053A4CA60F4F228AD3CC9566801AAE10">
    <w:name w:val="A4053A4CA60F4F228AD3CC9566801AAE10"/>
    <w:rsid w:val="00624EC0"/>
    <w:rPr>
      <w:rFonts w:eastAsiaTheme="minorHAnsi"/>
    </w:rPr>
  </w:style>
  <w:style w:type="paragraph" w:customStyle="1" w:styleId="9BA7251340F840A59ABC25F8FB32BD7610">
    <w:name w:val="9BA7251340F840A59ABC25F8FB32BD7610"/>
    <w:rsid w:val="00624EC0"/>
    <w:rPr>
      <w:rFonts w:eastAsiaTheme="minorHAnsi"/>
    </w:rPr>
  </w:style>
  <w:style w:type="paragraph" w:customStyle="1" w:styleId="C855A872A586443691E9045872C65A4225">
    <w:name w:val="C855A872A586443691E9045872C65A4225"/>
    <w:rsid w:val="00624EC0"/>
    <w:rPr>
      <w:rFonts w:eastAsiaTheme="minorHAnsi"/>
    </w:rPr>
  </w:style>
  <w:style w:type="paragraph" w:customStyle="1" w:styleId="BE37DE3B09CF4D83BB35053B17670C4A25">
    <w:name w:val="BE37DE3B09CF4D83BB35053B17670C4A25"/>
    <w:rsid w:val="00624EC0"/>
    <w:rPr>
      <w:rFonts w:eastAsiaTheme="minorHAnsi"/>
    </w:rPr>
  </w:style>
  <w:style w:type="paragraph" w:customStyle="1" w:styleId="C02A8F1EBF74447DAC79A07A21A7A69325">
    <w:name w:val="C02A8F1EBF74447DAC79A07A21A7A69325"/>
    <w:rsid w:val="00624EC0"/>
    <w:rPr>
      <w:rFonts w:eastAsiaTheme="minorHAnsi"/>
    </w:rPr>
  </w:style>
  <w:style w:type="paragraph" w:customStyle="1" w:styleId="D58DF34245504789A058EA61C2151CF325">
    <w:name w:val="D58DF34245504789A058EA61C2151CF325"/>
    <w:rsid w:val="00624EC0"/>
    <w:rPr>
      <w:rFonts w:eastAsiaTheme="minorHAnsi"/>
    </w:rPr>
  </w:style>
  <w:style w:type="paragraph" w:customStyle="1" w:styleId="B4E019343E4C44D98898413DA3F4EE2A25">
    <w:name w:val="B4E019343E4C44D98898413DA3F4EE2A25"/>
    <w:rsid w:val="00624EC0"/>
    <w:pPr>
      <w:ind w:left="720"/>
      <w:contextualSpacing/>
    </w:pPr>
    <w:rPr>
      <w:rFonts w:eastAsiaTheme="minorHAnsi"/>
    </w:rPr>
  </w:style>
  <w:style w:type="paragraph" w:customStyle="1" w:styleId="C6AA3E7100194FDD82330198E912653025">
    <w:name w:val="C6AA3E7100194FDD82330198E912653025"/>
    <w:rsid w:val="00624EC0"/>
    <w:pPr>
      <w:ind w:left="720"/>
      <w:contextualSpacing/>
    </w:pPr>
    <w:rPr>
      <w:rFonts w:eastAsiaTheme="minorHAnsi"/>
    </w:rPr>
  </w:style>
  <w:style w:type="paragraph" w:customStyle="1" w:styleId="5BCCE34A8870489C96D41C3E80E28C4F25">
    <w:name w:val="5BCCE34A8870489C96D41C3E80E28C4F25"/>
    <w:rsid w:val="00624EC0"/>
    <w:pPr>
      <w:ind w:left="720"/>
      <w:contextualSpacing/>
    </w:pPr>
    <w:rPr>
      <w:rFonts w:eastAsiaTheme="minorHAnsi"/>
    </w:rPr>
  </w:style>
  <w:style w:type="paragraph" w:customStyle="1" w:styleId="E821F11B9E504BCFAB6A41AF6CCF480F9">
    <w:name w:val="E821F11B9E504BCFAB6A41AF6CCF480F9"/>
    <w:rsid w:val="00624EC0"/>
    <w:pPr>
      <w:ind w:left="720"/>
      <w:contextualSpacing/>
    </w:pPr>
    <w:rPr>
      <w:rFonts w:eastAsiaTheme="minorHAnsi"/>
    </w:rPr>
  </w:style>
  <w:style w:type="paragraph" w:customStyle="1" w:styleId="F09AC3AF9E7445D98874BC46AADCBC0910">
    <w:name w:val="F09AC3AF9E7445D98874BC46AADCBC0910"/>
    <w:rsid w:val="00624EC0"/>
    <w:rPr>
      <w:rFonts w:eastAsiaTheme="minorHAnsi"/>
    </w:rPr>
  </w:style>
  <w:style w:type="paragraph" w:customStyle="1" w:styleId="40CF5DEA1D97486D98CB147A41C140D410">
    <w:name w:val="40CF5DEA1D97486D98CB147A41C140D410"/>
    <w:rsid w:val="00624EC0"/>
    <w:rPr>
      <w:rFonts w:eastAsiaTheme="minorHAnsi"/>
    </w:rPr>
  </w:style>
  <w:style w:type="paragraph" w:customStyle="1" w:styleId="8D9ED654F6DA4748B42DF23BAA2ED94910">
    <w:name w:val="8D9ED654F6DA4748B42DF23BAA2ED94910"/>
    <w:rsid w:val="00624EC0"/>
    <w:rPr>
      <w:rFonts w:eastAsiaTheme="minorHAnsi"/>
    </w:rPr>
  </w:style>
  <w:style w:type="paragraph" w:customStyle="1" w:styleId="FFB1F09A9598483D91B8E11D048B523424">
    <w:name w:val="FFB1F09A9598483D91B8E11D048B523424"/>
    <w:rsid w:val="00624EC0"/>
    <w:rPr>
      <w:rFonts w:eastAsiaTheme="minorHAnsi"/>
    </w:rPr>
  </w:style>
  <w:style w:type="paragraph" w:customStyle="1" w:styleId="7A5EDAFCF0194253AD73C4C1F62E57F624">
    <w:name w:val="7A5EDAFCF0194253AD73C4C1F62E57F624"/>
    <w:rsid w:val="00624EC0"/>
    <w:rPr>
      <w:rFonts w:eastAsiaTheme="minorHAnsi"/>
    </w:rPr>
  </w:style>
  <w:style w:type="paragraph" w:customStyle="1" w:styleId="071805D05A1B4E7EBDFCA301E22841BB9">
    <w:name w:val="071805D05A1B4E7EBDFCA301E22841BB9"/>
    <w:rsid w:val="00624EC0"/>
    <w:rPr>
      <w:rFonts w:eastAsiaTheme="minorHAnsi"/>
    </w:rPr>
  </w:style>
  <w:style w:type="paragraph" w:customStyle="1" w:styleId="8110F15196B44AC1929D6CF4E0DA824D9">
    <w:name w:val="8110F15196B44AC1929D6CF4E0DA824D9"/>
    <w:rsid w:val="00624EC0"/>
    <w:rPr>
      <w:rFonts w:eastAsiaTheme="minorHAnsi"/>
    </w:rPr>
  </w:style>
  <w:style w:type="paragraph" w:customStyle="1" w:styleId="463E8F2AF0C54D478F1DD2CCEC0DE5E99">
    <w:name w:val="463E8F2AF0C54D478F1DD2CCEC0DE5E99"/>
    <w:rsid w:val="00624EC0"/>
    <w:rPr>
      <w:rFonts w:eastAsiaTheme="minorHAnsi"/>
    </w:rPr>
  </w:style>
  <w:style w:type="paragraph" w:customStyle="1" w:styleId="ED7C1B43757F451B8DD65D288C0039F120">
    <w:name w:val="ED7C1B43757F451B8DD65D288C0039F120"/>
    <w:rsid w:val="00624EC0"/>
    <w:rPr>
      <w:rFonts w:eastAsiaTheme="minorHAnsi"/>
    </w:rPr>
  </w:style>
  <w:style w:type="paragraph" w:customStyle="1" w:styleId="FDD030AA952D4095900A1191F6DF3B2420">
    <w:name w:val="FDD030AA952D4095900A1191F6DF3B2420"/>
    <w:rsid w:val="00624EC0"/>
    <w:rPr>
      <w:rFonts w:eastAsiaTheme="minorHAnsi"/>
    </w:rPr>
  </w:style>
  <w:style w:type="paragraph" w:customStyle="1" w:styleId="32FC1EFA448F4D9E9CB5EDD35682C3CE25">
    <w:name w:val="32FC1EFA448F4D9E9CB5EDD35682C3CE25"/>
    <w:rsid w:val="00624EC0"/>
    <w:rPr>
      <w:rFonts w:eastAsiaTheme="minorHAnsi"/>
    </w:rPr>
  </w:style>
  <w:style w:type="paragraph" w:customStyle="1" w:styleId="6F9D88065B284EE4846F3ED913FE21842">
    <w:name w:val="6F9D88065B284EE4846F3ED913FE21842"/>
    <w:rsid w:val="00624EC0"/>
    <w:rPr>
      <w:rFonts w:eastAsiaTheme="minorHAnsi"/>
    </w:rPr>
  </w:style>
  <w:style w:type="paragraph" w:customStyle="1" w:styleId="19889A48417B4EA096F2A166BF75C13822">
    <w:name w:val="19889A48417B4EA096F2A166BF75C13822"/>
    <w:rsid w:val="00624EC0"/>
    <w:rPr>
      <w:rFonts w:eastAsiaTheme="minorHAnsi"/>
    </w:rPr>
  </w:style>
  <w:style w:type="paragraph" w:customStyle="1" w:styleId="F514B82EE53E4023A38CBD11A0E6125322">
    <w:name w:val="F514B82EE53E4023A38CBD11A0E6125322"/>
    <w:rsid w:val="00624EC0"/>
    <w:rPr>
      <w:rFonts w:eastAsiaTheme="minorHAnsi"/>
    </w:rPr>
  </w:style>
  <w:style w:type="paragraph" w:customStyle="1" w:styleId="E401AFE465A245D2BB46A739AB19EBCA22">
    <w:name w:val="E401AFE465A245D2BB46A739AB19EBCA22"/>
    <w:rsid w:val="00624EC0"/>
    <w:rPr>
      <w:rFonts w:eastAsiaTheme="minorHAnsi"/>
    </w:rPr>
  </w:style>
  <w:style w:type="paragraph" w:customStyle="1" w:styleId="80842796ACA442EAAB60FF28E3E456B522">
    <w:name w:val="80842796ACA442EAAB60FF28E3E456B522"/>
    <w:rsid w:val="00624EC0"/>
    <w:rPr>
      <w:rFonts w:eastAsiaTheme="minorHAnsi"/>
    </w:rPr>
  </w:style>
  <w:style w:type="paragraph" w:customStyle="1" w:styleId="0EDA5845490F431C8AA510E6EE6449F822">
    <w:name w:val="0EDA5845490F431C8AA510E6EE6449F822"/>
    <w:rsid w:val="00624EC0"/>
    <w:rPr>
      <w:rFonts w:eastAsiaTheme="minorHAnsi"/>
    </w:rPr>
  </w:style>
  <w:style w:type="paragraph" w:customStyle="1" w:styleId="B2BE2684C04E4A7AA73898B39DDF262922">
    <w:name w:val="B2BE2684C04E4A7AA73898B39DDF262922"/>
    <w:rsid w:val="00624EC0"/>
    <w:rPr>
      <w:rFonts w:eastAsiaTheme="minorHAnsi"/>
    </w:rPr>
  </w:style>
  <w:style w:type="paragraph" w:customStyle="1" w:styleId="DC5F77A2814C43DD9EF17B325A8BDF2220">
    <w:name w:val="DC5F77A2814C43DD9EF17B325A8BDF2220"/>
    <w:rsid w:val="00624EC0"/>
    <w:rPr>
      <w:rFonts w:eastAsiaTheme="minorHAnsi"/>
    </w:rPr>
  </w:style>
  <w:style w:type="paragraph" w:customStyle="1" w:styleId="A8954067F30B4F70BD6EA983DEC821E120">
    <w:name w:val="A8954067F30B4F70BD6EA983DEC821E120"/>
    <w:rsid w:val="00624EC0"/>
    <w:rPr>
      <w:rFonts w:eastAsiaTheme="minorHAnsi"/>
    </w:rPr>
  </w:style>
  <w:style w:type="paragraph" w:customStyle="1" w:styleId="6557130A6042401ABB009627C576943217">
    <w:name w:val="6557130A6042401ABB009627C576943217"/>
    <w:rsid w:val="00624EC0"/>
    <w:rPr>
      <w:rFonts w:eastAsiaTheme="minorHAnsi"/>
    </w:rPr>
  </w:style>
  <w:style w:type="paragraph" w:customStyle="1" w:styleId="0C00F82E42EB4C8B86DEA6BC1CF1AD3C17">
    <w:name w:val="0C00F82E42EB4C8B86DEA6BC1CF1AD3C17"/>
    <w:rsid w:val="00624EC0"/>
    <w:rPr>
      <w:rFonts w:eastAsiaTheme="minorHAnsi"/>
    </w:rPr>
  </w:style>
  <w:style w:type="paragraph" w:customStyle="1" w:styleId="FA8BFF111E2F4C88A3124179200A1DB417">
    <w:name w:val="FA8BFF111E2F4C88A3124179200A1DB417"/>
    <w:rsid w:val="00624EC0"/>
    <w:rPr>
      <w:rFonts w:eastAsiaTheme="minorHAnsi"/>
    </w:rPr>
  </w:style>
  <w:style w:type="paragraph" w:customStyle="1" w:styleId="BEC482504EC7416AB1FE1F597642694C17">
    <w:name w:val="BEC482504EC7416AB1FE1F597642694C17"/>
    <w:rsid w:val="00624EC0"/>
    <w:rPr>
      <w:rFonts w:eastAsiaTheme="minorHAnsi"/>
    </w:rPr>
  </w:style>
  <w:style w:type="paragraph" w:customStyle="1" w:styleId="E73FB40FAC17455D9B5FFD2178CA1B7B16">
    <w:name w:val="E73FB40FAC17455D9B5FFD2178CA1B7B16"/>
    <w:rsid w:val="00624EC0"/>
    <w:rPr>
      <w:rFonts w:eastAsiaTheme="minorHAnsi"/>
    </w:rPr>
  </w:style>
  <w:style w:type="paragraph" w:customStyle="1" w:styleId="E23D7E8AA38C4F02A39D72BEB852DEB814">
    <w:name w:val="E23D7E8AA38C4F02A39D72BEB852DEB814"/>
    <w:rsid w:val="00624EC0"/>
    <w:rPr>
      <w:rFonts w:eastAsiaTheme="minorHAnsi"/>
    </w:rPr>
  </w:style>
  <w:style w:type="paragraph" w:customStyle="1" w:styleId="B8804DADF40448D3BE5DBCF36C9C293C13">
    <w:name w:val="B8804DADF40448D3BE5DBCF36C9C293C13"/>
    <w:rsid w:val="00624EC0"/>
    <w:rPr>
      <w:rFonts w:eastAsiaTheme="minorHAnsi"/>
    </w:rPr>
  </w:style>
  <w:style w:type="paragraph" w:customStyle="1" w:styleId="0A07226F7725463C8BC4949BC50B7C5013">
    <w:name w:val="0A07226F7725463C8BC4949BC50B7C5013"/>
    <w:rsid w:val="00624EC0"/>
    <w:rPr>
      <w:rFonts w:eastAsiaTheme="minorHAnsi"/>
    </w:rPr>
  </w:style>
  <w:style w:type="paragraph" w:customStyle="1" w:styleId="24382D2D35FD41369F5A01D427CA062029">
    <w:name w:val="24382D2D35FD41369F5A01D427CA062029"/>
    <w:rsid w:val="00624EC0"/>
    <w:rPr>
      <w:rFonts w:eastAsiaTheme="minorHAnsi"/>
    </w:rPr>
  </w:style>
  <w:style w:type="paragraph" w:customStyle="1" w:styleId="8E5F75EED4394BF4B117214CAACAB2F129">
    <w:name w:val="8E5F75EED4394BF4B117214CAACAB2F129"/>
    <w:rsid w:val="00624EC0"/>
    <w:rPr>
      <w:rFonts w:eastAsiaTheme="minorHAnsi"/>
    </w:rPr>
  </w:style>
  <w:style w:type="paragraph" w:customStyle="1" w:styleId="D2DEE20AFEDC4DA3AC62C93286A0528629">
    <w:name w:val="D2DEE20AFEDC4DA3AC62C93286A0528629"/>
    <w:rsid w:val="00624EC0"/>
    <w:rPr>
      <w:rFonts w:eastAsiaTheme="minorHAnsi"/>
    </w:rPr>
  </w:style>
  <w:style w:type="paragraph" w:customStyle="1" w:styleId="2F758FA2580449619FE1E25F2F050D0929">
    <w:name w:val="2F758FA2580449619FE1E25F2F050D0929"/>
    <w:rsid w:val="00624EC0"/>
    <w:rPr>
      <w:rFonts w:eastAsiaTheme="minorHAnsi"/>
    </w:rPr>
  </w:style>
  <w:style w:type="paragraph" w:customStyle="1" w:styleId="B0C69BB442C04BC0B24DA260F1CF7E8211">
    <w:name w:val="B0C69BB442C04BC0B24DA260F1CF7E8211"/>
    <w:rsid w:val="00624EC0"/>
    <w:rPr>
      <w:rFonts w:eastAsiaTheme="minorHAnsi"/>
    </w:rPr>
  </w:style>
  <w:style w:type="paragraph" w:customStyle="1" w:styleId="62DA89ECBCED4BE5BE484CB8817441DA11">
    <w:name w:val="62DA89ECBCED4BE5BE484CB8817441DA11"/>
    <w:rsid w:val="00624EC0"/>
    <w:rPr>
      <w:rFonts w:eastAsiaTheme="minorHAnsi"/>
    </w:rPr>
  </w:style>
  <w:style w:type="paragraph" w:customStyle="1" w:styleId="4F4470B1D0B242239131B4CFF19156BD11">
    <w:name w:val="4F4470B1D0B242239131B4CFF19156BD11"/>
    <w:rsid w:val="00624EC0"/>
    <w:rPr>
      <w:rFonts w:eastAsiaTheme="minorHAnsi"/>
    </w:rPr>
  </w:style>
  <w:style w:type="paragraph" w:customStyle="1" w:styleId="B80792CBAF974DC4A24D8F4DF1F0FEDE26">
    <w:name w:val="B80792CBAF974DC4A24D8F4DF1F0FEDE26"/>
    <w:rsid w:val="00624EC0"/>
    <w:rPr>
      <w:rFonts w:eastAsiaTheme="minorHAnsi"/>
    </w:rPr>
  </w:style>
  <w:style w:type="paragraph" w:customStyle="1" w:styleId="219D9709E7C54562B91B6FE17A0AE45E26">
    <w:name w:val="219D9709E7C54562B91B6FE17A0AE45E26"/>
    <w:rsid w:val="00624EC0"/>
    <w:rPr>
      <w:rFonts w:eastAsiaTheme="minorHAnsi"/>
    </w:rPr>
  </w:style>
  <w:style w:type="paragraph" w:customStyle="1" w:styleId="49A1F12A278E4377A40605A59B87D03326">
    <w:name w:val="49A1F12A278E4377A40605A59B87D03326"/>
    <w:rsid w:val="00624EC0"/>
    <w:rPr>
      <w:rFonts w:eastAsiaTheme="minorHAnsi"/>
    </w:rPr>
  </w:style>
  <w:style w:type="paragraph" w:customStyle="1" w:styleId="7445EFB7853A4418A1BFF47856E1E2DB26">
    <w:name w:val="7445EFB7853A4418A1BFF47856E1E2DB26"/>
    <w:rsid w:val="00624EC0"/>
    <w:rPr>
      <w:rFonts w:eastAsiaTheme="minorHAnsi"/>
    </w:rPr>
  </w:style>
  <w:style w:type="paragraph" w:customStyle="1" w:styleId="8F7B14614A1D4E28A63CD3243FE073A926">
    <w:name w:val="8F7B14614A1D4E28A63CD3243FE073A926"/>
    <w:rsid w:val="00624EC0"/>
    <w:pPr>
      <w:ind w:left="720"/>
      <w:contextualSpacing/>
    </w:pPr>
    <w:rPr>
      <w:rFonts w:eastAsiaTheme="minorHAnsi"/>
    </w:rPr>
  </w:style>
  <w:style w:type="paragraph" w:customStyle="1" w:styleId="0E583BA5C9C2485C96E8D0715A346B6326">
    <w:name w:val="0E583BA5C9C2485C96E8D0715A346B6326"/>
    <w:rsid w:val="00624EC0"/>
    <w:pPr>
      <w:ind w:left="720"/>
      <w:contextualSpacing/>
    </w:pPr>
    <w:rPr>
      <w:rFonts w:eastAsiaTheme="minorHAnsi"/>
    </w:rPr>
  </w:style>
  <w:style w:type="paragraph" w:customStyle="1" w:styleId="4069D39BC519468E90DAD1CDEF8164E410">
    <w:name w:val="4069D39BC519468E90DAD1CDEF8164E410"/>
    <w:rsid w:val="00624EC0"/>
    <w:pPr>
      <w:ind w:left="720"/>
      <w:contextualSpacing/>
    </w:pPr>
    <w:rPr>
      <w:rFonts w:eastAsiaTheme="minorHAnsi"/>
    </w:rPr>
  </w:style>
  <w:style w:type="paragraph" w:customStyle="1" w:styleId="8B08A6434D3C4DAAA69809B64B8E4DDA10">
    <w:name w:val="8B08A6434D3C4DAAA69809B64B8E4DDA10"/>
    <w:rsid w:val="00624EC0"/>
    <w:pPr>
      <w:ind w:left="720"/>
      <w:contextualSpacing/>
    </w:pPr>
    <w:rPr>
      <w:rFonts w:eastAsiaTheme="minorHAnsi"/>
    </w:rPr>
  </w:style>
  <w:style w:type="paragraph" w:customStyle="1" w:styleId="FC2A606C3D4E4DAAB657F1FFC210A4A511">
    <w:name w:val="FC2A606C3D4E4DAAB657F1FFC210A4A511"/>
    <w:rsid w:val="00624EC0"/>
    <w:rPr>
      <w:rFonts w:eastAsiaTheme="minorHAnsi"/>
    </w:rPr>
  </w:style>
  <w:style w:type="paragraph" w:customStyle="1" w:styleId="A4053A4CA60F4F228AD3CC9566801AAE11">
    <w:name w:val="A4053A4CA60F4F228AD3CC9566801AAE11"/>
    <w:rsid w:val="00624EC0"/>
    <w:rPr>
      <w:rFonts w:eastAsiaTheme="minorHAnsi"/>
    </w:rPr>
  </w:style>
  <w:style w:type="paragraph" w:customStyle="1" w:styleId="9BA7251340F840A59ABC25F8FB32BD7611">
    <w:name w:val="9BA7251340F840A59ABC25F8FB32BD7611"/>
    <w:rsid w:val="00624EC0"/>
    <w:rPr>
      <w:rFonts w:eastAsiaTheme="minorHAnsi"/>
    </w:rPr>
  </w:style>
  <w:style w:type="paragraph" w:customStyle="1" w:styleId="C855A872A586443691E9045872C65A4226">
    <w:name w:val="C855A872A586443691E9045872C65A4226"/>
    <w:rsid w:val="00624EC0"/>
    <w:rPr>
      <w:rFonts w:eastAsiaTheme="minorHAnsi"/>
    </w:rPr>
  </w:style>
  <w:style w:type="paragraph" w:customStyle="1" w:styleId="BE37DE3B09CF4D83BB35053B17670C4A26">
    <w:name w:val="BE37DE3B09CF4D83BB35053B17670C4A26"/>
    <w:rsid w:val="00624EC0"/>
    <w:rPr>
      <w:rFonts w:eastAsiaTheme="minorHAnsi"/>
    </w:rPr>
  </w:style>
  <w:style w:type="paragraph" w:customStyle="1" w:styleId="C02A8F1EBF74447DAC79A07A21A7A69326">
    <w:name w:val="C02A8F1EBF74447DAC79A07A21A7A69326"/>
    <w:rsid w:val="00624EC0"/>
    <w:rPr>
      <w:rFonts w:eastAsiaTheme="minorHAnsi"/>
    </w:rPr>
  </w:style>
  <w:style w:type="paragraph" w:customStyle="1" w:styleId="D58DF34245504789A058EA61C2151CF326">
    <w:name w:val="D58DF34245504789A058EA61C2151CF326"/>
    <w:rsid w:val="00624EC0"/>
    <w:rPr>
      <w:rFonts w:eastAsiaTheme="minorHAnsi"/>
    </w:rPr>
  </w:style>
  <w:style w:type="paragraph" w:customStyle="1" w:styleId="B4E019343E4C44D98898413DA3F4EE2A26">
    <w:name w:val="B4E019343E4C44D98898413DA3F4EE2A26"/>
    <w:rsid w:val="00624EC0"/>
    <w:pPr>
      <w:ind w:left="720"/>
      <w:contextualSpacing/>
    </w:pPr>
    <w:rPr>
      <w:rFonts w:eastAsiaTheme="minorHAnsi"/>
    </w:rPr>
  </w:style>
  <w:style w:type="paragraph" w:customStyle="1" w:styleId="C6AA3E7100194FDD82330198E912653026">
    <w:name w:val="C6AA3E7100194FDD82330198E912653026"/>
    <w:rsid w:val="00624EC0"/>
    <w:pPr>
      <w:ind w:left="720"/>
      <w:contextualSpacing/>
    </w:pPr>
    <w:rPr>
      <w:rFonts w:eastAsiaTheme="minorHAnsi"/>
    </w:rPr>
  </w:style>
  <w:style w:type="paragraph" w:customStyle="1" w:styleId="5BCCE34A8870489C96D41C3E80E28C4F26">
    <w:name w:val="5BCCE34A8870489C96D41C3E80E28C4F26"/>
    <w:rsid w:val="00624EC0"/>
    <w:pPr>
      <w:ind w:left="720"/>
      <w:contextualSpacing/>
    </w:pPr>
    <w:rPr>
      <w:rFonts w:eastAsiaTheme="minorHAnsi"/>
    </w:rPr>
  </w:style>
  <w:style w:type="paragraph" w:customStyle="1" w:styleId="E821F11B9E504BCFAB6A41AF6CCF480F10">
    <w:name w:val="E821F11B9E504BCFAB6A41AF6CCF480F10"/>
    <w:rsid w:val="00624EC0"/>
    <w:pPr>
      <w:ind w:left="720"/>
      <w:contextualSpacing/>
    </w:pPr>
    <w:rPr>
      <w:rFonts w:eastAsiaTheme="minorHAnsi"/>
    </w:rPr>
  </w:style>
  <w:style w:type="paragraph" w:customStyle="1" w:styleId="F09AC3AF9E7445D98874BC46AADCBC0911">
    <w:name w:val="F09AC3AF9E7445D98874BC46AADCBC0911"/>
    <w:rsid w:val="00624EC0"/>
    <w:rPr>
      <w:rFonts w:eastAsiaTheme="minorHAnsi"/>
    </w:rPr>
  </w:style>
  <w:style w:type="paragraph" w:customStyle="1" w:styleId="40CF5DEA1D97486D98CB147A41C140D411">
    <w:name w:val="40CF5DEA1D97486D98CB147A41C140D411"/>
    <w:rsid w:val="00624EC0"/>
    <w:rPr>
      <w:rFonts w:eastAsiaTheme="minorHAnsi"/>
    </w:rPr>
  </w:style>
  <w:style w:type="paragraph" w:customStyle="1" w:styleId="8D9ED654F6DA4748B42DF23BAA2ED94911">
    <w:name w:val="8D9ED654F6DA4748B42DF23BAA2ED94911"/>
    <w:rsid w:val="00624EC0"/>
    <w:rPr>
      <w:rFonts w:eastAsiaTheme="minorHAnsi"/>
    </w:rPr>
  </w:style>
  <w:style w:type="paragraph" w:customStyle="1" w:styleId="FFB1F09A9598483D91B8E11D048B523425">
    <w:name w:val="FFB1F09A9598483D91B8E11D048B523425"/>
    <w:rsid w:val="00624EC0"/>
    <w:rPr>
      <w:rFonts w:eastAsiaTheme="minorHAnsi"/>
    </w:rPr>
  </w:style>
  <w:style w:type="paragraph" w:customStyle="1" w:styleId="7A5EDAFCF0194253AD73C4C1F62E57F625">
    <w:name w:val="7A5EDAFCF0194253AD73C4C1F62E57F625"/>
    <w:rsid w:val="00624EC0"/>
    <w:rPr>
      <w:rFonts w:eastAsiaTheme="minorHAnsi"/>
    </w:rPr>
  </w:style>
  <w:style w:type="paragraph" w:customStyle="1" w:styleId="071805D05A1B4E7EBDFCA301E22841BB10">
    <w:name w:val="071805D05A1B4E7EBDFCA301E22841BB10"/>
    <w:rsid w:val="00624EC0"/>
    <w:rPr>
      <w:rFonts w:eastAsiaTheme="minorHAnsi"/>
    </w:rPr>
  </w:style>
  <w:style w:type="paragraph" w:customStyle="1" w:styleId="8110F15196B44AC1929D6CF4E0DA824D10">
    <w:name w:val="8110F15196B44AC1929D6CF4E0DA824D10"/>
    <w:rsid w:val="00624EC0"/>
    <w:rPr>
      <w:rFonts w:eastAsiaTheme="minorHAnsi"/>
    </w:rPr>
  </w:style>
  <w:style w:type="paragraph" w:customStyle="1" w:styleId="463E8F2AF0C54D478F1DD2CCEC0DE5E910">
    <w:name w:val="463E8F2AF0C54D478F1DD2CCEC0DE5E910"/>
    <w:rsid w:val="00624EC0"/>
    <w:rPr>
      <w:rFonts w:eastAsiaTheme="minorHAnsi"/>
    </w:rPr>
  </w:style>
  <w:style w:type="paragraph" w:customStyle="1" w:styleId="ED7C1B43757F451B8DD65D288C0039F121">
    <w:name w:val="ED7C1B43757F451B8DD65D288C0039F121"/>
    <w:rsid w:val="00624EC0"/>
    <w:rPr>
      <w:rFonts w:eastAsiaTheme="minorHAnsi"/>
    </w:rPr>
  </w:style>
  <w:style w:type="paragraph" w:customStyle="1" w:styleId="FDD030AA952D4095900A1191F6DF3B2421">
    <w:name w:val="FDD030AA952D4095900A1191F6DF3B2421"/>
    <w:rsid w:val="00624EC0"/>
    <w:rPr>
      <w:rFonts w:eastAsiaTheme="minorHAnsi"/>
    </w:rPr>
  </w:style>
  <w:style w:type="paragraph" w:customStyle="1" w:styleId="32FC1EFA448F4D9E9CB5EDD35682C3CE26">
    <w:name w:val="32FC1EFA448F4D9E9CB5EDD35682C3CE26"/>
    <w:rsid w:val="00624EC0"/>
    <w:rPr>
      <w:rFonts w:eastAsiaTheme="minorHAnsi"/>
    </w:rPr>
  </w:style>
  <w:style w:type="paragraph" w:customStyle="1" w:styleId="6F9D88065B284EE4846F3ED913FE21843">
    <w:name w:val="6F9D88065B284EE4846F3ED913FE21843"/>
    <w:rsid w:val="00624EC0"/>
    <w:rPr>
      <w:rFonts w:eastAsiaTheme="minorHAnsi"/>
    </w:rPr>
  </w:style>
  <w:style w:type="paragraph" w:customStyle="1" w:styleId="19889A48417B4EA096F2A166BF75C13823">
    <w:name w:val="19889A48417B4EA096F2A166BF75C13823"/>
    <w:rsid w:val="00624EC0"/>
    <w:rPr>
      <w:rFonts w:eastAsiaTheme="minorHAnsi"/>
    </w:rPr>
  </w:style>
  <w:style w:type="paragraph" w:customStyle="1" w:styleId="F514B82EE53E4023A38CBD11A0E6125323">
    <w:name w:val="F514B82EE53E4023A38CBD11A0E6125323"/>
    <w:rsid w:val="00624EC0"/>
    <w:rPr>
      <w:rFonts w:eastAsiaTheme="minorHAnsi"/>
    </w:rPr>
  </w:style>
  <w:style w:type="paragraph" w:customStyle="1" w:styleId="E401AFE465A245D2BB46A739AB19EBCA23">
    <w:name w:val="E401AFE465A245D2BB46A739AB19EBCA23"/>
    <w:rsid w:val="00624EC0"/>
    <w:rPr>
      <w:rFonts w:eastAsiaTheme="minorHAnsi"/>
    </w:rPr>
  </w:style>
  <w:style w:type="paragraph" w:customStyle="1" w:styleId="80842796ACA442EAAB60FF28E3E456B523">
    <w:name w:val="80842796ACA442EAAB60FF28E3E456B523"/>
    <w:rsid w:val="00624EC0"/>
    <w:rPr>
      <w:rFonts w:eastAsiaTheme="minorHAnsi"/>
    </w:rPr>
  </w:style>
  <w:style w:type="paragraph" w:customStyle="1" w:styleId="0EDA5845490F431C8AA510E6EE6449F823">
    <w:name w:val="0EDA5845490F431C8AA510E6EE6449F823"/>
    <w:rsid w:val="00624EC0"/>
    <w:rPr>
      <w:rFonts w:eastAsiaTheme="minorHAnsi"/>
    </w:rPr>
  </w:style>
  <w:style w:type="paragraph" w:customStyle="1" w:styleId="B2BE2684C04E4A7AA73898B39DDF262923">
    <w:name w:val="B2BE2684C04E4A7AA73898B39DDF262923"/>
    <w:rsid w:val="00624EC0"/>
    <w:rPr>
      <w:rFonts w:eastAsiaTheme="minorHAnsi"/>
    </w:rPr>
  </w:style>
  <w:style w:type="paragraph" w:customStyle="1" w:styleId="DC5F77A2814C43DD9EF17B325A8BDF2221">
    <w:name w:val="DC5F77A2814C43DD9EF17B325A8BDF2221"/>
    <w:rsid w:val="00624EC0"/>
    <w:rPr>
      <w:rFonts w:eastAsiaTheme="minorHAnsi"/>
    </w:rPr>
  </w:style>
  <w:style w:type="paragraph" w:customStyle="1" w:styleId="A8954067F30B4F70BD6EA983DEC821E121">
    <w:name w:val="A8954067F30B4F70BD6EA983DEC821E121"/>
    <w:rsid w:val="00624EC0"/>
    <w:rPr>
      <w:rFonts w:eastAsiaTheme="minorHAnsi"/>
    </w:rPr>
  </w:style>
  <w:style w:type="paragraph" w:customStyle="1" w:styleId="6557130A6042401ABB009627C576943218">
    <w:name w:val="6557130A6042401ABB009627C576943218"/>
    <w:rsid w:val="00624EC0"/>
    <w:rPr>
      <w:rFonts w:eastAsiaTheme="minorHAnsi"/>
    </w:rPr>
  </w:style>
  <w:style w:type="paragraph" w:customStyle="1" w:styleId="0C00F82E42EB4C8B86DEA6BC1CF1AD3C18">
    <w:name w:val="0C00F82E42EB4C8B86DEA6BC1CF1AD3C18"/>
    <w:rsid w:val="00624EC0"/>
    <w:rPr>
      <w:rFonts w:eastAsiaTheme="minorHAnsi"/>
    </w:rPr>
  </w:style>
  <w:style w:type="paragraph" w:customStyle="1" w:styleId="FA8BFF111E2F4C88A3124179200A1DB418">
    <w:name w:val="FA8BFF111E2F4C88A3124179200A1DB418"/>
    <w:rsid w:val="00624EC0"/>
    <w:rPr>
      <w:rFonts w:eastAsiaTheme="minorHAnsi"/>
    </w:rPr>
  </w:style>
  <w:style w:type="paragraph" w:customStyle="1" w:styleId="BEC482504EC7416AB1FE1F597642694C18">
    <w:name w:val="BEC482504EC7416AB1FE1F597642694C18"/>
    <w:rsid w:val="00624EC0"/>
    <w:rPr>
      <w:rFonts w:eastAsiaTheme="minorHAnsi"/>
    </w:rPr>
  </w:style>
  <w:style w:type="paragraph" w:customStyle="1" w:styleId="E73FB40FAC17455D9B5FFD2178CA1B7B17">
    <w:name w:val="E73FB40FAC17455D9B5FFD2178CA1B7B17"/>
    <w:rsid w:val="00624EC0"/>
    <w:rPr>
      <w:rFonts w:eastAsiaTheme="minorHAnsi"/>
    </w:rPr>
  </w:style>
  <w:style w:type="paragraph" w:customStyle="1" w:styleId="E23D7E8AA38C4F02A39D72BEB852DEB815">
    <w:name w:val="E23D7E8AA38C4F02A39D72BEB852DEB815"/>
    <w:rsid w:val="00624EC0"/>
    <w:rPr>
      <w:rFonts w:eastAsiaTheme="minorHAnsi"/>
    </w:rPr>
  </w:style>
  <w:style w:type="paragraph" w:customStyle="1" w:styleId="B8804DADF40448D3BE5DBCF36C9C293C14">
    <w:name w:val="B8804DADF40448D3BE5DBCF36C9C293C14"/>
    <w:rsid w:val="00624EC0"/>
    <w:rPr>
      <w:rFonts w:eastAsiaTheme="minorHAnsi"/>
    </w:rPr>
  </w:style>
  <w:style w:type="paragraph" w:customStyle="1" w:styleId="0A07226F7725463C8BC4949BC50B7C5014">
    <w:name w:val="0A07226F7725463C8BC4949BC50B7C5014"/>
    <w:rsid w:val="00624EC0"/>
    <w:rPr>
      <w:rFonts w:eastAsiaTheme="minorHAnsi"/>
    </w:rPr>
  </w:style>
  <w:style w:type="paragraph" w:customStyle="1" w:styleId="24382D2D35FD41369F5A01D427CA062030">
    <w:name w:val="24382D2D35FD41369F5A01D427CA062030"/>
    <w:rsid w:val="00624EC0"/>
    <w:rPr>
      <w:rFonts w:eastAsiaTheme="minorHAnsi"/>
    </w:rPr>
  </w:style>
  <w:style w:type="paragraph" w:customStyle="1" w:styleId="8E5F75EED4394BF4B117214CAACAB2F130">
    <w:name w:val="8E5F75EED4394BF4B117214CAACAB2F130"/>
    <w:rsid w:val="00624EC0"/>
    <w:rPr>
      <w:rFonts w:eastAsiaTheme="minorHAnsi"/>
    </w:rPr>
  </w:style>
  <w:style w:type="paragraph" w:customStyle="1" w:styleId="D2DEE20AFEDC4DA3AC62C93286A0528630">
    <w:name w:val="D2DEE20AFEDC4DA3AC62C93286A0528630"/>
    <w:rsid w:val="00624EC0"/>
    <w:rPr>
      <w:rFonts w:eastAsiaTheme="minorHAnsi"/>
    </w:rPr>
  </w:style>
  <w:style w:type="paragraph" w:customStyle="1" w:styleId="2F758FA2580449619FE1E25F2F050D0930">
    <w:name w:val="2F758FA2580449619FE1E25F2F050D0930"/>
    <w:rsid w:val="00624EC0"/>
    <w:rPr>
      <w:rFonts w:eastAsiaTheme="minorHAnsi"/>
    </w:rPr>
  </w:style>
  <w:style w:type="paragraph" w:customStyle="1" w:styleId="B0C69BB442C04BC0B24DA260F1CF7E8212">
    <w:name w:val="B0C69BB442C04BC0B24DA260F1CF7E8212"/>
    <w:rsid w:val="00624EC0"/>
    <w:rPr>
      <w:rFonts w:eastAsiaTheme="minorHAnsi"/>
    </w:rPr>
  </w:style>
  <w:style w:type="paragraph" w:customStyle="1" w:styleId="62DA89ECBCED4BE5BE484CB8817441DA12">
    <w:name w:val="62DA89ECBCED4BE5BE484CB8817441DA12"/>
    <w:rsid w:val="00624EC0"/>
    <w:rPr>
      <w:rFonts w:eastAsiaTheme="minorHAnsi"/>
    </w:rPr>
  </w:style>
  <w:style w:type="paragraph" w:customStyle="1" w:styleId="4F4470B1D0B242239131B4CFF19156BD12">
    <w:name w:val="4F4470B1D0B242239131B4CFF19156BD12"/>
    <w:rsid w:val="00624EC0"/>
    <w:rPr>
      <w:rFonts w:eastAsiaTheme="minorHAnsi"/>
    </w:rPr>
  </w:style>
  <w:style w:type="paragraph" w:customStyle="1" w:styleId="B80792CBAF974DC4A24D8F4DF1F0FEDE27">
    <w:name w:val="B80792CBAF974DC4A24D8F4DF1F0FEDE27"/>
    <w:rsid w:val="00624EC0"/>
    <w:rPr>
      <w:rFonts w:eastAsiaTheme="minorHAnsi"/>
    </w:rPr>
  </w:style>
  <w:style w:type="paragraph" w:customStyle="1" w:styleId="219D9709E7C54562B91B6FE17A0AE45E27">
    <w:name w:val="219D9709E7C54562B91B6FE17A0AE45E27"/>
    <w:rsid w:val="00624EC0"/>
    <w:rPr>
      <w:rFonts w:eastAsiaTheme="minorHAnsi"/>
    </w:rPr>
  </w:style>
  <w:style w:type="paragraph" w:customStyle="1" w:styleId="49A1F12A278E4377A40605A59B87D03327">
    <w:name w:val="49A1F12A278E4377A40605A59B87D03327"/>
    <w:rsid w:val="00624EC0"/>
    <w:rPr>
      <w:rFonts w:eastAsiaTheme="minorHAnsi"/>
    </w:rPr>
  </w:style>
  <w:style w:type="paragraph" w:customStyle="1" w:styleId="7445EFB7853A4418A1BFF47856E1E2DB27">
    <w:name w:val="7445EFB7853A4418A1BFF47856E1E2DB27"/>
    <w:rsid w:val="00624EC0"/>
    <w:rPr>
      <w:rFonts w:eastAsiaTheme="minorHAnsi"/>
    </w:rPr>
  </w:style>
  <w:style w:type="paragraph" w:customStyle="1" w:styleId="8F7B14614A1D4E28A63CD3243FE073A927">
    <w:name w:val="8F7B14614A1D4E28A63CD3243FE073A927"/>
    <w:rsid w:val="00624EC0"/>
    <w:pPr>
      <w:ind w:left="720"/>
      <w:contextualSpacing/>
    </w:pPr>
    <w:rPr>
      <w:rFonts w:eastAsiaTheme="minorHAnsi"/>
    </w:rPr>
  </w:style>
  <w:style w:type="paragraph" w:customStyle="1" w:styleId="0E583BA5C9C2485C96E8D0715A346B6327">
    <w:name w:val="0E583BA5C9C2485C96E8D0715A346B6327"/>
    <w:rsid w:val="00624EC0"/>
    <w:pPr>
      <w:ind w:left="720"/>
      <w:contextualSpacing/>
    </w:pPr>
    <w:rPr>
      <w:rFonts w:eastAsiaTheme="minorHAnsi"/>
    </w:rPr>
  </w:style>
  <w:style w:type="paragraph" w:customStyle="1" w:styleId="4069D39BC519468E90DAD1CDEF8164E411">
    <w:name w:val="4069D39BC519468E90DAD1CDEF8164E411"/>
    <w:rsid w:val="00624EC0"/>
    <w:pPr>
      <w:ind w:left="720"/>
      <w:contextualSpacing/>
    </w:pPr>
    <w:rPr>
      <w:rFonts w:eastAsiaTheme="minorHAnsi"/>
    </w:rPr>
  </w:style>
  <w:style w:type="paragraph" w:customStyle="1" w:styleId="8B08A6434D3C4DAAA69809B64B8E4DDA11">
    <w:name w:val="8B08A6434D3C4DAAA69809B64B8E4DDA11"/>
    <w:rsid w:val="00624EC0"/>
    <w:pPr>
      <w:ind w:left="720"/>
      <w:contextualSpacing/>
    </w:pPr>
    <w:rPr>
      <w:rFonts w:eastAsiaTheme="minorHAnsi"/>
    </w:rPr>
  </w:style>
  <w:style w:type="paragraph" w:customStyle="1" w:styleId="FC2A606C3D4E4DAAB657F1FFC210A4A512">
    <w:name w:val="FC2A606C3D4E4DAAB657F1FFC210A4A512"/>
    <w:rsid w:val="00624EC0"/>
    <w:rPr>
      <w:rFonts w:eastAsiaTheme="minorHAnsi"/>
    </w:rPr>
  </w:style>
  <w:style w:type="paragraph" w:customStyle="1" w:styleId="A4053A4CA60F4F228AD3CC9566801AAE12">
    <w:name w:val="A4053A4CA60F4F228AD3CC9566801AAE12"/>
    <w:rsid w:val="00624EC0"/>
    <w:rPr>
      <w:rFonts w:eastAsiaTheme="minorHAnsi"/>
    </w:rPr>
  </w:style>
  <w:style w:type="paragraph" w:customStyle="1" w:styleId="9BA7251340F840A59ABC25F8FB32BD7612">
    <w:name w:val="9BA7251340F840A59ABC25F8FB32BD7612"/>
    <w:rsid w:val="00624EC0"/>
    <w:rPr>
      <w:rFonts w:eastAsiaTheme="minorHAnsi"/>
    </w:rPr>
  </w:style>
  <w:style w:type="paragraph" w:customStyle="1" w:styleId="C855A872A586443691E9045872C65A4227">
    <w:name w:val="C855A872A586443691E9045872C65A4227"/>
    <w:rsid w:val="00624EC0"/>
    <w:rPr>
      <w:rFonts w:eastAsiaTheme="minorHAnsi"/>
    </w:rPr>
  </w:style>
  <w:style w:type="paragraph" w:customStyle="1" w:styleId="BE37DE3B09CF4D83BB35053B17670C4A27">
    <w:name w:val="BE37DE3B09CF4D83BB35053B17670C4A27"/>
    <w:rsid w:val="00624EC0"/>
    <w:rPr>
      <w:rFonts w:eastAsiaTheme="minorHAnsi"/>
    </w:rPr>
  </w:style>
  <w:style w:type="paragraph" w:customStyle="1" w:styleId="C02A8F1EBF74447DAC79A07A21A7A69327">
    <w:name w:val="C02A8F1EBF74447DAC79A07A21A7A69327"/>
    <w:rsid w:val="00624EC0"/>
    <w:rPr>
      <w:rFonts w:eastAsiaTheme="minorHAnsi"/>
    </w:rPr>
  </w:style>
  <w:style w:type="paragraph" w:customStyle="1" w:styleId="D58DF34245504789A058EA61C2151CF327">
    <w:name w:val="D58DF34245504789A058EA61C2151CF327"/>
    <w:rsid w:val="00624EC0"/>
    <w:rPr>
      <w:rFonts w:eastAsiaTheme="minorHAnsi"/>
    </w:rPr>
  </w:style>
  <w:style w:type="paragraph" w:customStyle="1" w:styleId="B4E019343E4C44D98898413DA3F4EE2A27">
    <w:name w:val="B4E019343E4C44D98898413DA3F4EE2A27"/>
    <w:rsid w:val="00624EC0"/>
    <w:pPr>
      <w:ind w:left="720"/>
      <w:contextualSpacing/>
    </w:pPr>
    <w:rPr>
      <w:rFonts w:eastAsiaTheme="minorHAnsi"/>
    </w:rPr>
  </w:style>
  <w:style w:type="paragraph" w:customStyle="1" w:styleId="C6AA3E7100194FDD82330198E912653027">
    <w:name w:val="C6AA3E7100194FDD82330198E912653027"/>
    <w:rsid w:val="00624EC0"/>
    <w:pPr>
      <w:ind w:left="720"/>
      <w:contextualSpacing/>
    </w:pPr>
    <w:rPr>
      <w:rFonts w:eastAsiaTheme="minorHAnsi"/>
    </w:rPr>
  </w:style>
  <w:style w:type="paragraph" w:customStyle="1" w:styleId="5BCCE34A8870489C96D41C3E80E28C4F27">
    <w:name w:val="5BCCE34A8870489C96D41C3E80E28C4F27"/>
    <w:rsid w:val="00624EC0"/>
    <w:pPr>
      <w:ind w:left="720"/>
      <w:contextualSpacing/>
    </w:pPr>
    <w:rPr>
      <w:rFonts w:eastAsiaTheme="minorHAnsi"/>
    </w:rPr>
  </w:style>
  <w:style w:type="paragraph" w:customStyle="1" w:styleId="E821F11B9E504BCFAB6A41AF6CCF480F11">
    <w:name w:val="E821F11B9E504BCFAB6A41AF6CCF480F11"/>
    <w:rsid w:val="00624EC0"/>
    <w:pPr>
      <w:ind w:left="720"/>
      <w:contextualSpacing/>
    </w:pPr>
    <w:rPr>
      <w:rFonts w:eastAsiaTheme="minorHAnsi"/>
    </w:rPr>
  </w:style>
  <w:style w:type="paragraph" w:customStyle="1" w:styleId="F09AC3AF9E7445D98874BC46AADCBC0912">
    <w:name w:val="F09AC3AF9E7445D98874BC46AADCBC0912"/>
    <w:rsid w:val="00624EC0"/>
    <w:rPr>
      <w:rFonts w:eastAsiaTheme="minorHAnsi"/>
    </w:rPr>
  </w:style>
  <w:style w:type="paragraph" w:customStyle="1" w:styleId="40CF5DEA1D97486D98CB147A41C140D412">
    <w:name w:val="40CF5DEA1D97486D98CB147A41C140D412"/>
    <w:rsid w:val="00624EC0"/>
    <w:rPr>
      <w:rFonts w:eastAsiaTheme="minorHAnsi"/>
    </w:rPr>
  </w:style>
  <w:style w:type="paragraph" w:customStyle="1" w:styleId="8D9ED654F6DA4748B42DF23BAA2ED94912">
    <w:name w:val="8D9ED654F6DA4748B42DF23BAA2ED94912"/>
    <w:rsid w:val="00624EC0"/>
    <w:rPr>
      <w:rFonts w:eastAsiaTheme="minorHAnsi"/>
    </w:rPr>
  </w:style>
  <w:style w:type="paragraph" w:customStyle="1" w:styleId="FFB1F09A9598483D91B8E11D048B523426">
    <w:name w:val="FFB1F09A9598483D91B8E11D048B523426"/>
    <w:rsid w:val="00624EC0"/>
    <w:rPr>
      <w:rFonts w:eastAsiaTheme="minorHAnsi"/>
    </w:rPr>
  </w:style>
  <w:style w:type="paragraph" w:customStyle="1" w:styleId="7A5EDAFCF0194253AD73C4C1F62E57F626">
    <w:name w:val="7A5EDAFCF0194253AD73C4C1F62E57F626"/>
    <w:rsid w:val="00624EC0"/>
    <w:rPr>
      <w:rFonts w:eastAsiaTheme="minorHAnsi"/>
    </w:rPr>
  </w:style>
  <w:style w:type="paragraph" w:customStyle="1" w:styleId="071805D05A1B4E7EBDFCA301E22841BB11">
    <w:name w:val="071805D05A1B4E7EBDFCA301E22841BB11"/>
    <w:rsid w:val="00624EC0"/>
    <w:rPr>
      <w:rFonts w:eastAsiaTheme="minorHAnsi"/>
    </w:rPr>
  </w:style>
  <w:style w:type="paragraph" w:customStyle="1" w:styleId="8110F15196B44AC1929D6CF4E0DA824D11">
    <w:name w:val="8110F15196B44AC1929D6CF4E0DA824D11"/>
    <w:rsid w:val="00624EC0"/>
    <w:rPr>
      <w:rFonts w:eastAsiaTheme="minorHAnsi"/>
    </w:rPr>
  </w:style>
  <w:style w:type="paragraph" w:customStyle="1" w:styleId="463E8F2AF0C54D478F1DD2CCEC0DE5E911">
    <w:name w:val="463E8F2AF0C54D478F1DD2CCEC0DE5E911"/>
    <w:rsid w:val="00624EC0"/>
    <w:rPr>
      <w:rFonts w:eastAsiaTheme="minorHAnsi"/>
    </w:rPr>
  </w:style>
  <w:style w:type="paragraph" w:customStyle="1" w:styleId="ED7C1B43757F451B8DD65D288C0039F122">
    <w:name w:val="ED7C1B43757F451B8DD65D288C0039F122"/>
    <w:rsid w:val="00624EC0"/>
    <w:rPr>
      <w:rFonts w:eastAsiaTheme="minorHAnsi"/>
    </w:rPr>
  </w:style>
  <w:style w:type="paragraph" w:customStyle="1" w:styleId="FDD030AA952D4095900A1191F6DF3B2422">
    <w:name w:val="FDD030AA952D4095900A1191F6DF3B2422"/>
    <w:rsid w:val="00624EC0"/>
    <w:rPr>
      <w:rFonts w:eastAsiaTheme="minorHAnsi"/>
    </w:rPr>
  </w:style>
  <w:style w:type="paragraph" w:customStyle="1" w:styleId="32FC1EFA448F4D9E9CB5EDD35682C3CE27">
    <w:name w:val="32FC1EFA448F4D9E9CB5EDD35682C3CE27"/>
    <w:rsid w:val="00624EC0"/>
    <w:rPr>
      <w:rFonts w:eastAsiaTheme="minorHAnsi"/>
    </w:rPr>
  </w:style>
  <w:style w:type="paragraph" w:customStyle="1" w:styleId="6F9D88065B284EE4846F3ED913FE21844">
    <w:name w:val="6F9D88065B284EE4846F3ED913FE21844"/>
    <w:rsid w:val="00624EC0"/>
    <w:rPr>
      <w:rFonts w:eastAsiaTheme="minorHAnsi"/>
    </w:rPr>
  </w:style>
  <w:style w:type="paragraph" w:customStyle="1" w:styleId="19889A48417B4EA096F2A166BF75C13824">
    <w:name w:val="19889A48417B4EA096F2A166BF75C13824"/>
    <w:rsid w:val="00E76752"/>
    <w:rPr>
      <w:rFonts w:eastAsiaTheme="minorHAnsi"/>
    </w:rPr>
  </w:style>
  <w:style w:type="paragraph" w:customStyle="1" w:styleId="F514B82EE53E4023A38CBD11A0E6125324">
    <w:name w:val="F514B82EE53E4023A38CBD11A0E6125324"/>
    <w:rsid w:val="00E76752"/>
    <w:rPr>
      <w:rFonts w:eastAsiaTheme="minorHAnsi"/>
    </w:rPr>
  </w:style>
  <w:style w:type="paragraph" w:customStyle="1" w:styleId="E401AFE465A245D2BB46A739AB19EBCA24">
    <w:name w:val="E401AFE465A245D2BB46A739AB19EBCA24"/>
    <w:rsid w:val="00E76752"/>
    <w:rPr>
      <w:rFonts w:eastAsiaTheme="minorHAnsi"/>
    </w:rPr>
  </w:style>
  <w:style w:type="paragraph" w:customStyle="1" w:styleId="80842796ACA442EAAB60FF28E3E456B524">
    <w:name w:val="80842796ACA442EAAB60FF28E3E456B524"/>
    <w:rsid w:val="00E76752"/>
    <w:rPr>
      <w:rFonts w:eastAsiaTheme="minorHAnsi"/>
    </w:rPr>
  </w:style>
  <w:style w:type="paragraph" w:customStyle="1" w:styleId="0EDA5845490F431C8AA510E6EE6449F824">
    <w:name w:val="0EDA5845490F431C8AA510E6EE6449F824"/>
    <w:rsid w:val="00E76752"/>
    <w:rPr>
      <w:rFonts w:eastAsiaTheme="minorHAnsi"/>
    </w:rPr>
  </w:style>
  <w:style w:type="paragraph" w:customStyle="1" w:styleId="B2BE2684C04E4A7AA73898B39DDF262924">
    <w:name w:val="B2BE2684C04E4A7AA73898B39DDF262924"/>
    <w:rsid w:val="00E76752"/>
    <w:rPr>
      <w:rFonts w:eastAsiaTheme="minorHAnsi"/>
    </w:rPr>
  </w:style>
  <w:style w:type="paragraph" w:customStyle="1" w:styleId="DC5F77A2814C43DD9EF17B325A8BDF2222">
    <w:name w:val="DC5F77A2814C43DD9EF17B325A8BDF2222"/>
    <w:rsid w:val="00E76752"/>
    <w:rPr>
      <w:rFonts w:eastAsiaTheme="minorHAnsi"/>
    </w:rPr>
  </w:style>
  <w:style w:type="paragraph" w:customStyle="1" w:styleId="A8954067F30B4F70BD6EA983DEC821E122">
    <w:name w:val="A8954067F30B4F70BD6EA983DEC821E122"/>
    <w:rsid w:val="00E76752"/>
    <w:rPr>
      <w:rFonts w:eastAsiaTheme="minorHAnsi"/>
    </w:rPr>
  </w:style>
  <w:style w:type="paragraph" w:customStyle="1" w:styleId="6557130A6042401ABB009627C576943219">
    <w:name w:val="6557130A6042401ABB009627C576943219"/>
    <w:rsid w:val="00E76752"/>
    <w:rPr>
      <w:rFonts w:eastAsiaTheme="minorHAnsi"/>
    </w:rPr>
  </w:style>
  <w:style w:type="paragraph" w:customStyle="1" w:styleId="0C00F82E42EB4C8B86DEA6BC1CF1AD3C19">
    <w:name w:val="0C00F82E42EB4C8B86DEA6BC1CF1AD3C19"/>
    <w:rsid w:val="00E76752"/>
    <w:rPr>
      <w:rFonts w:eastAsiaTheme="minorHAnsi"/>
    </w:rPr>
  </w:style>
  <w:style w:type="paragraph" w:customStyle="1" w:styleId="FA8BFF111E2F4C88A3124179200A1DB419">
    <w:name w:val="FA8BFF111E2F4C88A3124179200A1DB419"/>
    <w:rsid w:val="00E76752"/>
    <w:rPr>
      <w:rFonts w:eastAsiaTheme="minorHAnsi"/>
    </w:rPr>
  </w:style>
  <w:style w:type="paragraph" w:customStyle="1" w:styleId="BEC482504EC7416AB1FE1F597642694C19">
    <w:name w:val="BEC482504EC7416AB1FE1F597642694C19"/>
    <w:rsid w:val="00E76752"/>
    <w:rPr>
      <w:rFonts w:eastAsiaTheme="minorHAnsi"/>
    </w:rPr>
  </w:style>
  <w:style w:type="paragraph" w:customStyle="1" w:styleId="E73FB40FAC17455D9B5FFD2178CA1B7B18">
    <w:name w:val="E73FB40FAC17455D9B5FFD2178CA1B7B18"/>
    <w:rsid w:val="00E76752"/>
    <w:rPr>
      <w:rFonts w:eastAsiaTheme="minorHAnsi"/>
    </w:rPr>
  </w:style>
  <w:style w:type="paragraph" w:customStyle="1" w:styleId="E23D7E8AA38C4F02A39D72BEB852DEB816">
    <w:name w:val="E23D7E8AA38C4F02A39D72BEB852DEB816"/>
    <w:rsid w:val="00E76752"/>
    <w:rPr>
      <w:rFonts w:eastAsiaTheme="minorHAnsi"/>
    </w:rPr>
  </w:style>
  <w:style w:type="paragraph" w:customStyle="1" w:styleId="B8804DADF40448D3BE5DBCF36C9C293C15">
    <w:name w:val="B8804DADF40448D3BE5DBCF36C9C293C15"/>
    <w:rsid w:val="00E76752"/>
    <w:rPr>
      <w:rFonts w:eastAsiaTheme="minorHAnsi"/>
    </w:rPr>
  </w:style>
  <w:style w:type="paragraph" w:customStyle="1" w:styleId="0A07226F7725463C8BC4949BC50B7C5015">
    <w:name w:val="0A07226F7725463C8BC4949BC50B7C5015"/>
    <w:rsid w:val="00E76752"/>
    <w:rPr>
      <w:rFonts w:eastAsiaTheme="minorHAnsi"/>
    </w:rPr>
  </w:style>
  <w:style w:type="paragraph" w:customStyle="1" w:styleId="24382D2D35FD41369F5A01D427CA062031">
    <w:name w:val="24382D2D35FD41369F5A01D427CA062031"/>
    <w:rsid w:val="00E76752"/>
    <w:rPr>
      <w:rFonts w:eastAsiaTheme="minorHAnsi"/>
    </w:rPr>
  </w:style>
  <w:style w:type="paragraph" w:customStyle="1" w:styleId="8E5F75EED4394BF4B117214CAACAB2F131">
    <w:name w:val="8E5F75EED4394BF4B117214CAACAB2F131"/>
    <w:rsid w:val="00E76752"/>
    <w:rPr>
      <w:rFonts w:eastAsiaTheme="minorHAnsi"/>
    </w:rPr>
  </w:style>
  <w:style w:type="paragraph" w:customStyle="1" w:styleId="D2DEE20AFEDC4DA3AC62C93286A0528631">
    <w:name w:val="D2DEE20AFEDC4DA3AC62C93286A0528631"/>
    <w:rsid w:val="00E76752"/>
    <w:rPr>
      <w:rFonts w:eastAsiaTheme="minorHAnsi"/>
    </w:rPr>
  </w:style>
  <w:style w:type="paragraph" w:customStyle="1" w:styleId="2F758FA2580449619FE1E25F2F050D0931">
    <w:name w:val="2F758FA2580449619FE1E25F2F050D0931"/>
    <w:rsid w:val="00E76752"/>
    <w:rPr>
      <w:rFonts w:eastAsiaTheme="minorHAnsi"/>
    </w:rPr>
  </w:style>
  <w:style w:type="paragraph" w:customStyle="1" w:styleId="B0C69BB442C04BC0B24DA260F1CF7E8213">
    <w:name w:val="B0C69BB442C04BC0B24DA260F1CF7E8213"/>
    <w:rsid w:val="00E76752"/>
    <w:rPr>
      <w:rFonts w:eastAsiaTheme="minorHAnsi"/>
    </w:rPr>
  </w:style>
  <w:style w:type="paragraph" w:customStyle="1" w:styleId="62DA89ECBCED4BE5BE484CB8817441DA13">
    <w:name w:val="62DA89ECBCED4BE5BE484CB8817441DA13"/>
    <w:rsid w:val="00E76752"/>
    <w:rPr>
      <w:rFonts w:eastAsiaTheme="minorHAnsi"/>
    </w:rPr>
  </w:style>
  <w:style w:type="paragraph" w:customStyle="1" w:styleId="4F4470B1D0B242239131B4CFF19156BD13">
    <w:name w:val="4F4470B1D0B242239131B4CFF19156BD13"/>
    <w:rsid w:val="00E76752"/>
    <w:rPr>
      <w:rFonts w:eastAsiaTheme="minorHAnsi"/>
    </w:rPr>
  </w:style>
  <w:style w:type="paragraph" w:customStyle="1" w:styleId="B80792CBAF974DC4A24D8F4DF1F0FEDE28">
    <w:name w:val="B80792CBAF974DC4A24D8F4DF1F0FEDE28"/>
    <w:rsid w:val="00E76752"/>
    <w:rPr>
      <w:rFonts w:eastAsiaTheme="minorHAnsi"/>
    </w:rPr>
  </w:style>
  <w:style w:type="paragraph" w:customStyle="1" w:styleId="219D9709E7C54562B91B6FE17A0AE45E28">
    <w:name w:val="219D9709E7C54562B91B6FE17A0AE45E28"/>
    <w:rsid w:val="00E76752"/>
    <w:rPr>
      <w:rFonts w:eastAsiaTheme="minorHAnsi"/>
    </w:rPr>
  </w:style>
  <w:style w:type="paragraph" w:customStyle="1" w:styleId="49A1F12A278E4377A40605A59B87D03328">
    <w:name w:val="49A1F12A278E4377A40605A59B87D03328"/>
    <w:rsid w:val="00E76752"/>
    <w:rPr>
      <w:rFonts w:eastAsiaTheme="minorHAnsi"/>
    </w:rPr>
  </w:style>
  <w:style w:type="paragraph" w:customStyle="1" w:styleId="7445EFB7853A4418A1BFF47856E1E2DB28">
    <w:name w:val="7445EFB7853A4418A1BFF47856E1E2DB28"/>
    <w:rsid w:val="00E76752"/>
    <w:rPr>
      <w:rFonts w:eastAsiaTheme="minorHAnsi"/>
    </w:rPr>
  </w:style>
  <w:style w:type="paragraph" w:customStyle="1" w:styleId="8F7B14614A1D4E28A63CD3243FE073A928">
    <w:name w:val="8F7B14614A1D4E28A63CD3243FE073A928"/>
    <w:rsid w:val="00E76752"/>
    <w:pPr>
      <w:ind w:left="720"/>
      <w:contextualSpacing/>
    </w:pPr>
    <w:rPr>
      <w:rFonts w:eastAsiaTheme="minorHAnsi"/>
    </w:rPr>
  </w:style>
  <w:style w:type="paragraph" w:customStyle="1" w:styleId="0E583BA5C9C2485C96E8D0715A346B6328">
    <w:name w:val="0E583BA5C9C2485C96E8D0715A346B6328"/>
    <w:rsid w:val="00E76752"/>
    <w:pPr>
      <w:ind w:left="720"/>
      <w:contextualSpacing/>
    </w:pPr>
    <w:rPr>
      <w:rFonts w:eastAsiaTheme="minorHAnsi"/>
    </w:rPr>
  </w:style>
  <w:style w:type="paragraph" w:customStyle="1" w:styleId="4069D39BC519468E90DAD1CDEF8164E412">
    <w:name w:val="4069D39BC519468E90DAD1CDEF8164E412"/>
    <w:rsid w:val="00E76752"/>
    <w:pPr>
      <w:ind w:left="720"/>
      <w:contextualSpacing/>
    </w:pPr>
    <w:rPr>
      <w:rFonts w:eastAsiaTheme="minorHAnsi"/>
    </w:rPr>
  </w:style>
  <w:style w:type="paragraph" w:customStyle="1" w:styleId="8B08A6434D3C4DAAA69809B64B8E4DDA12">
    <w:name w:val="8B08A6434D3C4DAAA69809B64B8E4DDA12"/>
    <w:rsid w:val="00E76752"/>
    <w:pPr>
      <w:ind w:left="720"/>
      <w:contextualSpacing/>
    </w:pPr>
    <w:rPr>
      <w:rFonts w:eastAsiaTheme="minorHAnsi"/>
    </w:rPr>
  </w:style>
  <w:style w:type="paragraph" w:customStyle="1" w:styleId="FC2A606C3D4E4DAAB657F1FFC210A4A513">
    <w:name w:val="FC2A606C3D4E4DAAB657F1FFC210A4A513"/>
    <w:rsid w:val="00E76752"/>
    <w:rPr>
      <w:rFonts w:eastAsiaTheme="minorHAnsi"/>
    </w:rPr>
  </w:style>
  <w:style w:type="paragraph" w:customStyle="1" w:styleId="A4053A4CA60F4F228AD3CC9566801AAE13">
    <w:name w:val="A4053A4CA60F4F228AD3CC9566801AAE13"/>
    <w:rsid w:val="00E76752"/>
    <w:rPr>
      <w:rFonts w:eastAsiaTheme="minorHAnsi"/>
    </w:rPr>
  </w:style>
  <w:style w:type="paragraph" w:customStyle="1" w:styleId="9BA7251340F840A59ABC25F8FB32BD7613">
    <w:name w:val="9BA7251340F840A59ABC25F8FB32BD7613"/>
    <w:rsid w:val="00E76752"/>
    <w:rPr>
      <w:rFonts w:eastAsiaTheme="minorHAnsi"/>
    </w:rPr>
  </w:style>
  <w:style w:type="paragraph" w:customStyle="1" w:styleId="C855A872A586443691E9045872C65A4228">
    <w:name w:val="C855A872A586443691E9045872C65A4228"/>
    <w:rsid w:val="00E76752"/>
    <w:rPr>
      <w:rFonts w:eastAsiaTheme="minorHAnsi"/>
    </w:rPr>
  </w:style>
  <w:style w:type="paragraph" w:customStyle="1" w:styleId="BE37DE3B09CF4D83BB35053B17670C4A28">
    <w:name w:val="BE37DE3B09CF4D83BB35053B17670C4A28"/>
    <w:rsid w:val="00E76752"/>
    <w:rPr>
      <w:rFonts w:eastAsiaTheme="minorHAnsi"/>
    </w:rPr>
  </w:style>
  <w:style w:type="paragraph" w:customStyle="1" w:styleId="C02A8F1EBF74447DAC79A07A21A7A69328">
    <w:name w:val="C02A8F1EBF74447DAC79A07A21A7A69328"/>
    <w:rsid w:val="00E76752"/>
    <w:rPr>
      <w:rFonts w:eastAsiaTheme="minorHAnsi"/>
    </w:rPr>
  </w:style>
  <w:style w:type="paragraph" w:customStyle="1" w:styleId="D58DF34245504789A058EA61C2151CF328">
    <w:name w:val="D58DF34245504789A058EA61C2151CF328"/>
    <w:rsid w:val="00E76752"/>
    <w:rPr>
      <w:rFonts w:eastAsiaTheme="minorHAnsi"/>
    </w:rPr>
  </w:style>
  <w:style w:type="paragraph" w:customStyle="1" w:styleId="B4E019343E4C44D98898413DA3F4EE2A28">
    <w:name w:val="B4E019343E4C44D98898413DA3F4EE2A28"/>
    <w:rsid w:val="00E76752"/>
    <w:pPr>
      <w:ind w:left="720"/>
      <w:contextualSpacing/>
    </w:pPr>
    <w:rPr>
      <w:rFonts w:eastAsiaTheme="minorHAnsi"/>
    </w:rPr>
  </w:style>
  <w:style w:type="paragraph" w:customStyle="1" w:styleId="C6AA3E7100194FDD82330198E912653028">
    <w:name w:val="C6AA3E7100194FDD82330198E912653028"/>
    <w:rsid w:val="00E76752"/>
    <w:pPr>
      <w:ind w:left="720"/>
      <w:contextualSpacing/>
    </w:pPr>
    <w:rPr>
      <w:rFonts w:eastAsiaTheme="minorHAnsi"/>
    </w:rPr>
  </w:style>
  <w:style w:type="paragraph" w:customStyle="1" w:styleId="5BCCE34A8870489C96D41C3E80E28C4F28">
    <w:name w:val="5BCCE34A8870489C96D41C3E80E28C4F28"/>
    <w:rsid w:val="00E76752"/>
    <w:pPr>
      <w:ind w:left="720"/>
      <w:contextualSpacing/>
    </w:pPr>
    <w:rPr>
      <w:rFonts w:eastAsiaTheme="minorHAnsi"/>
    </w:rPr>
  </w:style>
  <w:style w:type="paragraph" w:customStyle="1" w:styleId="E821F11B9E504BCFAB6A41AF6CCF480F12">
    <w:name w:val="E821F11B9E504BCFAB6A41AF6CCF480F12"/>
    <w:rsid w:val="00E76752"/>
    <w:pPr>
      <w:ind w:left="720"/>
      <w:contextualSpacing/>
    </w:pPr>
    <w:rPr>
      <w:rFonts w:eastAsiaTheme="minorHAnsi"/>
    </w:rPr>
  </w:style>
  <w:style w:type="paragraph" w:customStyle="1" w:styleId="F09AC3AF9E7445D98874BC46AADCBC0913">
    <w:name w:val="F09AC3AF9E7445D98874BC46AADCBC0913"/>
    <w:rsid w:val="00E76752"/>
    <w:rPr>
      <w:rFonts w:eastAsiaTheme="minorHAnsi"/>
    </w:rPr>
  </w:style>
  <w:style w:type="paragraph" w:customStyle="1" w:styleId="40CF5DEA1D97486D98CB147A41C140D413">
    <w:name w:val="40CF5DEA1D97486D98CB147A41C140D413"/>
    <w:rsid w:val="00E76752"/>
    <w:rPr>
      <w:rFonts w:eastAsiaTheme="minorHAnsi"/>
    </w:rPr>
  </w:style>
  <w:style w:type="paragraph" w:customStyle="1" w:styleId="8D9ED654F6DA4748B42DF23BAA2ED94913">
    <w:name w:val="8D9ED654F6DA4748B42DF23BAA2ED94913"/>
    <w:rsid w:val="00E76752"/>
    <w:rPr>
      <w:rFonts w:eastAsiaTheme="minorHAnsi"/>
    </w:rPr>
  </w:style>
  <w:style w:type="paragraph" w:customStyle="1" w:styleId="FFB1F09A9598483D91B8E11D048B523427">
    <w:name w:val="FFB1F09A9598483D91B8E11D048B523427"/>
    <w:rsid w:val="00E76752"/>
    <w:rPr>
      <w:rFonts w:eastAsiaTheme="minorHAnsi"/>
    </w:rPr>
  </w:style>
  <w:style w:type="paragraph" w:customStyle="1" w:styleId="7A5EDAFCF0194253AD73C4C1F62E57F627">
    <w:name w:val="7A5EDAFCF0194253AD73C4C1F62E57F627"/>
    <w:rsid w:val="00E76752"/>
    <w:rPr>
      <w:rFonts w:eastAsiaTheme="minorHAnsi"/>
    </w:rPr>
  </w:style>
  <w:style w:type="paragraph" w:customStyle="1" w:styleId="071805D05A1B4E7EBDFCA301E22841BB12">
    <w:name w:val="071805D05A1B4E7EBDFCA301E22841BB12"/>
    <w:rsid w:val="00E76752"/>
    <w:rPr>
      <w:rFonts w:eastAsiaTheme="minorHAnsi"/>
    </w:rPr>
  </w:style>
  <w:style w:type="paragraph" w:customStyle="1" w:styleId="8110F15196B44AC1929D6CF4E0DA824D12">
    <w:name w:val="8110F15196B44AC1929D6CF4E0DA824D12"/>
    <w:rsid w:val="00E76752"/>
    <w:rPr>
      <w:rFonts w:eastAsiaTheme="minorHAnsi"/>
    </w:rPr>
  </w:style>
  <w:style w:type="paragraph" w:customStyle="1" w:styleId="463E8F2AF0C54D478F1DD2CCEC0DE5E912">
    <w:name w:val="463E8F2AF0C54D478F1DD2CCEC0DE5E912"/>
    <w:rsid w:val="00E76752"/>
    <w:rPr>
      <w:rFonts w:eastAsiaTheme="minorHAnsi"/>
    </w:rPr>
  </w:style>
  <w:style w:type="paragraph" w:customStyle="1" w:styleId="ED7C1B43757F451B8DD65D288C0039F123">
    <w:name w:val="ED7C1B43757F451B8DD65D288C0039F123"/>
    <w:rsid w:val="00E76752"/>
    <w:rPr>
      <w:rFonts w:eastAsiaTheme="minorHAnsi"/>
    </w:rPr>
  </w:style>
  <w:style w:type="paragraph" w:customStyle="1" w:styleId="FDD030AA952D4095900A1191F6DF3B2423">
    <w:name w:val="FDD030AA952D4095900A1191F6DF3B2423"/>
    <w:rsid w:val="00E76752"/>
    <w:rPr>
      <w:rFonts w:eastAsiaTheme="minorHAnsi"/>
    </w:rPr>
  </w:style>
  <w:style w:type="paragraph" w:customStyle="1" w:styleId="32FC1EFA448F4D9E9CB5EDD35682C3CE28">
    <w:name w:val="32FC1EFA448F4D9E9CB5EDD35682C3CE28"/>
    <w:rsid w:val="00E76752"/>
    <w:rPr>
      <w:rFonts w:eastAsiaTheme="minorHAnsi"/>
    </w:rPr>
  </w:style>
  <w:style w:type="paragraph" w:customStyle="1" w:styleId="5197C181DF2640A8A00D7BC41BFD64F0">
    <w:name w:val="5197C181DF2640A8A00D7BC41BFD64F0"/>
    <w:rsid w:val="00E76752"/>
    <w:rPr>
      <w:rFonts w:eastAsiaTheme="minorHAnsi"/>
    </w:rPr>
  </w:style>
  <w:style w:type="paragraph" w:customStyle="1" w:styleId="19889A48417B4EA096F2A166BF75C13825">
    <w:name w:val="19889A48417B4EA096F2A166BF75C13825"/>
    <w:rsid w:val="00E76752"/>
    <w:rPr>
      <w:rFonts w:eastAsiaTheme="minorHAnsi"/>
    </w:rPr>
  </w:style>
  <w:style w:type="paragraph" w:customStyle="1" w:styleId="F514B82EE53E4023A38CBD11A0E6125325">
    <w:name w:val="F514B82EE53E4023A38CBD11A0E6125325"/>
    <w:rsid w:val="00E76752"/>
    <w:rPr>
      <w:rFonts w:eastAsiaTheme="minorHAnsi"/>
    </w:rPr>
  </w:style>
  <w:style w:type="paragraph" w:customStyle="1" w:styleId="E401AFE465A245D2BB46A739AB19EBCA25">
    <w:name w:val="E401AFE465A245D2BB46A739AB19EBCA25"/>
    <w:rsid w:val="00E76752"/>
    <w:rPr>
      <w:rFonts w:eastAsiaTheme="minorHAnsi"/>
    </w:rPr>
  </w:style>
  <w:style w:type="paragraph" w:customStyle="1" w:styleId="80842796ACA442EAAB60FF28E3E456B525">
    <w:name w:val="80842796ACA442EAAB60FF28E3E456B525"/>
    <w:rsid w:val="00E76752"/>
    <w:rPr>
      <w:rFonts w:eastAsiaTheme="minorHAnsi"/>
    </w:rPr>
  </w:style>
  <w:style w:type="paragraph" w:customStyle="1" w:styleId="0EDA5845490F431C8AA510E6EE6449F825">
    <w:name w:val="0EDA5845490F431C8AA510E6EE6449F825"/>
    <w:rsid w:val="00E76752"/>
    <w:rPr>
      <w:rFonts w:eastAsiaTheme="minorHAnsi"/>
    </w:rPr>
  </w:style>
  <w:style w:type="paragraph" w:customStyle="1" w:styleId="B2BE2684C04E4A7AA73898B39DDF262925">
    <w:name w:val="B2BE2684C04E4A7AA73898B39DDF262925"/>
    <w:rsid w:val="00E76752"/>
    <w:rPr>
      <w:rFonts w:eastAsiaTheme="minorHAnsi"/>
    </w:rPr>
  </w:style>
  <w:style w:type="paragraph" w:customStyle="1" w:styleId="DC5F77A2814C43DD9EF17B325A8BDF2223">
    <w:name w:val="DC5F77A2814C43DD9EF17B325A8BDF2223"/>
    <w:rsid w:val="00E76752"/>
    <w:rPr>
      <w:rFonts w:eastAsiaTheme="minorHAnsi"/>
    </w:rPr>
  </w:style>
  <w:style w:type="paragraph" w:customStyle="1" w:styleId="A8954067F30B4F70BD6EA983DEC821E123">
    <w:name w:val="A8954067F30B4F70BD6EA983DEC821E123"/>
    <w:rsid w:val="00E76752"/>
    <w:rPr>
      <w:rFonts w:eastAsiaTheme="minorHAnsi"/>
    </w:rPr>
  </w:style>
  <w:style w:type="paragraph" w:customStyle="1" w:styleId="6557130A6042401ABB009627C576943220">
    <w:name w:val="6557130A6042401ABB009627C576943220"/>
    <w:rsid w:val="00E76752"/>
    <w:rPr>
      <w:rFonts w:eastAsiaTheme="minorHAnsi"/>
    </w:rPr>
  </w:style>
  <w:style w:type="paragraph" w:customStyle="1" w:styleId="0C00F82E42EB4C8B86DEA6BC1CF1AD3C20">
    <w:name w:val="0C00F82E42EB4C8B86DEA6BC1CF1AD3C20"/>
    <w:rsid w:val="00E76752"/>
    <w:rPr>
      <w:rFonts w:eastAsiaTheme="minorHAnsi"/>
    </w:rPr>
  </w:style>
  <w:style w:type="paragraph" w:customStyle="1" w:styleId="FA8BFF111E2F4C88A3124179200A1DB420">
    <w:name w:val="FA8BFF111E2F4C88A3124179200A1DB420"/>
    <w:rsid w:val="00E76752"/>
    <w:rPr>
      <w:rFonts w:eastAsiaTheme="minorHAnsi"/>
    </w:rPr>
  </w:style>
  <w:style w:type="paragraph" w:customStyle="1" w:styleId="BEC482504EC7416AB1FE1F597642694C20">
    <w:name w:val="BEC482504EC7416AB1FE1F597642694C20"/>
    <w:rsid w:val="00E76752"/>
    <w:rPr>
      <w:rFonts w:eastAsiaTheme="minorHAnsi"/>
    </w:rPr>
  </w:style>
  <w:style w:type="paragraph" w:customStyle="1" w:styleId="E73FB40FAC17455D9B5FFD2178CA1B7B19">
    <w:name w:val="E73FB40FAC17455D9B5FFD2178CA1B7B19"/>
    <w:rsid w:val="00E76752"/>
    <w:rPr>
      <w:rFonts w:eastAsiaTheme="minorHAnsi"/>
    </w:rPr>
  </w:style>
  <w:style w:type="paragraph" w:customStyle="1" w:styleId="E23D7E8AA38C4F02A39D72BEB852DEB817">
    <w:name w:val="E23D7E8AA38C4F02A39D72BEB852DEB817"/>
    <w:rsid w:val="00E76752"/>
    <w:rPr>
      <w:rFonts w:eastAsiaTheme="minorHAnsi"/>
    </w:rPr>
  </w:style>
  <w:style w:type="paragraph" w:customStyle="1" w:styleId="B8804DADF40448D3BE5DBCF36C9C293C16">
    <w:name w:val="B8804DADF40448D3BE5DBCF36C9C293C16"/>
    <w:rsid w:val="00E76752"/>
    <w:rPr>
      <w:rFonts w:eastAsiaTheme="minorHAnsi"/>
    </w:rPr>
  </w:style>
  <w:style w:type="paragraph" w:customStyle="1" w:styleId="0A07226F7725463C8BC4949BC50B7C5016">
    <w:name w:val="0A07226F7725463C8BC4949BC50B7C5016"/>
    <w:rsid w:val="00E76752"/>
    <w:rPr>
      <w:rFonts w:eastAsiaTheme="minorHAnsi"/>
    </w:rPr>
  </w:style>
  <w:style w:type="paragraph" w:customStyle="1" w:styleId="24382D2D35FD41369F5A01D427CA062032">
    <w:name w:val="24382D2D35FD41369F5A01D427CA062032"/>
    <w:rsid w:val="00E76752"/>
    <w:rPr>
      <w:rFonts w:eastAsiaTheme="minorHAnsi"/>
    </w:rPr>
  </w:style>
  <w:style w:type="paragraph" w:customStyle="1" w:styleId="8E5F75EED4394BF4B117214CAACAB2F132">
    <w:name w:val="8E5F75EED4394BF4B117214CAACAB2F132"/>
    <w:rsid w:val="00E76752"/>
    <w:rPr>
      <w:rFonts w:eastAsiaTheme="minorHAnsi"/>
    </w:rPr>
  </w:style>
  <w:style w:type="paragraph" w:customStyle="1" w:styleId="D2DEE20AFEDC4DA3AC62C93286A0528632">
    <w:name w:val="D2DEE20AFEDC4DA3AC62C93286A0528632"/>
    <w:rsid w:val="00E76752"/>
    <w:rPr>
      <w:rFonts w:eastAsiaTheme="minorHAnsi"/>
    </w:rPr>
  </w:style>
  <w:style w:type="paragraph" w:customStyle="1" w:styleId="2F758FA2580449619FE1E25F2F050D0932">
    <w:name w:val="2F758FA2580449619FE1E25F2F050D0932"/>
    <w:rsid w:val="00E76752"/>
    <w:rPr>
      <w:rFonts w:eastAsiaTheme="minorHAnsi"/>
    </w:rPr>
  </w:style>
  <w:style w:type="paragraph" w:customStyle="1" w:styleId="B0C69BB442C04BC0B24DA260F1CF7E8214">
    <w:name w:val="B0C69BB442C04BC0B24DA260F1CF7E8214"/>
    <w:rsid w:val="00E76752"/>
    <w:rPr>
      <w:rFonts w:eastAsiaTheme="minorHAnsi"/>
    </w:rPr>
  </w:style>
  <w:style w:type="paragraph" w:customStyle="1" w:styleId="62DA89ECBCED4BE5BE484CB8817441DA14">
    <w:name w:val="62DA89ECBCED4BE5BE484CB8817441DA14"/>
    <w:rsid w:val="00E76752"/>
    <w:rPr>
      <w:rFonts w:eastAsiaTheme="minorHAnsi"/>
    </w:rPr>
  </w:style>
  <w:style w:type="paragraph" w:customStyle="1" w:styleId="4F4470B1D0B242239131B4CFF19156BD14">
    <w:name w:val="4F4470B1D0B242239131B4CFF19156BD14"/>
    <w:rsid w:val="00E76752"/>
    <w:rPr>
      <w:rFonts w:eastAsiaTheme="minorHAnsi"/>
    </w:rPr>
  </w:style>
  <w:style w:type="paragraph" w:customStyle="1" w:styleId="B80792CBAF974DC4A24D8F4DF1F0FEDE29">
    <w:name w:val="B80792CBAF974DC4A24D8F4DF1F0FEDE29"/>
    <w:rsid w:val="00E76752"/>
    <w:rPr>
      <w:rFonts w:eastAsiaTheme="minorHAnsi"/>
    </w:rPr>
  </w:style>
  <w:style w:type="paragraph" w:customStyle="1" w:styleId="219D9709E7C54562B91B6FE17A0AE45E29">
    <w:name w:val="219D9709E7C54562B91B6FE17A0AE45E29"/>
    <w:rsid w:val="00E76752"/>
    <w:rPr>
      <w:rFonts w:eastAsiaTheme="minorHAnsi"/>
    </w:rPr>
  </w:style>
  <w:style w:type="paragraph" w:customStyle="1" w:styleId="49A1F12A278E4377A40605A59B87D03329">
    <w:name w:val="49A1F12A278E4377A40605A59B87D03329"/>
    <w:rsid w:val="00E76752"/>
    <w:rPr>
      <w:rFonts w:eastAsiaTheme="minorHAnsi"/>
    </w:rPr>
  </w:style>
  <w:style w:type="paragraph" w:customStyle="1" w:styleId="7445EFB7853A4418A1BFF47856E1E2DB29">
    <w:name w:val="7445EFB7853A4418A1BFF47856E1E2DB29"/>
    <w:rsid w:val="00E76752"/>
    <w:rPr>
      <w:rFonts w:eastAsiaTheme="minorHAnsi"/>
    </w:rPr>
  </w:style>
  <w:style w:type="paragraph" w:customStyle="1" w:styleId="8F7B14614A1D4E28A63CD3243FE073A929">
    <w:name w:val="8F7B14614A1D4E28A63CD3243FE073A929"/>
    <w:rsid w:val="00E76752"/>
    <w:pPr>
      <w:ind w:left="720"/>
      <w:contextualSpacing/>
    </w:pPr>
    <w:rPr>
      <w:rFonts w:eastAsiaTheme="minorHAnsi"/>
    </w:rPr>
  </w:style>
  <w:style w:type="paragraph" w:customStyle="1" w:styleId="0E583BA5C9C2485C96E8D0715A346B6329">
    <w:name w:val="0E583BA5C9C2485C96E8D0715A346B6329"/>
    <w:rsid w:val="00E76752"/>
    <w:pPr>
      <w:ind w:left="720"/>
      <w:contextualSpacing/>
    </w:pPr>
    <w:rPr>
      <w:rFonts w:eastAsiaTheme="minorHAnsi"/>
    </w:rPr>
  </w:style>
  <w:style w:type="paragraph" w:customStyle="1" w:styleId="4069D39BC519468E90DAD1CDEF8164E413">
    <w:name w:val="4069D39BC519468E90DAD1CDEF8164E413"/>
    <w:rsid w:val="00E76752"/>
    <w:pPr>
      <w:ind w:left="720"/>
      <w:contextualSpacing/>
    </w:pPr>
    <w:rPr>
      <w:rFonts w:eastAsiaTheme="minorHAnsi"/>
    </w:rPr>
  </w:style>
  <w:style w:type="paragraph" w:customStyle="1" w:styleId="8B08A6434D3C4DAAA69809B64B8E4DDA13">
    <w:name w:val="8B08A6434D3C4DAAA69809B64B8E4DDA13"/>
    <w:rsid w:val="00E76752"/>
    <w:pPr>
      <w:ind w:left="720"/>
      <w:contextualSpacing/>
    </w:pPr>
    <w:rPr>
      <w:rFonts w:eastAsiaTheme="minorHAnsi"/>
    </w:rPr>
  </w:style>
  <w:style w:type="paragraph" w:customStyle="1" w:styleId="FC2A606C3D4E4DAAB657F1FFC210A4A514">
    <w:name w:val="FC2A606C3D4E4DAAB657F1FFC210A4A514"/>
    <w:rsid w:val="00E76752"/>
    <w:rPr>
      <w:rFonts w:eastAsiaTheme="minorHAnsi"/>
    </w:rPr>
  </w:style>
  <w:style w:type="paragraph" w:customStyle="1" w:styleId="A4053A4CA60F4F228AD3CC9566801AAE14">
    <w:name w:val="A4053A4CA60F4F228AD3CC9566801AAE14"/>
    <w:rsid w:val="00E76752"/>
    <w:rPr>
      <w:rFonts w:eastAsiaTheme="minorHAnsi"/>
    </w:rPr>
  </w:style>
  <w:style w:type="paragraph" w:customStyle="1" w:styleId="9BA7251340F840A59ABC25F8FB32BD7614">
    <w:name w:val="9BA7251340F840A59ABC25F8FB32BD7614"/>
    <w:rsid w:val="00E76752"/>
    <w:rPr>
      <w:rFonts w:eastAsiaTheme="minorHAnsi"/>
    </w:rPr>
  </w:style>
  <w:style w:type="paragraph" w:customStyle="1" w:styleId="C855A872A586443691E9045872C65A4229">
    <w:name w:val="C855A872A586443691E9045872C65A4229"/>
    <w:rsid w:val="00E76752"/>
    <w:rPr>
      <w:rFonts w:eastAsiaTheme="minorHAnsi"/>
    </w:rPr>
  </w:style>
  <w:style w:type="paragraph" w:customStyle="1" w:styleId="BE37DE3B09CF4D83BB35053B17670C4A29">
    <w:name w:val="BE37DE3B09CF4D83BB35053B17670C4A29"/>
    <w:rsid w:val="00E76752"/>
    <w:rPr>
      <w:rFonts w:eastAsiaTheme="minorHAnsi"/>
    </w:rPr>
  </w:style>
  <w:style w:type="paragraph" w:customStyle="1" w:styleId="C02A8F1EBF74447DAC79A07A21A7A69329">
    <w:name w:val="C02A8F1EBF74447DAC79A07A21A7A69329"/>
    <w:rsid w:val="00E76752"/>
    <w:rPr>
      <w:rFonts w:eastAsiaTheme="minorHAnsi"/>
    </w:rPr>
  </w:style>
  <w:style w:type="paragraph" w:customStyle="1" w:styleId="D58DF34245504789A058EA61C2151CF329">
    <w:name w:val="D58DF34245504789A058EA61C2151CF329"/>
    <w:rsid w:val="00E76752"/>
    <w:rPr>
      <w:rFonts w:eastAsiaTheme="minorHAnsi"/>
    </w:rPr>
  </w:style>
  <w:style w:type="paragraph" w:customStyle="1" w:styleId="B4E019343E4C44D98898413DA3F4EE2A29">
    <w:name w:val="B4E019343E4C44D98898413DA3F4EE2A29"/>
    <w:rsid w:val="00E76752"/>
    <w:pPr>
      <w:ind w:left="720"/>
      <w:contextualSpacing/>
    </w:pPr>
    <w:rPr>
      <w:rFonts w:eastAsiaTheme="minorHAnsi"/>
    </w:rPr>
  </w:style>
  <w:style w:type="paragraph" w:customStyle="1" w:styleId="C6AA3E7100194FDD82330198E912653029">
    <w:name w:val="C6AA3E7100194FDD82330198E912653029"/>
    <w:rsid w:val="00E76752"/>
    <w:pPr>
      <w:ind w:left="720"/>
      <w:contextualSpacing/>
    </w:pPr>
    <w:rPr>
      <w:rFonts w:eastAsiaTheme="minorHAnsi"/>
    </w:rPr>
  </w:style>
  <w:style w:type="paragraph" w:customStyle="1" w:styleId="5BCCE34A8870489C96D41C3E80E28C4F29">
    <w:name w:val="5BCCE34A8870489C96D41C3E80E28C4F29"/>
    <w:rsid w:val="00E76752"/>
    <w:pPr>
      <w:ind w:left="720"/>
      <w:contextualSpacing/>
    </w:pPr>
    <w:rPr>
      <w:rFonts w:eastAsiaTheme="minorHAnsi"/>
    </w:rPr>
  </w:style>
  <w:style w:type="paragraph" w:customStyle="1" w:styleId="E821F11B9E504BCFAB6A41AF6CCF480F13">
    <w:name w:val="E821F11B9E504BCFAB6A41AF6CCF480F13"/>
    <w:rsid w:val="00E76752"/>
    <w:pPr>
      <w:ind w:left="720"/>
      <w:contextualSpacing/>
    </w:pPr>
    <w:rPr>
      <w:rFonts w:eastAsiaTheme="minorHAnsi"/>
    </w:rPr>
  </w:style>
  <w:style w:type="paragraph" w:customStyle="1" w:styleId="F09AC3AF9E7445D98874BC46AADCBC0914">
    <w:name w:val="F09AC3AF9E7445D98874BC46AADCBC0914"/>
    <w:rsid w:val="00E76752"/>
    <w:rPr>
      <w:rFonts w:eastAsiaTheme="minorHAnsi"/>
    </w:rPr>
  </w:style>
  <w:style w:type="paragraph" w:customStyle="1" w:styleId="40CF5DEA1D97486D98CB147A41C140D414">
    <w:name w:val="40CF5DEA1D97486D98CB147A41C140D414"/>
    <w:rsid w:val="00E76752"/>
    <w:rPr>
      <w:rFonts w:eastAsiaTheme="minorHAnsi"/>
    </w:rPr>
  </w:style>
  <w:style w:type="paragraph" w:customStyle="1" w:styleId="8D9ED654F6DA4748B42DF23BAA2ED94914">
    <w:name w:val="8D9ED654F6DA4748B42DF23BAA2ED94914"/>
    <w:rsid w:val="00E76752"/>
    <w:rPr>
      <w:rFonts w:eastAsiaTheme="minorHAnsi"/>
    </w:rPr>
  </w:style>
  <w:style w:type="paragraph" w:customStyle="1" w:styleId="FFB1F09A9598483D91B8E11D048B523428">
    <w:name w:val="FFB1F09A9598483D91B8E11D048B523428"/>
    <w:rsid w:val="00E76752"/>
    <w:rPr>
      <w:rFonts w:eastAsiaTheme="minorHAnsi"/>
    </w:rPr>
  </w:style>
  <w:style w:type="paragraph" w:customStyle="1" w:styleId="7A5EDAFCF0194253AD73C4C1F62E57F628">
    <w:name w:val="7A5EDAFCF0194253AD73C4C1F62E57F628"/>
    <w:rsid w:val="00E76752"/>
    <w:rPr>
      <w:rFonts w:eastAsiaTheme="minorHAnsi"/>
    </w:rPr>
  </w:style>
  <w:style w:type="paragraph" w:customStyle="1" w:styleId="071805D05A1B4E7EBDFCA301E22841BB13">
    <w:name w:val="071805D05A1B4E7EBDFCA301E22841BB13"/>
    <w:rsid w:val="00E76752"/>
    <w:rPr>
      <w:rFonts w:eastAsiaTheme="minorHAnsi"/>
    </w:rPr>
  </w:style>
  <w:style w:type="paragraph" w:customStyle="1" w:styleId="8110F15196B44AC1929D6CF4E0DA824D13">
    <w:name w:val="8110F15196B44AC1929D6CF4E0DA824D13"/>
    <w:rsid w:val="00E76752"/>
    <w:rPr>
      <w:rFonts w:eastAsiaTheme="minorHAnsi"/>
    </w:rPr>
  </w:style>
  <w:style w:type="paragraph" w:customStyle="1" w:styleId="463E8F2AF0C54D478F1DD2CCEC0DE5E913">
    <w:name w:val="463E8F2AF0C54D478F1DD2CCEC0DE5E913"/>
    <w:rsid w:val="00E76752"/>
    <w:rPr>
      <w:rFonts w:eastAsiaTheme="minorHAnsi"/>
    </w:rPr>
  </w:style>
  <w:style w:type="paragraph" w:customStyle="1" w:styleId="ED7C1B43757F451B8DD65D288C0039F124">
    <w:name w:val="ED7C1B43757F451B8DD65D288C0039F124"/>
    <w:rsid w:val="00E76752"/>
    <w:rPr>
      <w:rFonts w:eastAsiaTheme="minorHAnsi"/>
    </w:rPr>
  </w:style>
  <w:style w:type="paragraph" w:customStyle="1" w:styleId="FDD030AA952D4095900A1191F6DF3B2424">
    <w:name w:val="FDD030AA952D4095900A1191F6DF3B2424"/>
    <w:rsid w:val="00E76752"/>
    <w:rPr>
      <w:rFonts w:eastAsiaTheme="minorHAnsi"/>
    </w:rPr>
  </w:style>
  <w:style w:type="paragraph" w:customStyle="1" w:styleId="32FC1EFA448F4D9E9CB5EDD35682C3CE29">
    <w:name w:val="32FC1EFA448F4D9E9CB5EDD35682C3CE29"/>
    <w:rsid w:val="00E76752"/>
    <w:rPr>
      <w:rFonts w:eastAsiaTheme="minorHAnsi"/>
    </w:rPr>
  </w:style>
  <w:style w:type="paragraph" w:customStyle="1" w:styleId="5197C181DF2640A8A00D7BC41BFD64F01">
    <w:name w:val="5197C181DF2640A8A00D7BC41BFD64F01"/>
    <w:rsid w:val="00E76752"/>
    <w:rPr>
      <w:rFonts w:eastAsiaTheme="minorHAnsi"/>
    </w:rPr>
  </w:style>
  <w:style w:type="paragraph" w:customStyle="1" w:styleId="19889A48417B4EA096F2A166BF75C13826">
    <w:name w:val="19889A48417B4EA096F2A166BF75C13826"/>
    <w:rsid w:val="00E76752"/>
    <w:rPr>
      <w:rFonts w:eastAsiaTheme="minorHAnsi"/>
    </w:rPr>
  </w:style>
  <w:style w:type="paragraph" w:customStyle="1" w:styleId="F514B82EE53E4023A38CBD11A0E6125326">
    <w:name w:val="F514B82EE53E4023A38CBD11A0E6125326"/>
    <w:rsid w:val="00E76752"/>
    <w:rPr>
      <w:rFonts w:eastAsiaTheme="minorHAnsi"/>
    </w:rPr>
  </w:style>
  <w:style w:type="paragraph" w:customStyle="1" w:styleId="E401AFE465A245D2BB46A739AB19EBCA26">
    <w:name w:val="E401AFE465A245D2BB46A739AB19EBCA26"/>
    <w:rsid w:val="00E76752"/>
    <w:rPr>
      <w:rFonts w:eastAsiaTheme="minorHAnsi"/>
    </w:rPr>
  </w:style>
  <w:style w:type="paragraph" w:customStyle="1" w:styleId="80842796ACA442EAAB60FF28E3E456B526">
    <w:name w:val="80842796ACA442EAAB60FF28E3E456B526"/>
    <w:rsid w:val="00E76752"/>
    <w:rPr>
      <w:rFonts w:eastAsiaTheme="minorHAnsi"/>
    </w:rPr>
  </w:style>
  <w:style w:type="paragraph" w:customStyle="1" w:styleId="0EDA5845490F431C8AA510E6EE6449F826">
    <w:name w:val="0EDA5845490F431C8AA510E6EE6449F826"/>
    <w:rsid w:val="00E76752"/>
    <w:rPr>
      <w:rFonts w:eastAsiaTheme="minorHAnsi"/>
    </w:rPr>
  </w:style>
  <w:style w:type="paragraph" w:customStyle="1" w:styleId="B2BE2684C04E4A7AA73898B39DDF262926">
    <w:name w:val="B2BE2684C04E4A7AA73898B39DDF262926"/>
    <w:rsid w:val="00E76752"/>
    <w:rPr>
      <w:rFonts w:eastAsiaTheme="minorHAnsi"/>
    </w:rPr>
  </w:style>
  <w:style w:type="paragraph" w:customStyle="1" w:styleId="DC5F77A2814C43DD9EF17B325A8BDF2224">
    <w:name w:val="DC5F77A2814C43DD9EF17B325A8BDF2224"/>
    <w:rsid w:val="00E76752"/>
    <w:rPr>
      <w:rFonts w:eastAsiaTheme="minorHAnsi"/>
    </w:rPr>
  </w:style>
  <w:style w:type="paragraph" w:customStyle="1" w:styleId="A8954067F30B4F70BD6EA983DEC821E124">
    <w:name w:val="A8954067F30B4F70BD6EA983DEC821E124"/>
    <w:rsid w:val="00E76752"/>
    <w:rPr>
      <w:rFonts w:eastAsiaTheme="minorHAnsi"/>
    </w:rPr>
  </w:style>
  <w:style w:type="paragraph" w:customStyle="1" w:styleId="6557130A6042401ABB009627C576943221">
    <w:name w:val="6557130A6042401ABB009627C576943221"/>
    <w:rsid w:val="00E76752"/>
    <w:rPr>
      <w:rFonts w:eastAsiaTheme="minorHAnsi"/>
    </w:rPr>
  </w:style>
  <w:style w:type="paragraph" w:customStyle="1" w:styleId="0C00F82E42EB4C8B86DEA6BC1CF1AD3C21">
    <w:name w:val="0C00F82E42EB4C8B86DEA6BC1CF1AD3C21"/>
    <w:rsid w:val="00E76752"/>
    <w:rPr>
      <w:rFonts w:eastAsiaTheme="minorHAnsi"/>
    </w:rPr>
  </w:style>
  <w:style w:type="paragraph" w:customStyle="1" w:styleId="FA8BFF111E2F4C88A3124179200A1DB421">
    <w:name w:val="FA8BFF111E2F4C88A3124179200A1DB421"/>
    <w:rsid w:val="00E76752"/>
    <w:rPr>
      <w:rFonts w:eastAsiaTheme="minorHAnsi"/>
    </w:rPr>
  </w:style>
  <w:style w:type="paragraph" w:customStyle="1" w:styleId="BEC482504EC7416AB1FE1F597642694C21">
    <w:name w:val="BEC482504EC7416AB1FE1F597642694C21"/>
    <w:rsid w:val="00E76752"/>
    <w:rPr>
      <w:rFonts w:eastAsiaTheme="minorHAnsi"/>
    </w:rPr>
  </w:style>
  <w:style w:type="paragraph" w:customStyle="1" w:styleId="E73FB40FAC17455D9B5FFD2178CA1B7B20">
    <w:name w:val="E73FB40FAC17455D9B5FFD2178CA1B7B20"/>
    <w:rsid w:val="00E76752"/>
    <w:rPr>
      <w:rFonts w:eastAsiaTheme="minorHAnsi"/>
    </w:rPr>
  </w:style>
  <w:style w:type="paragraph" w:customStyle="1" w:styleId="E23D7E8AA38C4F02A39D72BEB852DEB818">
    <w:name w:val="E23D7E8AA38C4F02A39D72BEB852DEB818"/>
    <w:rsid w:val="00E76752"/>
    <w:rPr>
      <w:rFonts w:eastAsiaTheme="minorHAnsi"/>
    </w:rPr>
  </w:style>
  <w:style w:type="paragraph" w:customStyle="1" w:styleId="B8804DADF40448D3BE5DBCF36C9C293C17">
    <w:name w:val="B8804DADF40448D3BE5DBCF36C9C293C17"/>
    <w:rsid w:val="00E76752"/>
    <w:rPr>
      <w:rFonts w:eastAsiaTheme="minorHAnsi"/>
    </w:rPr>
  </w:style>
  <w:style w:type="paragraph" w:customStyle="1" w:styleId="0A07226F7725463C8BC4949BC50B7C5017">
    <w:name w:val="0A07226F7725463C8BC4949BC50B7C5017"/>
    <w:rsid w:val="00E76752"/>
    <w:rPr>
      <w:rFonts w:eastAsiaTheme="minorHAnsi"/>
    </w:rPr>
  </w:style>
  <w:style w:type="paragraph" w:customStyle="1" w:styleId="24382D2D35FD41369F5A01D427CA062033">
    <w:name w:val="24382D2D35FD41369F5A01D427CA062033"/>
    <w:rsid w:val="00E76752"/>
    <w:rPr>
      <w:rFonts w:eastAsiaTheme="minorHAnsi"/>
    </w:rPr>
  </w:style>
  <w:style w:type="paragraph" w:customStyle="1" w:styleId="8E5F75EED4394BF4B117214CAACAB2F133">
    <w:name w:val="8E5F75EED4394BF4B117214CAACAB2F133"/>
    <w:rsid w:val="00E76752"/>
    <w:rPr>
      <w:rFonts w:eastAsiaTheme="minorHAnsi"/>
    </w:rPr>
  </w:style>
  <w:style w:type="paragraph" w:customStyle="1" w:styleId="D2DEE20AFEDC4DA3AC62C93286A0528633">
    <w:name w:val="D2DEE20AFEDC4DA3AC62C93286A0528633"/>
    <w:rsid w:val="00E76752"/>
    <w:rPr>
      <w:rFonts w:eastAsiaTheme="minorHAnsi"/>
    </w:rPr>
  </w:style>
  <w:style w:type="paragraph" w:customStyle="1" w:styleId="2F758FA2580449619FE1E25F2F050D0933">
    <w:name w:val="2F758FA2580449619FE1E25F2F050D0933"/>
    <w:rsid w:val="00E76752"/>
    <w:rPr>
      <w:rFonts w:eastAsiaTheme="minorHAnsi"/>
    </w:rPr>
  </w:style>
  <w:style w:type="paragraph" w:customStyle="1" w:styleId="B0C69BB442C04BC0B24DA260F1CF7E8215">
    <w:name w:val="B0C69BB442C04BC0B24DA260F1CF7E8215"/>
    <w:rsid w:val="00E76752"/>
    <w:rPr>
      <w:rFonts w:eastAsiaTheme="minorHAnsi"/>
    </w:rPr>
  </w:style>
  <w:style w:type="paragraph" w:customStyle="1" w:styleId="62DA89ECBCED4BE5BE484CB8817441DA15">
    <w:name w:val="62DA89ECBCED4BE5BE484CB8817441DA15"/>
    <w:rsid w:val="00E76752"/>
    <w:rPr>
      <w:rFonts w:eastAsiaTheme="minorHAnsi"/>
    </w:rPr>
  </w:style>
  <w:style w:type="paragraph" w:customStyle="1" w:styleId="4F4470B1D0B242239131B4CFF19156BD15">
    <w:name w:val="4F4470B1D0B242239131B4CFF19156BD15"/>
    <w:rsid w:val="00E76752"/>
    <w:rPr>
      <w:rFonts w:eastAsiaTheme="minorHAnsi"/>
    </w:rPr>
  </w:style>
  <w:style w:type="paragraph" w:customStyle="1" w:styleId="B80792CBAF974DC4A24D8F4DF1F0FEDE30">
    <w:name w:val="B80792CBAF974DC4A24D8F4DF1F0FEDE30"/>
    <w:rsid w:val="00E76752"/>
    <w:rPr>
      <w:rFonts w:eastAsiaTheme="minorHAnsi"/>
    </w:rPr>
  </w:style>
  <w:style w:type="paragraph" w:customStyle="1" w:styleId="219D9709E7C54562B91B6FE17A0AE45E30">
    <w:name w:val="219D9709E7C54562B91B6FE17A0AE45E30"/>
    <w:rsid w:val="00E76752"/>
    <w:rPr>
      <w:rFonts w:eastAsiaTheme="minorHAnsi"/>
    </w:rPr>
  </w:style>
  <w:style w:type="paragraph" w:customStyle="1" w:styleId="49A1F12A278E4377A40605A59B87D03330">
    <w:name w:val="49A1F12A278E4377A40605A59B87D03330"/>
    <w:rsid w:val="00E76752"/>
    <w:rPr>
      <w:rFonts w:eastAsiaTheme="minorHAnsi"/>
    </w:rPr>
  </w:style>
  <w:style w:type="paragraph" w:customStyle="1" w:styleId="7445EFB7853A4418A1BFF47856E1E2DB30">
    <w:name w:val="7445EFB7853A4418A1BFF47856E1E2DB30"/>
    <w:rsid w:val="00E76752"/>
    <w:rPr>
      <w:rFonts w:eastAsiaTheme="minorHAnsi"/>
    </w:rPr>
  </w:style>
  <w:style w:type="paragraph" w:customStyle="1" w:styleId="8F7B14614A1D4E28A63CD3243FE073A930">
    <w:name w:val="8F7B14614A1D4E28A63CD3243FE073A930"/>
    <w:rsid w:val="00E76752"/>
    <w:pPr>
      <w:ind w:left="720"/>
      <w:contextualSpacing/>
    </w:pPr>
    <w:rPr>
      <w:rFonts w:eastAsiaTheme="minorHAnsi"/>
    </w:rPr>
  </w:style>
  <w:style w:type="paragraph" w:customStyle="1" w:styleId="0E583BA5C9C2485C96E8D0715A346B6330">
    <w:name w:val="0E583BA5C9C2485C96E8D0715A346B6330"/>
    <w:rsid w:val="00E76752"/>
    <w:pPr>
      <w:ind w:left="720"/>
      <w:contextualSpacing/>
    </w:pPr>
    <w:rPr>
      <w:rFonts w:eastAsiaTheme="minorHAnsi"/>
    </w:rPr>
  </w:style>
  <w:style w:type="paragraph" w:customStyle="1" w:styleId="4069D39BC519468E90DAD1CDEF8164E414">
    <w:name w:val="4069D39BC519468E90DAD1CDEF8164E414"/>
    <w:rsid w:val="00E76752"/>
    <w:pPr>
      <w:ind w:left="720"/>
      <w:contextualSpacing/>
    </w:pPr>
    <w:rPr>
      <w:rFonts w:eastAsiaTheme="minorHAnsi"/>
    </w:rPr>
  </w:style>
  <w:style w:type="paragraph" w:customStyle="1" w:styleId="8B08A6434D3C4DAAA69809B64B8E4DDA14">
    <w:name w:val="8B08A6434D3C4DAAA69809B64B8E4DDA14"/>
    <w:rsid w:val="00E76752"/>
    <w:pPr>
      <w:ind w:left="720"/>
      <w:contextualSpacing/>
    </w:pPr>
    <w:rPr>
      <w:rFonts w:eastAsiaTheme="minorHAnsi"/>
    </w:rPr>
  </w:style>
  <w:style w:type="paragraph" w:customStyle="1" w:styleId="FC2A606C3D4E4DAAB657F1FFC210A4A515">
    <w:name w:val="FC2A606C3D4E4DAAB657F1FFC210A4A515"/>
    <w:rsid w:val="00E76752"/>
    <w:rPr>
      <w:rFonts w:eastAsiaTheme="minorHAnsi"/>
    </w:rPr>
  </w:style>
  <w:style w:type="paragraph" w:customStyle="1" w:styleId="A4053A4CA60F4F228AD3CC9566801AAE15">
    <w:name w:val="A4053A4CA60F4F228AD3CC9566801AAE15"/>
    <w:rsid w:val="00E76752"/>
    <w:rPr>
      <w:rFonts w:eastAsiaTheme="minorHAnsi"/>
    </w:rPr>
  </w:style>
  <w:style w:type="paragraph" w:customStyle="1" w:styleId="9BA7251340F840A59ABC25F8FB32BD7615">
    <w:name w:val="9BA7251340F840A59ABC25F8FB32BD7615"/>
    <w:rsid w:val="00E76752"/>
    <w:rPr>
      <w:rFonts w:eastAsiaTheme="minorHAnsi"/>
    </w:rPr>
  </w:style>
  <w:style w:type="paragraph" w:customStyle="1" w:styleId="C855A872A586443691E9045872C65A4230">
    <w:name w:val="C855A872A586443691E9045872C65A4230"/>
    <w:rsid w:val="00E76752"/>
    <w:rPr>
      <w:rFonts w:eastAsiaTheme="minorHAnsi"/>
    </w:rPr>
  </w:style>
  <w:style w:type="paragraph" w:customStyle="1" w:styleId="BE37DE3B09CF4D83BB35053B17670C4A30">
    <w:name w:val="BE37DE3B09CF4D83BB35053B17670C4A30"/>
    <w:rsid w:val="00E76752"/>
    <w:rPr>
      <w:rFonts w:eastAsiaTheme="minorHAnsi"/>
    </w:rPr>
  </w:style>
  <w:style w:type="paragraph" w:customStyle="1" w:styleId="C02A8F1EBF74447DAC79A07A21A7A69330">
    <w:name w:val="C02A8F1EBF74447DAC79A07A21A7A69330"/>
    <w:rsid w:val="00E76752"/>
    <w:rPr>
      <w:rFonts w:eastAsiaTheme="minorHAnsi"/>
    </w:rPr>
  </w:style>
  <w:style w:type="paragraph" w:customStyle="1" w:styleId="D58DF34245504789A058EA61C2151CF330">
    <w:name w:val="D58DF34245504789A058EA61C2151CF330"/>
    <w:rsid w:val="00E76752"/>
    <w:rPr>
      <w:rFonts w:eastAsiaTheme="minorHAnsi"/>
    </w:rPr>
  </w:style>
  <w:style w:type="paragraph" w:customStyle="1" w:styleId="B4E019343E4C44D98898413DA3F4EE2A30">
    <w:name w:val="B4E019343E4C44D98898413DA3F4EE2A30"/>
    <w:rsid w:val="00E76752"/>
    <w:pPr>
      <w:ind w:left="720"/>
      <w:contextualSpacing/>
    </w:pPr>
    <w:rPr>
      <w:rFonts w:eastAsiaTheme="minorHAnsi"/>
    </w:rPr>
  </w:style>
  <w:style w:type="paragraph" w:customStyle="1" w:styleId="C6AA3E7100194FDD82330198E912653030">
    <w:name w:val="C6AA3E7100194FDD82330198E912653030"/>
    <w:rsid w:val="00E76752"/>
    <w:pPr>
      <w:ind w:left="720"/>
      <w:contextualSpacing/>
    </w:pPr>
    <w:rPr>
      <w:rFonts w:eastAsiaTheme="minorHAnsi"/>
    </w:rPr>
  </w:style>
  <w:style w:type="paragraph" w:customStyle="1" w:styleId="5BCCE34A8870489C96D41C3E80E28C4F30">
    <w:name w:val="5BCCE34A8870489C96D41C3E80E28C4F30"/>
    <w:rsid w:val="00E76752"/>
    <w:pPr>
      <w:ind w:left="720"/>
      <w:contextualSpacing/>
    </w:pPr>
    <w:rPr>
      <w:rFonts w:eastAsiaTheme="minorHAnsi"/>
    </w:rPr>
  </w:style>
  <w:style w:type="paragraph" w:customStyle="1" w:styleId="E821F11B9E504BCFAB6A41AF6CCF480F14">
    <w:name w:val="E821F11B9E504BCFAB6A41AF6CCF480F14"/>
    <w:rsid w:val="00E76752"/>
    <w:pPr>
      <w:ind w:left="720"/>
      <w:contextualSpacing/>
    </w:pPr>
    <w:rPr>
      <w:rFonts w:eastAsiaTheme="minorHAnsi"/>
    </w:rPr>
  </w:style>
  <w:style w:type="paragraph" w:customStyle="1" w:styleId="F09AC3AF9E7445D98874BC46AADCBC0915">
    <w:name w:val="F09AC3AF9E7445D98874BC46AADCBC0915"/>
    <w:rsid w:val="00E76752"/>
    <w:rPr>
      <w:rFonts w:eastAsiaTheme="minorHAnsi"/>
    </w:rPr>
  </w:style>
  <w:style w:type="paragraph" w:customStyle="1" w:styleId="40CF5DEA1D97486D98CB147A41C140D415">
    <w:name w:val="40CF5DEA1D97486D98CB147A41C140D415"/>
    <w:rsid w:val="00E76752"/>
    <w:rPr>
      <w:rFonts w:eastAsiaTheme="minorHAnsi"/>
    </w:rPr>
  </w:style>
  <w:style w:type="paragraph" w:customStyle="1" w:styleId="8D9ED654F6DA4748B42DF23BAA2ED94915">
    <w:name w:val="8D9ED654F6DA4748B42DF23BAA2ED94915"/>
    <w:rsid w:val="00E76752"/>
    <w:rPr>
      <w:rFonts w:eastAsiaTheme="minorHAnsi"/>
    </w:rPr>
  </w:style>
  <w:style w:type="paragraph" w:customStyle="1" w:styleId="FFB1F09A9598483D91B8E11D048B523429">
    <w:name w:val="FFB1F09A9598483D91B8E11D048B523429"/>
    <w:rsid w:val="00E76752"/>
    <w:rPr>
      <w:rFonts w:eastAsiaTheme="minorHAnsi"/>
    </w:rPr>
  </w:style>
  <w:style w:type="paragraph" w:customStyle="1" w:styleId="7A5EDAFCF0194253AD73C4C1F62E57F629">
    <w:name w:val="7A5EDAFCF0194253AD73C4C1F62E57F629"/>
    <w:rsid w:val="00E76752"/>
    <w:rPr>
      <w:rFonts w:eastAsiaTheme="minorHAnsi"/>
    </w:rPr>
  </w:style>
  <w:style w:type="paragraph" w:customStyle="1" w:styleId="071805D05A1B4E7EBDFCA301E22841BB14">
    <w:name w:val="071805D05A1B4E7EBDFCA301E22841BB14"/>
    <w:rsid w:val="00E76752"/>
    <w:rPr>
      <w:rFonts w:eastAsiaTheme="minorHAnsi"/>
    </w:rPr>
  </w:style>
  <w:style w:type="paragraph" w:customStyle="1" w:styleId="8110F15196B44AC1929D6CF4E0DA824D14">
    <w:name w:val="8110F15196B44AC1929D6CF4E0DA824D14"/>
    <w:rsid w:val="00E76752"/>
    <w:rPr>
      <w:rFonts w:eastAsiaTheme="minorHAnsi"/>
    </w:rPr>
  </w:style>
  <w:style w:type="paragraph" w:customStyle="1" w:styleId="463E8F2AF0C54D478F1DD2CCEC0DE5E914">
    <w:name w:val="463E8F2AF0C54D478F1DD2CCEC0DE5E914"/>
    <w:rsid w:val="00E76752"/>
    <w:rPr>
      <w:rFonts w:eastAsiaTheme="minorHAnsi"/>
    </w:rPr>
  </w:style>
  <w:style w:type="paragraph" w:customStyle="1" w:styleId="ED7C1B43757F451B8DD65D288C0039F125">
    <w:name w:val="ED7C1B43757F451B8DD65D288C0039F125"/>
    <w:rsid w:val="00E76752"/>
    <w:rPr>
      <w:rFonts w:eastAsiaTheme="minorHAnsi"/>
    </w:rPr>
  </w:style>
  <w:style w:type="paragraph" w:customStyle="1" w:styleId="FDD030AA952D4095900A1191F6DF3B2425">
    <w:name w:val="FDD030AA952D4095900A1191F6DF3B2425"/>
    <w:rsid w:val="00E76752"/>
    <w:rPr>
      <w:rFonts w:eastAsiaTheme="minorHAnsi"/>
    </w:rPr>
  </w:style>
  <w:style w:type="paragraph" w:customStyle="1" w:styleId="32FC1EFA448F4D9E9CB5EDD35682C3CE30">
    <w:name w:val="32FC1EFA448F4D9E9CB5EDD35682C3CE30"/>
    <w:rsid w:val="00E76752"/>
    <w:rPr>
      <w:rFonts w:eastAsiaTheme="minorHAnsi"/>
    </w:rPr>
  </w:style>
  <w:style w:type="paragraph" w:customStyle="1" w:styleId="5197C181DF2640A8A00D7BC41BFD64F02">
    <w:name w:val="5197C181DF2640A8A00D7BC41BFD64F02"/>
    <w:rsid w:val="00E76752"/>
    <w:rPr>
      <w:rFonts w:eastAsiaTheme="minorHAnsi"/>
    </w:rPr>
  </w:style>
  <w:style w:type="paragraph" w:customStyle="1" w:styleId="97DE6B4078824548883A9E418BBE243D">
    <w:name w:val="97DE6B4078824548883A9E418BBE243D"/>
    <w:rsid w:val="00E76752"/>
  </w:style>
  <w:style w:type="paragraph" w:customStyle="1" w:styleId="C1F76A22546142D0857E6DD4ADB32BA0">
    <w:name w:val="C1F76A22546142D0857E6DD4ADB32BA0"/>
    <w:rsid w:val="00E76752"/>
  </w:style>
  <w:style w:type="paragraph" w:customStyle="1" w:styleId="19889A48417B4EA096F2A166BF75C13827">
    <w:name w:val="19889A48417B4EA096F2A166BF75C13827"/>
    <w:rsid w:val="00E76752"/>
    <w:rPr>
      <w:rFonts w:eastAsiaTheme="minorHAnsi"/>
    </w:rPr>
  </w:style>
  <w:style w:type="paragraph" w:customStyle="1" w:styleId="F514B82EE53E4023A38CBD11A0E6125327">
    <w:name w:val="F514B82EE53E4023A38CBD11A0E6125327"/>
    <w:rsid w:val="00E76752"/>
    <w:rPr>
      <w:rFonts w:eastAsiaTheme="minorHAnsi"/>
    </w:rPr>
  </w:style>
  <w:style w:type="paragraph" w:customStyle="1" w:styleId="E401AFE465A245D2BB46A739AB19EBCA27">
    <w:name w:val="E401AFE465A245D2BB46A739AB19EBCA27"/>
    <w:rsid w:val="00E76752"/>
    <w:rPr>
      <w:rFonts w:eastAsiaTheme="minorHAnsi"/>
    </w:rPr>
  </w:style>
  <w:style w:type="paragraph" w:customStyle="1" w:styleId="80842796ACA442EAAB60FF28E3E456B527">
    <w:name w:val="80842796ACA442EAAB60FF28E3E456B527"/>
    <w:rsid w:val="00E76752"/>
    <w:rPr>
      <w:rFonts w:eastAsiaTheme="minorHAnsi"/>
    </w:rPr>
  </w:style>
  <w:style w:type="paragraph" w:customStyle="1" w:styleId="0EDA5845490F431C8AA510E6EE6449F827">
    <w:name w:val="0EDA5845490F431C8AA510E6EE6449F827"/>
    <w:rsid w:val="00E76752"/>
    <w:rPr>
      <w:rFonts w:eastAsiaTheme="minorHAnsi"/>
    </w:rPr>
  </w:style>
  <w:style w:type="paragraph" w:customStyle="1" w:styleId="B2BE2684C04E4A7AA73898B39DDF262927">
    <w:name w:val="B2BE2684C04E4A7AA73898B39DDF262927"/>
    <w:rsid w:val="00E76752"/>
    <w:rPr>
      <w:rFonts w:eastAsiaTheme="minorHAnsi"/>
    </w:rPr>
  </w:style>
  <w:style w:type="paragraph" w:customStyle="1" w:styleId="DC5F77A2814C43DD9EF17B325A8BDF2225">
    <w:name w:val="DC5F77A2814C43DD9EF17B325A8BDF2225"/>
    <w:rsid w:val="00E76752"/>
    <w:rPr>
      <w:rFonts w:eastAsiaTheme="minorHAnsi"/>
    </w:rPr>
  </w:style>
  <w:style w:type="paragraph" w:customStyle="1" w:styleId="A8954067F30B4F70BD6EA983DEC821E125">
    <w:name w:val="A8954067F30B4F70BD6EA983DEC821E125"/>
    <w:rsid w:val="00E76752"/>
    <w:rPr>
      <w:rFonts w:eastAsiaTheme="minorHAnsi"/>
    </w:rPr>
  </w:style>
  <w:style w:type="paragraph" w:customStyle="1" w:styleId="6557130A6042401ABB009627C576943222">
    <w:name w:val="6557130A6042401ABB009627C576943222"/>
    <w:rsid w:val="00E76752"/>
    <w:rPr>
      <w:rFonts w:eastAsiaTheme="minorHAnsi"/>
    </w:rPr>
  </w:style>
  <w:style w:type="paragraph" w:customStyle="1" w:styleId="0C00F82E42EB4C8B86DEA6BC1CF1AD3C22">
    <w:name w:val="0C00F82E42EB4C8B86DEA6BC1CF1AD3C22"/>
    <w:rsid w:val="00E76752"/>
    <w:rPr>
      <w:rFonts w:eastAsiaTheme="minorHAnsi"/>
    </w:rPr>
  </w:style>
  <w:style w:type="paragraph" w:customStyle="1" w:styleId="FA8BFF111E2F4C88A3124179200A1DB422">
    <w:name w:val="FA8BFF111E2F4C88A3124179200A1DB422"/>
    <w:rsid w:val="00E76752"/>
    <w:rPr>
      <w:rFonts w:eastAsiaTheme="minorHAnsi"/>
    </w:rPr>
  </w:style>
  <w:style w:type="paragraph" w:customStyle="1" w:styleId="BEC482504EC7416AB1FE1F597642694C22">
    <w:name w:val="BEC482504EC7416AB1FE1F597642694C22"/>
    <w:rsid w:val="00E76752"/>
    <w:rPr>
      <w:rFonts w:eastAsiaTheme="minorHAnsi"/>
    </w:rPr>
  </w:style>
  <w:style w:type="paragraph" w:customStyle="1" w:styleId="E73FB40FAC17455D9B5FFD2178CA1B7B21">
    <w:name w:val="E73FB40FAC17455D9B5FFD2178CA1B7B21"/>
    <w:rsid w:val="00E76752"/>
    <w:rPr>
      <w:rFonts w:eastAsiaTheme="minorHAnsi"/>
    </w:rPr>
  </w:style>
  <w:style w:type="paragraph" w:customStyle="1" w:styleId="E23D7E8AA38C4F02A39D72BEB852DEB819">
    <w:name w:val="E23D7E8AA38C4F02A39D72BEB852DEB819"/>
    <w:rsid w:val="00E76752"/>
    <w:rPr>
      <w:rFonts w:eastAsiaTheme="minorHAnsi"/>
    </w:rPr>
  </w:style>
  <w:style w:type="paragraph" w:customStyle="1" w:styleId="B8804DADF40448D3BE5DBCF36C9C293C18">
    <w:name w:val="B8804DADF40448D3BE5DBCF36C9C293C18"/>
    <w:rsid w:val="00E76752"/>
    <w:rPr>
      <w:rFonts w:eastAsiaTheme="minorHAnsi"/>
    </w:rPr>
  </w:style>
  <w:style w:type="paragraph" w:customStyle="1" w:styleId="0A07226F7725463C8BC4949BC50B7C5018">
    <w:name w:val="0A07226F7725463C8BC4949BC50B7C5018"/>
    <w:rsid w:val="00E76752"/>
    <w:rPr>
      <w:rFonts w:eastAsiaTheme="minorHAnsi"/>
    </w:rPr>
  </w:style>
  <w:style w:type="paragraph" w:customStyle="1" w:styleId="24382D2D35FD41369F5A01D427CA062034">
    <w:name w:val="24382D2D35FD41369F5A01D427CA062034"/>
    <w:rsid w:val="00E76752"/>
    <w:rPr>
      <w:rFonts w:eastAsiaTheme="minorHAnsi"/>
    </w:rPr>
  </w:style>
  <w:style w:type="paragraph" w:customStyle="1" w:styleId="8E5F75EED4394BF4B117214CAACAB2F134">
    <w:name w:val="8E5F75EED4394BF4B117214CAACAB2F134"/>
    <w:rsid w:val="00E76752"/>
    <w:rPr>
      <w:rFonts w:eastAsiaTheme="minorHAnsi"/>
    </w:rPr>
  </w:style>
  <w:style w:type="paragraph" w:customStyle="1" w:styleId="D2DEE20AFEDC4DA3AC62C93286A0528634">
    <w:name w:val="D2DEE20AFEDC4DA3AC62C93286A0528634"/>
    <w:rsid w:val="00E76752"/>
    <w:rPr>
      <w:rFonts w:eastAsiaTheme="minorHAnsi"/>
    </w:rPr>
  </w:style>
  <w:style w:type="paragraph" w:customStyle="1" w:styleId="2F758FA2580449619FE1E25F2F050D0934">
    <w:name w:val="2F758FA2580449619FE1E25F2F050D0934"/>
    <w:rsid w:val="00E76752"/>
    <w:rPr>
      <w:rFonts w:eastAsiaTheme="minorHAnsi"/>
    </w:rPr>
  </w:style>
  <w:style w:type="paragraph" w:customStyle="1" w:styleId="B0C69BB442C04BC0B24DA260F1CF7E8216">
    <w:name w:val="B0C69BB442C04BC0B24DA260F1CF7E8216"/>
    <w:rsid w:val="00E76752"/>
    <w:rPr>
      <w:rFonts w:eastAsiaTheme="minorHAnsi"/>
    </w:rPr>
  </w:style>
  <w:style w:type="paragraph" w:customStyle="1" w:styleId="62DA89ECBCED4BE5BE484CB8817441DA16">
    <w:name w:val="62DA89ECBCED4BE5BE484CB8817441DA16"/>
    <w:rsid w:val="00E76752"/>
    <w:rPr>
      <w:rFonts w:eastAsiaTheme="minorHAnsi"/>
    </w:rPr>
  </w:style>
  <w:style w:type="paragraph" w:customStyle="1" w:styleId="4F4470B1D0B242239131B4CFF19156BD16">
    <w:name w:val="4F4470B1D0B242239131B4CFF19156BD16"/>
    <w:rsid w:val="00E76752"/>
    <w:rPr>
      <w:rFonts w:eastAsiaTheme="minorHAnsi"/>
    </w:rPr>
  </w:style>
  <w:style w:type="paragraph" w:customStyle="1" w:styleId="B80792CBAF974DC4A24D8F4DF1F0FEDE31">
    <w:name w:val="B80792CBAF974DC4A24D8F4DF1F0FEDE31"/>
    <w:rsid w:val="00E76752"/>
    <w:rPr>
      <w:rFonts w:eastAsiaTheme="minorHAnsi"/>
    </w:rPr>
  </w:style>
  <w:style w:type="paragraph" w:customStyle="1" w:styleId="219D9709E7C54562B91B6FE17A0AE45E31">
    <w:name w:val="219D9709E7C54562B91B6FE17A0AE45E31"/>
    <w:rsid w:val="00E76752"/>
    <w:rPr>
      <w:rFonts w:eastAsiaTheme="minorHAnsi"/>
    </w:rPr>
  </w:style>
  <w:style w:type="paragraph" w:customStyle="1" w:styleId="49A1F12A278E4377A40605A59B87D03331">
    <w:name w:val="49A1F12A278E4377A40605A59B87D03331"/>
    <w:rsid w:val="00E76752"/>
    <w:rPr>
      <w:rFonts w:eastAsiaTheme="minorHAnsi"/>
    </w:rPr>
  </w:style>
  <w:style w:type="paragraph" w:customStyle="1" w:styleId="7445EFB7853A4418A1BFF47856E1E2DB31">
    <w:name w:val="7445EFB7853A4418A1BFF47856E1E2DB31"/>
    <w:rsid w:val="00E76752"/>
    <w:rPr>
      <w:rFonts w:eastAsiaTheme="minorHAnsi"/>
    </w:rPr>
  </w:style>
  <w:style w:type="paragraph" w:customStyle="1" w:styleId="8F7B14614A1D4E28A63CD3243FE073A931">
    <w:name w:val="8F7B14614A1D4E28A63CD3243FE073A931"/>
    <w:rsid w:val="00E76752"/>
    <w:pPr>
      <w:ind w:left="720"/>
      <w:contextualSpacing/>
    </w:pPr>
    <w:rPr>
      <w:rFonts w:eastAsiaTheme="minorHAnsi"/>
    </w:rPr>
  </w:style>
  <w:style w:type="paragraph" w:customStyle="1" w:styleId="0E583BA5C9C2485C96E8D0715A346B6331">
    <w:name w:val="0E583BA5C9C2485C96E8D0715A346B6331"/>
    <w:rsid w:val="00E76752"/>
    <w:pPr>
      <w:ind w:left="720"/>
      <w:contextualSpacing/>
    </w:pPr>
    <w:rPr>
      <w:rFonts w:eastAsiaTheme="minorHAnsi"/>
    </w:rPr>
  </w:style>
  <w:style w:type="paragraph" w:customStyle="1" w:styleId="4069D39BC519468E90DAD1CDEF8164E415">
    <w:name w:val="4069D39BC519468E90DAD1CDEF8164E415"/>
    <w:rsid w:val="00E76752"/>
    <w:pPr>
      <w:ind w:left="720"/>
      <w:contextualSpacing/>
    </w:pPr>
    <w:rPr>
      <w:rFonts w:eastAsiaTheme="minorHAnsi"/>
    </w:rPr>
  </w:style>
  <w:style w:type="paragraph" w:customStyle="1" w:styleId="8B08A6434D3C4DAAA69809B64B8E4DDA15">
    <w:name w:val="8B08A6434D3C4DAAA69809B64B8E4DDA15"/>
    <w:rsid w:val="00E76752"/>
    <w:pPr>
      <w:ind w:left="720"/>
      <w:contextualSpacing/>
    </w:pPr>
    <w:rPr>
      <w:rFonts w:eastAsiaTheme="minorHAnsi"/>
    </w:rPr>
  </w:style>
  <w:style w:type="paragraph" w:customStyle="1" w:styleId="97DE6B4078824548883A9E418BBE243D1">
    <w:name w:val="97DE6B4078824548883A9E418BBE243D1"/>
    <w:rsid w:val="00E76752"/>
    <w:pPr>
      <w:ind w:left="720"/>
      <w:contextualSpacing/>
    </w:pPr>
    <w:rPr>
      <w:rFonts w:eastAsiaTheme="minorHAnsi"/>
    </w:rPr>
  </w:style>
  <w:style w:type="paragraph" w:customStyle="1" w:styleId="FC2A606C3D4E4DAAB657F1FFC210A4A516">
    <w:name w:val="FC2A606C3D4E4DAAB657F1FFC210A4A516"/>
    <w:rsid w:val="00E76752"/>
    <w:rPr>
      <w:rFonts w:eastAsiaTheme="minorHAnsi"/>
    </w:rPr>
  </w:style>
  <w:style w:type="paragraph" w:customStyle="1" w:styleId="A4053A4CA60F4F228AD3CC9566801AAE16">
    <w:name w:val="A4053A4CA60F4F228AD3CC9566801AAE16"/>
    <w:rsid w:val="00E76752"/>
    <w:rPr>
      <w:rFonts w:eastAsiaTheme="minorHAnsi"/>
    </w:rPr>
  </w:style>
  <w:style w:type="paragraph" w:customStyle="1" w:styleId="9BA7251340F840A59ABC25F8FB32BD7616">
    <w:name w:val="9BA7251340F840A59ABC25F8FB32BD7616"/>
    <w:rsid w:val="00E76752"/>
    <w:rPr>
      <w:rFonts w:eastAsiaTheme="minorHAnsi"/>
    </w:rPr>
  </w:style>
  <w:style w:type="paragraph" w:customStyle="1" w:styleId="C855A872A586443691E9045872C65A4231">
    <w:name w:val="C855A872A586443691E9045872C65A4231"/>
    <w:rsid w:val="00E76752"/>
    <w:rPr>
      <w:rFonts w:eastAsiaTheme="minorHAnsi"/>
    </w:rPr>
  </w:style>
  <w:style w:type="paragraph" w:customStyle="1" w:styleId="BE37DE3B09CF4D83BB35053B17670C4A31">
    <w:name w:val="BE37DE3B09CF4D83BB35053B17670C4A31"/>
    <w:rsid w:val="00E76752"/>
    <w:rPr>
      <w:rFonts w:eastAsiaTheme="minorHAnsi"/>
    </w:rPr>
  </w:style>
  <w:style w:type="paragraph" w:customStyle="1" w:styleId="C02A8F1EBF74447DAC79A07A21A7A69331">
    <w:name w:val="C02A8F1EBF74447DAC79A07A21A7A69331"/>
    <w:rsid w:val="00E76752"/>
    <w:rPr>
      <w:rFonts w:eastAsiaTheme="minorHAnsi"/>
    </w:rPr>
  </w:style>
  <w:style w:type="paragraph" w:customStyle="1" w:styleId="D58DF34245504789A058EA61C2151CF331">
    <w:name w:val="D58DF34245504789A058EA61C2151CF331"/>
    <w:rsid w:val="00E76752"/>
    <w:rPr>
      <w:rFonts w:eastAsiaTheme="minorHAnsi"/>
    </w:rPr>
  </w:style>
  <w:style w:type="paragraph" w:customStyle="1" w:styleId="B4E019343E4C44D98898413DA3F4EE2A31">
    <w:name w:val="B4E019343E4C44D98898413DA3F4EE2A31"/>
    <w:rsid w:val="00E76752"/>
    <w:pPr>
      <w:ind w:left="720"/>
      <w:contextualSpacing/>
    </w:pPr>
    <w:rPr>
      <w:rFonts w:eastAsiaTheme="minorHAnsi"/>
    </w:rPr>
  </w:style>
  <w:style w:type="paragraph" w:customStyle="1" w:styleId="C6AA3E7100194FDD82330198E912653031">
    <w:name w:val="C6AA3E7100194FDD82330198E912653031"/>
    <w:rsid w:val="00E76752"/>
    <w:pPr>
      <w:ind w:left="720"/>
      <w:contextualSpacing/>
    </w:pPr>
    <w:rPr>
      <w:rFonts w:eastAsiaTheme="minorHAnsi"/>
    </w:rPr>
  </w:style>
  <w:style w:type="paragraph" w:customStyle="1" w:styleId="5BCCE34A8870489C96D41C3E80E28C4F31">
    <w:name w:val="5BCCE34A8870489C96D41C3E80E28C4F31"/>
    <w:rsid w:val="00E76752"/>
    <w:pPr>
      <w:ind w:left="720"/>
      <w:contextualSpacing/>
    </w:pPr>
    <w:rPr>
      <w:rFonts w:eastAsiaTheme="minorHAnsi"/>
    </w:rPr>
  </w:style>
  <w:style w:type="paragraph" w:customStyle="1" w:styleId="E821F11B9E504BCFAB6A41AF6CCF480F15">
    <w:name w:val="E821F11B9E504BCFAB6A41AF6CCF480F15"/>
    <w:rsid w:val="00E76752"/>
    <w:pPr>
      <w:ind w:left="720"/>
      <w:contextualSpacing/>
    </w:pPr>
    <w:rPr>
      <w:rFonts w:eastAsiaTheme="minorHAnsi"/>
    </w:rPr>
  </w:style>
  <w:style w:type="paragraph" w:customStyle="1" w:styleId="C1F76A22546142D0857E6DD4ADB32BA01">
    <w:name w:val="C1F76A22546142D0857E6DD4ADB32BA01"/>
    <w:rsid w:val="00E76752"/>
    <w:pPr>
      <w:ind w:left="720"/>
      <w:contextualSpacing/>
    </w:pPr>
    <w:rPr>
      <w:rFonts w:eastAsiaTheme="minorHAnsi"/>
    </w:rPr>
  </w:style>
  <w:style w:type="paragraph" w:customStyle="1" w:styleId="F09AC3AF9E7445D98874BC46AADCBC0916">
    <w:name w:val="F09AC3AF9E7445D98874BC46AADCBC0916"/>
    <w:rsid w:val="00E76752"/>
    <w:rPr>
      <w:rFonts w:eastAsiaTheme="minorHAnsi"/>
    </w:rPr>
  </w:style>
  <w:style w:type="paragraph" w:customStyle="1" w:styleId="40CF5DEA1D97486D98CB147A41C140D416">
    <w:name w:val="40CF5DEA1D97486D98CB147A41C140D416"/>
    <w:rsid w:val="00E76752"/>
    <w:rPr>
      <w:rFonts w:eastAsiaTheme="minorHAnsi"/>
    </w:rPr>
  </w:style>
  <w:style w:type="paragraph" w:customStyle="1" w:styleId="8D9ED654F6DA4748B42DF23BAA2ED94916">
    <w:name w:val="8D9ED654F6DA4748B42DF23BAA2ED94916"/>
    <w:rsid w:val="00E76752"/>
    <w:rPr>
      <w:rFonts w:eastAsiaTheme="minorHAnsi"/>
    </w:rPr>
  </w:style>
  <w:style w:type="paragraph" w:customStyle="1" w:styleId="FFB1F09A9598483D91B8E11D048B523430">
    <w:name w:val="FFB1F09A9598483D91B8E11D048B523430"/>
    <w:rsid w:val="00E76752"/>
    <w:rPr>
      <w:rFonts w:eastAsiaTheme="minorHAnsi"/>
    </w:rPr>
  </w:style>
  <w:style w:type="paragraph" w:customStyle="1" w:styleId="7A5EDAFCF0194253AD73C4C1F62E57F630">
    <w:name w:val="7A5EDAFCF0194253AD73C4C1F62E57F630"/>
    <w:rsid w:val="00E76752"/>
    <w:rPr>
      <w:rFonts w:eastAsiaTheme="minorHAnsi"/>
    </w:rPr>
  </w:style>
  <w:style w:type="paragraph" w:customStyle="1" w:styleId="071805D05A1B4E7EBDFCA301E22841BB15">
    <w:name w:val="071805D05A1B4E7EBDFCA301E22841BB15"/>
    <w:rsid w:val="00E76752"/>
    <w:rPr>
      <w:rFonts w:eastAsiaTheme="minorHAnsi"/>
    </w:rPr>
  </w:style>
  <w:style w:type="paragraph" w:customStyle="1" w:styleId="8110F15196B44AC1929D6CF4E0DA824D15">
    <w:name w:val="8110F15196B44AC1929D6CF4E0DA824D15"/>
    <w:rsid w:val="00E76752"/>
    <w:rPr>
      <w:rFonts w:eastAsiaTheme="minorHAnsi"/>
    </w:rPr>
  </w:style>
  <w:style w:type="paragraph" w:customStyle="1" w:styleId="463E8F2AF0C54D478F1DD2CCEC0DE5E915">
    <w:name w:val="463E8F2AF0C54D478F1DD2CCEC0DE5E915"/>
    <w:rsid w:val="00E76752"/>
    <w:rPr>
      <w:rFonts w:eastAsiaTheme="minorHAnsi"/>
    </w:rPr>
  </w:style>
  <w:style w:type="paragraph" w:customStyle="1" w:styleId="ED7C1B43757F451B8DD65D288C0039F126">
    <w:name w:val="ED7C1B43757F451B8DD65D288C0039F126"/>
    <w:rsid w:val="00E76752"/>
    <w:rPr>
      <w:rFonts w:eastAsiaTheme="minorHAnsi"/>
    </w:rPr>
  </w:style>
  <w:style w:type="paragraph" w:customStyle="1" w:styleId="FDD030AA952D4095900A1191F6DF3B2426">
    <w:name w:val="FDD030AA952D4095900A1191F6DF3B2426"/>
    <w:rsid w:val="00E76752"/>
    <w:rPr>
      <w:rFonts w:eastAsiaTheme="minorHAnsi"/>
    </w:rPr>
  </w:style>
  <w:style w:type="paragraph" w:customStyle="1" w:styleId="32FC1EFA448F4D9E9CB5EDD35682C3CE31">
    <w:name w:val="32FC1EFA448F4D9E9CB5EDD35682C3CE31"/>
    <w:rsid w:val="00E76752"/>
    <w:rPr>
      <w:rFonts w:eastAsiaTheme="minorHAnsi"/>
    </w:rPr>
  </w:style>
  <w:style w:type="paragraph" w:customStyle="1" w:styleId="5197C181DF2640A8A00D7BC41BFD64F03">
    <w:name w:val="5197C181DF2640A8A00D7BC41BFD64F03"/>
    <w:rsid w:val="00E76752"/>
    <w:rPr>
      <w:rFonts w:eastAsiaTheme="minorHAnsi"/>
    </w:rPr>
  </w:style>
  <w:style w:type="paragraph" w:customStyle="1" w:styleId="19889A48417B4EA096F2A166BF75C13828">
    <w:name w:val="19889A48417B4EA096F2A166BF75C13828"/>
    <w:rsid w:val="00E76752"/>
    <w:rPr>
      <w:rFonts w:eastAsiaTheme="minorHAnsi"/>
    </w:rPr>
  </w:style>
  <w:style w:type="paragraph" w:customStyle="1" w:styleId="F514B82EE53E4023A38CBD11A0E6125328">
    <w:name w:val="F514B82EE53E4023A38CBD11A0E6125328"/>
    <w:rsid w:val="00E76752"/>
    <w:rPr>
      <w:rFonts w:eastAsiaTheme="minorHAnsi"/>
    </w:rPr>
  </w:style>
  <w:style w:type="paragraph" w:customStyle="1" w:styleId="E401AFE465A245D2BB46A739AB19EBCA28">
    <w:name w:val="E401AFE465A245D2BB46A739AB19EBCA28"/>
    <w:rsid w:val="00E76752"/>
    <w:rPr>
      <w:rFonts w:eastAsiaTheme="minorHAnsi"/>
    </w:rPr>
  </w:style>
  <w:style w:type="paragraph" w:customStyle="1" w:styleId="80842796ACA442EAAB60FF28E3E456B528">
    <w:name w:val="80842796ACA442EAAB60FF28E3E456B528"/>
    <w:rsid w:val="00E76752"/>
    <w:rPr>
      <w:rFonts w:eastAsiaTheme="minorHAnsi"/>
    </w:rPr>
  </w:style>
  <w:style w:type="paragraph" w:customStyle="1" w:styleId="0EDA5845490F431C8AA510E6EE6449F828">
    <w:name w:val="0EDA5845490F431C8AA510E6EE6449F828"/>
    <w:rsid w:val="00E76752"/>
    <w:rPr>
      <w:rFonts w:eastAsiaTheme="minorHAnsi"/>
    </w:rPr>
  </w:style>
  <w:style w:type="paragraph" w:customStyle="1" w:styleId="B2BE2684C04E4A7AA73898B39DDF262928">
    <w:name w:val="B2BE2684C04E4A7AA73898B39DDF262928"/>
    <w:rsid w:val="00E76752"/>
    <w:rPr>
      <w:rFonts w:eastAsiaTheme="minorHAnsi"/>
    </w:rPr>
  </w:style>
  <w:style w:type="paragraph" w:customStyle="1" w:styleId="DC5F77A2814C43DD9EF17B325A8BDF2226">
    <w:name w:val="DC5F77A2814C43DD9EF17B325A8BDF2226"/>
    <w:rsid w:val="00E76752"/>
    <w:rPr>
      <w:rFonts w:eastAsiaTheme="minorHAnsi"/>
    </w:rPr>
  </w:style>
  <w:style w:type="paragraph" w:customStyle="1" w:styleId="A8954067F30B4F70BD6EA983DEC821E126">
    <w:name w:val="A8954067F30B4F70BD6EA983DEC821E126"/>
    <w:rsid w:val="00E76752"/>
    <w:rPr>
      <w:rFonts w:eastAsiaTheme="minorHAnsi"/>
    </w:rPr>
  </w:style>
  <w:style w:type="paragraph" w:customStyle="1" w:styleId="6557130A6042401ABB009627C576943223">
    <w:name w:val="6557130A6042401ABB009627C576943223"/>
    <w:rsid w:val="00E76752"/>
    <w:rPr>
      <w:rFonts w:eastAsiaTheme="minorHAnsi"/>
    </w:rPr>
  </w:style>
  <w:style w:type="paragraph" w:customStyle="1" w:styleId="0C00F82E42EB4C8B86DEA6BC1CF1AD3C23">
    <w:name w:val="0C00F82E42EB4C8B86DEA6BC1CF1AD3C23"/>
    <w:rsid w:val="00E76752"/>
    <w:rPr>
      <w:rFonts w:eastAsiaTheme="minorHAnsi"/>
    </w:rPr>
  </w:style>
  <w:style w:type="paragraph" w:customStyle="1" w:styleId="FA8BFF111E2F4C88A3124179200A1DB423">
    <w:name w:val="FA8BFF111E2F4C88A3124179200A1DB423"/>
    <w:rsid w:val="00E76752"/>
    <w:rPr>
      <w:rFonts w:eastAsiaTheme="minorHAnsi"/>
    </w:rPr>
  </w:style>
  <w:style w:type="paragraph" w:customStyle="1" w:styleId="BEC482504EC7416AB1FE1F597642694C23">
    <w:name w:val="BEC482504EC7416AB1FE1F597642694C23"/>
    <w:rsid w:val="00E76752"/>
    <w:rPr>
      <w:rFonts w:eastAsiaTheme="minorHAnsi"/>
    </w:rPr>
  </w:style>
  <w:style w:type="paragraph" w:customStyle="1" w:styleId="E73FB40FAC17455D9B5FFD2178CA1B7B22">
    <w:name w:val="E73FB40FAC17455D9B5FFD2178CA1B7B22"/>
    <w:rsid w:val="00E76752"/>
    <w:rPr>
      <w:rFonts w:eastAsiaTheme="minorHAnsi"/>
    </w:rPr>
  </w:style>
  <w:style w:type="paragraph" w:customStyle="1" w:styleId="E23D7E8AA38C4F02A39D72BEB852DEB820">
    <w:name w:val="E23D7E8AA38C4F02A39D72BEB852DEB820"/>
    <w:rsid w:val="00E76752"/>
    <w:rPr>
      <w:rFonts w:eastAsiaTheme="minorHAnsi"/>
    </w:rPr>
  </w:style>
  <w:style w:type="paragraph" w:customStyle="1" w:styleId="B8804DADF40448D3BE5DBCF36C9C293C19">
    <w:name w:val="B8804DADF40448D3BE5DBCF36C9C293C19"/>
    <w:rsid w:val="00E76752"/>
    <w:rPr>
      <w:rFonts w:eastAsiaTheme="minorHAnsi"/>
    </w:rPr>
  </w:style>
  <w:style w:type="paragraph" w:customStyle="1" w:styleId="0A07226F7725463C8BC4949BC50B7C5019">
    <w:name w:val="0A07226F7725463C8BC4949BC50B7C5019"/>
    <w:rsid w:val="00E76752"/>
    <w:rPr>
      <w:rFonts w:eastAsiaTheme="minorHAnsi"/>
    </w:rPr>
  </w:style>
  <w:style w:type="paragraph" w:customStyle="1" w:styleId="24382D2D35FD41369F5A01D427CA062035">
    <w:name w:val="24382D2D35FD41369F5A01D427CA062035"/>
    <w:rsid w:val="00E76752"/>
    <w:rPr>
      <w:rFonts w:eastAsiaTheme="minorHAnsi"/>
    </w:rPr>
  </w:style>
  <w:style w:type="paragraph" w:customStyle="1" w:styleId="8E5F75EED4394BF4B117214CAACAB2F135">
    <w:name w:val="8E5F75EED4394BF4B117214CAACAB2F135"/>
    <w:rsid w:val="00E76752"/>
    <w:rPr>
      <w:rFonts w:eastAsiaTheme="minorHAnsi"/>
    </w:rPr>
  </w:style>
  <w:style w:type="paragraph" w:customStyle="1" w:styleId="D2DEE20AFEDC4DA3AC62C93286A0528635">
    <w:name w:val="D2DEE20AFEDC4DA3AC62C93286A0528635"/>
    <w:rsid w:val="00E76752"/>
    <w:rPr>
      <w:rFonts w:eastAsiaTheme="minorHAnsi"/>
    </w:rPr>
  </w:style>
  <w:style w:type="paragraph" w:customStyle="1" w:styleId="2F758FA2580449619FE1E25F2F050D0935">
    <w:name w:val="2F758FA2580449619FE1E25F2F050D0935"/>
    <w:rsid w:val="00E76752"/>
    <w:rPr>
      <w:rFonts w:eastAsiaTheme="minorHAnsi"/>
    </w:rPr>
  </w:style>
  <w:style w:type="paragraph" w:customStyle="1" w:styleId="B0C69BB442C04BC0B24DA260F1CF7E8217">
    <w:name w:val="B0C69BB442C04BC0B24DA260F1CF7E8217"/>
    <w:rsid w:val="00E76752"/>
    <w:rPr>
      <w:rFonts w:eastAsiaTheme="minorHAnsi"/>
    </w:rPr>
  </w:style>
  <w:style w:type="paragraph" w:customStyle="1" w:styleId="62DA89ECBCED4BE5BE484CB8817441DA17">
    <w:name w:val="62DA89ECBCED4BE5BE484CB8817441DA17"/>
    <w:rsid w:val="00E76752"/>
    <w:rPr>
      <w:rFonts w:eastAsiaTheme="minorHAnsi"/>
    </w:rPr>
  </w:style>
  <w:style w:type="paragraph" w:customStyle="1" w:styleId="4F4470B1D0B242239131B4CFF19156BD17">
    <w:name w:val="4F4470B1D0B242239131B4CFF19156BD17"/>
    <w:rsid w:val="00E76752"/>
    <w:rPr>
      <w:rFonts w:eastAsiaTheme="minorHAnsi"/>
    </w:rPr>
  </w:style>
  <w:style w:type="paragraph" w:customStyle="1" w:styleId="B80792CBAF974DC4A24D8F4DF1F0FEDE32">
    <w:name w:val="B80792CBAF974DC4A24D8F4DF1F0FEDE32"/>
    <w:rsid w:val="00E76752"/>
    <w:rPr>
      <w:rFonts w:eastAsiaTheme="minorHAnsi"/>
    </w:rPr>
  </w:style>
  <w:style w:type="paragraph" w:customStyle="1" w:styleId="219D9709E7C54562B91B6FE17A0AE45E32">
    <w:name w:val="219D9709E7C54562B91B6FE17A0AE45E32"/>
    <w:rsid w:val="00E76752"/>
    <w:rPr>
      <w:rFonts w:eastAsiaTheme="minorHAnsi"/>
    </w:rPr>
  </w:style>
  <w:style w:type="paragraph" w:customStyle="1" w:styleId="49A1F12A278E4377A40605A59B87D03332">
    <w:name w:val="49A1F12A278E4377A40605A59B87D03332"/>
    <w:rsid w:val="00E76752"/>
    <w:rPr>
      <w:rFonts w:eastAsiaTheme="minorHAnsi"/>
    </w:rPr>
  </w:style>
  <w:style w:type="paragraph" w:customStyle="1" w:styleId="7445EFB7853A4418A1BFF47856E1E2DB32">
    <w:name w:val="7445EFB7853A4418A1BFF47856E1E2DB32"/>
    <w:rsid w:val="00E76752"/>
    <w:rPr>
      <w:rFonts w:eastAsiaTheme="minorHAnsi"/>
    </w:rPr>
  </w:style>
  <w:style w:type="paragraph" w:customStyle="1" w:styleId="8F7B14614A1D4E28A63CD3243FE073A932">
    <w:name w:val="8F7B14614A1D4E28A63CD3243FE073A932"/>
    <w:rsid w:val="00E76752"/>
    <w:pPr>
      <w:ind w:left="720"/>
      <w:contextualSpacing/>
    </w:pPr>
    <w:rPr>
      <w:rFonts w:eastAsiaTheme="minorHAnsi"/>
    </w:rPr>
  </w:style>
  <w:style w:type="paragraph" w:customStyle="1" w:styleId="0E583BA5C9C2485C96E8D0715A346B6332">
    <w:name w:val="0E583BA5C9C2485C96E8D0715A346B6332"/>
    <w:rsid w:val="00E76752"/>
    <w:pPr>
      <w:ind w:left="720"/>
      <w:contextualSpacing/>
    </w:pPr>
    <w:rPr>
      <w:rFonts w:eastAsiaTheme="minorHAnsi"/>
    </w:rPr>
  </w:style>
  <w:style w:type="paragraph" w:customStyle="1" w:styleId="4069D39BC519468E90DAD1CDEF8164E416">
    <w:name w:val="4069D39BC519468E90DAD1CDEF8164E416"/>
    <w:rsid w:val="00E76752"/>
    <w:pPr>
      <w:ind w:left="720"/>
      <w:contextualSpacing/>
    </w:pPr>
    <w:rPr>
      <w:rFonts w:eastAsiaTheme="minorHAnsi"/>
    </w:rPr>
  </w:style>
  <w:style w:type="paragraph" w:customStyle="1" w:styleId="8B08A6434D3C4DAAA69809B64B8E4DDA16">
    <w:name w:val="8B08A6434D3C4DAAA69809B64B8E4DDA16"/>
    <w:rsid w:val="00E76752"/>
    <w:pPr>
      <w:ind w:left="720"/>
      <w:contextualSpacing/>
    </w:pPr>
    <w:rPr>
      <w:rFonts w:eastAsiaTheme="minorHAnsi"/>
    </w:rPr>
  </w:style>
  <w:style w:type="paragraph" w:customStyle="1" w:styleId="97DE6B4078824548883A9E418BBE243D2">
    <w:name w:val="97DE6B4078824548883A9E418BBE243D2"/>
    <w:rsid w:val="00E76752"/>
    <w:pPr>
      <w:ind w:left="720"/>
      <w:contextualSpacing/>
    </w:pPr>
    <w:rPr>
      <w:rFonts w:eastAsiaTheme="minorHAnsi"/>
    </w:rPr>
  </w:style>
  <w:style w:type="paragraph" w:customStyle="1" w:styleId="FC2A606C3D4E4DAAB657F1FFC210A4A517">
    <w:name w:val="FC2A606C3D4E4DAAB657F1FFC210A4A517"/>
    <w:rsid w:val="00E76752"/>
    <w:rPr>
      <w:rFonts w:eastAsiaTheme="minorHAnsi"/>
    </w:rPr>
  </w:style>
  <w:style w:type="paragraph" w:customStyle="1" w:styleId="A4053A4CA60F4F228AD3CC9566801AAE17">
    <w:name w:val="A4053A4CA60F4F228AD3CC9566801AAE17"/>
    <w:rsid w:val="00E76752"/>
    <w:rPr>
      <w:rFonts w:eastAsiaTheme="minorHAnsi"/>
    </w:rPr>
  </w:style>
  <w:style w:type="paragraph" w:customStyle="1" w:styleId="9BA7251340F840A59ABC25F8FB32BD7617">
    <w:name w:val="9BA7251340F840A59ABC25F8FB32BD7617"/>
    <w:rsid w:val="00E76752"/>
    <w:rPr>
      <w:rFonts w:eastAsiaTheme="minorHAnsi"/>
    </w:rPr>
  </w:style>
  <w:style w:type="paragraph" w:customStyle="1" w:styleId="C855A872A586443691E9045872C65A4232">
    <w:name w:val="C855A872A586443691E9045872C65A4232"/>
    <w:rsid w:val="00E76752"/>
    <w:rPr>
      <w:rFonts w:eastAsiaTheme="minorHAnsi"/>
    </w:rPr>
  </w:style>
  <w:style w:type="paragraph" w:customStyle="1" w:styleId="BE37DE3B09CF4D83BB35053B17670C4A32">
    <w:name w:val="BE37DE3B09CF4D83BB35053B17670C4A32"/>
    <w:rsid w:val="00E76752"/>
    <w:rPr>
      <w:rFonts w:eastAsiaTheme="minorHAnsi"/>
    </w:rPr>
  </w:style>
  <w:style w:type="paragraph" w:customStyle="1" w:styleId="C02A8F1EBF74447DAC79A07A21A7A69332">
    <w:name w:val="C02A8F1EBF74447DAC79A07A21A7A69332"/>
    <w:rsid w:val="00E76752"/>
    <w:rPr>
      <w:rFonts w:eastAsiaTheme="minorHAnsi"/>
    </w:rPr>
  </w:style>
  <w:style w:type="paragraph" w:customStyle="1" w:styleId="D58DF34245504789A058EA61C2151CF332">
    <w:name w:val="D58DF34245504789A058EA61C2151CF332"/>
    <w:rsid w:val="00E76752"/>
    <w:rPr>
      <w:rFonts w:eastAsiaTheme="minorHAnsi"/>
    </w:rPr>
  </w:style>
  <w:style w:type="paragraph" w:customStyle="1" w:styleId="B4E019343E4C44D98898413DA3F4EE2A32">
    <w:name w:val="B4E019343E4C44D98898413DA3F4EE2A32"/>
    <w:rsid w:val="00E76752"/>
    <w:pPr>
      <w:ind w:left="720"/>
      <w:contextualSpacing/>
    </w:pPr>
    <w:rPr>
      <w:rFonts w:eastAsiaTheme="minorHAnsi"/>
    </w:rPr>
  </w:style>
  <w:style w:type="paragraph" w:customStyle="1" w:styleId="C6AA3E7100194FDD82330198E912653032">
    <w:name w:val="C6AA3E7100194FDD82330198E912653032"/>
    <w:rsid w:val="00E76752"/>
    <w:pPr>
      <w:ind w:left="720"/>
      <w:contextualSpacing/>
    </w:pPr>
    <w:rPr>
      <w:rFonts w:eastAsiaTheme="minorHAnsi"/>
    </w:rPr>
  </w:style>
  <w:style w:type="paragraph" w:customStyle="1" w:styleId="5BCCE34A8870489C96D41C3E80E28C4F32">
    <w:name w:val="5BCCE34A8870489C96D41C3E80E28C4F32"/>
    <w:rsid w:val="00E76752"/>
    <w:pPr>
      <w:ind w:left="720"/>
      <w:contextualSpacing/>
    </w:pPr>
    <w:rPr>
      <w:rFonts w:eastAsiaTheme="minorHAnsi"/>
    </w:rPr>
  </w:style>
  <w:style w:type="paragraph" w:customStyle="1" w:styleId="E821F11B9E504BCFAB6A41AF6CCF480F16">
    <w:name w:val="E821F11B9E504BCFAB6A41AF6CCF480F16"/>
    <w:rsid w:val="00E76752"/>
    <w:pPr>
      <w:ind w:left="720"/>
      <w:contextualSpacing/>
    </w:pPr>
    <w:rPr>
      <w:rFonts w:eastAsiaTheme="minorHAnsi"/>
    </w:rPr>
  </w:style>
  <w:style w:type="paragraph" w:customStyle="1" w:styleId="C1F76A22546142D0857E6DD4ADB32BA02">
    <w:name w:val="C1F76A22546142D0857E6DD4ADB32BA02"/>
    <w:rsid w:val="00E76752"/>
    <w:pPr>
      <w:ind w:left="720"/>
      <w:contextualSpacing/>
    </w:pPr>
    <w:rPr>
      <w:rFonts w:eastAsiaTheme="minorHAnsi"/>
    </w:rPr>
  </w:style>
  <w:style w:type="paragraph" w:customStyle="1" w:styleId="F09AC3AF9E7445D98874BC46AADCBC0917">
    <w:name w:val="F09AC3AF9E7445D98874BC46AADCBC0917"/>
    <w:rsid w:val="00E76752"/>
    <w:rPr>
      <w:rFonts w:eastAsiaTheme="minorHAnsi"/>
    </w:rPr>
  </w:style>
  <w:style w:type="paragraph" w:customStyle="1" w:styleId="40CF5DEA1D97486D98CB147A41C140D417">
    <w:name w:val="40CF5DEA1D97486D98CB147A41C140D417"/>
    <w:rsid w:val="00E76752"/>
    <w:rPr>
      <w:rFonts w:eastAsiaTheme="minorHAnsi"/>
    </w:rPr>
  </w:style>
  <w:style w:type="paragraph" w:customStyle="1" w:styleId="8D9ED654F6DA4748B42DF23BAA2ED94917">
    <w:name w:val="8D9ED654F6DA4748B42DF23BAA2ED94917"/>
    <w:rsid w:val="00E76752"/>
    <w:rPr>
      <w:rFonts w:eastAsiaTheme="minorHAnsi"/>
    </w:rPr>
  </w:style>
  <w:style w:type="paragraph" w:customStyle="1" w:styleId="FFB1F09A9598483D91B8E11D048B523431">
    <w:name w:val="FFB1F09A9598483D91B8E11D048B523431"/>
    <w:rsid w:val="00E76752"/>
    <w:rPr>
      <w:rFonts w:eastAsiaTheme="minorHAnsi"/>
    </w:rPr>
  </w:style>
  <w:style w:type="paragraph" w:customStyle="1" w:styleId="7A5EDAFCF0194253AD73C4C1F62E57F631">
    <w:name w:val="7A5EDAFCF0194253AD73C4C1F62E57F631"/>
    <w:rsid w:val="00E76752"/>
    <w:rPr>
      <w:rFonts w:eastAsiaTheme="minorHAnsi"/>
    </w:rPr>
  </w:style>
  <w:style w:type="paragraph" w:customStyle="1" w:styleId="071805D05A1B4E7EBDFCA301E22841BB16">
    <w:name w:val="071805D05A1B4E7EBDFCA301E22841BB16"/>
    <w:rsid w:val="00E76752"/>
    <w:rPr>
      <w:rFonts w:eastAsiaTheme="minorHAnsi"/>
    </w:rPr>
  </w:style>
  <w:style w:type="paragraph" w:customStyle="1" w:styleId="8110F15196B44AC1929D6CF4E0DA824D16">
    <w:name w:val="8110F15196B44AC1929D6CF4E0DA824D16"/>
    <w:rsid w:val="00E76752"/>
    <w:rPr>
      <w:rFonts w:eastAsiaTheme="minorHAnsi"/>
    </w:rPr>
  </w:style>
  <w:style w:type="paragraph" w:customStyle="1" w:styleId="463E8F2AF0C54D478F1DD2CCEC0DE5E916">
    <w:name w:val="463E8F2AF0C54D478F1DD2CCEC0DE5E916"/>
    <w:rsid w:val="00E76752"/>
    <w:rPr>
      <w:rFonts w:eastAsiaTheme="minorHAnsi"/>
    </w:rPr>
  </w:style>
  <w:style w:type="paragraph" w:customStyle="1" w:styleId="ED7C1B43757F451B8DD65D288C0039F127">
    <w:name w:val="ED7C1B43757F451B8DD65D288C0039F127"/>
    <w:rsid w:val="00E76752"/>
    <w:rPr>
      <w:rFonts w:eastAsiaTheme="minorHAnsi"/>
    </w:rPr>
  </w:style>
  <w:style w:type="paragraph" w:customStyle="1" w:styleId="FDD030AA952D4095900A1191F6DF3B2427">
    <w:name w:val="FDD030AA952D4095900A1191F6DF3B2427"/>
    <w:rsid w:val="00E76752"/>
    <w:rPr>
      <w:rFonts w:eastAsiaTheme="minorHAnsi"/>
    </w:rPr>
  </w:style>
  <w:style w:type="paragraph" w:customStyle="1" w:styleId="32FC1EFA448F4D9E9CB5EDD35682C3CE32">
    <w:name w:val="32FC1EFA448F4D9E9CB5EDD35682C3CE32"/>
    <w:rsid w:val="00E76752"/>
    <w:rPr>
      <w:rFonts w:eastAsiaTheme="minorHAnsi"/>
    </w:rPr>
  </w:style>
  <w:style w:type="paragraph" w:customStyle="1" w:styleId="5197C181DF2640A8A00D7BC41BFD64F04">
    <w:name w:val="5197C181DF2640A8A00D7BC41BFD64F04"/>
    <w:rsid w:val="00E7675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Yanaka-Rezumeet">
      <a:dk1>
        <a:sysClr val="windowText" lastClr="000000"/>
      </a:dk1>
      <a:lt1>
        <a:sysClr val="window" lastClr="FFFFFF"/>
      </a:lt1>
      <a:dk2>
        <a:srgbClr val="1A222D"/>
      </a:dk2>
      <a:lt2>
        <a:srgbClr val="E9E9E9"/>
      </a:lt2>
      <a:accent1>
        <a:srgbClr val="016EB3"/>
      </a:accent1>
      <a:accent2>
        <a:srgbClr val="01A7D9"/>
      </a:accent2>
      <a:accent3>
        <a:srgbClr val="D3D2D7"/>
      </a:accent3>
      <a:accent4>
        <a:srgbClr val="434652"/>
      </a:accent4>
      <a:accent5>
        <a:srgbClr val="0185BE"/>
      </a:accent5>
      <a:accent6>
        <a:srgbClr val="63B8DD"/>
      </a:accent6>
      <a:hlink>
        <a:srgbClr val="01A7D9"/>
      </a:hlink>
      <a:folHlink>
        <a:srgbClr val="016EB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ANAKA - Resume Template (A4)</vt:lpstr>
    </vt:vector>
  </TitlesOfParts>
  <Company/>
  <LinksUpToDate>false</LinksUpToDate>
  <CharactersWithSpaces>3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NAKA - Resume Template (A4)</dc:title>
  <dc:subject/>
  <dc:creator>Ofeex.com;Rezumeet.com</dc:creator>
  <cp:keywords/>
  <dc:description>© Copyright Rezumeet.com</dc:description>
  <cp:lastModifiedBy>Tiyani Ndlovu</cp:lastModifiedBy>
  <cp:revision>5</cp:revision>
  <dcterms:created xsi:type="dcterms:W3CDTF">2022-08-22T11:00:00Z</dcterms:created>
  <dcterms:modified xsi:type="dcterms:W3CDTF">2022-09-15T12:43:00Z</dcterms:modified>
  <cp:category>Curriculum Vitae/Resume Template</cp:category>
</cp:coreProperties>
</file>